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6BB94" w14:textId="753F2BF5" w:rsidR="006B4B78" w:rsidRPr="00A84CD8" w:rsidRDefault="00B87B70" w:rsidP="003E1BB8">
      <w:pPr>
        <w:pStyle w:val="Heading1"/>
        <w:jc w:val="center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CREATING MASTER-DATA FROM DATASET USING SIMILARITY-SCORES OF TEXT-FIELDS</w:t>
      </w:r>
    </w:p>
    <w:p w14:paraId="35F44E76" w14:textId="7FE2EF28" w:rsidR="000E7940" w:rsidRDefault="000E7940" w:rsidP="000E7940"/>
    <w:p w14:paraId="3FFDCAD7" w14:textId="77777777" w:rsidR="000E7940" w:rsidRDefault="000E7940" w:rsidP="000E79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3527"/>
        <w:gridCol w:w="3292"/>
      </w:tblGrid>
      <w:tr w:rsidR="000E7940" w:rsidRPr="00B44FA3" w14:paraId="399253BA" w14:textId="77777777" w:rsidTr="000E7940">
        <w:tc>
          <w:tcPr>
            <w:tcW w:w="3596" w:type="dxa"/>
          </w:tcPr>
          <w:p w14:paraId="4B5D169E" w14:textId="65E235C6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han Gursale</w:t>
            </w:r>
          </w:p>
          <w:p w14:paraId="4D397DF8" w14:textId="6B286C8A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08D8E5FE" w14:textId="755EEA9B" w:rsidR="00B44FA3" w:rsidRPr="00310EB3" w:rsidRDefault="00B44FA3" w:rsidP="00B44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29A7E7A5" w14:textId="66882A3D" w:rsidR="009B2C96" w:rsidRPr="00C713EC" w:rsidRDefault="00286065" w:rsidP="009B2C9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han_gursale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yahoo.co.in</w:t>
            </w:r>
          </w:p>
        </w:tc>
        <w:tc>
          <w:tcPr>
            <w:tcW w:w="3597" w:type="dxa"/>
          </w:tcPr>
          <w:p w14:paraId="67E8E231" w14:textId="4970BA91" w:rsidR="000E7940" w:rsidRPr="00310EB3" w:rsidRDefault="000E7940" w:rsidP="000E7940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10EB3">
              <w:rPr>
                <w:rFonts w:ascii="Times New Roman" w:hAnsi="Times New Roman" w:cs="Times New Roman"/>
                <w:sz w:val="26"/>
                <w:szCs w:val="26"/>
              </w:rPr>
              <w:t>Vikrant Deshpande</w:t>
            </w:r>
          </w:p>
          <w:p w14:paraId="47914F3F" w14:textId="5CEFD385" w:rsidR="000E7940" w:rsidRPr="0012400C" w:rsidRDefault="000E7940" w:rsidP="000E794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Deloitte-USI</w:t>
            </w:r>
            <w:r w:rsidR="009B2C96" w:rsidRPr="0012400C">
              <w:rPr>
                <w:rFonts w:ascii="Times New Roman" w:hAnsi="Times New Roman" w:cs="Times New Roman"/>
                <w:sz w:val="21"/>
                <w:szCs w:val="21"/>
              </w:rPr>
              <w:t>, A&amp;C</w:t>
            </w:r>
          </w:p>
          <w:p w14:paraId="77927705" w14:textId="4597C9E0" w:rsidR="00B44FA3" w:rsidRPr="0012400C" w:rsidRDefault="00B44FA3" w:rsidP="00B44FA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Mumbai, India</w:t>
            </w:r>
          </w:p>
          <w:p w14:paraId="296E7292" w14:textId="4D08DBE6" w:rsidR="000E7940" w:rsidRPr="00C713EC" w:rsidRDefault="000E7940" w:rsidP="000E7940">
            <w:pPr>
              <w:jc w:val="center"/>
              <w:rPr>
                <w:rFonts w:ascii="Times New Roman" w:hAnsi="Times New Roman" w:cs="Times New Roman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vikrant.deshpande09876@gmail.com</w:t>
            </w:r>
          </w:p>
        </w:tc>
        <w:tc>
          <w:tcPr>
            <w:tcW w:w="3597" w:type="dxa"/>
          </w:tcPr>
          <w:p w14:paraId="1DB43A54" w14:textId="77777777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opal</w:t>
            </w:r>
            <w:proofErr w:type="spellEnd"/>
            <w:r w:rsidRPr="00C713EC">
              <w:rPr>
                <w:rFonts w:ascii="Times New Roman" w:hAnsi="Times New Roman" w:cs="Times New Roman"/>
                <w:sz w:val="24"/>
                <w:szCs w:val="24"/>
              </w:rPr>
              <w:t xml:space="preserve"> Gupta</w:t>
            </w:r>
          </w:p>
          <w:p w14:paraId="262E5C98" w14:textId="6B92F154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7F4113E8" w14:textId="0E5A364F" w:rsidR="00B44FA3" w:rsidRPr="00310EB3" w:rsidRDefault="00B44FA3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0D2E0569" w14:textId="3A87877B" w:rsidR="009B2C96" w:rsidRPr="00C713EC" w:rsidRDefault="00CA3DB9" w:rsidP="009B2C96">
            <w:pPr>
              <w:jc w:val="center"/>
              <w:rPr>
                <w:rFonts w:ascii="Times New Roman" w:hAnsi="Times New Roman" w:cs="Times New Roman"/>
              </w:rPr>
            </w:pPr>
            <w:r w:rsidRPr="00977D2C">
              <w:rPr>
                <w:rFonts w:ascii="Times New Roman" w:hAnsi="Times New Roman" w:cs="Times New Roman"/>
                <w:sz w:val="21"/>
                <w:szCs w:val="21"/>
              </w:rPr>
              <w:t>roopalgupta123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gmail.com</w:t>
            </w:r>
          </w:p>
        </w:tc>
      </w:tr>
      <w:tr w:rsidR="00DE32B8" w:rsidRPr="00B44FA3" w14:paraId="22B4ECB9" w14:textId="77777777" w:rsidTr="000E7940">
        <w:tc>
          <w:tcPr>
            <w:tcW w:w="3596" w:type="dxa"/>
          </w:tcPr>
          <w:p w14:paraId="78707458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0D2C457D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76728713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613B5F" w14:textId="77777777" w:rsidR="000E7940" w:rsidRPr="00D37514" w:rsidRDefault="000E7940" w:rsidP="00D37514"/>
    <w:p w14:paraId="1CF61E8B" w14:textId="6E2B0FA4" w:rsidR="00C46CFD" w:rsidRDefault="00B87B70" w:rsidP="00DE32B8">
      <w:pPr>
        <w:pStyle w:val="Heading2"/>
        <w:spacing w:after="240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INTRODUCTION</w:t>
      </w:r>
    </w:p>
    <w:p w14:paraId="78B0422A" w14:textId="64CB6FDC" w:rsidR="00EE6393" w:rsidRDefault="00EE6393" w:rsidP="00652160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>Most conglomerates today have many separate applications and systems (</w:t>
      </w:r>
      <w:r w:rsidR="00706CB4">
        <w:rPr>
          <w:rFonts w:ascii="Times New Roman" w:eastAsiaTheme="majorEastAsia" w:hAnsi="Times New Roman" w:cs="Times New Roman"/>
        </w:rPr>
        <w:t>viz.</w:t>
      </w:r>
      <w:r w:rsidRPr="00793C41">
        <w:rPr>
          <w:rFonts w:ascii="Times New Roman" w:eastAsiaTheme="majorEastAsia" w:hAnsi="Times New Roman" w:cs="Times New Roman"/>
        </w:rPr>
        <w:t xml:space="preserve"> ERP, CRM) where data that crosses organizational departments or divisions can easily become fragmented </w:t>
      </w:r>
      <w:r w:rsidR="005171C7">
        <w:rPr>
          <w:rFonts w:ascii="Times New Roman" w:eastAsiaTheme="majorEastAsia" w:hAnsi="Times New Roman" w:cs="Times New Roman"/>
        </w:rPr>
        <w:t xml:space="preserve">or </w:t>
      </w:r>
      <w:r w:rsidRPr="00793C41">
        <w:rPr>
          <w:rFonts w:ascii="Times New Roman" w:eastAsiaTheme="majorEastAsia" w:hAnsi="Times New Roman" w:cs="Times New Roman"/>
        </w:rPr>
        <w:t xml:space="preserve">duplicated. </w:t>
      </w:r>
      <w:r w:rsidR="001867F1">
        <w:rPr>
          <w:rFonts w:ascii="Times New Roman" w:eastAsiaTheme="majorEastAsia" w:hAnsi="Times New Roman" w:cs="Times New Roman"/>
        </w:rPr>
        <w:t>Reporting</w:t>
      </w:r>
      <w:r w:rsidRPr="00793C41">
        <w:rPr>
          <w:rFonts w:ascii="Times New Roman" w:eastAsiaTheme="majorEastAsia" w:hAnsi="Times New Roman" w:cs="Times New Roman"/>
        </w:rPr>
        <w:t xml:space="preserve"> critical KPI (Key-Performance-Indicators) for a business accurately becomes </w:t>
      </w:r>
      <w:r w:rsidR="00CE6B4C">
        <w:rPr>
          <w:rFonts w:ascii="Times New Roman" w:eastAsiaTheme="majorEastAsia" w:hAnsi="Times New Roman" w:cs="Times New Roman"/>
        </w:rPr>
        <w:t>difficult</w:t>
      </w:r>
      <w:r w:rsidRPr="00793C41">
        <w:rPr>
          <w:rFonts w:ascii="Times New Roman" w:eastAsiaTheme="majorEastAsia" w:hAnsi="Times New Roman" w:cs="Times New Roman"/>
        </w:rPr>
        <w:t>.</w:t>
      </w:r>
      <w:r w:rsidR="001D64B7" w:rsidRPr="001D64B7">
        <w:rPr>
          <w:rFonts w:ascii="Times New Roman" w:eastAsiaTheme="majorEastAsia" w:hAnsi="Times New Roman" w:cs="Times New Roman"/>
        </w:rPr>
        <w:t xml:space="preserve"> </w:t>
      </w:r>
      <w:r w:rsidR="001D64B7" w:rsidRPr="00793C41">
        <w:rPr>
          <w:rFonts w:ascii="Times New Roman" w:eastAsiaTheme="majorEastAsia" w:hAnsi="Times New Roman" w:cs="Times New Roman"/>
        </w:rPr>
        <w:t>Questions like “How many entities do we govern?”, “Which of them are most profitable?”, require a cleaned</w:t>
      </w:r>
      <w:r w:rsidR="00560237">
        <w:rPr>
          <w:rFonts w:ascii="Times New Roman" w:eastAsiaTheme="majorEastAsia" w:hAnsi="Times New Roman" w:cs="Times New Roman"/>
        </w:rPr>
        <w:t xml:space="preserve"> and</w:t>
      </w:r>
      <w:r w:rsidR="008F3C86" w:rsidRPr="008F3C86">
        <w:rPr>
          <w:rFonts w:ascii="Times New Roman" w:eastAsiaTheme="majorEastAsia" w:hAnsi="Times New Roman" w:cs="Times New Roman"/>
        </w:rPr>
        <w:t xml:space="preserve"> </w:t>
      </w:r>
      <w:r w:rsidR="008F3C86" w:rsidRPr="00793C41">
        <w:rPr>
          <w:rFonts w:ascii="Times New Roman" w:eastAsiaTheme="majorEastAsia" w:hAnsi="Times New Roman" w:cs="Times New Roman"/>
        </w:rPr>
        <w:t>accurate</w:t>
      </w:r>
      <w:r w:rsidR="001D64B7" w:rsidRPr="00793C41">
        <w:rPr>
          <w:rFonts w:ascii="Times New Roman" w:eastAsiaTheme="majorEastAsia" w:hAnsi="Times New Roman" w:cs="Times New Roman"/>
        </w:rPr>
        <w:t xml:space="preserve"> master dataset.</w:t>
      </w:r>
      <w:r w:rsidRPr="00793C41">
        <w:rPr>
          <w:rFonts w:ascii="Times New Roman" w:eastAsiaTheme="majorEastAsia" w:hAnsi="Times New Roman" w:cs="Times New Roman"/>
        </w:rPr>
        <w:t xml:space="preserve"> </w:t>
      </w:r>
      <w:r w:rsidR="00564CCF">
        <w:rPr>
          <w:rFonts w:ascii="Times New Roman" w:eastAsiaTheme="majorEastAsia" w:hAnsi="Times New Roman" w:cs="Times New Roman"/>
        </w:rPr>
        <w:t>T</w:t>
      </w:r>
      <w:r w:rsidR="00F85304" w:rsidRPr="00793C41">
        <w:rPr>
          <w:rFonts w:ascii="Times New Roman" w:eastAsiaTheme="majorEastAsia" w:hAnsi="Times New Roman" w:cs="Times New Roman"/>
        </w:rPr>
        <w:t xml:space="preserve">he data-capturing phase itself </w:t>
      </w:r>
      <w:r w:rsidR="00564CCF">
        <w:rPr>
          <w:rFonts w:ascii="Times New Roman" w:eastAsiaTheme="majorEastAsia" w:hAnsi="Times New Roman" w:cs="Times New Roman"/>
        </w:rPr>
        <w:t xml:space="preserve">might </w:t>
      </w:r>
      <w:r w:rsidR="00F85304" w:rsidRPr="00793C41">
        <w:rPr>
          <w:rFonts w:ascii="Times New Roman" w:eastAsiaTheme="majorEastAsia" w:hAnsi="Times New Roman" w:cs="Times New Roman"/>
        </w:rPr>
        <w:t>lack a standardized approach, resulting in fundamental discrepancies rendering the data unusable for reporting</w:t>
      </w:r>
      <w:r w:rsidR="00564CCF">
        <w:rPr>
          <w:rFonts w:ascii="Times New Roman" w:eastAsiaTheme="majorEastAsia" w:hAnsi="Times New Roman" w:cs="Times New Roman"/>
        </w:rPr>
        <w:t>.</w:t>
      </w:r>
      <w:r w:rsidR="00F85304">
        <w:rPr>
          <w:rFonts w:ascii="Times New Roman" w:eastAsiaTheme="majorEastAsia" w:hAnsi="Times New Roman" w:cs="Times New Roman"/>
        </w:rPr>
        <w:t xml:space="preserve"> A</w:t>
      </w:r>
      <w:r w:rsidR="00E43177" w:rsidRPr="00E43177">
        <w:rPr>
          <w:rFonts w:ascii="Times New Roman" w:eastAsiaTheme="majorEastAsia" w:hAnsi="Times New Roman" w:cs="Times New Roman"/>
        </w:rPr>
        <w:t>n incorrect address in the customer</w:t>
      </w:r>
      <w:r w:rsidR="001B6292">
        <w:rPr>
          <w:rFonts w:ascii="Times New Roman" w:eastAsiaTheme="majorEastAsia" w:hAnsi="Times New Roman" w:cs="Times New Roman"/>
        </w:rPr>
        <w:t>-</w:t>
      </w:r>
      <w:r w:rsidR="00E43177" w:rsidRPr="00E43177">
        <w:rPr>
          <w:rFonts w:ascii="Times New Roman" w:eastAsiaTheme="majorEastAsia" w:hAnsi="Times New Roman" w:cs="Times New Roman"/>
        </w:rPr>
        <w:t>master might mean orders, bills</w:t>
      </w:r>
      <w:r w:rsidR="003B0D41">
        <w:rPr>
          <w:rFonts w:ascii="Times New Roman" w:eastAsiaTheme="majorEastAsia" w:hAnsi="Times New Roman" w:cs="Times New Roman"/>
        </w:rPr>
        <w:t>,</w:t>
      </w:r>
      <w:r w:rsidR="00E43177" w:rsidRPr="00E43177">
        <w:rPr>
          <w:rFonts w:ascii="Times New Roman" w:eastAsiaTheme="majorEastAsia" w:hAnsi="Times New Roman" w:cs="Times New Roman"/>
        </w:rPr>
        <w:t xml:space="preserve"> and marketing literature sent to the wrong address</w:t>
      </w:r>
      <w:r w:rsidR="008A764B">
        <w:rPr>
          <w:rFonts w:ascii="Times New Roman" w:eastAsiaTheme="majorEastAsia" w:hAnsi="Times New Roman" w:cs="Times New Roman"/>
        </w:rPr>
        <w:t>;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8A764B">
        <w:rPr>
          <w:rFonts w:ascii="Times New Roman" w:eastAsiaTheme="majorEastAsia" w:hAnsi="Times New Roman" w:cs="Times New Roman"/>
        </w:rPr>
        <w:t>a</w:t>
      </w:r>
      <w:r w:rsidR="00E43177" w:rsidRPr="00E43177">
        <w:rPr>
          <w:rFonts w:ascii="Times New Roman" w:eastAsiaTheme="majorEastAsia" w:hAnsi="Times New Roman" w:cs="Times New Roman"/>
        </w:rPr>
        <w:t>n incorrect account number in an account master c</w:t>
      </w:r>
      <w:r w:rsidR="008A764B">
        <w:rPr>
          <w:rFonts w:ascii="Times New Roman" w:eastAsiaTheme="majorEastAsia" w:hAnsi="Times New Roman" w:cs="Times New Roman"/>
        </w:rPr>
        <w:t>ould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E51D5A">
        <w:rPr>
          <w:rFonts w:ascii="Times New Roman" w:eastAsiaTheme="majorEastAsia" w:hAnsi="Times New Roman" w:cs="Times New Roman"/>
        </w:rPr>
        <w:t>mean</w:t>
      </w:r>
      <w:r w:rsidR="00E43177" w:rsidRPr="00E43177">
        <w:rPr>
          <w:rFonts w:ascii="Times New Roman" w:eastAsiaTheme="majorEastAsia" w:hAnsi="Times New Roman" w:cs="Times New Roman"/>
        </w:rPr>
        <w:t xml:space="preserve"> huge fines</w:t>
      </w:r>
      <w:r w:rsidR="00E51D5A">
        <w:rPr>
          <w:rFonts w:ascii="Times New Roman" w:eastAsiaTheme="majorEastAsia" w:hAnsi="Times New Roman" w:cs="Times New Roman"/>
        </w:rPr>
        <w:t>.</w:t>
      </w:r>
    </w:p>
    <w:p w14:paraId="47C21A55" w14:textId="1E935D89" w:rsidR="00B247D7" w:rsidRDefault="00BB3B99" w:rsidP="00BB3B99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  <w:r>
        <w:rPr>
          <w:rFonts w:ascii="Times New Roman" w:eastAsiaTheme="majorEastAsia" w:hAnsi="Times New Roman" w:cs="Times New Roman"/>
        </w:rPr>
        <w:br/>
      </w:r>
    </w:p>
    <w:p w14:paraId="7AC28F13" w14:textId="5F76835C" w:rsidR="00D03D20" w:rsidRPr="009B5402" w:rsidRDefault="00D03D20" w:rsidP="00652160">
      <w:pPr>
        <w:jc w:val="both"/>
        <w:rPr>
          <w:rFonts w:ascii="Times New Roman" w:eastAsiaTheme="majorEastAsia" w:hAnsi="Times New Roman" w:cs="Times New Roman"/>
          <w:sz w:val="26"/>
          <w:szCs w:val="26"/>
        </w:rPr>
      </w:pPr>
      <w:r w:rsidRPr="009B5402">
        <w:rPr>
          <w:rFonts w:ascii="Times New Roman" w:hAnsi="Times New Roman" w:cs="Times New Roman"/>
          <w:b/>
          <w:bCs/>
          <w:sz w:val="26"/>
          <w:szCs w:val="26"/>
        </w:rPr>
        <w:t>MOTIVATION FOR THE CASE</w:t>
      </w:r>
      <w:r w:rsidR="00045D1D">
        <w:rPr>
          <w:rFonts w:ascii="Times New Roman" w:hAnsi="Times New Roman" w:cs="Times New Roman"/>
          <w:b/>
          <w:bCs/>
          <w:sz w:val="26"/>
          <w:szCs w:val="26"/>
        </w:rPr>
        <w:t>-STUDY</w:t>
      </w:r>
    </w:p>
    <w:p w14:paraId="30435CC0" w14:textId="5234DE8E" w:rsidR="008F1373" w:rsidRDefault="003B386F" w:rsidP="003B386F">
      <w:pPr>
        <w:ind w:firstLine="360"/>
        <w:jc w:val="both"/>
        <w:rPr>
          <w:rFonts w:ascii="Times New Roman" w:eastAsiaTheme="majorEastAsia" w:hAnsi="Times New Roman" w:cs="Times New Roman"/>
        </w:rPr>
      </w:pPr>
      <w:r w:rsidRPr="0090789A">
        <w:rPr>
          <w:rFonts w:ascii="Times New Roman" w:hAnsi="Times New Roman" w:cs="Times New Roman"/>
        </w:rPr>
        <w:t xml:space="preserve">Generating and maintaining a Master set from </w:t>
      </w:r>
      <w:r w:rsidR="00BB3D25">
        <w:rPr>
          <w:rFonts w:ascii="Times New Roman" w:hAnsi="Times New Roman" w:cs="Times New Roman"/>
        </w:rPr>
        <w:t>assets reported by</w:t>
      </w:r>
      <w:r w:rsidRPr="0090789A">
        <w:rPr>
          <w:rFonts w:ascii="Times New Roman" w:hAnsi="Times New Roman" w:cs="Times New Roman"/>
        </w:rPr>
        <w:t xml:space="preserve"> various third-party vendors, internal source systems, and </w:t>
      </w:r>
      <w:r w:rsidR="00987AC2">
        <w:rPr>
          <w:rFonts w:ascii="Times New Roman" w:hAnsi="Times New Roman" w:cs="Times New Roman"/>
        </w:rPr>
        <w:t xml:space="preserve">systems </w:t>
      </w:r>
      <w:r w:rsidRPr="0090789A">
        <w:rPr>
          <w:rFonts w:ascii="Times New Roman" w:hAnsi="Times New Roman" w:cs="Times New Roman"/>
        </w:rPr>
        <w:t>integrat</w:t>
      </w:r>
      <w:r w:rsidR="00987AC2">
        <w:rPr>
          <w:rFonts w:ascii="Times New Roman" w:hAnsi="Times New Roman" w:cs="Times New Roman"/>
        </w:rPr>
        <w:t>ed</w:t>
      </w:r>
      <w:r w:rsidRPr="0090789A">
        <w:rPr>
          <w:rFonts w:ascii="Times New Roman" w:hAnsi="Times New Roman" w:cs="Times New Roman"/>
        </w:rPr>
        <w:t xml:space="preserve"> in-cases of acquisitions and mergers</w:t>
      </w:r>
      <w:r w:rsidR="00987AC2">
        <w:rPr>
          <w:rFonts w:ascii="Times New Roman" w:hAnsi="Times New Roman" w:cs="Times New Roman"/>
        </w:rPr>
        <w:t>,</w:t>
      </w:r>
      <w:r w:rsidRPr="0090789A">
        <w:rPr>
          <w:rFonts w:ascii="Times New Roman" w:hAnsi="Times New Roman" w:cs="Times New Roman"/>
        </w:rPr>
        <w:t xml:space="preserve"> at one central data-hub repository is challenging.</w:t>
      </w:r>
      <w:r>
        <w:rPr>
          <w:rFonts w:ascii="Times New Roman" w:hAnsi="Times New Roman" w:cs="Times New Roman"/>
        </w:rPr>
        <w:t xml:space="preserve"> </w:t>
      </w:r>
      <w:r w:rsidRPr="003B386F">
        <w:rPr>
          <w:rFonts w:ascii="Times New Roman" w:eastAsiaTheme="majorEastAsia" w:hAnsi="Times New Roman" w:cs="Times New Roman"/>
        </w:rPr>
        <w:t>A ‘single version of truth’ maintained for associated entit</w:t>
      </w:r>
      <w:r w:rsidR="00D723AF">
        <w:rPr>
          <w:rFonts w:ascii="Times New Roman" w:eastAsiaTheme="majorEastAsia" w:hAnsi="Times New Roman" w:cs="Times New Roman"/>
        </w:rPr>
        <w:t>ies</w:t>
      </w:r>
      <w:r w:rsidRPr="003B386F">
        <w:rPr>
          <w:rFonts w:ascii="Times New Roman" w:eastAsiaTheme="majorEastAsia" w:hAnsi="Times New Roman" w:cs="Times New Roman"/>
        </w:rPr>
        <w:t xml:space="preserve"> across the </w:t>
      </w:r>
      <w:r w:rsidR="00E15738">
        <w:rPr>
          <w:rFonts w:ascii="Times New Roman" w:eastAsiaTheme="majorEastAsia" w:hAnsi="Times New Roman" w:cs="Times New Roman"/>
        </w:rPr>
        <w:t xml:space="preserve">entire </w:t>
      </w:r>
      <w:r w:rsidRPr="003B386F">
        <w:rPr>
          <w:rFonts w:ascii="Times New Roman" w:eastAsiaTheme="majorEastAsia" w:hAnsi="Times New Roman" w:cs="Times New Roman"/>
        </w:rPr>
        <w:t>organization</w:t>
      </w:r>
      <w:r w:rsidR="00504E14">
        <w:rPr>
          <w:rFonts w:ascii="Times New Roman" w:eastAsiaTheme="majorEastAsia" w:hAnsi="Times New Roman" w:cs="Times New Roman"/>
        </w:rPr>
        <w:t>’s data sources</w:t>
      </w:r>
      <w:r>
        <w:rPr>
          <w:rFonts w:ascii="Times New Roman" w:eastAsiaTheme="majorEastAsia" w:hAnsi="Times New Roman" w:cs="Times New Roman"/>
        </w:rPr>
        <w:t xml:space="preserve">, can </w:t>
      </w:r>
      <w:r w:rsidR="008B1C84">
        <w:rPr>
          <w:rFonts w:ascii="Times New Roman" w:eastAsiaTheme="majorEastAsia" w:hAnsi="Times New Roman" w:cs="Times New Roman"/>
        </w:rPr>
        <w:t xml:space="preserve">help </w:t>
      </w:r>
      <w:r>
        <w:rPr>
          <w:rFonts w:ascii="Times New Roman" w:eastAsiaTheme="majorEastAsia" w:hAnsi="Times New Roman" w:cs="Times New Roman"/>
        </w:rPr>
        <w:t>o</w:t>
      </w:r>
      <w:r w:rsidRPr="003B386F">
        <w:rPr>
          <w:rFonts w:ascii="Times New Roman" w:eastAsiaTheme="majorEastAsia" w:hAnsi="Times New Roman" w:cs="Times New Roman"/>
        </w:rPr>
        <w:t>rchestrate collaboration between multiple cross-functional channels of the business</w:t>
      </w:r>
      <w:r>
        <w:rPr>
          <w:rFonts w:ascii="Times New Roman" w:eastAsiaTheme="majorEastAsia" w:hAnsi="Times New Roman" w:cs="Times New Roman"/>
        </w:rPr>
        <w:t>.</w:t>
      </w:r>
    </w:p>
    <w:p w14:paraId="3E1A78C9" w14:textId="3070D4BC" w:rsidR="00C46CFD" w:rsidRDefault="00CA3DB9" w:rsidP="00FA166D">
      <w:pPr>
        <w:spacing w:after="0"/>
        <w:ind w:firstLine="360"/>
        <w:jc w:val="both"/>
        <w:rPr>
          <w:rFonts w:ascii="Times New Roman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 xml:space="preserve">This paper focuses </w:t>
      </w:r>
      <w:r>
        <w:rPr>
          <w:rFonts w:ascii="Times New Roman" w:eastAsiaTheme="majorEastAsia" w:hAnsi="Times New Roman" w:cs="Times New Roman"/>
        </w:rPr>
        <w:t xml:space="preserve">on </w:t>
      </w:r>
      <w:proofErr w:type="spellStart"/>
      <w:r w:rsidR="00EE6393" w:rsidRPr="00793C41">
        <w:rPr>
          <w:rFonts w:ascii="Times New Roman" w:eastAsiaTheme="majorEastAsia" w:hAnsi="Times New Roman" w:cs="Times New Roman"/>
          <w:i/>
          <w:iCs/>
        </w:rPr>
        <w:t>masterizing</w:t>
      </w:r>
      <w:proofErr w:type="spellEnd"/>
      <w:r w:rsidR="00EE6393" w:rsidRPr="00793C41">
        <w:rPr>
          <w:rFonts w:ascii="Times New Roman" w:eastAsiaTheme="majorEastAsia" w:hAnsi="Times New Roman" w:cs="Times New Roman"/>
        </w:rPr>
        <w:t xml:space="preserve"> clin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>data in terms of hospitals/sites, that the pharma</w:t>
      </w:r>
      <w:r w:rsidR="00015169">
        <w:rPr>
          <w:rFonts w:ascii="Times New Roman" w:eastAsiaTheme="majorEastAsia" w:hAnsi="Times New Roman" w:cs="Times New Roman"/>
        </w:rPr>
        <w:t>ceut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="00EE6393" w:rsidRPr="00793C41">
        <w:rPr>
          <w:rFonts w:ascii="Times New Roman" w:eastAsiaTheme="majorEastAsia" w:hAnsi="Times New Roman" w:cs="Times New Roman"/>
        </w:rPr>
        <w:t xml:space="preserve">client manages. For example- the same site “Kadlec Regional Medical Center”, might be reported differently </w:t>
      </w:r>
      <w:r w:rsidR="00BB62B7" w:rsidRPr="00793C41">
        <w:rPr>
          <w:rFonts w:ascii="Times New Roman" w:eastAsiaTheme="majorEastAsia" w:hAnsi="Times New Roman" w:cs="Times New Roman"/>
        </w:rPr>
        <w:t xml:space="preserve">as “Kadlec Clinic Hematology and Oncology” </w:t>
      </w:r>
      <w:r w:rsidR="00EF5CED">
        <w:rPr>
          <w:rFonts w:ascii="Times New Roman" w:eastAsiaTheme="majorEastAsia" w:hAnsi="Times New Roman" w:cs="Times New Roman"/>
        </w:rPr>
        <w:t xml:space="preserve">but with the same address, </w:t>
      </w:r>
      <w:r w:rsidR="00EE6393" w:rsidRPr="00793C41">
        <w:rPr>
          <w:rFonts w:ascii="Times New Roman" w:eastAsiaTheme="majorEastAsia" w:hAnsi="Times New Roman" w:cs="Times New Roman"/>
        </w:rPr>
        <w:t>across the client’s source systems.</w:t>
      </w:r>
      <w:r w:rsidR="00B344BA">
        <w:rPr>
          <w:rFonts w:ascii="Times New Roman" w:eastAsiaTheme="majorEastAsia" w:hAnsi="Times New Roman" w:cs="Times New Roman"/>
        </w:rPr>
        <w:t xml:space="preserve"> </w:t>
      </w:r>
      <w:r w:rsidR="00741974">
        <w:rPr>
          <w:rFonts w:ascii="Times New Roman" w:eastAsiaTheme="majorEastAsia" w:hAnsi="Times New Roman" w:cs="Times New Roman"/>
        </w:rPr>
        <w:t>Our</w:t>
      </w:r>
      <w:r w:rsidR="00BB62B7">
        <w:rPr>
          <w:rFonts w:ascii="Times New Roman" w:eastAsiaTheme="majorEastAsia" w:hAnsi="Times New Roman" w:cs="Times New Roman"/>
        </w:rPr>
        <w:t xml:space="preserve"> goal </w:t>
      </w:r>
      <w:r w:rsidR="00BB62B7">
        <w:rPr>
          <w:rFonts w:ascii="Times New Roman" w:hAnsi="Times New Roman" w:cs="Times New Roman"/>
        </w:rPr>
        <w:t xml:space="preserve">is </w:t>
      </w:r>
      <w:r w:rsidR="00C46CFD" w:rsidRPr="00D924A4">
        <w:rPr>
          <w:rFonts w:ascii="Times New Roman" w:hAnsi="Times New Roman" w:cs="Times New Roman"/>
        </w:rPr>
        <w:t xml:space="preserve">to identify a </w:t>
      </w:r>
      <w:r w:rsidR="00935891" w:rsidRPr="00604952">
        <w:rPr>
          <w:rFonts w:ascii="Times New Roman" w:hAnsi="Times New Roman" w:cs="Times New Roman"/>
          <w:i/>
          <w:iCs/>
        </w:rPr>
        <w:t>golden entity</w:t>
      </w:r>
      <w:r w:rsidR="00BB62B7">
        <w:rPr>
          <w:rFonts w:ascii="Times New Roman" w:hAnsi="Times New Roman" w:cs="Times New Roman"/>
        </w:rPr>
        <w:t xml:space="preserve"> (Master Record)</w:t>
      </w:r>
      <w:r w:rsidR="00C46CFD" w:rsidRPr="00D924A4">
        <w:rPr>
          <w:rFonts w:ascii="Times New Roman" w:hAnsi="Times New Roman" w:cs="Times New Roman"/>
        </w:rPr>
        <w:t xml:space="preserve"> to which other duplicate records can be matched</w:t>
      </w:r>
      <w:r w:rsidR="00BB62B7">
        <w:rPr>
          <w:rFonts w:ascii="Times New Roman" w:hAnsi="Times New Roman" w:cs="Times New Roman"/>
        </w:rPr>
        <w:t xml:space="preserve">, and maintain their </w:t>
      </w:r>
      <w:r w:rsidR="00973AFF" w:rsidRPr="00973AFF">
        <w:rPr>
          <w:rFonts w:ascii="Times New Roman" w:hAnsi="Times New Roman" w:cs="Times New Roman"/>
          <w:i/>
          <w:iCs/>
        </w:rPr>
        <w:t>source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to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master</w:t>
      </w:r>
      <w:r w:rsidR="00973AFF">
        <w:rPr>
          <w:rFonts w:ascii="Times New Roman" w:hAnsi="Times New Roman" w:cs="Times New Roman"/>
        </w:rPr>
        <w:t xml:space="preserve"> </w:t>
      </w:r>
      <w:r w:rsidR="00BB62B7" w:rsidRPr="00604952">
        <w:rPr>
          <w:rFonts w:ascii="Times New Roman" w:hAnsi="Times New Roman" w:cs="Times New Roman"/>
          <w:i/>
          <w:iCs/>
        </w:rPr>
        <w:t>linkage</w:t>
      </w:r>
      <w:r w:rsidR="00BB62B7">
        <w:rPr>
          <w:rFonts w:ascii="Times New Roman" w:hAnsi="Times New Roman" w:cs="Times New Roman"/>
        </w:rPr>
        <w:t xml:space="preserve"> (Cross-Reference)</w:t>
      </w:r>
      <w:r>
        <w:rPr>
          <w:rFonts w:ascii="Times New Roman" w:eastAsiaTheme="majorEastAsia" w:hAnsi="Times New Roman" w:cs="Times New Roman"/>
        </w:rPr>
        <w:t xml:space="preserve">. </w:t>
      </w:r>
      <w:r w:rsidR="00C46CFD" w:rsidRPr="00D924A4">
        <w:rPr>
          <w:rFonts w:ascii="Times New Roman" w:hAnsi="Times New Roman" w:cs="Times New Roman"/>
        </w:rPr>
        <w:t xml:space="preserve">Although industry-standard tools </w:t>
      </w:r>
      <w:r w:rsidR="00741974" w:rsidRPr="00D924A4">
        <w:rPr>
          <w:rFonts w:ascii="Times New Roman" w:hAnsi="Times New Roman" w:cs="Times New Roman"/>
        </w:rPr>
        <w:t xml:space="preserve">are </w:t>
      </w:r>
      <w:r w:rsidR="00C46CFD" w:rsidRPr="00D924A4">
        <w:rPr>
          <w:rFonts w:ascii="Times New Roman" w:hAnsi="Times New Roman" w:cs="Times New Roman"/>
        </w:rPr>
        <w:t>available (Informatica, Oracle, SAP, etc.)</w:t>
      </w:r>
      <w:r w:rsidR="008E4D9B" w:rsidRPr="00D924A4">
        <w:rPr>
          <w:rFonts w:ascii="Times New Roman" w:hAnsi="Times New Roman" w:cs="Times New Roman"/>
        </w:rPr>
        <w:t xml:space="preserve"> that can be used with third</w:t>
      </w:r>
      <w:r w:rsidR="003B0D41">
        <w:rPr>
          <w:rFonts w:ascii="Times New Roman" w:hAnsi="Times New Roman" w:cs="Times New Roman"/>
        </w:rPr>
        <w:t>-</w:t>
      </w:r>
      <w:r w:rsidR="008E4D9B" w:rsidRPr="00D924A4">
        <w:rPr>
          <w:rFonts w:ascii="Times New Roman" w:hAnsi="Times New Roman" w:cs="Times New Roman"/>
        </w:rPr>
        <w:t xml:space="preserve">party collaborators like </w:t>
      </w:r>
      <w:r w:rsidR="000D5F05" w:rsidRPr="00706F37">
        <w:rPr>
          <w:rFonts w:ascii="Times New Roman" w:hAnsi="Times New Roman" w:cs="Times New Roman"/>
          <w:i/>
          <w:iCs/>
        </w:rPr>
        <w:t>Address-Doctor-Service</w:t>
      </w:r>
      <w:r w:rsidR="00EB0339">
        <w:rPr>
          <w:rFonts w:ascii="Times New Roman" w:hAnsi="Times New Roman" w:cs="Times New Roman"/>
        </w:rPr>
        <w:t>,</w:t>
      </w:r>
      <w:r w:rsidR="000D5F05">
        <w:rPr>
          <w:rFonts w:ascii="Times New Roman" w:hAnsi="Times New Roman" w:cs="Times New Roman"/>
        </w:rPr>
        <w:t xml:space="preserve"> or </w:t>
      </w:r>
      <w:proofErr w:type="spellStart"/>
      <w:r w:rsidR="008E4D9B" w:rsidRPr="00706F37">
        <w:rPr>
          <w:rFonts w:ascii="Times New Roman" w:hAnsi="Times New Roman" w:cs="Times New Roman"/>
          <w:i/>
          <w:iCs/>
        </w:rPr>
        <w:t>Dun&amp;Bradstreet</w:t>
      </w:r>
      <w:proofErr w:type="spellEnd"/>
      <w:r w:rsidR="008E4D9B" w:rsidRPr="00D924A4">
        <w:rPr>
          <w:rFonts w:ascii="Times New Roman" w:hAnsi="Times New Roman" w:cs="Times New Roman"/>
        </w:rPr>
        <w:t xml:space="preserve"> to </w:t>
      </w:r>
      <w:r w:rsidR="0058704E">
        <w:rPr>
          <w:rFonts w:ascii="Times New Roman" w:hAnsi="Times New Roman" w:cs="Times New Roman"/>
        </w:rPr>
        <w:t>retrieve</w:t>
      </w:r>
      <w:r w:rsidR="008E4D9B" w:rsidRPr="00D924A4">
        <w:rPr>
          <w:rFonts w:ascii="Times New Roman" w:hAnsi="Times New Roman" w:cs="Times New Roman"/>
        </w:rPr>
        <w:t xml:space="preserve"> the </w:t>
      </w:r>
      <w:r w:rsidR="00BB5E06">
        <w:rPr>
          <w:rFonts w:ascii="Times New Roman" w:hAnsi="Times New Roman" w:cs="Times New Roman"/>
        </w:rPr>
        <w:t>standardized</w:t>
      </w:r>
      <w:r w:rsidR="008E4D9B" w:rsidRPr="00D924A4">
        <w:rPr>
          <w:rFonts w:ascii="Times New Roman" w:hAnsi="Times New Roman" w:cs="Times New Roman"/>
        </w:rPr>
        <w:t xml:space="preserve"> asset</w:t>
      </w:r>
      <w:r w:rsidR="003B0D41">
        <w:rPr>
          <w:rFonts w:ascii="Times New Roman" w:hAnsi="Times New Roman" w:cs="Times New Roman"/>
        </w:rPr>
        <w:t xml:space="preserve"> </w:t>
      </w:r>
      <w:r w:rsidR="00BB5E06">
        <w:rPr>
          <w:rFonts w:ascii="Times New Roman" w:hAnsi="Times New Roman" w:cs="Times New Roman"/>
        </w:rPr>
        <w:t>data</w:t>
      </w:r>
      <w:r w:rsidR="00C46CFD" w:rsidRPr="00D924A4">
        <w:rPr>
          <w:rFonts w:ascii="Times New Roman" w:hAnsi="Times New Roman" w:cs="Times New Roman"/>
        </w:rPr>
        <w:t>, this case</w:t>
      </w:r>
      <w:r w:rsidR="003B0D41">
        <w:rPr>
          <w:rFonts w:ascii="Times New Roman" w:hAnsi="Times New Roman" w:cs="Times New Roman"/>
        </w:rPr>
        <w:t xml:space="preserve"> </w:t>
      </w:r>
      <w:r w:rsidR="00AC0E7C">
        <w:rPr>
          <w:rFonts w:ascii="Times New Roman" w:hAnsi="Times New Roman" w:cs="Times New Roman"/>
        </w:rPr>
        <w:t>study</w:t>
      </w:r>
      <w:r w:rsidR="00C46CFD" w:rsidRPr="00D924A4">
        <w:rPr>
          <w:rFonts w:ascii="Times New Roman" w:hAnsi="Times New Roman" w:cs="Times New Roman"/>
        </w:rPr>
        <w:t xml:space="preserve"> was intended to prove that open-source code and libraries </w:t>
      </w:r>
      <w:r w:rsidR="001B2FDD">
        <w:rPr>
          <w:rFonts w:ascii="Times New Roman" w:hAnsi="Times New Roman" w:cs="Times New Roman"/>
        </w:rPr>
        <w:t>can</w:t>
      </w:r>
      <w:r w:rsidR="00C46CFD" w:rsidRPr="00D924A4">
        <w:rPr>
          <w:rFonts w:ascii="Times New Roman" w:hAnsi="Times New Roman" w:cs="Times New Roman"/>
        </w:rPr>
        <w:t xml:space="preserve"> produce near</w:t>
      </w:r>
      <w:r w:rsidR="00E032B7">
        <w:rPr>
          <w:rFonts w:ascii="Times New Roman" w:hAnsi="Times New Roman" w:cs="Times New Roman"/>
        </w:rPr>
        <w:t>-</w:t>
      </w:r>
      <w:r w:rsidR="00C46CFD" w:rsidRPr="00D924A4">
        <w:rPr>
          <w:rFonts w:ascii="Times New Roman" w:hAnsi="Times New Roman" w:cs="Times New Roman"/>
        </w:rPr>
        <w:t>standard</w:t>
      </w:r>
      <w:r w:rsidR="00285DD3">
        <w:rPr>
          <w:rFonts w:ascii="Times New Roman" w:hAnsi="Times New Roman" w:cs="Times New Roman"/>
        </w:rPr>
        <w:t>ized</w:t>
      </w:r>
      <w:r w:rsidR="00C46CFD" w:rsidRPr="00D924A4">
        <w:rPr>
          <w:rFonts w:ascii="Times New Roman" w:hAnsi="Times New Roman" w:cs="Times New Roman"/>
        </w:rPr>
        <w:t xml:space="preserve"> results.</w:t>
      </w:r>
    </w:p>
    <w:p w14:paraId="739DED5C" w14:textId="77777777" w:rsidR="00FA166D" w:rsidRDefault="00FA166D" w:rsidP="00FA166D">
      <w:pPr>
        <w:spacing w:after="0"/>
        <w:ind w:firstLine="360"/>
        <w:jc w:val="both"/>
        <w:rPr>
          <w:rFonts w:ascii="Times New Roman" w:hAnsi="Times New Roman" w:cs="Times New Roman"/>
        </w:rPr>
      </w:pPr>
    </w:p>
    <w:p w14:paraId="21D574CD" w14:textId="77777777" w:rsidR="00CA3DB9" w:rsidRPr="00D924A4" w:rsidRDefault="00CA3DB9" w:rsidP="00CA3DB9">
      <w:pPr>
        <w:ind w:firstLine="3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DF53793" wp14:editId="6E4FDAD9">
            <wp:extent cx="5838092" cy="10691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38" t="15905" r="203" b="6084"/>
                    <a:stretch/>
                  </pic:blipFill>
                  <pic:spPr bwMode="auto">
                    <a:xfrm>
                      <a:off x="0" y="0"/>
                      <a:ext cx="5840073" cy="10695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F37C2" w14:textId="685BB3EA" w:rsidR="00961CD0" w:rsidRDefault="00B6298E" w:rsidP="00BC2421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B6298E">
        <w:rPr>
          <w:rFonts w:ascii="Times New Roman" w:hAnsi="Times New Roman" w:cs="Times New Roman"/>
          <w:b/>
          <w:bCs/>
          <w:i/>
          <w:iCs/>
          <w:sz w:val="16"/>
          <w:szCs w:val="16"/>
        </w:rPr>
        <w:br/>
      </w:r>
      <w:r w:rsidR="00CA3DB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Fig. 1</w:t>
      </w:r>
      <w:r w:rsidR="00B177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617D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1.</w:t>
      </w:r>
      <w:r w:rsidR="00CA3DB9" w:rsidRPr="00CA3DB9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CA3DB9">
        <w:rPr>
          <w:rFonts w:ascii="Times New Roman" w:hAnsi="Times New Roman" w:cs="Times New Roman"/>
          <w:i/>
          <w:iCs/>
          <w:sz w:val="20"/>
          <w:szCs w:val="20"/>
        </w:rPr>
        <w:t>Basic Deduplication example</w:t>
      </w:r>
    </w:p>
    <w:p w14:paraId="1484CC0E" w14:textId="0B32A0BC" w:rsidR="00BF5D65" w:rsidRDefault="00CB704B" w:rsidP="00652160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LITERATURE SURVEY</w:t>
      </w:r>
      <w:r w:rsidR="002A75BB">
        <w:rPr>
          <w:rFonts w:ascii="Times New Roman" w:hAnsi="Times New Roman" w:cs="Times New Roman"/>
          <w:b/>
          <w:bCs/>
          <w:color w:val="auto"/>
        </w:rPr>
        <w:t xml:space="preserve"> &amp; </w:t>
      </w:r>
      <w:r w:rsidR="002A75BB" w:rsidRPr="002A75BB">
        <w:rPr>
          <w:rFonts w:ascii="Times New Roman" w:hAnsi="Times New Roman" w:cs="Times New Roman"/>
          <w:b/>
          <w:bCs/>
          <w:color w:val="auto"/>
        </w:rPr>
        <w:t>IMPLEMENTATION CHOICES</w:t>
      </w:r>
    </w:p>
    <w:p w14:paraId="2C857856" w14:textId="7F65341B" w:rsidR="009B5402" w:rsidRDefault="008D7E26" w:rsidP="00652160">
      <w:pPr>
        <w:ind w:firstLine="360"/>
        <w:jc w:val="both"/>
        <w:rPr>
          <w:rFonts w:ascii="Times New Roman" w:hAnsi="Times New Roman" w:cs="Times New Roman"/>
        </w:rPr>
      </w:pPr>
      <w:r w:rsidRPr="008D7E26">
        <w:rPr>
          <w:rFonts w:ascii="Times New Roman" w:hAnsi="Times New Roman" w:cs="Times New Roman"/>
        </w:rPr>
        <w:t xml:space="preserve">For de-duplicating records and generating a master set, we compute the similarity between two textual strings and determine if they are a probabilistic data match. If two or more records </w:t>
      </w:r>
      <w:r w:rsidR="00697ED4">
        <w:rPr>
          <w:rFonts w:ascii="Times New Roman" w:hAnsi="Times New Roman" w:cs="Times New Roman"/>
        </w:rPr>
        <w:t>seem</w:t>
      </w:r>
      <w:r w:rsidRPr="008D7E26">
        <w:rPr>
          <w:rFonts w:ascii="Times New Roman" w:hAnsi="Times New Roman" w:cs="Times New Roman"/>
        </w:rPr>
        <w:t xml:space="preserve"> to belong to the same </w:t>
      </w:r>
      <w:r w:rsidR="005675F3" w:rsidRPr="00C0224B">
        <w:rPr>
          <w:rFonts w:ascii="Times New Roman" w:hAnsi="Times New Roman" w:cs="Times New Roman"/>
          <w:i/>
          <w:iCs/>
        </w:rPr>
        <w:t>golden</w:t>
      </w:r>
      <w:r w:rsidR="005675F3" w:rsidRPr="005675F3">
        <w:rPr>
          <w:rFonts w:ascii="Times New Roman" w:hAnsi="Times New Roman" w:cs="Times New Roman"/>
          <w:i/>
          <w:iCs/>
        </w:rPr>
        <w:t xml:space="preserve"> </w:t>
      </w:r>
      <w:r w:rsidRPr="005675F3">
        <w:rPr>
          <w:rFonts w:ascii="Times New Roman" w:hAnsi="Times New Roman" w:cs="Times New Roman"/>
          <w:i/>
          <w:iCs/>
        </w:rPr>
        <w:t>entity</w:t>
      </w:r>
      <w:r w:rsidRPr="008D7E26">
        <w:rPr>
          <w:rFonts w:ascii="Times New Roman" w:hAnsi="Times New Roman" w:cs="Times New Roman"/>
        </w:rPr>
        <w:t xml:space="preserve"> i.e. the </w:t>
      </w:r>
      <w:r w:rsidR="005675F3" w:rsidRPr="005675F3">
        <w:rPr>
          <w:rFonts w:ascii="Times New Roman" w:hAnsi="Times New Roman" w:cs="Times New Roman"/>
        </w:rPr>
        <w:t>M</w:t>
      </w:r>
      <w:r w:rsidRPr="005675F3">
        <w:rPr>
          <w:rFonts w:ascii="Times New Roman" w:hAnsi="Times New Roman" w:cs="Times New Roman"/>
        </w:rPr>
        <w:t>aster</w:t>
      </w:r>
      <w:r w:rsidRPr="008D7E26">
        <w:rPr>
          <w:rFonts w:ascii="Times New Roman" w:hAnsi="Times New Roman" w:cs="Times New Roman"/>
        </w:rPr>
        <w:t xml:space="preserve"> record, they are ‘linked’ together.</w:t>
      </w:r>
      <w:r w:rsidR="00E82DFC">
        <w:rPr>
          <w:rFonts w:ascii="Times New Roman" w:hAnsi="Times New Roman" w:cs="Times New Roman"/>
        </w:rPr>
        <w:t xml:space="preserve"> </w:t>
      </w:r>
      <w:r w:rsidR="002E5B95">
        <w:rPr>
          <w:rFonts w:ascii="Times New Roman" w:hAnsi="Times New Roman" w:cs="Times New Roman"/>
        </w:rPr>
        <w:t xml:space="preserve">The intuition behind </w:t>
      </w:r>
      <w:r w:rsidR="00850F0C">
        <w:rPr>
          <w:rFonts w:ascii="Times New Roman" w:hAnsi="Times New Roman" w:cs="Times New Roman"/>
        </w:rPr>
        <w:t>this procedure</w:t>
      </w:r>
      <w:r w:rsidR="002E5B95">
        <w:rPr>
          <w:rFonts w:ascii="Times New Roman" w:hAnsi="Times New Roman" w:cs="Times New Roman"/>
        </w:rPr>
        <w:t xml:space="preserve"> is as follows:</w:t>
      </w:r>
    </w:p>
    <w:p w14:paraId="2565D4D6" w14:textId="5DBBBFCE" w:rsidR="009B5402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Within a dataset of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, we</w:t>
      </w:r>
      <w:r w:rsidR="00534950">
        <w:rPr>
          <w:rFonts w:ascii="Times New Roman" w:hAnsi="Times New Roman" w:cs="Times New Roman"/>
        </w:rPr>
        <w:t xml:space="preserve"> must</w:t>
      </w:r>
      <w:r w:rsidRPr="009B5402">
        <w:rPr>
          <w:rFonts w:ascii="Times New Roman" w:hAnsi="Times New Roman" w:cs="Times New Roman"/>
        </w:rPr>
        <w:t xml:space="preserve"> compare the 1</w:t>
      </w:r>
      <w:r w:rsidRPr="009B5402">
        <w:rPr>
          <w:rFonts w:ascii="Times New Roman" w:hAnsi="Times New Roman" w:cs="Times New Roman"/>
          <w:vertAlign w:val="superscript"/>
        </w:rPr>
        <w:t>st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1</w:t>
      </w:r>
      <w:r w:rsidRPr="009B5402">
        <w:rPr>
          <w:rFonts w:ascii="Times New Roman" w:hAnsi="Times New Roman" w:cs="Times New Roman"/>
        </w:rPr>
        <w:t>) records, the 2</w:t>
      </w:r>
      <w:r w:rsidRPr="009B5402">
        <w:rPr>
          <w:rFonts w:ascii="Times New Roman" w:hAnsi="Times New Roman" w:cs="Times New Roman"/>
          <w:vertAlign w:val="superscript"/>
        </w:rPr>
        <w:t>nd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2</w:t>
      </w:r>
      <w:r w:rsidRPr="009B5402">
        <w:rPr>
          <w:rFonts w:ascii="Times New Roman" w:hAnsi="Times New Roman" w:cs="Times New Roman"/>
        </w:rPr>
        <w:t>) records, and so on. Thus, there would be</w:t>
      </w:r>
      <w:r w:rsidR="000F6C99">
        <w:rPr>
          <w:rFonts w:ascii="Times New Roman" w:hAnsi="Times New Roman" w:cs="Times New Roman"/>
        </w:rPr>
        <w:t xml:space="preserve"> </w:t>
      </w:r>
      <w:r w:rsidR="00E432F3">
        <w:rPr>
          <w:rFonts w:ascii="Times New Roman" w:hAnsi="Times New Roman" w:cs="Times New Roman"/>
        </w:rPr>
        <w:t xml:space="preserve"> </w:t>
      </w:r>
      <w:r w:rsidR="00E432F3" w:rsidRPr="00E432F3">
        <w:rPr>
          <w:rFonts w:ascii="Times New Roman" w:hAnsi="Times New Roman" w:cs="Times New Roman"/>
          <w:sz w:val="24"/>
          <w:szCs w:val="24"/>
          <w:vertAlign w:val="superscript"/>
        </w:rPr>
        <w:t>n</w:t>
      </w:r>
      <m:oMath>
        <m:r>
          <w:rPr>
            <w:rFonts w:ascii="Cambria Math" w:hAnsi="Cambria Math" w:cs="Times New Roman"/>
          </w:rPr>
          <m:t>C</m:t>
        </m:r>
      </m:oMath>
      <w:r w:rsidR="00E432F3" w:rsidRPr="00E432F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B5402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 xml:space="preserve">= </m:t>
        </m:r>
        <m:f>
          <m:fPr>
            <m:type m:val="lin"/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∙</m:t>
            </m:r>
            <m:r>
              <w:rPr>
                <w:rFonts w:ascii="Cambria Math" w:hAnsi="Cambria Math" w:cs="Times New Roman"/>
              </w:rPr>
              <m:t>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9B5402">
        <w:rPr>
          <w:rFonts w:ascii="Times New Roman" w:hAnsi="Times New Roman" w:cs="Times New Roman"/>
        </w:rPr>
        <w:t xml:space="preserve"> </w:t>
      </w:r>
      <w:r w:rsidR="000F6C99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2B40B03B" w14:textId="087C55F5" w:rsidR="00BC7101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Between 2 different datasets of </w:t>
      </w:r>
      <w:r w:rsidRPr="00E61F11">
        <w:rPr>
          <w:rFonts w:ascii="Times New Roman" w:hAnsi="Times New Roman" w:cs="Times New Roman"/>
          <w:i/>
          <w:iCs/>
        </w:rPr>
        <w:t>m</w:t>
      </w:r>
      <w:r w:rsidRPr="009B5402">
        <w:rPr>
          <w:rFonts w:ascii="Times New Roman" w:hAnsi="Times New Roman" w:cs="Times New Roman"/>
        </w:rPr>
        <w:t xml:space="preserve"> and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 each, there </w:t>
      </w:r>
      <w:r w:rsidR="00FC07E6">
        <w:rPr>
          <w:rFonts w:ascii="Times New Roman" w:hAnsi="Times New Roman" w:cs="Times New Roman"/>
        </w:rPr>
        <w:t>will</w:t>
      </w:r>
      <w:r w:rsidRPr="009B5402">
        <w:rPr>
          <w:rFonts w:ascii="Times New Roman" w:hAnsi="Times New Roman" w:cs="Times New Roman"/>
        </w:rPr>
        <w:t xml:space="preserve"> be </w:t>
      </w:r>
      <m:oMath>
        <m:r>
          <w:rPr>
            <w:rFonts w:ascii="Cambria Math" w:hAnsi="Cambria Math" w:cs="Times New Roman"/>
          </w:rPr>
          <m:t>( m</m:t>
        </m:r>
        <m:r>
          <w:rPr>
            <w:rFonts w:ascii="Cambria Math" w:eastAsiaTheme="majorEastAsia" w:hAnsi="Cambria Math" w:cs="Times New Roman"/>
            <w:sz w:val="28"/>
            <w:szCs w:val="28"/>
          </w:rPr>
          <m:t>∙</m:t>
        </m:r>
        <m:r>
          <w:rPr>
            <w:rFonts w:ascii="Cambria Math" w:hAnsi="Cambria Math" w:cs="Times New Roman"/>
          </w:rPr>
          <m:t xml:space="preserve">n </m:t>
        </m:r>
        <m:r>
          <w:rPr>
            <w:rFonts w:ascii="Cambria Math" w:eastAsiaTheme="minorEastAsia" w:hAnsi="Cambria Math" w:cs="Times New Roman"/>
          </w:rPr>
          <m:t>)</m:t>
        </m:r>
      </m:oMath>
      <w:r w:rsidR="00801A9E">
        <w:rPr>
          <w:rFonts w:ascii="Times New Roman" w:hAnsi="Times New Roman" w:cs="Times New Roman"/>
        </w:rPr>
        <w:t xml:space="preserve"> </w:t>
      </w:r>
      <w:r w:rsidR="00FC07E6">
        <w:rPr>
          <w:rFonts w:ascii="Times New Roman" w:hAnsi="Times New Roman" w:cs="Times New Roman"/>
        </w:rPr>
        <w:t xml:space="preserve">such </w:t>
      </w:r>
      <w:r w:rsidRPr="009B5402">
        <w:rPr>
          <w:rFonts w:ascii="Times New Roman" w:hAnsi="Times New Roman" w:cs="Times New Roman"/>
        </w:rPr>
        <w:t>unique combinations.</w:t>
      </w:r>
    </w:p>
    <w:p w14:paraId="1B19323E" w14:textId="30A40D08" w:rsidR="009B5402" w:rsidRDefault="001A064D" w:rsidP="007F292E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hAnsi="Times New Roman" w:cs="Times New Roman"/>
        </w:rPr>
        <w:t xml:space="preserve">At </w:t>
      </w:r>
      <w:r w:rsidR="003B0D41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vidual</w:t>
      </w:r>
      <w:r w:rsidR="003B0D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bination level i</w:t>
      </w:r>
      <w:r w:rsidR="00663B4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e. for the participating records, a string-comparison algorithm </w:t>
      </w:r>
      <w:r w:rsidR="0007179E" w:rsidRPr="00212F8D">
        <w:rPr>
          <w:rFonts w:ascii="Times New Roman" w:hAnsi="Times New Roman" w:cs="Times New Roman"/>
          <w:vertAlign w:val="superscript"/>
        </w:rPr>
        <w:t>[1]</w:t>
      </w:r>
      <w:r w:rsidR="00194B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ll</w:t>
      </w:r>
      <w:r w:rsidR="00655930">
        <w:rPr>
          <w:rFonts w:ascii="Times New Roman" w:hAnsi="Times New Roman" w:cs="Times New Roman"/>
        </w:rPr>
        <w:t xml:space="preserve"> be used to</w:t>
      </w:r>
      <w:r>
        <w:rPr>
          <w:rFonts w:ascii="Times New Roman" w:hAnsi="Times New Roman" w:cs="Times New Roman"/>
        </w:rPr>
        <w:t xml:space="preserve"> </w:t>
      </w:r>
      <w:r w:rsidR="00655930">
        <w:rPr>
          <w:rFonts w:ascii="Times New Roman" w:hAnsi="Times New Roman" w:cs="Times New Roman"/>
        </w:rPr>
        <w:t>compute</w:t>
      </w:r>
      <w:r>
        <w:rPr>
          <w:rFonts w:ascii="Times New Roman" w:hAnsi="Times New Roman" w:cs="Times New Roman"/>
        </w:rPr>
        <w:t xml:space="preserve"> a match-score </w:t>
      </w:r>
      <w:r w:rsidR="003110D7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the relevant feature</w:t>
      </w:r>
      <w:r w:rsidR="003110D7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s</w:t>
      </w:r>
      <w:r w:rsidR="003110D7">
        <w:rPr>
          <w:rFonts w:ascii="Times New Roman" w:hAnsi="Times New Roman" w:cs="Times New Roman"/>
        </w:rPr>
        <w:t>trings</w:t>
      </w:r>
      <w:r>
        <w:rPr>
          <w:rFonts w:ascii="Times New Roman" w:hAnsi="Times New Roman" w:cs="Times New Roman"/>
        </w:rPr>
        <w:t>.</w:t>
      </w:r>
      <w:r w:rsidR="00A23DA0">
        <w:rPr>
          <w:rFonts w:ascii="Times New Roman" w:hAnsi="Times New Roman" w:cs="Times New Roman"/>
        </w:rPr>
        <w:t xml:space="preserve"> </w:t>
      </w:r>
      <w:r w:rsidR="00C346EE">
        <w:rPr>
          <w:rFonts w:ascii="Times New Roman" w:hAnsi="Times New Roman" w:cs="Times New Roman"/>
        </w:rPr>
        <w:t>Let</w:t>
      </w:r>
      <w:r w:rsidR="00A23DA0">
        <w:rPr>
          <w:rFonts w:ascii="Times New Roman" w:hAnsi="Times New Roman" w:cs="Times New Roman"/>
        </w:rPr>
        <w:t xml:space="preserve"> </w:t>
      </w:r>
      <w:r w:rsidR="009A49A1" w:rsidRPr="00AE41C8">
        <w:rPr>
          <w:rFonts w:ascii="Times New Roman" w:hAnsi="Times New Roman" w:cs="Times New Roman"/>
          <w:i/>
          <w:iCs/>
        </w:rPr>
        <w:t>str1</w:t>
      </w:r>
      <w:r w:rsidR="009A49A1">
        <w:rPr>
          <w:rFonts w:ascii="Times New Roman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 xml:space="preserve">“Kadlec Regional Medical Center” and </w:t>
      </w:r>
      <w:r w:rsidR="009A49A1" w:rsidRPr="00AE41C8">
        <w:rPr>
          <w:rFonts w:ascii="Times New Roman" w:eastAsiaTheme="majorEastAsia" w:hAnsi="Times New Roman" w:cs="Times New Roman"/>
          <w:i/>
          <w:iCs/>
        </w:rPr>
        <w:t>str2</w:t>
      </w:r>
      <w:r w:rsidR="009A49A1">
        <w:rPr>
          <w:rFonts w:ascii="Times New Roman" w:eastAsiaTheme="majorEastAsia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>"Kadlec Clinic Hematology and Oncology"</w:t>
      </w:r>
      <w:r w:rsidR="00A23DA0">
        <w:rPr>
          <w:rFonts w:ascii="Times New Roman" w:eastAsiaTheme="majorEastAsia" w:hAnsi="Times New Roman" w:cs="Times New Roman"/>
        </w:rPr>
        <w:t>.</w:t>
      </w:r>
    </w:p>
    <w:p w14:paraId="4A9707B6" w14:textId="77777777" w:rsidR="00284CCA" w:rsidRDefault="00284CCA" w:rsidP="00552C44">
      <w:pPr>
        <w:spacing w:after="0"/>
        <w:jc w:val="both"/>
        <w:rPr>
          <w:rFonts w:ascii="Times New Roman" w:hAnsi="Times New Roman" w:cs="Times New Roman"/>
        </w:rPr>
      </w:pPr>
    </w:p>
    <w:p w14:paraId="278F135D" w14:textId="61D053E2" w:rsidR="000D745A" w:rsidRDefault="009B5402" w:rsidP="00AD3B74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</w:rPr>
      </w:pPr>
      <w:r w:rsidRPr="00A23DA0">
        <w:rPr>
          <w:rFonts w:ascii="Times New Roman" w:hAnsi="Times New Roman" w:cs="Times New Roman"/>
          <w:b/>
          <w:bCs/>
        </w:rPr>
        <w:t>Edit</w:t>
      </w:r>
      <w:r w:rsidR="004E6359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distance</w:t>
      </w:r>
      <w:r w:rsidR="003B0D41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based</w:t>
      </w:r>
      <w:r w:rsidRPr="00A23DA0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hAnsi="Times New Roman" w:cs="Times New Roman"/>
          <w:b/>
          <w:bCs/>
        </w:rPr>
        <w:t>algorithms</w:t>
      </w:r>
      <w:r w:rsidRPr="00A23DA0">
        <w:rPr>
          <w:rFonts w:ascii="Times New Roman" w:hAnsi="Times New Roman" w:cs="Times New Roman"/>
        </w:rPr>
        <w:t xml:space="preserve"> (</w:t>
      </w:r>
      <w:r w:rsidR="004347F5">
        <w:rPr>
          <w:rFonts w:ascii="Times New Roman" w:hAnsi="Times New Roman" w:cs="Times New Roman"/>
        </w:rPr>
        <w:t>ex-</w:t>
      </w:r>
      <w:r w:rsidRPr="00A23DA0">
        <w:rPr>
          <w:rFonts w:ascii="Times New Roman" w:hAnsi="Times New Roman" w:cs="Times New Roman"/>
        </w:rPr>
        <w:t xml:space="preserve"> Levenshtein) compute the number of character-level operations needed to transform one string to another. More the number of </w:t>
      </w:r>
      <w:r w:rsidR="00541BE8">
        <w:rPr>
          <w:rFonts w:ascii="Times New Roman" w:hAnsi="Times New Roman" w:cs="Times New Roman"/>
        </w:rPr>
        <w:t>these character addition</w:t>
      </w:r>
      <w:r w:rsidR="00560242">
        <w:rPr>
          <w:rFonts w:ascii="Times New Roman" w:hAnsi="Times New Roman" w:cs="Times New Roman"/>
        </w:rPr>
        <w:t xml:space="preserve"> or </w:t>
      </w:r>
      <w:r w:rsidR="00541BE8">
        <w:rPr>
          <w:rFonts w:ascii="Times New Roman" w:hAnsi="Times New Roman" w:cs="Times New Roman"/>
        </w:rPr>
        <w:t>subtraction</w:t>
      </w:r>
      <w:r w:rsidR="00560242">
        <w:rPr>
          <w:rFonts w:ascii="Times New Roman" w:hAnsi="Times New Roman" w:cs="Times New Roman"/>
        </w:rPr>
        <w:t xml:space="preserve"> or </w:t>
      </w:r>
      <w:r w:rsidR="00541BE8">
        <w:rPr>
          <w:rFonts w:ascii="Times New Roman" w:hAnsi="Times New Roman" w:cs="Times New Roman"/>
        </w:rPr>
        <w:t xml:space="preserve">replacement </w:t>
      </w:r>
      <w:r w:rsidRPr="00A23DA0">
        <w:rPr>
          <w:rFonts w:ascii="Times New Roman" w:hAnsi="Times New Roman" w:cs="Times New Roman"/>
        </w:rPr>
        <w:t xml:space="preserve">operations, less is the similarity between the two strings. For example- the Levenshtein distance </w:t>
      </w:r>
      <w:r w:rsidR="00B67FBF">
        <w:rPr>
          <w:rFonts w:ascii="Times New Roman" w:hAnsi="Times New Roman" w:cs="Times New Roman"/>
        </w:rPr>
        <w:t xml:space="preserve">between </w:t>
      </w:r>
      <w:r w:rsidR="00B67FBF" w:rsidRPr="00B67FBF">
        <w:rPr>
          <w:rFonts w:ascii="Times New Roman" w:hAnsi="Times New Roman" w:cs="Times New Roman"/>
          <w:i/>
          <w:iCs/>
        </w:rPr>
        <w:t xml:space="preserve">str1 </w:t>
      </w:r>
      <w:r w:rsidR="00B67FBF" w:rsidRPr="00B67FBF">
        <w:rPr>
          <w:rFonts w:ascii="Times New Roman" w:hAnsi="Times New Roman" w:cs="Times New Roman"/>
        </w:rPr>
        <w:t>and</w:t>
      </w:r>
      <w:r w:rsidR="00B67FBF" w:rsidRPr="00B67FBF">
        <w:rPr>
          <w:rFonts w:ascii="Times New Roman" w:hAnsi="Times New Roman" w:cs="Times New Roman"/>
          <w:i/>
          <w:iCs/>
        </w:rPr>
        <w:t xml:space="preserve"> str2</w:t>
      </w:r>
      <w:r w:rsidR="00B67FBF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eastAsiaTheme="majorEastAsia" w:hAnsi="Times New Roman" w:cs="Times New Roman"/>
        </w:rPr>
        <w:t xml:space="preserve">will be </w:t>
      </w:r>
      <w:r w:rsidRPr="003B2120">
        <w:rPr>
          <w:rFonts w:ascii="Times New Roman" w:eastAsiaTheme="majorEastAsia" w:hAnsi="Times New Roman" w:cs="Times New Roman"/>
          <w:i/>
          <w:iCs/>
        </w:rPr>
        <w:t>25</w:t>
      </w:r>
      <w:r w:rsidRPr="00A23DA0">
        <w:rPr>
          <w:rFonts w:ascii="Times New Roman" w:eastAsiaTheme="majorEastAsia" w:hAnsi="Times New Roman" w:cs="Times New Roman"/>
        </w:rPr>
        <w:t>, and the normalized-similarity will be:</w:t>
      </w:r>
    </w:p>
    <w:p w14:paraId="5DA2BC95" w14:textId="4F9929C7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292F9F7A" w14:textId="00A276FF" w:rsidR="00B85B4D" w:rsidRDefault="00A6230B" w:rsidP="00B56A4E">
      <w:pPr>
        <w:jc w:val="center"/>
        <w:rPr>
          <w:rFonts w:ascii="Times New Roman" w:eastAsiaTheme="majorEastAsia" w:hAnsi="Times New Roman" w:cs="Times New Roman"/>
          <w:i/>
          <w:iCs/>
        </w:rPr>
      </w:pPr>
      <m:oMath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LevenshteinDistance 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MaxLength</m:t>
            </m:r>
          </m:den>
        </m:f>
        <m:r>
          <w:rPr>
            <w:rFonts w:ascii="Cambria Math" w:eastAsiaTheme="maj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| Mismatching chars |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Max</m:t>
            </m:r>
            <m:d>
              <m:dPr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>str1.length,   str2.length</m:t>
                </m:r>
              </m:e>
            </m:d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</m:t>
            </m:r>
          </m:den>
        </m:f>
      </m:oMath>
      <w:r w:rsidR="00A23DA0" w:rsidRPr="00A23DA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="00A23DA0" w:rsidRPr="00A23DA0">
        <w:rPr>
          <w:rFonts w:ascii="Times New Roman" w:eastAsiaTheme="majorEastAsia" w:hAnsi="Times New Roman" w:cs="Times New Roman"/>
          <w:i/>
          <w:iCs/>
        </w:rPr>
        <w:t xml:space="preserve"> 0.325</w:t>
      </w:r>
    </w:p>
    <w:p w14:paraId="5DC8AEEC" w14:textId="0C29FF8E" w:rsidR="0093744F" w:rsidRDefault="0053275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proofErr w:type="spellStart"/>
      <w:r w:rsidRPr="00A7239F">
        <w:rPr>
          <w:rFonts w:ascii="Times New Roman" w:eastAsiaTheme="majorEastAsia" w:hAnsi="Times New Roman" w:cs="Times New Roman"/>
        </w:rPr>
        <w:t>Jaro</w:t>
      </w:r>
      <w:proofErr w:type="spellEnd"/>
      <w:r w:rsidRPr="00A7239F">
        <w:rPr>
          <w:rFonts w:ascii="Times New Roman" w:eastAsiaTheme="majorEastAsia" w:hAnsi="Times New Roman" w:cs="Times New Roman"/>
        </w:rPr>
        <w:t>-Winkler is a similar direction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A7239F">
        <w:rPr>
          <w:rFonts w:ascii="Times New Roman" w:eastAsiaTheme="majorEastAsia" w:hAnsi="Times New Roman" w:cs="Times New Roman"/>
        </w:rPr>
        <w:t xml:space="preserve">algorithm </w:t>
      </w:r>
      <w:r w:rsidR="003B0D41">
        <w:rPr>
          <w:rFonts w:ascii="Times New Roman" w:eastAsiaTheme="majorEastAsia" w:hAnsi="Times New Roman" w:cs="Times New Roman"/>
        </w:rPr>
        <w:t>that</w:t>
      </w:r>
      <w:r w:rsidRPr="00A7239F">
        <w:rPr>
          <w:rFonts w:ascii="Times New Roman" w:eastAsiaTheme="majorEastAsia" w:hAnsi="Times New Roman" w:cs="Times New Roman"/>
        </w:rPr>
        <w:t xml:space="preserve"> checks for characters of </w:t>
      </w:r>
      <w:r w:rsidRPr="00075492">
        <w:rPr>
          <w:rFonts w:ascii="Times New Roman" w:eastAsiaTheme="majorEastAsia" w:hAnsi="Times New Roman" w:cs="Times New Roman"/>
          <w:i/>
          <w:iCs/>
        </w:rPr>
        <w:t>str1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occurring in</w:t>
      </w:r>
      <w:r w:rsidRPr="00A7239F">
        <w:rPr>
          <w:rFonts w:ascii="Times New Roman" w:eastAsiaTheme="majorEastAsia" w:hAnsi="Times New Roman" w:cs="Times New Roman"/>
        </w:rPr>
        <w:t xml:space="preserve"> a window</w:t>
      </w:r>
      <w:r w:rsidR="00116865" w:rsidRPr="00A7239F">
        <w:rPr>
          <w:rFonts w:ascii="Times New Roman" w:eastAsiaTheme="majorEastAsia" w:hAnsi="Times New Roman" w:cs="Times New Roman"/>
        </w:rPr>
        <w:t xml:space="preserve"> of</w:t>
      </w:r>
      <w:r w:rsidR="00EA382E"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some size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within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A73040" w:rsidRPr="00075492">
        <w:rPr>
          <w:rFonts w:ascii="Times New Roman" w:eastAsiaTheme="majorEastAsia" w:hAnsi="Times New Roman" w:cs="Times New Roman"/>
          <w:i/>
          <w:iCs/>
        </w:rPr>
        <w:t>str2</w:t>
      </w:r>
      <w:r w:rsidRPr="00A7239F">
        <w:rPr>
          <w:rFonts w:ascii="Times New Roman" w:eastAsiaTheme="majorEastAsia" w:hAnsi="Times New Roman" w:cs="Times New Roman"/>
        </w:rPr>
        <w:t>.</w:t>
      </w:r>
    </w:p>
    <w:p w14:paraId="75F3597C" w14:textId="188009CB" w:rsidR="00532752" w:rsidRPr="00A7239F" w:rsidRDefault="0053275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</w:p>
    <w:p w14:paraId="298B6206" w14:textId="74261471" w:rsidR="0042105C" w:rsidRPr="002437E2" w:rsidRDefault="009B5402" w:rsidP="00652160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  <w:i/>
          <w:iCs/>
        </w:rPr>
      </w:pPr>
      <w:r w:rsidRPr="002A77E6">
        <w:rPr>
          <w:rFonts w:ascii="Times New Roman" w:hAnsi="Times New Roman" w:cs="Times New Roman"/>
          <w:b/>
          <w:bCs/>
        </w:rPr>
        <w:t>Token</w:t>
      </w:r>
      <w:r w:rsidR="003B0D41">
        <w:rPr>
          <w:rFonts w:ascii="Times New Roman" w:hAnsi="Times New Roman" w:cs="Times New Roman"/>
          <w:b/>
          <w:bCs/>
        </w:rPr>
        <w:t>-</w:t>
      </w:r>
      <w:r w:rsidRPr="002A77E6">
        <w:rPr>
          <w:rFonts w:ascii="Times New Roman" w:hAnsi="Times New Roman" w:cs="Times New Roman"/>
          <w:b/>
          <w:bCs/>
        </w:rPr>
        <w:t>based</w:t>
      </w:r>
      <w:r w:rsidR="00FF2CF3" w:rsidRPr="002A77E6">
        <w:rPr>
          <w:rFonts w:ascii="Times New Roman" w:hAnsi="Times New Roman" w:cs="Times New Roman"/>
        </w:rPr>
        <w:t xml:space="preserve"> </w:t>
      </w:r>
      <w:r w:rsidR="00FF2CF3" w:rsidRPr="002A77E6">
        <w:rPr>
          <w:rFonts w:ascii="Times New Roman" w:hAnsi="Times New Roman" w:cs="Times New Roman"/>
          <w:b/>
          <w:bCs/>
        </w:rPr>
        <w:t>algorithms</w:t>
      </w:r>
      <w:r w:rsidR="00FF2CF3" w:rsidRPr="002A77E6">
        <w:rPr>
          <w:rFonts w:ascii="Times New Roman" w:hAnsi="Times New Roman" w:cs="Times New Roman"/>
        </w:rPr>
        <w:t xml:space="preserve"> (</w:t>
      </w:r>
      <w:r w:rsidR="004347F5" w:rsidRPr="002A77E6">
        <w:rPr>
          <w:rFonts w:ascii="Times New Roman" w:hAnsi="Times New Roman" w:cs="Times New Roman"/>
        </w:rPr>
        <w:t xml:space="preserve">ex- </w:t>
      </w:r>
      <w:r w:rsidR="00FF2CF3" w:rsidRPr="002A77E6">
        <w:rPr>
          <w:rFonts w:ascii="Times New Roman" w:hAnsi="Times New Roman" w:cs="Times New Roman"/>
        </w:rPr>
        <w:t>Ja</w:t>
      </w:r>
      <w:r w:rsidR="00B9048D" w:rsidRPr="002A77E6">
        <w:rPr>
          <w:rFonts w:ascii="Times New Roman" w:hAnsi="Times New Roman" w:cs="Times New Roman"/>
        </w:rPr>
        <w:t>ccard-index</w:t>
      </w:r>
      <w:r w:rsidR="00FF2CF3" w:rsidRPr="002A77E6">
        <w:rPr>
          <w:rFonts w:ascii="Times New Roman" w:hAnsi="Times New Roman" w:cs="Times New Roman"/>
        </w:rPr>
        <w:t xml:space="preserve">) will </w:t>
      </w:r>
      <w:r w:rsidRPr="002A77E6">
        <w:rPr>
          <w:rFonts w:ascii="Times New Roman" w:hAnsi="Times New Roman" w:cs="Times New Roman"/>
        </w:rPr>
        <w:t xml:space="preserve">find similar tokens in both </w:t>
      </w:r>
      <w:r w:rsidR="00720287" w:rsidRPr="002A77E6">
        <w:rPr>
          <w:rFonts w:ascii="Times New Roman" w:hAnsi="Times New Roman" w:cs="Times New Roman"/>
        </w:rPr>
        <w:t>string</w:t>
      </w:r>
      <w:r w:rsidR="003B0D41">
        <w:rPr>
          <w:rFonts w:ascii="Times New Roman" w:hAnsi="Times New Roman" w:cs="Times New Roman"/>
        </w:rPr>
        <w:t xml:space="preserve"> </w:t>
      </w:r>
      <w:r w:rsidRPr="002A77E6">
        <w:rPr>
          <w:rFonts w:ascii="Times New Roman" w:hAnsi="Times New Roman" w:cs="Times New Roman"/>
        </w:rPr>
        <w:t>sets. More the number of common tokens</w:t>
      </w:r>
      <w:r w:rsidR="00B9048D" w:rsidRPr="002A77E6">
        <w:rPr>
          <w:rFonts w:ascii="Times New Roman" w:hAnsi="Times New Roman" w:cs="Times New Roman"/>
        </w:rPr>
        <w:t xml:space="preserve"> (words or n-gra</w:t>
      </w:r>
      <w:r w:rsidR="00D20104" w:rsidRPr="002A77E6">
        <w:rPr>
          <w:rFonts w:ascii="Times New Roman" w:hAnsi="Times New Roman" w:cs="Times New Roman"/>
        </w:rPr>
        <w:t>m</w:t>
      </w:r>
      <w:r w:rsidR="0059516B" w:rsidRPr="002A77E6">
        <w:rPr>
          <w:rFonts w:ascii="Times New Roman" w:hAnsi="Times New Roman" w:cs="Times New Roman"/>
        </w:rPr>
        <w:t xml:space="preserve"> characters</w:t>
      </w:r>
      <w:r w:rsidR="00B9048D" w:rsidRPr="002A77E6">
        <w:rPr>
          <w:rFonts w:ascii="Times New Roman" w:hAnsi="Times New Roman" w:cs="Times New Roman"/>
        </w:rPr>
        <w:t>)</w:t>
      </w:r>
      <w:r w:rsidRPr="002A77E6">
        <w:rPr>
          <w:rFonts w:ascii="Times New Roman" w:hAnsi="Times New Roman" w:cs="Times New Roman"/>
        </w:rPr>
        <w:t xml:space="preserve">, </w:t>
      </w:r>
      <w:r w:rsidR="003B0D41">
        <w:rPr>
          <w:rFonts w:ascii="Times New Roman" w:hAnsi="Times New Roman" w:cs="Times New Roman"/>
        </w:rPr>
        <w:t>greater</w:t>
      </w:r>
      <w:r w:rsidRPr="002A77E6">
        <w:rPr>
          <w:rFonts w:ascii="Times New Roman" w:hAnsi="Times New Roman" w:cs="Times New Roman"/>
        </w:rPr>
        <w:t xml:space="preserve"> is the similarity between the sets.</w:t>
      </w:r>
    </w:p>
    <w:p w14:paraId="73EB3307" w14:textId="35C94B00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0B27EF3A" w14:textId="69FAB88F" w:rsidR="00341115" w:rsidRDefault="00A23DA0" w:rsidP="00FC07E6">
      <w:pPr>
        <w:spacing w:after="0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 w:cs="Times New Roman"/>
          </w:rPr>
          <m:t>J(str1,  str2)</m:t>
        </m:r>
      </m:oMath>
      <w:r>
        <w:rPr>
          <w:rFonts w:ascii="Times New Roman" w:eastAsiaTheme="minorEastAsia" w:hAnsi="Times New Roman" w:cs="Times New Roman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∩ str2 |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∪ str2 |</m:t>
            </m:r>
          </m:den>
        </m:f>
      </m:oMath>
    </w:p>
    <w:p w14:paraId="123F5211" w14:textId="74617B50" w:rsidR="00BD0690" w:rsidRDefault="007814C7" w:rsidP="00652160">
      <w:pPr>
        <w:pStyle w:val="ListParagraph"/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Pr="007814C7">
        <w:rPr>
          <w:rFonts w:ascii="Times New Roman" w:hAnsi="Times New Roman" w:cs="Times New Roman"/>
          <w:i/>
          <w:iCs/>
        </w:rPr>
        <w:t>str1</w:t>
      </w:r>
      <w:r>
        <w:rPr>
          <w:rFonts w:ascii="Times New Roman" w:hAnsi="Times New Roman" w:cs="Times New Roman"/>
        </w:rPr>
        <w:t xml:space="preserve"> and </w:t>
      </w:r>
      <w:r w:rsidRPr="007814C7">
        <w:rPr>
          <w:rFonts w:ascii="Times New Roman" w:hAnsi="Times New Roman" w:cs="Times New Roman"/>
          <w:i/>
          <w:iCs/>
        </w:rPr>
        <w:t>str2</w:t>
      </w:r>
      <w:r>
        <w:rPr>
          <w:rFonts w:ascii="Times New Roman" w:hAnsi="Times New Roman" w:cs="Times New Roman"/>
          <w:i/>
          <w:iCs/>
        </w:rPr>
        <w:t>,</w:t>
      </w:r>
      <w:r>
        <w:rPr>
          <w:rFonts w:ascii="Times New Roman" w:hAnsi="Times New Roman" w:cs="Times New Roman"/>
        </w:rPr>
        <w:t xml:space="preserve"> u</w:t>
      </w:r>
      <w:r w:rsidR="00A63497">
        <w:rPr>
          <w:rFonts w:ascii="Times New Roman" w:hAnsi="Times New Roman" w:cs="Times New Roman"/>
        </w:rPr>
        <w:t>sing</w:t>
      </w:r>
      <w:r w:rsidR="00A63497" w:rsidRPr="0042105C">
        <w:rPr>
          <w:rFonts w:ascii="Times New Roman" w:hAnsi="Times New Roman" w:cs="Times New Roman"/>
        </w:rPr>
        <w:t xml:space="preserve"> words</w:t>
      </w:r>
      <w:r w:rsidR="00A63497">
        <w:rPr>
          <w:rFonts w:ascii="Times New Roman" w:hAnsi="Times New Roman" w:cs="Times New Roman"/>
        </w:rPr>
        <w:t xml:space="preserve"> as tokens</w:t>
      </w:r>
      <w:r w:rsidR="00A63497" w:rsidRPr="0042105C">
        <w:rPr>
          <w:rFonts w:ascii="Times New Roman" w:hAnsi="Times New Roman" w:cs="Times New Roman"/>
        </w:rPr>
        <w:t xml:space="preserve"> the score </w:t>
      </w:r>
      <m:oMath>
        <m:r>
          <w:rPr>
            <w:rFonts w:ascii="Cambria Math" w:hAnsi="Cambria Math" w:cs="Times New Roman"/>
          </w:rPr>
          <m:t>≈</m:t>
        </m:r>
      </m:oMath>
      <w:r w:rsidR="00A63497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125</w:t>
      </w:r>
      <w:r w:rsidR="00A63497" w:rsidRPr="0042105C">
        <w:rPr>
          <w:rFonts w:ascii="Times New Roman" w:hAnsi="Times New Roman" w:cs="Times New Roman"/>
        </w:rPr>
        <w:t xml:space="preserve">, while </w:t>
      </w:r>
      <w:r w:rsidR="00934AA5">
        <w:rPr>
          <w:rFonts w:ascii="Times New Roman" w:hAnsi="Times New Roman" w:cs="Times New Roman"/>
        </w:rPr>
        <w:t xml:space="preserve">using </w:t>
      </w:r>
      <w:r w:rsidR="00A63497" w:rsidRPr="0042105C">
        <w:rPr>
          <w:rFonts w:ascii="Times New Roman" w:hAnsi="Times New Roman" w:cs="Times New Roman"/>
        </w:rPr>
        <w:t>individual</w:t>
      </w:r>
      <w:r w:rsidR="00A63497">
        <w:rPr>
          <w:rFonts w:ascii="Times New Roman" w:hAnsi="Times New Roman" w:cs="Times New Roman"/>
        </w:rPr>
        <w:t xml:space="preserve"> character-tokens gives </w:t>
      </w:r>
      <m:oMath>
        <m:r>
          <w:rPr>
            <w:rFonts w:ascii="Cambria Math" w:hAnsi="Cambria Math" w:cs="Times New Roman"/>
          </w:rPr>
          <m:t>≈</m:t>
        </m:r>
      </m:oMath>
      <w:r w:rsidR="00FB5CAC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558</w:t>
      </w:r>
      <w:r w:rsidR="00A63497">
        <w:rPr>
          <w:rFonts w:ascii="Times New Roman" w:hAnsi="Times New Roman" w:cs="Times New Roman"/>
        </w:rPr>
        <w:t>.</w:t>
      </w:r>
    </w:p>
    <w:p w14:paraId="6CB62650" w14:textId="34CC30FC" w:rsidR="00A63497" w:rsidRPr="00A23DA0" w:rsidRDefault="00A63497" w:rsidP="00652160">
      <w:pPr>
        <w:pStyle w:val="ListParagraph"/>
        <w:jc w:val="both"/>
        <w:rPr>
          <w:rFonts w:ascii="Times New Roman" w:hAnsi="Times New Roman" w:cs="Times New Roman"/>
        </w:rPr>
      </w:pPr>
    </w:p>
    <w:p w14:paraId="27E46B02" w14:textId="3E9E0C96" w:rsidR="00BC7101" w:rsidRPr="007937C0" w:rsidRDefault="004347F5" w:rsidP="009506B1">
      <w:pPr>
        <w:pStyle w:val="ListParagraph"/>
        <w:numPr>
          <w:ilvl w:val="0"/>
          <w:numId w:val="5"/>
        </w:numPr>
        <w:spacing w:after="0"/>
        <w:jc w:val="both"/>
      </w:pPr>
      <w:r w:rsidRPr="00FD744E">
        <w:rPr>
          <w:rFonts w:ascii="Times New Roman" w:hAnsi="Times New Roman" w:cs="Times New Roman"/>
          <w:b/>
          <w:bCs/>
        </w:rPr>
        <w:t>S</w:t>
      </w:r>
      <w:r w:rsidR="009B5402" w:rsidRPr="00FD744E">
        <w:rPr>
          <w:rFonts w:ascii="Times New Roman" w:hAnsi="Times New Roman" w:cs="Times New Roman"/>
          <w:b/>
          <w:bCs/>
        </w:rPr>
        <w:t>equence</w:t>
      </w:r>
      <w:r w:rsidR="00010320">
        <w:rPr>
          <w:rFonts w:ascii="Times New Roman" w:hAnsi="Times New Roman" w:cs="Times New Roman"/>
          <w:b/>
          <w:bCs/>
        </w:rPr>
        <w:t>-</w:t>
      </w:r>
      <w:r w:rsidR="009B5402" w:rsidRPr="00FD744E">
        <w:rPr>
          <w:rFonts w:ascii="Times New Roman" w:hAnsi="Times New Roman" w:cs="Times New Roman"/>
          <w:b/>
          <w:bCs/>
        </w:rPr>
        <w:t>based algorithms</w:t>
      </w:r>
      <w:r w:rsidRPr="00FD744E">
        <w:rPr>
          <w:rFonts w:ascii="Times New Roman" w:hAnsi="Times New Roman" w:cs="Times New Roman"/>
        </w:rPr>
        <w:t xml:space="preserve"> (ex- </w:t>
      </w:r>
      <w:r w:rsidR="00086D7C" w:rsidRPr="00086D7C">
        <w:rPr>
          <w:rFonts w:ascii="Times New Roman" w:hAnsi="Times New Roman" w:cs="Times New Roman"/>
        </w:rPr>
        <w:t>Ratcliff-</w:t>
      </w:r>
      <w:proofErr w:type="spellStart"/>
      <w:r w:rsidR="00086D7C" w:rsidRPr="00086D7C">
        <w:rPr>
          <w:rFonts w:ascii="Times New Roman" w:hAnsi="Times New Roman" w:cs="Times New Roman"/>
        </w:rPr>
        <w:t>Obershelp</w:t>
      </w:r>
      <w:proofErr w:type="spellEnd"/>
      <w:r w:rsidR="008077A3">
        <w:rPr>
          <w:rFonts w:ascii="Times New Roman" w:hAnsi="Times New Roman" w:cs="Times New Roman"/>
        </w:rPr>
        <w:t xml:space="preserve"> similarity</w:t>
      </w:r>
      <w:r w:rsidRPr="00FD744E">
        <w:rPr>
          <w:rFonts w:ascii="Times New Roman" w:hAnsi="Times New Roman" w:cs="Times New Roman"/>
        </w:rPr>
        <w:t xml:space="preserve">) </w:t>
      </w:r>
      <w:r w:rsidR="009B5402" w:rsidRPr="00FD744E">
        <w:rPr>
          <w:rFonts w:ascii="Times New Roman" w:hAnsi="Times New Roman" w:cs="Times New Roman"/>
        </w:rPr>
        <w:t xml:space="preserve">try to find the longest </w:t>
      </w:r>
      <w:r w:rsidR="00CA368C" w:rsidRPr="00FD744E">
        <w:rPr>
          <w:rFonts w:ascii="Times New Roman" w:hAnsi="Times New Roman" w:cs="Times New Roman"/>
        </w:rPr>
        <w:t>sequence</w:t>
      </w:r>
      <w:r w:rsidR="00347F4C">
        <w:rPr>
          <w:rFonts w:ascii="Times New Roman" w:hAnsi="Times New Roman" w:cs="Times New Roman"/>
        </w:rPr>
        <w:t>s</w:t>
      </w:r>
      <w:r w:rsidR="002D6620">
        <w:rPr>
          <w:rFonts w:ascii="Times New Roman" w:hAnsi="Times New Roman" w:cs="Times New Roman"/>
        </w:rPr>
        <w:t xml:space="preserve"> </w:t>
      </w:r>
      <w:r w:rsidR="009B5402" w:rsidRPr="00FD744E">
        <w:rPr>
          <w:rFonts w:ascii="Times New Roman" w:hAnsi="Times New Roman" w:cs="Times New Roman"/>
        </w:rPr>
        <w:t>present in both strings</w:t>
      </w:r>
      <w:r w:rsidR="002D6620">
        <w:rPr>
          <w:rFonts w:ascii="Times New Roman" w:hAnsi="Times New Roman" w:cs="Times New Roman"/>
        </w:rPr>
        <w:t>.</w:t>
      </w:r>
      <w:r w:rsidR="009B5402" w:rsidRPr="00FD744E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>First, r</w:t>
      </w:r>
      <w:r w:rsidR="00945DA2" w:rsidRPr="00945DA2">
        <w:rPr>
          <w:rFonts w:ascii="Times New Roman" w:hAnsi="Times New Roman" w:cs="Times New Roman"/>
        </w:rPr>
        <w:t xml:space="preserve">emove </w:t>
      </w:r>
      <w:r w:rsidR="00945DA2">
        <w:rPr>
          <w:rFonts w:ascii="Times New Roman" w:hAnsi="Times New Roman" w:cs="Times New Roman"/>
        </w:rPr>
        <w:t>the longest common substring</w:t>
      </w:r>
      <w:r w:rsidR="00945DA2" w:rsidRPr="00945DA2">
        <w:rPr>
          <w:rFonts w:ascii="Times New Roman" w:hAnsi="Times New Roman" w:cs="Times New Roman"/>
        </w:rPr>
        <w:t xml:space="preserve"> from both strings, and split </w:t>
      </w:r>
      <w:r w:rsidR="00945DA2">
        <w:rPr>
          <w:rFonts w:ascii="Times New Roman" w:hAnsi="Times New Roman" w:cs="Times New Roman"/>
        </w:rPr>
        <w:t>the originals into</w:t>
      </w:r>
      <w:r w:rsidR="00945DA2" w:rsidRPr="00945DA2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 xml:space="preserve">the </w:t>
      </w:r>
      <w:r w:rsidR="00945DA2" w:rsidRPr="00945DA2">
        <w:rPr>
          <w:rFonts w:ascii="Times New Roman" w:hAnsi="Times New Roman" w:cs="Times New Roman"/>
        </w:rPr>
        <w:t xml:space="preserve">left and right </w:t>
      </w:r>
      <w:r w:rsidR="007937C0">
        <w:rPr>
          <w:rFonts w:ascii="Times New Roman" w:hAnsi="Times New Roman" w:cs="Times New Roman"/>
        </w:rPr>
        <w:t xml:space="preserve">parts </w:t>
      </w:r>
      <w:r w:rsidR="00945DA2" w:rsidRPr="00945DA2">
        <w:rPr>
          <w:rFonts w:ascii="Times New Roman" w:hAnsi="Times New Roman" w:cs="Times New Roman"/>
        </w:rPr>
        <w:t xml:space="preserve">of the common substring. </w:t>
      </w:r>
      <w:r w:rsidR="00945DA2">
        <w:rPr>
          <w:rFonts w:ascii="Times New Roman" w:hAnsi="Times New Roman" w:cs="Times New Roman"/>
        </w:rPr>
        <w:t>R</w:t>
      </w:r>
      <w:r w:rsidR="00945DA2" w:rsidRPr="00945DA2">
        <w:rPr>
          <w:rFonts w:ascii="Times New Roman" w:hAnsi="Times New Roman" w:cs="Times New Roman"/>
        </w:rPr>
        <w:t>epeat</w:t>
      </w:r>
      <w:r w:rsidR="00945DA2">
        <w:rPr>
          <w:rFonts w:ascii="Times New Roman" w:hAnsi="Times New Roman" w:cs="Times New Roman"/>
        </w:rPr>
        <w:t xml:space="preserve"> </w:t>
      </w:r>
      <w:r w:rsidR="00026713">
        <w:rPr>
          <w:rFonts w:ascii="Times New Roman" w:hAnsi="Times New Roman" w:cs="Times New Roman"/>
        </w:rPr>
        <w:t xml:space="preserve">this </w:t>
      </w:r>
      <w:r w:rsidR="00945DA2" w:rsidRPr="00945DA2">
        <w:rPr>
          <w:rFonts w:ascii="Times New Roman" w:hAnsi="Times New Roman" w:cs="Times New Roman"/>
        </w:rPr>
        <w:t>recursively</w:t>
      </w:r>
      <w:r w:rsidR="00026713">
        <w:rPr>
          <w:rFonts w:ascii="Times New Roman" w:hAnsi="Times New Roman" w:cs="Times New Roman"/>
        </w:rPr>
        <w:t xml:space="preserve"> for both the left and right parts</w:t>
      </w:r>
      <w:r w:rsidR="00945DA2">
        <w:rPr>
          <w:rFonts w:ascii="Times New Roman" w:hAnsi="Times New Roman" w:cs="Times New Roman"/>
        </w:rPr>
        <w:t>,</w:t>
      </w:r>
      <w:r w:rsidR="00945DA2" w:rsidRPr="00945DA2">
        <w:rPr>
          <w:rFonts w:ascii="Times New Roman" w:hAnsi="Times New Roman" w:cs="Times New Roman"/>
        </w:rPr>
        <w:t xml:space="preserve"> until the size of any broken part is less than a default value. The score is twice the number of characters found in common divided by the total number of characters in the two strings</w:t>
      </w:r>
      <w:r w:rsidR="00945DA2">
        <w:rPr>
          <w:rFonts w:ascii="Times New Roman" w:hAnsi="Times New Roman" w:cs="Times New Roman"/>
        </w:rPr>
        <w:t>.</w:t>
      </w:r>
    </w:p>
    <w:p w14:paraId="2D25BCC9" w14:textId="064F1C84" w:rsidR="009506B1" w:rsidRDefault="009506B1" w:rsidP="009506B1">
      <w:pPr>
        <w:pStyle w:val="ListParagraph"/>
        <w:spacing w:after="0"/>
        <w:jc w:val="center"/>
        <w:rPr>
          <w:rFonts w:eastAsiaTheme="minorEastAsia"/>
        </w:rPr>
      </w:pPr>
    </w:p>
    <w:p w14:paraId="33DB17AC" w14:textId="5D9AF215" w:rsidR="007B4B42" w:rsidRDefault="007937C0" w:rsidP="00FC07E6">
      <w:pPr>
        <w:pStyle w:val="ListParagraph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/>
          </w:rPr>
          <m:t>R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tr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,  str2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2 ∙ </m:t>
            </m:r>
            <m:d>
              <m:dPr>
                <m:begChr m:val="|"/>
                <m:endChr m:val="|"/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 xml:space="preserve"> str1 ∩ str2 </m:t>
                </m:r>
              </m:e>
            </m:d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str1.length + str2.length </m:t>
            </m:r>
          </m:den>
        </m:f>
      </m:oMath>
      <w:r w:rsidRPr="007937C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Pr="007937C0">
        <w:rPr>
          <w:rFonts w:ascii="Times New Roman" w:eastAsiaTheme="majorEastAsia" w:hAnsi="Times New Roman" w:cs="Times New Roman"/>
          <w:i/>
          <w:iCs/>
        </w:rPr>
        <w:t xml:space="preserve"> 0.</w:t>
      </w:r>
      <w:r w:rsidR="00155996">
        <w:rPr>
          <w:rFonts w:ascii="Times New Roman" w:eastAsiaTheme="majorEastAsia" w:hAnsi="Times New Roman" w:cs="Times New Roman"/>
          <w:i/>
          <w:iCs/>
        </w:rPr>
        <w:t>45</w:t>
      </w:r>
    </w:p>
    <w:p w14:paraId="1C45F575" w14:textId="77777777" w:rsidR="00FC07E6" w:rsidRPr="00FC07E6" w:rsidRDefault="00FC07E6" w:rsidP="00FC07E6">
      <w:pPr>
        <w:pStyle w:val="ListParagraph"/>
        <w:jc w:val="center"/>
        <w:rPr>
          <w:rFonts w:ascii="Times New Roman" w:eastAsiaTheme="majorEastAsia" w:hAnsi="Times New Roman" w:cs="Times New Roman"/>
          <w:i/>
          <w:iCs/>
        </w:rPr>
      </w:pPr>
    </w:p>
    <w:p w14:paraId="6735AF3C" w14:textId="664B4303" w:rsidR="00811592" w:rsidRDefault="00811592" w:rsidP="006521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3429A">
        <w:rPr>
          <w:rFonts w:ascii="Times New Roman" w:hAnsi="Times New Roman" w:cs="Times New Roman"/>
          <w:b/>
          <w:bCs/>
        </w:rPr>
        <w:t>Cosine-similarity</w:t>
      </w:r>
      <w:r w:rsidRPr="00A3429A">
        <w:rPr>
          <w:rFonts w:ascii="Times New Roman" w:hAnsi="Times New Roman" w:cs="Times New Roman"/>
        </w:rPr>
        <w:t xml:space="preserve"> can be summarized </w:t>
      </w:r>
      <w:r w:rsidR="00EC7B77" w:rsidRPr="00A3429A">
        <w:rPr>
          <w:rFonts w:ascii="Times New Roman" w:hAnsi="Times New Roman" w:cs="Times New Roman"/>
        </w:rPr>
        <w:t xml:space="preserve">as </w:t>
      </w:r>
      <w:r w:rsidRPr="00A3429A">
        <w:rPr>
          <w:rFonts w:ascii="Times New Roman" w:hAnsi="Times New Roman" w:cs="Times New Roman"/>
        </w:rPr>
        <w:t>a</w:t>
      </w:r>
      <w:r w:rsidR="00C0568D">
        <w:rPr>
          <w:rFonts w:ascii="Times New Roman" w:hAnsi="Times New Roman" w:cs="Times New Roman"/>
        </w:rPr>
        <w:t xml:space="preserve"> widely used</w:t>
      </w:r>
      <w:r w:rsidRPr="00A3429A">
        <w:rPr>
          <w:rFonts w:ascii="Times New Roman" w:hAnsi="Times New Roman" w:cs="Times New Roman"/>
        </w:rPr>
        <w:t xml:space="preserve"> NLP</w:t>
      </w:r>
      <w:r w:rsidR="00C0568D">
        <w:rPr>
          <w:rFonts w:ascii="Times New Roman" w:hAnsi="Times New Roman" w:cs="Times New Roman"/>
        </w:rPr>
        <w:t xml:space="preserve"> </w:t>
      </w:r>
      <w:r w:rsidRPr="00A3429A">
        <w:rPr>
          <w:rFonts w:ascii="Times New Roman" w:hAnsi="Times New Roman" w:cs="Times New Roman"/>
        </w:rPr>
        <w:t>technique that uses a matrix of word-embeddings</w:t>
      </w:r>
      <w:r w:rsidR="00044F5C">
        <w:rPr>
          <w:rFonts w:ascii="Times New Roman" w:hAnsi="Times New Roman" w:cs="Times New Roman"/>
        </w:rPr>
        <w:t xml:space="preserve"> </w:t>
      </w:r>
      <w:r w:rsidR="00044F5C" w:rsidRPr="00B04E1D">
        <w:rPr>
          <w:rFonts w:ascii="Times New Roman" w:hAnsi="Times New Roman" w:cs="Times New Roman"/>
          <w:vertAlign w:val="superscript"/>
        </w:rPr>
        <w:t>[</w:t>
      </w:r>
      <w:r w:rsidR="00586337" w:rsidRPr="00B04E1D">
        <w:rPr>
          <w:rFonts w:ascii="Times New Roman" w:hAnsi="Times New Roman" w:cs="Times New Roman"/>
          <w:vertAlign w:val="superscript"/>
        </w:rPr>
        <w:t>2]</w:t>
      </w:r>
      <w:r w:rsidRPr="00A3429A">
        <w:rPr>
          <w:rFonts w:ascii="Times New Roman" w:hAnsi="Times New Roman" w:cs="Times New Roman"/>
        </w:rPr>
        <w:t xml:space="preserve">: where each cell </w:t>
      </w:r>
      <w:r w:rsidR="00EC7B77" w:rsidRPr="00A3429A">
        <w:rPr>
          <w:rFonts w:ascii="Times New Roman" w:hAnsi="Times New Roman" w:cs="Times New Roman"/>
        </w:rPr>
        <w:t xml:space="preserve">in a column, </w:t>
      </w:r>
      <w:r w:rsidRPr="00A3429A">
        <w:rPr>
          <w:rFonts w:ascii="Times New Roman" w:hAnsi="Times New Roman" w:cs="Times New Roman"/>
        </w:rPr>
        <w:t xml:space="preserve">represents the weight by which the word associates to </w:t>
      </w:r>
      <w:r w:rsidR="00121EFD" w:rsidRPr="00A3429A">
        <w:rPr>
          <w:rFonts w:ascii="Times New Roman" w:hAnsi="Times New Roman" w:cs="Times New Roman"/>
        </w:rPr>
        <w:t>that</w:t>
      </w:r>
      <w:r w:rsidRPr="00A3429A">
        <w:rPr>
          <w:rFonts w:ascii="Times New Roman" w:hAnsi="Times New Roman" w:cs="Times New Roman"/>
        </w:rPr>
        <w:t xml:space="preserve"> </w:t>
      </w:r>
      <w:r w:rsidR="00121EFD" w:rsidRPr="00A3429A">
        <w:rPr>
          <w:rFonts w:ascii="Times New Roman" w:hAnsi="Times New Roman" w:cs="Times New Roman"/>
        </w:rPr>
        <w:t>row/attribute</w:t>
      </w:r>
      <w:r w:rsidRPr="00A3429A">
        <w:rPr>
          <w:rFonts w:ascii="Times New Roman" w:hAnsi="Times New Roman" w:cs="Times New Roman"/>
        </w:rPr>
        <w:t xml:space="preserve">. </w:t>
      </w:r>
      <w:r w:rsidR="00EC7B77" w:rsidRPr="00A3429A">
        <w:rPr>
          <w:rFonts w:ascii="Times New Roman" w:hAnsi="Times New Roman" w:cs="Times New Roman"/>
        </w:rPr>
        <w:t>Two</w:t>
      </w:r>
      <w:r w:rsidRPr="00A3429A">
        <w:rPr>
          <w:rFonts w:ascii="Times New Roman" w:hAnsi="Times New Roman" w:cs="Times New Roman"/>
        </w:rPr>
        <w:t xml:space="preserve"> words </w:t>
      </w:r>
      <w:r w:rsidR="00D00305" w:rsidRPr="00D00305">
        <w:rPr>
          <w:rFonts w:ascii="Times New Roman" w:hAnsi="Times New Roman" w:cs="Times New Roman"/>
          <w:i/>
          <w:iCs/>
        </w:rPr>
        <w:t>x</w:t>
      </w:r>
      <w:r w:rsidR="00D00305">
        <w:rPr>
          <w:rFonts w:ascii="Times New Roman" w:hAnsi="Times New Roman" w:cs="Times New Roman"/>
        </w:rPr>
        <w:t xml:space="preserve"> and </w:t>
      </w:r>
      <w:r w:rsidR="00D00305" w:rsidRPr="00D00305">
        <w:rPr>
          <w:rFonts w:ascii="Times New Roman" w:hAnsi="Times New Roman" w:cs="Times New Roman"/>
          <w:i/>
          <w:iCs/>
        </w:rPr>
        <w:t>y</w:t>
      </w:r>
      <w:r w:rsidR="00D00305">
        <w:rPr>
          <w:rFonts w:ascii="Times New Roman" w:hAnsi="Times New Roman" w:cs="Times New Roman"/>
        </w:rPr>
        <w:t xml:space="preserve">, </w:t>
      </w:r>
      <w:r w:rsidRPr="00A3429A">
        <w:rPr>
          <w:rFonts w:ascii="Times New Roman" w:hAnsi="Times New Roman" w:cs="Times New Roman"/>
        </w:rPr>
        <w:t>are first converted to their word-vector</w:t>
      </w:r>
      <w:r w:rsidR="004A7874">
        <w:rPr>
          <w:rFonts w:ascii="Times New Roman" w:hAnsi="Times New Roman" w:cs="Times New Roman"/>
        </w:rPr>
        <w:t>s</w:t>
      </w:r>
      <w:r w:rsidRPr="00A3429A">
        <w:rPr>
          <w:rFonts w:ascii="Times New Roman" w:hAnsi="Times New Roman" w:cs="Times New Roman"/>
        </w:rPr>
        <w:t xml:space="preserve"> from this word-embedding matrix, and the cosine formula is applied to identify sema</w:t>
      </w:r>
      <w:r w:rsidR="00274193">
        <w:rPr>
          <w:rFonts w:ascii="Times New Roman" w:hAnsi="Times New Roman" w:cs="Times New Roman"/>
        </w:rPr>
        <w:t>n</w:t>
      </w:r>
      <w:r w:rsidRPr="00A3429A">
        <w:rPr>
          <w:rFonts w:ascii="Times New Roman" w:hAnsi="Times New Roman" w:cs="Times New Roman"/>
        </w:rPr>
        <w:t>tic similarity</w:t>
      </w:r>
      <w:r w:rsidR="00EC7B77" w:rsidRPr="00A3429A">
        <w:rPr>
          <w:rFonts w:ascii="Times New Roman" w:hAnsi="Times New Roman" w:cs="Times New Roman"/>
        </w:rPr>
        <w:t>:</w:t>
      </w:r>
    </w:p>
    <w:p w14:paraId="7056BDDA" w14:textId="77777777" w:rsidR="003F6E6A" w:rsidRDefault="003F6E6A" w:rsidP="003F6E6A">
      <w:pPr>
        <w:pStyle w:val="ListParagraph"/>
        <w:jc w:val="center"/>
        <w:rPr>
          <w:rFonts w:ascii="Times New Roman" w:hAnsi="Times New Roman" w:cs="Times New Roman"/>
        </w:rPr>
      </w:pPr>
    </w:p>
    <w:p w14:paraId="6153CC55" w14:textId="674BF12E" w:rsidR="007B4B42" w:rsidRDefault="003F6E6A" w:rsidP="003F6E6A">
      <w:pPr>
        <w:pStyle w:val="ListParagraph"/>
        <w:spacing w:after="0"/>
        <w:jc w:val="both"/>
        <w:rPr>
          <w:rFonts w:ascii="Times New Roman" w:hAnsi="Times New Roman" w:cs="Times New Roman"/>
          <w:b/>
          <w:bCs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w:lastRenderedPageBreak/>
            <m:t xml:space="preserve">Cosine Similarity </m:t>
          </m:r>
          <m:d>
            <m:dPr>
              <m:grow m:val="0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, y</m:t>
              </m:r>
            </m:e>
          </m:d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x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y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</m:oMathPara>
    </w:p>
    <w:p w14:paraId="46FFA045" w14:textId="5CFE08A5" w:rsidR="00954176" w:rsidRDefault="00F01795" w:rsidP="00D615A7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  <w:r w:rsidRPr="005E37E9">
        <w:rPr>
          <w:rFonts w:ascii="Times New Roman" w:hAnsi="Times New Roman" w:cs="Times New Roman"/>
        </w:rPr>
        <w:t xml:space="preserve">Kaitlin </w:t>
      </w:r>
      <w:proofErr w:type="spellStart"/>
      <w:r w:rsidRPr="005E37E9">
        <w:rPr>
          <w:rFonts w:ascii="Times New Roman" w:hAnsi="Times New Roman" w:cs="Times New Roman"/>
        </w:rPr>
        <w:t>Coltin</w:t>
      </w:r>
      <w:proofErr w:type="spellEnd"/>
      <w:r w:rsidRPr="009B5D22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et al. </w:t>
      </w:r>
      <w:r w:rsidR="00950722">
        <w:rPr>
          <w:rFonts w:ascii="Times New Roman" w:eastAsiaTheme="majorEastAsia" w:hAnsi="Times New Roman" w:cs="Times New Roman"/>
        </w:rPr>
        <w:t>observed</w:t>
      </w:r>
      <w:r w:rsidR="00EA382E" w:rsidRPr="009B5D22">
        <w:rPr>
          <w:rFonts w:ascii="Times New Roman" w:eastAsiaTheme="majorEastAsia" w:hAnsi="Times New Roman" w:cs="Times New Roman"/>
        </w:rPr>
        <w:t xml:space="preserve"> that Levenshtein produces results on</w:t>
      </w:r>
      <w:r w:rsidR="0074198C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par with </w:t>
      </w:r>
      <w:r w:rsidR="00010320" w:rsidRPr="009B5D22">
        <w:rPr>
          <w:rFonts w:ascii="Times New Roman" w:eastAsiaTheme="majorEastAsia" w:hAnsi="Times New Roman" w:cs="Times New Roman"/>
        </w:rPr>
        <w:t>C</w:t>
      </w:r>
      <w:r w:rsidR="00EA382E" w:rsidRPr="009B5D22">
        <w:rPr>
          <w:rFonts w:ascii="Times New Roman" w:eastAsiaTheme="majorEastAsia" w:hAnsi="Times New Roman" w:cs="Times New Roman"/>
        </w:rPr>
        <w:t>osine-similarity</w:t>
      </w:r>
      <w:r w:rsidR="0022100D" w:rsidRPr="009B5D22">
        <w:rPr>
          <w:rFonts w:ascii="Times New Roman" w:eastAsiaTheme="majorEastAsia" w:hAnsi="Times New Roman" w:cs="Times New Roman"/>
        </w:rPr>
        <w:t>,</w:t>
      </w:r>
      <w:r w:rsidR="00A67072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when matching potential duplicate organization</w:t>
      </w:r>
      <w:r w:rsidR="00010320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names against a master list</w:t>
      </w:r>
      <w:r w:rsidR="00950722" w:rsidRPr="009B5D22">
        <w:rPr>
          <w:rFonts w:ascii="Times New Roman" w:eastAsiaTheme="majorEastAsia" w:hAnsi="Times New Roman" w:cs="Times New Roman"/>
        </w:rPr>
        <w:t xml:space="preserve"> </w:t>
      </w:r>
      <w:r w:rsidR="00586337" w:rsidRPr="00B04E1D">
        <w:rPr>
          <w:rFonts w:ascii="Times New Roman" w:eastAsiaTheme="majorEastAsia" w:hAnsi="Times New Roman" w:cs="Times New Roman"/>
          <w:vertAlign w:val="superscript"/>
        </w:rPr>
        <w:t>[4]</w:t>
      </w:r>
      <w:r w:rsidR="00EA382E" w:rsidRPr="009B5D22">
        <w:rPr>
          <w:rFonts w:ascii="Times New Roman" w:eastAsiaTheme="majorEastAsia" w:hAnsi="Times New Roman" w:cs="Times New Roman"/>
        </w:rPr>
        <w:t>.</w:t>
      </w:r>
      <w:r w:rsidR="00D16089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Bearing in mind </w:t>
      </w:r>
      <w:r w:rsidR="00781B1E" w:rsidRPr="009B5D22">
        <w:rPr>
          <w:rFonts w:ascii="Times New Roman" w:eastAsiaTheme="majorEastAsia" w:hAnsi="Times New Roman" w:cs="Times New Roman"/>
        </w:rPr>
        <w:t>th</w:t>
      </w:r>
      <w:r w:rsidR="00781B1E">
        <w:rPr>
          <w:rFonts w:ascii="Times New Roman" w:eastAsiaTheme="majorEastAsia" w:hAnsi="Times New Roman" w:cs="Times New Roman"/>
        </w:rPr>
        <w:t>eir</w:t>
      </w:r>
      <w:r w:rsidR="00781B1E" w:rsidRPr="009B5D22">
        <w:rPr>
          <w:rFonts w:ascii="Times New Roman" w:eastAsiaTheme="majorEastAsia" w:hAnsi="Times New Roman" w:cs="Times New Roman"/>
        </w:rPr>
        <w:t xml:space="preserve"> comparison against cosine-similarity</w:t>
      </w:r>
      <w:r w:rsidR="00781B1E">
        <w:rPr>
          <w:rFonts w:ascii="Times New Roman" w:eastAsiaTheme="majorEastAsia" w:hAnsi="Times New Roman" w:cs="Times New Roman"/>
        </w:rPr>
        <w:t xml:space="preserve">, </w:t>
      </w:r>
      <w:r w:rsidR="00C34C83">
        <w:rPr>
          <w:rFonts w:ascii="Times New Roman" w:eastAsiaTheme="majorEastAsia" w:hAnsi="Times New Roman" w:cs="Times New Roman"/>
        </w:rPr>
        <w:t>coupled with the fact</w:t>
      </w:r>
      <w:r w:rsidR="00781B1E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that </w:t>
      </w:r>
      <w:r w:rsidR="004E7D47">
        <w:rPr>
          <w:rFonts w:ascii="Times New Roman" w:eastAsiaTheme="majorEastAsia" w:hAnsi="Times New Roman" w:cs="Times New Roman"/>
        </w:rPr>
        <w:t xml:space="preserve">a high volume </w:t>
      </w:r>
      <w:r w:rsidR="003A089D" w:rsidRPr="009B5D22">
        <w:rPr>
          <w:rFonts w:ascii="Times New Roman" w:eastAsiaTheme="majorEastAsia" w:hAnsi="Times New Roman" w:cs="Times New Roman"/>
        </w:rPr>
        <w:t>of our dataset contained junk characters</w:t>
      </w:r>
      <w:r w:rsidR="000F1051">
        <w:rPr>
          <w:rFonts w:ascii="Times New Roman" w:eastAsiaTheme="majorEastAsia" w:hAnsi="Times New Roman" w:cs="Times New Roman"/>
        </w:rPr>
        <w:t xml:space="preserve"> and</w:t>
      </w:r>
      <w:r w:rsidR="003A089D" w:rsidRPr="009B5D22">
        <w:rPr>
          <w:rFonts w:ascii="Times New Roman" w:eastAsiaTheme="majorEastAsia" w:hAnsi="Times New Roman" w:cs="Times New Roman"/>
        </w:rPr>
        <w:t xml:space="preserve"> spelling errors, and </w:t>
      </w:r>
      <w:r w:rsidR="000F1051">
        <w:rPr>
          <w:rFonts w:ascii="Times New Roman" w:eastAsiaTheme="majorEastAsia" w:hAnsi="Times New Roman" w:cs="Times New Roman"/>
        </w:rPr>
        <w:t xml:space="preserve">considering </w:t>
      </w:r>
      <w:r w:rsidR="003A089D" w:rsidRPr="009B5D22">
        <w:rPr>
          <w:rFonts w:ascii="Times New Roman" w:eastAsiaTheme="majorEastAsia" w:hAnsi="Times New Roman" w:cs="Times New Roman"/>
        </w:rPr>
        <w:t>the anagram-possibility scenario of Jaccard-measure</w:t>
      </w:r>
      <w:r w:rsidR="0090330E">
        <w:rPr>
          <w:rFonts w:ascii="Times New Roman" w:eastAsiaTheme="majorEastAsia" w:hAnsi="Times New Roman" w:cs="Times New Roman"/>
        </w:rPr>
        <w:t xml:space="preserve"> (which </w:t>
      </w:r>
      <w:r w:rsidR="00BF4379">
        <w:rPr>
          <w:rFonts w:ascii="Times New Roman" w:eastAsiaTheme="majorEastAsia" w:hAnsi="Times New Roman" w:cs="Times New Roman"/>
        </w:rPr>
        <w:t>could</w:t>
      </w:r>
      <w:r w:rsidR="0090330E">
        <w:rPr>
          <w:rFonts w:ascii="Times New Roman" w:eastAsiaTheme="majorEastAsia" w:hAnsi="Times New Roman" w:cs="Times New Roman"/>
        </w:rPr>
        <w:t xml:space="preserve"> </w:t>
      </w:r>
      <w:r w:rsidR="00BF4379">
        <w:rPr>
          <w:rFonts w:ascii="Times New Roman" w:eastAsiaTheme="majorEastAsia" w:hAnsi="Times New Roman" w:cs="Times New Roman"/>
        </w:rPr>
        <w:t xml:space="preserve">lead </w:t>
      </w:r>
      <w:r w:rsidR="0090330E">
        <w:rPr>
          <w:rFonts w:ascii="Times New Roman" w:eastAsiaTheme="majorEastAsia" w:hAnsi="Times New Roman" w:cs="Times New Roman"/>
        </w:rPr>
        <w:t xml:space="preserve">to undesired </w:t>
      </w:r>
      <w:r w:rsidR="00062973">
        <w:rPr>
          <w:rFonts w:ascii="Times New Roman" w:eastAsiaTheme="majorEastAsia" w:hAnsi="Times New Roman" w:cs="Times New Roman"/>
        </w:rPr>
        <w:t>matches</w:t>
      </w:r>
      <w:r w:rsidR="0090330E">
        <w:rPr>
          <w:rFonts w:ascii="Times New Roman" w:eastAsiaTheme="majorEastAsia" w:hAnsi="Times New Roman" w:cs="Times New Roman"/>
        </w:rPr>
        <w:t>)</w:t>
      </w:r>
      <w:r w:rsidR="003A089D" w:rsidRPr="009B5D22">
        <w:rPr>
          <w:rFonts w:ascii="Times New Roman" w:eastAsiaTheme="majorEastAsia" w:hAnsi="Times New Roman" w:cs="Times New Roman"/>
        </w:rPr>
        <w:t xml:space="preserve">, it made sense to use the Levenshtein algorithm. </w:t>
      </w:r>
      <w:r w:rsidR="00D16089" w:rsidRPr="009B5D22">
        <w:rPr>
          <w:rFonts w:ascii="Times New Roman" w:eastAsiaTheme="majorEastAsia" w:hAnsi="Times New Roman" w:cs="Times New Roman"/>
        </w:rPr>
        <w:t>In contrast</w:t>
      </w:r>
      <w:r w:rsidR="003A089D" w:rsidRPr="009B5D22">
        <w:rPr>
          <w:rFonts w:ascii="Times New Roman" w:eastAsiaTheme="majorEastAsia" w:hAnsi="Times New Roman" w:cs="Times New Roman"/>
        </w:rPr>
        <w:t xml:space="preserve"> to their approach</w:t>
      </w:r>
      <w:r w:rsidR="00D16089" w:rsidRPr="009B5D22">
        <w:rPr>
          <w:rFonts w:ascii="Times New Roman" w:eastAsiaTheme="majorEastAsia" w:hAnsi="Times New Roman" w:cs="Times New Roman"/>
        </w:rPr>
        <w:t xml:space="preserve">, we wanted to identify the unique entities in our dataset </w:t>
      </w:r>
      <w:r w:rsidR="00B03FB9">
        <w:rPr>
          <w:rFonts w:ascii="Times New Roman" w:eastAsiaTheme="majorEastAsia" w:hAnsi="Times New Roman" w:cs="Times New Roman"/>
        </w:rPr>
        <w:t>with</w:t>
      </w:r>
      <w:r w:rsidR="00637CB7" w:rsidRPr="009B5D22">
        <w:rPr>
          <w:rFonts w:ascii="Times New Roman" w:eastAsiaTheme="majorEastAsia" w:hAnsi="Times New Roman" w:cs="Times New Roman"/>
        </w:rPr>
        <w:t xml:space="preserve"> no</w:t>
      </w:r>
      <w:r w:rsidR="00D16089" w:rsidRPr="009B5D22">
        <w:rPr>
          <w:rFonts w:ascii="Times New Roman" w:eastAsiaTheme="majorEastAsia" w:hAnsi="Times New Roman" w:cs="Times New Roman"/>
        </w:rPr>
        <w:t xml:space="preserve"> standard set</w:t>
      </w:r>
      <w:r w:rsidR="00637CB7" w:rsidRPr="009B5D22">
        <w:rPr>
          <w:rFonts w:ascii="Times New Roman" w:eastAsiaTheme="majorEastAsia" w:hAnsi="Times New Roman" w:cs="Times New Roman"/>
        </w:rPr>
        <w:t xml:space="preserve"> available</w:t>
      </w:r>
      <w:r w:rsidR="00B2358A">
        <w:rPr>
          <w:rFonts w:ascii="Times New Roman" w:eastAsiaTheme="majorEastAsia" w:hAnsi="Times New Roman" w:cs="Times New Roman"/>
        </w:rPr>
        <w:t>. Hence,</w:t>
      </w:r>
      <w:r w:rsidR="00D16089" w:rsidRPr="009B5D22">
        <w:rPr>
          <w:rFonts w:ascii="Times New Roman" w:eastAsiaTheme="majorEastAsia" w:hAnsi="Times New Roman" w:cs="Times New Roman"/>
        </w:rPr>
        <w:t xml:space="preserve"> deduplicating the input </w:t>
      </w:r>
      <w:r w:rsidR="0071791E" w:rsidRPr="009B5D22">
        <w:rPr>
          <w:rFonts w:ascii="Times New Roman" w:eastAsiaTheme="majorEastAsia" w:hAnsi="Times New Roman" w:cs="Times New Roman"/>
        </w:rPr>
        <w:t>by comparing it against itself</w:t>
      </w:r>
      <w:r w:rsidR="00637CB7" w:rsidRPr="009B5D22">
        <w:rPr>
          <w:rFonts w:ascii="Times New Roman" w:eastAsiaTheme="majorEastAsia" w:hAnsi="Times New Roman" w:cs="Times New Roman"/>
        </w:rPr>
        <w:t xml:space="preserve"> wa</w:t>
      </w:r>
      <w:r w:rsidR="00D16089" w:rsidRPr="009B5D22">
        <w:rPr>
          <w:rFonts w:ascii="Times New Roman" w:eastAsiaTheme="majorEastAsia" w:hAnsi="Times New Roman" w:cs="Times New Roman"/>
        </w:rPr>
        <w:t>s vital for our process.</w:t>
      </w:r>
      <w:r w:rsidR="00E06BE8">
        <w:rPr>
          <w:rFonts w:ascii="Times New Roman" w:eastAsiaTheme="majorEastAsia" w:hAnsi="Times New Roman" w:cs="Times New Roman"/>
        </w:rPr>
        <w:t xml:space="preserve"> </w:t>
      </w:r>
      <w:r w:rsidR="0096246F">
        <w:rPr>
          <w:rFonts w:ascii="Times New Roman" w:eastAsiaTheme="majorEastAsia" w:hAnsi="Times New Roman" w:cs="Times New Roman"/>
        </w:rPr>
        <w:t>Similarly</w:t>
      </w:r>
      <w:r w:rsidR="00E06BE8">
        <w:rPr>
          <w:rFonts w:ascii="Times New Roman" w:eastAsiaTheme="majorEastAsia" w:hAnsi="Times New Roman" w:cs="Times New Roman"/>
        </w:rPr>
        <w:t xml:space="preserve">, </w:t>
      </w:r>
      <w:r w:rsidR="00C43EC3">
        <w:rPr>
          <w:rFonts w:ascii="Times New Roman" w:eastAsiaTheme="majorEastAsia" w:hAnsi="Times New Roman" w:cs="Times New Roman"/>
        </w:rPr>
        <w:t xml:space="preserve">machine-learning techniques like </w:t>
      </w:r>
      <w:r w:rsidR="00E06BE8">
        <w:rPr>
          <w:rFonts w:ascii="Times New Roman" w:eastAsiaTheme="majorEastAsia" w:hAnsi="Times New Roman" w:cs="Times New Roman"/>
        </w:rPr>
        <w:t xml:space="preserve">clustering </w:t>
      </w:r>
      <w:r w:rsidR="00C43EC3">
        <w:rPr>
          <w:rFonts w:ascii="Times New Roman" w:eastAsiaTheme="majorEastAsia" w:hAnsi="Times New Roman" w:cs="Times New Roman"/>
        </w:rPr>
        <w:t>or classification algorithm</w:t>
      </w:r>
      <w:r w:rsidR="00D5185B">
        <w:rPr>
          <w:rFonts w:ascii="Times New Roman" w:eastAsiaTheme="majorEastAsia" w:hAnsi="Times New Roman" w:cs="Times New Roman"/>
        </w:rPr>
        <w:t>s</w:t>
      </w:r>
      <w:r w:rsidR="00CF6B92">
        <w:rPr>
          <w:rFonts w:ascii="Times New Roman" w:eastAsiaTheme="majorEastAsia" w:hAnsi="Times New Roman" w:cs="Times New Roman"/>
        </w:rPr>
        <w:t>,</w:t>
      </w:r>
      <w:r w:rsidR="00C43EC3">
        <w:rPr>
          <w:rFonts w:ascii="Times New Roman" w:eastAsiaTheme="majorEastAsia" w:hAnsi="Times New Roman" w:cs="Times New Roman"/>
        </w:rPr>
        <w:t xml:space="preserve"> w</w:t>
      </w:r>
      <w:r w:rsidR="00CF6B92">
        <w:rPr>
          <w:rFonts w:ascii="Times New Roman" w:eastAsiaTheme="majorEastAsia" w:hAnsi="Times New Roman" w:cs="Times New Roman"/>
        </w:rPr>
        <w:t>eren’t applicable</w:t>
      </w:r>
      <w:r w:rsidR="00042E55">
        <w:rPr>
          <w:rFonts w:ascii="Times New Roman" w:eastAsiaTheme="majorEastAsia" w:hAnsi="Times New Roman" w:cs="Times New Roman"/>
        </w:rPr>
        <w:t xml:space="preserve"> since</w:t>
      </w:r>
      <w:r w:rsidR="00E06BE8">
        <w:rPr>
          <w:rFonts w:ascii="Times New Roman" w:eastAsiaTheme="majorEastAsia" w:hAnsi="Times New Roman" w:cs="Times New Roman"/>
        </w:rPr>
        <w:t xml:space="preserve"> there isn’t a target </w:t>
      </w:r>
      <w:r w:rsidR="007500F4">
        <w:rPr>
          <w:rFonts w:ascii="Times New Roman" w:eastAsiaTheme="majorEastAsia" w:hAnsi="Times New Roman" w:cs="Times New Roman"/>
        </w:rPr>
        <w:t>variable/list</w:t>
      </w:r>
      <w:r w:rsidR="00E06BE8">
        <w:rPr>
          <w:rFonts w:ascii="Times New Roman" w:eastAsiaTheme="majorEastAsia" w:hAnsi="Times New Roman" w:cs="Times New Roman"/>
        </w:rPr>
        <w:t xml:space="preserve"> to </w:t>
      </w:r>
      <w:r w:rsidR="00762CCA">
        <w:rPr>
          <w:rFonts w:ascii="Times New Roman" w:eastAsiaTheme="majorEastAsia" w:hAnsi="Times New Roman" w:cs="Times New Roman"/>
        </w:rPr>
        <w:t>train or test on</w:t>
      </w:r>
      <w:r w:rsidR="00E06BE8">
        <w:rPr>
          <w:rFonts w:ascii="Times New Roman" w:eastAsiaTheme="majorEastAsia" w:hAnsi="Times New Roman" w:cs="Times New Roman"/>
        </w:rPr>
        <w:t>.</w:t>
      </w:r>
    </w:p>
    <w:p w14:paraId="59A2CCCF" w14:textId="77777777" w:rsidR="00554014" w:rsidRPr="00552C44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  <w:sz w:val="16"/>
          <w:szCs w:val="16"/>
        </w:rPr>
      </w:pPr>
    </w:p>
    <w:p w14:paraId="3716F8FB" w14:textId="37E3FD91" w:rsidR="007F61A0" w:rsidRDefault="00F93672" w:rsidP="00954176">
      <w:pPr>
        <w:spacing w:after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954176">
        <w:rPr>
          <w:rFonts w:ascii="Times New Roman" w:hAnsi="Times New Roman" w:cs="Times New Roman"/>
          <w:b/>
          <w:bCs/>
        </w:rPr>
        <w:t>RecordLinkage</w:t>
      </w:r>
      <w:r w:rsidRPr="00D924A4">
        <w:rPr>
          <w:rFonts w:ascii="Times New Roman" w:hAnsi="Times New Roman" w:cs="Times New Roman"/>
        </w:rPr>
        <w:t xml:space="preserve"> library</w:t>
      </w:r>
      <w:r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>in R provides t</w:t>
      </w:r>
      <w:r w:rsidR="00FE751D" w:rsidRPr="00FE751D">
        <w:rPr>
          <w:rFonts w:ascii="Times New Roman" w:hAnsi="Times New Roman" w:cs="Times New Roman"/>
        </w:rPr>
        <w:t>wo main functions to generate</w:t>
      </w:r>
      <w:r w:rsidR="00FE751D">
        <w:rPr>
          <w:rFonts w:ascii="Times New Roman" w:hAnsi="Times New Roman" w:cs="Times New Roman"/>
        </w:rPr>
        <w:t xml:space="preserve">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</w:rPr>
              <m:t>n*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="00FE751D" w:rsidRPr="00FE751D"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 xml:space="preserve"> </w:t>
      </w:r>
      <w:r w:rsidR="00FE751D" w:rsidRPr="00FE751D">
        <w:rPr>
          <w:rFonts w:ascii="Times New Roman" w:hAnsi="Times New Roman" w:cs="Times New Roman"/>
        </w:rPr>
        <w:t>candidates for deduplication within a single dataset</w:t>
      </w:r>
      <w:r w:rsidR="008B58E6">
        <w:rPr>
          <w:rFonts w:ascii="Times New Roman" w:hAnsi="Times New Roman" w:cs="Times New Roman"/>
        </w:rPr>
        <w:t xml:space="preserve"> (hereafter called the </w:t>
      </w:r>
      <w:r w:rsidR="008B58E6">
        <w:rPr>
          <w:rFonts w:ascii="Times New Roman" w:hAnsi="Times New Roman" w:cs="Times New Roman"/>
          <w:i/>
          <w:iCs/>
        </w:rPr>
        <w:t xml:space="preserve">dedup </w:t>
      </w:r>
      <w:r w:rsidR="008B58E6">
        <w:rPr>
          <w:rFonts w:ascii="Times New Roman" w:hAnsi="Times New Roman" w:cs="Times New Roman"/>
        </w:rPr>
        <w:t>function)</w:t>
      </w:r>
      <w:r w:rsidR="00FE751D" w:rsidRPr="00FE751D">
        <w:rPr>
          <w:rFonts w:ascii="Times New Roman" w:hAnsi="Times New Roman" w:cs="Times New Roman"/>
        </w:rPr>
        <w:t>, or</w:t>
      </w:r>
      <w:r w:rsidR="00FE751D">
        <w:rPr>
          <w:rFonts w:ascii="Times New Roman" w:hAnsi="Times New Roman" w:cs="Times New Roman"/>
        </w:rPr>
        <w:t xml:space="preserve">  </w:t>
      </w:r>
      <m:oMath>
        <m:r>
          <w:rPr>
            <w:rFonts w:ascii="Cambria Math" w:hAnsi="Cambria Math" w:cs="Times New Roman"/>
          </w:rPr>
          <m:t>m*n</m:t>
        </m:r>
      </m:oMath>
      <w:r w:rsidR="00FE751D" w:rsidRPr="00FE751D">
        <w:rPr>
          <w:rFonts w:ascii="Times New Roman" w:hAnsi="Times New Roman" w:cs="Times New Roman"/>
        </w:rPr>
        <w:t xml:space="preserve"> candidates for identifying duplicates between two different datasets</w:t>
      </w:r>
      <w:r w:rsidR="008B58E6">
        <w:rPr>
          <w:rFonts w:ascii="Times New Roman" w:hAnsi="Times New Roman" w:cs="Times New Roman"/>
        </w:rPr>
        <w:t xml:space="preserve"> (her</w:t>
      </w:r>
      <w:r w:rsidR="006A6A54">
        <w:rPr>
          <w:rFonts w:ascii="Times New Roman" w:hAnsi="Times New Roman" w:cs="Times New Roman"/>
        </w:rPr>
        <w:t>e</w:t>
      </w:r>
      <w:r w:rsidR="008B58E6">
        <w:rPr>
          <w:rFonts w:ascii="Times New Roman" w:hAnsi="Times New Roman" w:cs="Times New Roman"/>
        </w:rPr>
        <w:t xml:space="preserve">after called the </w:t>
      </w:r>
      <w:r w:rsidR="008B58E6" w:rsidRPr="008B58E6">
        <w:rPr>
          <w:rFonts w:ascii="Times New Roman" w:hAnsi="Times New Roman" w:cs="Times New Roman"/>
          <w:i/>
          <w:iCs/>
        </w:rPr>
        <w:t>linkage</w:t>
      </w:r>
      <w:r w:rsidR="008B58E6">
        <w:rPr>
          <w:rFonts w:ascii="Times New Roman" w:hAnsi="Times New Roman" w:cs="Times New Roman"/>
        </w:rPr>
        <w:t xml:space="preserve"> function)</w:t>
      </w:r>
      <w:r w:rsidR="00736C00">
        <w:rPr>
          <w:rFonts w:ascii="Times New Roman" w:hAnsi="Times New Roman" w:cs="Times New Roman"/>
        </w:rPr>
        <w:t xml:space="preserve"> </w:t>
      </w:r>
      <w:r w:rsidR="00736C00" w:rsidRPr="00B04E1D">
        <w:rPr>
          <w:rFonts w:ascii="Times New Roman" w:hAnsi="Times New Roman" w:cs="Times New Roman"/>
          <w:vertAlign w:val="superscript"/>
        </w:rPr>
        <w:t>[5]</w:t>
      </w:r>
      <w:r w:rsidR="00FE751D">
        <w:rPr>
          <w:rFonts w:ascii="Times New Roman" w:hAnsi="Times New Roman" w:cs="Times New Roman"/>
        </w:rPr>
        <w:t>.</w:t>
      </w:r>
      <w:r w:rsidR="00AD5487">
        <w:rPr>
          <w:rFonts w:ascii="Times New Roman" w:hAnsi="Times New Roman" w:cs="Times New Roman"/>
        </w:rPr>
        <w:t xml:space="preserve"> The Python equivalent library</w:t>
      </w:r>
      <w:r w:rsidR="00394CBB">
        <w:rPr>
          <w:rFonts w:ascii="Times New Roman" w:hAnsi="Times New Roman" w:cs="Times New Roman"/>
        </w:rPr>
        <w:t xml:space="preserve"> is limited by the array-size that Pandas</w:t>
      </w:r>
      <w:r w:rsidR="003476DA">
        <w:rPr>
          <w:rFonts w:ascii="Times New Roman" w:hAnsi="Times New Roman" w:cs="Times New Roman"/>
        </w:rPr>
        <w:t xml:space="preserve"> </w:t>
      </w:r>
      <w:r w:rsidR="00394CBB">
        <w:rPr>
          <w:rFonts w:ascii="Times New Roman" w:hAnsi="Times New Roman" w:cs="Times New Roman"/>
        </w:rPr>
        <w:t xml:space="preserve">can hold when the number of candidate-pairs is </w:t>
      </w:r>
      <w:r w:rsidR="003E5A35">
        <w:rPr>
          <w:rFonts w:ascii="Times New Roman" w:hAnsi="Times New Roman" w:cs="Times New Roman"/>
        </w:rPr>
        <w:t>ginormous</w:t>
      </w:r>
      <w:r w:rsidR="00F25EEE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6]</w:t>
      </w:r>
      <w:r w:rsidR="00394CBB">
        <w:rPr>
          <w:rFonts w:ascii="Times New Roman" w:hAnsi="Times New Roman" w:cs="Times New Roman"/>
        </w:rPr>
        <w:t>.</w:t>
      </w:r>
      <w:r w:rsidR="00284CCA">
        <w:rPr>
          <w:rFonts w:ascii="Times New Roman" w:hAnsi="Times New Roman" w:cs="Times New Roman"/>
        </w:rPr>
        <w:t xml:space="preserve"> </w:t>
      </w:r>
      <w:r w:rsidR="00361CBA">
        <w:rPr>
          <w:rFonts w:ascii="Times New Roman" w:hAnsi="Times New Roman" w:cs="Times New Roman"/>
        </w:rPr>
        <w:t xml:space="preserve">However, </w:t>
      </w:r>
      <w:r w:rsidR="00284CCA">
        <w:rPr>
          <w:rFonts w:ascii="Times New Roman" w:hAnsi="Times New Roman" w:cs="Times New Roman"/>
        </w:rPr>
        <w:t>Python’s easy</w:t>
      </w:r>
      <w:r w:rsidR="00010320">
        <w:rPr>
          <w:rFonts w:ascii="Times New Roman" w:hAnsi="Times New Roman" w:cs="Times New Roman"/>
        </w:rPr>
        <w:t>-to-</w:t>
      </w:r>
      <w:r w:rsidR="00284CCA">
        <w:rPr>
          <w:rFonts w:ascii="Times New Roman" w:hAnsi="Times New Roman" w:cs="Times New Roman"/>
        </w:rPr>
        <w:t xml:space="preserve">use </w:t>
      </w:r>
      <w:r w:rsidR="00BF5D65" w:rsidRPr="00D924A4">
        <w:rPr>
          <w:rFonts w:ascii="Times New Roman" w:hAnsi="Times New Roman" w:cs="Times New Roman"/>
        </w:rPr>
        <w:t>data-wrangling</w:t>
      </w:r>
      <w:r w:rsidR="00E607C7">
        <w:rPr>
          <w:rFonts w:ascii="Times New Roman" w:hAnsi="Times New Roman" w:cs="Times New Roman"/>
        </w:rPr>
        <w:t xml:space="preserve"> features</w:t>
      </w:r>
      <w:r w:rsidR="00284CCA">
        <w:rPr>
          <w:rFonts w:ascii="Times New Roman" w:hAnsi="Times New Roman" w:cs="Times New Roman"/>
        </w:rPr>
        <w:t xml:space="preserve">, </w:t>
      </w:r>
      <w:r w:rsidR="00096D15">
        <w:rPr>
          <w:rFonts w:ascii="Times New Roman" w:hAnsi="Times New Roman" w:cs="Times New Roman"/>
        </w:rPr>
        <w:t xml:space="preserve">ability to invoke a child-subprocess </w:t>
      </w:r>
      <w:r w:rsidR="00B14C22">
        <w:rPr>
          <w:rFonts w:ascii="Times New Roman" w:hAnsi="Times New Roman" w:cs="Times New Roman"/>
        </w:rPr>
        <w:t>like</w:t>
      </w:r>
      <w:r w:rsidR="00096D15">
        <w:rPr>
          <w:rFonts w:ascii="Times New Roman" w:hAnsi="Times New Roman" w:cs="Times New Roman"/>
        </w:rPr>
        <w:t xml:space="preserve"> R-script</w:t>
      </w:r>
      <w:r w:rsidR="00A463A1">
        <w:rPr>
          <w:rFonts w:ascii="Times New Roman" w:hAnsi="Times New Roman" w:cs="Times New Roman"/>
        </w:rPr>
        <w:t>s</w:t>
      </w:r>
      <w:r w:rsidR="00096D15">
        <w:rPr>
          <w:rFonts w:ascii="Times New Roman" w:hAnsi="Times New Roman" w:cs="Times New Roman"/>
        </w:rPr>
        <w:t>, topped</w:t>
      </w:r>
      <w:r w:rsidR="00284CCA">
        <w:rPr>
          <w:rFonts w:ascii="Times New Roman" w:hAnsi="Times New Roman" w:cs="Times New Roman"/>
        </w:rPr>
        <w:t xml:space="preserve"> with </w:t>
      </w:r>
      <w:r w:rsidR="00096D15">
        <w:rPr>
          <w:rFonts w:ascii="Times New Roman" w:hAnsi="Times New Roman" w:cs="Times New Roman"/>
        </w:rPr>
        <w:t>some deployment-</w:t>
      </w:r>
      <w:r w:rsidR="00284CCA">
        <w:rPr>
          <w:rFonts w:ascii="Times New Roman" w:hAnsi="Times New Roman" w:cs="Times New Roman"/>
        </w:rPr>
        <w:t xml:space="preserve">server </w:t>
      </w:r>
      <w:r w:rsidR="00096D15">
        <w:rPr>
          <w:rFonts w:ascii="Times New Roman" w:hAnsi="Times New Roman" w:cs="Times New Roman"/>
        </w:rPr>
        <w:t xml:space="preserve">versioning </w:t>
      </w:r>
      <w:r w:rsidR="00284CCA">
        <w:rPr>
          <w:rFonts w:ascii="Times New Roman" w:hAnsi="Times New Roman" w:cs="Times New Roman"/>
        </w:rPr>
        <w:t>limitations</w:t>
      </w:r>
      <w:r w:rsidR="00096D15">
        <w:rPr>
          <w:rFonts w:ascii="Times New Roman" w:hAnsi="Times New Roman" w:cs="Times New Roman"/>
        </w:rPr>
        <w:t>, led to developing the end-to-end structural pipeline in Python</w:t>
      </w:r>
      <w:r w:rsidR="00F03E8D" w:rsidRPr="00D924A4">
        <w:rPr>
          <w:rFonts w:ascii="Times New Roman" w:hAnsi="Times New Roman" w:cs="Times New Roman"/>
        </w:rPr>
        <w:t>.</w:t>
      </w:r>
      <w:r w:rsidR="00096D15">
        <w:rPr>
          <w:rFonts w:ascii="Times New Roman" w:hAnsi="Times New Roman" w:cs="Times New Roman"/>
        </w:rPr>
        <w:t xml:space="preserve"> </w:t>
      </w:r>
      <w:r w:rsidR="00BF5D65" w:rsidRPr="00D924A4">
        <w:rPr>
          <w:rFonts w:ascii="Times New Roman" w:hAnsi="Times New Roman" w:cs="Times New Roman"/>
        </w:rPr>
        <w:t>R</w:t>
      </w:r>
      <w:r w:rsidR="00096D15">
        <w:rPr>
          <w:rFonts w:ascii="Times New Roman" w:hAnsi="Times New Roman" w:cs="Times New Roman"/>
        </w:rPr>
        <w:t xml:space="preserve"> </w:t>
      </w:r>
      <w:r w:rsidR="00673468">
        <w:rPr>
          <w:rFonts w:ascii="Times New Roman" w:hAnsi="Times New Roman" w:cs="Times New Roman"/>
        </w:rPr>
        <w:t>is</w:t>
      </w:r>
      <w:r w:rsidR="00096D15">
        <w:rPr>
          <w:rFonts w:ascii="Times New Roman" w:hAnsi="Times New Roman" w:cs="Times New Roman"/>
        </w:rPr>
        <w:t xml:space="preserve"> used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 w:rsidRPr="00D924A4">
        <w:rPr>
          <w:rFonts w:ascii="Times New Roman" w:hAnsi="Times New Roman" w:cs="Times New Roman"/>
        </w:rPr>
        <w:t xml:space="preserve">only </w:t>
      </w:r>
      <w:r w:rsidR="00BF5D65" w:rsidRPr="00D924A4">
        <w:rPr>
          <w:rFonts w:ascii="Times New Roman" w:hAnsi="Times New Roman" w:cs="Times New Roman"/>
        </w:rPr>
        <w:t xml:space="preserve">for </w:t>
      </w:r>
      <w:r w:rsidR="00096D15">
        <w:rPr>
          <w:rFonts w:ascii="Times New Roman" w:hAnsi="Times New Roman" w:cs="Times New Roman"/>
        </w:rPr>
        <w:t>generating match-scores (indirectly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>
        <w:rPr>
          <w:rFonts w:ascii="Times New Roman" w:hAnsi="Times New Roman" w:cs="Times New Roman"/>
        </w:rPr>
        <w:t xml:space="preserve">by using a pre-compiled C function), </w:t>
      </w:r>
      <w:r w:rsidR="00BF5D65" w:rsidRPr="00D924A4">
        <w:rPr>
          <w:rFonts w:ascii="Times New Roman" w:hAnsi="Times New Roman" w:cs="Times New Roman"/>
        </w:rPr>
        <w:t>since in-memory statistical computations are much faster</w:t>
      </w:r>
      <w:r w:rsidR="00460AC7">
        <w:rPr>
          <w:rFonts w:ascii="Times New Roman" w:hAnsi="Times New Roman" w:cs="Times New Roman"/>
        </w:rPr>
        <w:t>, and Pandas cannot generate such massive sized-</w:t>
      </w:r>
      <w:r w:rsidR="0072387F">
        <w:rPr>
          <w:rFonts w:ascii="Times New Roman" w:hAnsi="Times New Roman" w:cs="Times New Roman"/>
        </w:rPr>
        <w:t>DataFrame</w:t>
      </w:r>
      <w:r w:rsidR="00460AC7">
        <w:rPr>
          <w:rFonts w:ascii="Times New Roman" w:hAnsi="Times New Roman" w:cs="Times New Roman"/>
        </w:rPr>
        <w:t xml:space="preserve">s in-memory </w:t>
      </w:r>
      <w:r w:rsidR="00586337" w:rsidRPr="00B04E1D">
        <w:rPr>
          <w:rFonts w:ascii="Times New Roman" w:hAnsi="Times New Roman" w:cs="Times New Roman"/>
          <w:vertAlign w:val="superscript"/>
        </w:rPr>
        <w:t>[7]</w:t>
      </w:r>
      <w:r w:rsidR="00B04E1D">
        <w:rPr>
          <w:rFonts w:ascii="Times New Roman" w:hAnsi="Times New Roman" w:cs="Times New Roman"/>
        </w:rPr>
        <w:t>.</w:t>
      </w:r>
    </w:p>
    <w:p w14:paraId="4571DEAE" w14:textId="77777777" w:rsidR="00554014" w:rsidRPr="00552C44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  <w:sz w:val="16"/>
          <w:szCs w:val="16"/>
        </w:rPr>
      </w:pPr>
    </w:p>
    <w:p w14:paraId="04E91055" w14:textId="1EBD91CF" w:rsidR="00FD2A44" w:rsidRDefault="00FD2A44" w:rsidP="00182CB8">
      <w:pPr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deployment server supported only Python 2.5x and </w:t>
      </w:r>
      <w:r w:rsidRPr="00FD2A44">
        <w:rPr>
          <w:rFonts w:ascii="Times New Roman" w:hAnsi="Times New Roman" w:cs="Times New Roman"/>
        </w:rPr>
        <w:t>R 3.4</w:t>
      </w:r>
      <w:r w:rsidR="00F55E82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, we had to refactor the Python code, and reverse-engineer the</w:t>
      </w:r>
      <w:r w:rsidR="0097235A">
        <w:rPr>
          <w:rFonts w:ascii="Times New Roman" w:hAnsi="Times New Roman" w:cs="Times New Roman"/>
        </w:rPr>
        <w:t xml:space="preserve"> overall</w:t>
      </w:r>
      <w:r>
        <w:rPr>
          <w:rFonts w:ascii="Times New Roman" w:hAnsi="Times New Roman" w:cs="Times New Roman"/>
        </w:rPr>
        <w:t xml:space="preserve"> </w:t>
      </w:r>
      <w:r w:rsidRPr="00551301">
        <w:rPr>
          <w:rFonts w:ascii="Times New Roman" w:hAnsi="Times New Roman" w:cs="Times New Roman"/>
          <w:b/>
          <w:bCs/>
        </w:rPr>
        <w:t>RecordLinkage</w:t>
      </w:r>
      <w:r>
        <w:rPr>
          <w:rFonts w:ascii="Times New Roman" w:hAnsi="Times New Roman" w:cs="Times New Roman"/>
        </w:rPr>
        <w:t xml:space="preserve"> library in R (since it requires R &gt;= 3.5.0). </w:t>
      </w:r>
      <w:r w:rsidR="00A3214B">
        <w:rPr>
          <w:rFonts w:ascii="Times New Roman" w:hAnsi="Times New Roman" w:cs="Times New Roman"/>
        </w:rPr>
        <w:t xml:space="preserve">The original core capabilities of the </w:t>
      </w:r>
      <w:r w:rsidR="00A3214B" w:rsidRPr="00A3214B">
        <w:rPr>
          <w:rFonts w:ascii="Times New Roman" w:hAnsi="Times New Roman" w:cs="Times New Roman"/>
          <w:i/>
          <w:iCs/>
        </w:rPr>
        <w:t>dedup</w:t>
      </w:r>
      <w:r w:rsidR="00A3214B">
        <w:rPr>
          <w:rFonts w:ascii="Times New Roman" w:hAnsi="Times New Roman" w:cs="Times New Roman"/>
        </w:rPr>
        <w:t xml:space="preserve"> and </w:t>
      </w:r>
      <w:r w:rsidR="00A3214B" w:rsidRPr="00A3214B">
        <w:rPr>
          <w:rFonts w:ascii="Times New Roman" w:hAnsi="Times New Roman" w:cs="Times New Roman"/>
          <w:i/>
          <w:iCs/>
        </w:rPr>
        <w:t>linkage</w:t>
      </w:r>
      <w:r w:rsidR="00A3214B">
        <w:rPr>
          <w:rFonts w:ascii="Times New Roman" w:hAnsi="Times New Roman" w:cs="Times New Roman"/>
        </w:rPr>
        <w:t xml:space="preserve"> functions were maintained, but </w:t>
      </w:r>
      <w:r w:rsidR="00C27B81">
        <w:rPr>
          <w:rFonts w:ascii="Times New Roman" w:hAnsi="Times New Roman" w:cs="Times New Roman"/>
        </w:rPr>
        <w:t xml:space="preserve">the </w:t>
      </w:r>
      <w:r w:rsidR="006E4DB4">
        <w:rPr>
          <w:rFonts w:ascii="Times New Roman" w:hAnsi="Times New Roman" w:cs="Times New Roman"/>
        </w:rPr>
        <w:t>cursory</w:t>
      </w:r>
      <w:r w:rsidR="00C27B81">
        <w:rPr>
          <w:rFonts w:ascii="Times New Roman" w:hAnsi="Times New Roman" w:cs="Times New Roman"/>
        </w:rPr>
        <w:t xml:space="preserve"> code </w:t>
      </w:r>
      <w:r w:rsidR="00215C88">
        <w:rPr>
          <w:rFonts w:ascii="Times New Roman" w:hAnsi="Times New Roman" w:cs="Times New Roman"/>
        </w:rPr>
        <w:t>supporting</w:t>
      </w:r>
      <w:r w:rsidR="00C27B81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>phonetic algorithms</w:t>
      </w:r>
      <w:r w:rsidR="00C27B81">
        <w:rPr>
          <w:rFonts w:ascii="Times New Roman" w:hAnsi="Times New Roman" w:cs="Times New Roman"/>
        </w:rPr>
        <w:t xml:space="preserve">, </w:t>
      </w:r>
      <w:r w:rsidR="006E4DB4">
        <w:rPr>
          <w:rFonts w:ascii="Times New Roman" w:hAnsi="Times New Roman" w:cs="Times New Roman"/>
        </w:rPr>
        <w:t xml:space="preserve">blocking datasets, etc. </w:t>
      </w:r>
      <w:r w:rsidR="00CD2CB4">
        <w:rPr>
          <w:rFonts w:ascii="Times New Roman" w:hAnsi="Times New Roman" w:cs="Times New Roman"/>
        </w:rPr>
        <w:t>was</w:t>
      </w:r>
      <w:r w:rsidR="006E4DB4">
        <w:rPr>
          <w:rFonts w:ascii="Times New Roman" w:hAnsi="Times New Roman" w:cs="Times New Roman"/>
        </w:rPr>
        <w:t xml:space="preserve"> removed to speed up the algorithm. The Levenshtein function </w:t>
      </w:r>
      <w:r w:rsidR="005E07DC">
        <w:rPr>
          <w:rFonts w:ascii="Times New Roman" w:hAnsi="Times New Roman" w:cs="Times New Roman"/>
        </w:rPr>
        <w:t xml:space="preserve">can be implemented in multiple ways </w:t>
      </w:r>
      <w:r w:rsidR="00586337" w:rsidRPr="00B04E1D">
        <w:rPr>
          <w:rFonts w:ascii="Times New Roman" w:hAnsi="Times New Roman" w:cs="Times New Roman"/>
          <w:vertAlign w:val="superscript"/>
        </w:rPr>
        <w:t>[3]</w:t>
      </w:r>
      <w:r w:rsidR="005E07DC">
        <w:rPr>
          <w:rFonts w:ascii="Times New Roman" w:hAnsi="Times New Roman" w:cs="Times New Roman"/>
        </w:rPr>
        <w:t>, but we picked 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</w:t>
      </w:r>
      <w:r w:rsidR="006E4DB4">
        <w:rPr>
          <w:rFonts w:ascii="Times New Roman" w:hAnsi="Times New Roman" w:cs="Times New Roman"/>
        </w:rPr>
        <w:t xml:space="preserve">written in C by </w:t>
      </w:r>
      <w:r w:rsidR="006E4DB4" w:rsidRPr="006E4DB4">
        <w:rPr>
          <w:rFonts w:ascii="Times New Roman" w:hAnsi="Times New Roman" w:cs="Times New Roman"/>
        </w:rPr>
        <w:t>Joe Conway</w:t>
      </w:r>
      <w:r w:rsidR="006E4DB4">
        <w:rPr>
          <w:rFonts w:ascii="Times New Roman" w:hAnsi="Times New Roman" w:cs="Times New Roman"/>
        </w:rPr>
        <w:t xml:space="preserve">, </w:t>
      </w:r>
      <w:r w:rsidR="006E4DB4" w:rsidRPr="006E4DB4">
        <w:rPr>
          <w:rFonts w:ascii="Times New Roman" w:hAnsi="Times New Roman" w:cs="Times New Roman"/>
        </w:rPr>
        <w:t xml:space="preserve">Murat </w:t>
      </w:r>
      <w:proofErr w:type="spellStart"/>
      <w:r w:rsidR="006E4DB4" w:rsidRPr="006E4DB4">
        <w:rPr>
          <w:rFonts w:ascii="Times New Roman" w:hAnsi="Times New Roman" w:cs="Times New Roman"/>
        </w:rPr>
        <w:t>Sariyar</w:t>
      </w:r>
      <w:proofErr w:type="spellEnd"/>
      <w:r w:rsidR="00010320">
        <w:rPr>
          <w:rFonts w:ascii="Times New Roman" w:hAnsi="Times New Roman" w:cs="Times New Roman"/>
        </w:rPr>
        <w:t>,</w:t>
      </w:r>
      <w:r w:rsidR="006E4DB4" w:rsidRPr="006E4DB4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 xml:space="preserve">and </w:t>
      </w:r>
      <w:r w:rsidR="006E4DB4" w:rsidRPr="006E4DB4">
        <w:rPr>
          <w:rFonts w:ascii="Times New Roman" w:hAnsi="Times New Roman" w:cs="Times New Roman"/>
        </w:rPr>
        <w:t>Andreas Borg</w:t>
      </w:r>
      <w:r w:rsidR="00EE4609">
        <w:rPr>
          <w:rFonts w:ascii="Times New Roman" w:hAnsi="Times New Roman" w:cs="Times New Roman"/>
        </w:rPr>
        <w:t xml:space="preserve"> </w:t>
      </w:r>
      <w:r w:rsidR="00586337" w:rsidRPr="00B04E1D">
        <w:rPr>
          <w:rFonts w:ascii="Times New Roman" w:hAnsi="Times New Roman" w:cs="Times New Roman"/>
          <w:vertAlign w:val="superscript"/>
        </w:rPr>
        <w:t>[5]</w:t>
      </w:r>
      <w:r w:rsidR="00B04E1D">
        <w:rPr>
          <w:rFonts w:ascii="Times New Roman" w:hAnsi="Times New Roman" w:cs="Times New Roman"/>
        </w:rPr>
        <w:t xml:space="preserve"> s</w:t>
      </w:r>
      <w:r w:rsidR="005E07DC">
        <w:rPr>
          <w:rFonts w:ascii="Times New Roman" w:hAnsi="Times New Roman" w:cs="Times New Roman"/>
        </w:rPr>
        <w:t xml:space="preserve">ince it is already </w:t>
      </w:r>
      <w:r w:rsidR="002968BF">
        <w:rPr>
          <w:rFonts w:ascii="Times New Roman" w:hAnsi="Times New Roman" w:cs="Times New Roman"/>
        </w:rPr>
        <w:t xml:space="preserve">a </w:t>
      </w:r>
      <w:r w:rsidR="005E07DC">
        <w:rPr>
          <w:rFonts w:ascii="Times New Roman" w:hAnsi="Times New Roman" w:cs="Times New Roman"/>
        </w:rPr>
        <w:t>part of the package.</w:t>
      </w:r>
      <w:r w:rsidR="00EE4609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>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in C </w:t>
      </w:r>
      <w:r w:rsidR="006E4DB4">
        <w:rPr>
          <w:rFonts w:ascii="Times New Roman" w:hAnsi="Times New Roman" w:cs="Times New Roman"/>
        </w:rPr>
        <w:t xml:space="preserve">was pre-compiled into </w:t>
      </w:r>
      <w:r w:rsidR="00A2334E">
        <w:rPr>
          <w:rFonts w:ascii="Times New Roman" w:hAnsi="Times New Roman" w:cs="Times New Roman"/>
        </w:rPr>
        <w:t>its binaries, and reloaded into R using the following commands:</w:t>
      </w:r>
    </w:p>
    <w:p w14:paraId="131D68C5" w14:textId="1AED4F9B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R CMD SHLIB </w:t>
      </w: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levenshtein.c</w:t>
      </w:r>
      <w:proofErr w:type="spellEnd"/>
    </w:p>
    <w:p w14:paraId="2BEE1E26" w14:textId="05C8001D" w:rsidR="00A2334E" w:rsidRPr="00F96EC4" w:rsidRDefault="00A2334E" w:rsidP="0016643D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dyn.load</w:t>
      </w:r>
      <w:proofErr w:type="spellEnd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("levenshtein.</w:t>
      </w:r>
      <w:r w:rsidR="002271B8">
        <w:rPr>
          <w:rFonts w:ascii="Times New Roman" w:hAnsi="Times New Roman" w:cs="Times New Roman"/>
          <w:b/>
          <w:bCs/>
          <w:i/>
          <w:iCs/>
          <w:sz w:val="20"/>
          <w:szCs w:val="20"/>
        </w:rPr>
        <w:t>so</w:t>
      </w: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")</w:t>
      </w:r>
    </w:p>
    <w:p w14:paraId="6179D020" w14:textId="77777777" w:rsidR="000F48E0" w:rsidRDefault="000F48E0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</w:p>
    <w:p w14:paraId="79046783" w14:textId="1310ACE9" w:rsidR="00554014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>Binaries generated in Windows have the .</w:t>
      </w:r>
      <w:proofErr w:type="spellStart"/>
      <w:r w:rsidRPr="007B3A1F">
        <w:rPr>
          <w:rFonts w:ascii="Times New Roman" w:hAnsi="Times New Roman" w:cs="Times New Roman"/>
          <w:i/>
          <w:iCs/>
        </w:rPr>
        <w:t>dll</w:t>
      </w:r>
      <w:proofErr w:type="spellEnd"/>
      <w:r w:rsidRPr="00107F97">
        <w:rPr>
          <w:rFonts w:ascii="Times New Roman" w:hAnsi="Times New Roman" w:cs="Times New Roman"/>
        </w:rPr>
        <w:t xml:space="preserve"> (Dynamically Linked Libraries) extension </w:t>
      </w:r>
      <w:r w:rsidR="00825736">
        <w:rPr>
          <w:rFonts w:ascii="Times New Roman" w:hAnsi="Times New Roman" w:cs="Times New Roman"/>
        </w:rPr>
        <w:t>and</w:t>
      </w:r>
      <w:r w:rsidRPr="00107F97">
        <w:rPr>
          <w:rFonts w:ascii="Times New Roman" w:hAnsi="Times New Roman" w:cs="Times New Roman"/>
        </w:rPr>
        <w:t xml:space="preserve"> in Unix the .</w:t>
      </w:r>
      <w:r w:rsidRPr="007B3A1F">
        <w:rPr>
          <w:rFonts w:ascii="Times New Roman" w:hAnsi="Times New Roman" w:cs="Times New Roman"/>
          <w:i/>
          <w:iCs/>
        </w:rPr>
        <w:t>so</w:t>
      </w:r>
      <w:r w:rsidRPr="00107F97">
        <w:rPr>
          <w:rFonts w:ascii="Times New Roman" w:hAnsi="Times New Roman" w:cs="Times New Roman"/>
        </w:rPr>
        <w:t xml:space="preserve"> (Shared Object) extension.</w:t>
      </w:r>
    </w:p>
    <w:p w14:paraId="0A08709F" w14:textId="5313DCF2" w:rsidR="00107F97" w:rsidRPr="00107F97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 xml:space="preserve">Once the </w:t>
      </w:r>
      <w:proofErr w:type="spellStart"/>
      <w:r w:rsidRPr="00EC3509">
        <w:rPr>
          <w:rFonts w:ascii="Times New Roman" w:hAnsi="Times New Roman" w:cs="Times New Roman"/>
          <w:i/>
          <w:iCs/>
        </w:rPr>
        <w:t>dyn.load</w:t>
      </w:r>
      <w:proofErr w:type="spellEnd"/>
      <w:r w:rsidRPr="00107F97">
        <w:rPr>
          <w:rFonts w:ascii="Times New Roman" w:hAnsi="Times New Roman" w:cs="Times New Roman"/>
        </w:rPr>
        <w:t xml:space="preserve">() function loads the binaries and the symbols within, the Levenshtein function can be invoked </w:t>
      </w:r>
      <w:r w:rsidR="001E35C3">
        <w:rPr>
          <w:rFonts w:ascii="Times New Roman" w:hAnsi="Times New Roman" w:cs="Times New Roman"/>
        </w:rPr>
        <w:t xml:space="preserve">from within R, </w:t>
      </w:r>
      <w:r w:rsidRPr="00107F97">
        <w:rPr>
          <w:rFonts w:ascii="Times New Roman" w:hAnsi="Times New Roman" w:cs="Times New Roman"/>
        </w:rPr>
        <w:t xml:space="preserve">to return </w:t>
      </w:r>
      <w:r w:rsidR="001E0E7B">
        <w:rPr>
          <w:rFonts w:ascii="Times New Roman" w:hAnsi="Times New Roman" w:cs="Times New Roman"/>
        </w:rPr>
        <w:t>the number of characters replaced/added/removed to make the strings match.</w:t>
      </w:r>
    </w:p>
    <w:p w14:paraId="62B2D89D" w14:textId="77777777" w:rsidR="007F61A0" w:rsidRPr="007F61A0" w:rsidRDefault="007F61A0" w:rsidP="00652160">
      <w:pPr>
        <w:jc w:val="both"/>
      </w:pPr>
    </w:p>
    <w:p w14:paraId="146CBA99" w14:textId="77777777" w:rsidR="00FC1BCF" w:rsidRDefault="00FC1BCF">
      <w:pPr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B2B0B24" w14:textId="43A10C96" w:rsidR="0078710A" w:rsidRPr="00A84CD8" w:rsidRDefault="00192A2D" w:rsidP="00652160">
      <w:pPr>
        <w:pStyle w:val="Heading2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ARCHITECTURE</w:t>
      </w:r>
    </w:p>
    <w:p w14:paraId="4AF468C4" w14:textId="784CB5D3" w:rsidR="00096D15" w:rsidRPr="00770FC6" w:rsidRDefault="00096D15" w:rsidP="00461407">
      <w:pPr>
        <w:pStyle w:val="Heading2"/>
        <w:jc w:val="both"/>
        <w:rPr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4BDB2BAD" w14:textId="77777777" w:rsidR="00B9217E" w:rsidRDefault="00CB704B" w:rsidP="00B9217E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b/>
          <w:bCs/>
        </w:rPr>
      </w:pPr>
      <w:r w:rsidRPr="00CB704B">
        <w:rPr>
          <w:rFonts w:ascii="Times New Roman" w:hAnsi="Times New Roman" w:cs="Times New Roman"/>
          <w:b/>
          <w:bCs/>
        </w:rPr>
        <w:t>PREPROCESSING THE RAW-DATA</w:t>
      </w:r>
    </w:p>
    <w:p w14:paraId="4D61B6A3" w14:textId="76E3106D" w:rsidR="00696D14" w:rsidRDefault="00696D14" w:rsidP="00126899">
      <w:pPr>
        <w:spacing w:after="0"/>
        <w:ind w:firstLine="360"/>
        <w:rPr>
          <w:rFonts w:ascii="Times New Roman" w:hAnsi="Times New Roman" w:cs="Times New Roman"/>
        </w:rPr>
      </w:pPr>
    </w:p>
    <w:p w14:paraId="6811D1CE" w14:textId="279FE23D" w:rsidR="003B3DE7" w:rsidRDefault="002A1244" w:rsidP="001157EA">
      <w:pPr>
        <w:spacing w:after="0"/>
        <w:ind w:firstLine="360"/>
        <w:jc w:val="both"/>
        <w:rPr>
          <w:rFonts w:ascii="Times New Roman" w:hAnsi="Times New Roman" w:cs="Times New Roman"/>
        </w:rPr>
      </w:pPr>
      <w:r w:rsidRPr="002A1244">
        <w:rPr>
          <w:rFonts w:ascii="Times New Roman" w:hAnsi="Times New Roman" w:cs="Times New Roman"/>
        </w:rPr>
        <w:t xml:space="preserve">The incoming </w:t>
      </w:r>
      <w:r w:rsidR="005752EF">
        <w:rPr>
          <w:rFonts w:ascii="Times New Roman" w:hAnsi="Times New Roman" w:cs="Times New Roman"/>
        </w:rPr>
        <w:t xml:space="preserve">name and </w:t>
      </w:r>
      <w:r w:rsidR="005752EF" w:rsidRPr="002A1244">
        <w:rPr>
          <w:rFonts w:ascii="Times New Roman" w:hAnsi="Times New Roman" w:cs="Times New Roman"/>
        </w:rPr>
        <w:t xml:space="preserve">addresses </w:t>
      </w:r>
      <w:r w:rsidR="005752EF">
        <w:rPr>
          <w:rFonts w:ascii="Times New Roman" w:hAnsi="Times New Roman" w:cs="Times New Roman"/>
        </w:rPr>
        <w:t xml:space="preserve">for </w:t>
      </w:r>
      <w:r w:rsidRPr="002A1244">
        <w:rPr>
          <w:rFonts w:ascii="Times New Roman" w:hAnsi="Times New Roman" w:cs="Times New Roman"/>
        </w:rPr>
        <w:t>clinical sites</w:t>
      </w:r>
      <w:r w:rsidR="00506534">
        <w:rPr>
          <w:rFonts w:ascii="Times New Roman" w:hAnsi="Times New Roman" w:cs="Times New Roman"/>
        </w:rPr>
        <w:t xml:space="preserve"> and </w:t>
      </w:r>
      <w:r w:rsidRPr="002A1244">
        <w:rPr>
          <w:rFonts w:ascii="Times New Roman" w:hAnsi="Times New Roman" w:cs="Times New Roman"/>
        </w:rPr>
        <w:t>hospital</w:t>
      </w:r>
      <w:r w:rsidR="00506534">
        <w:rPr>
          <w:rFonts w:ascii="Times New Roman" w:hAnsi="Times New Roman" w:cs="Times New Roman"/>
        </w:rPr>
        <w:t>s</w:t>
      </w:r>
      <w:r w:rsidRPr="002A1244">
        <w:rPr>
          <w:rFonts w:ascii="Times New Roman" w:hAnsi="Times New Roman" w:cs="Times New Roman"/>
        </w:rPr>
        <w:t xml:space="preserve"> w</w:t>
      </w:r>
      <w:r w:rsidR="005827AE">
        <w:rPr>
          <w:rFonts w:ascii="Times New Roman" w:hAnsi="Times New Roman" w:cs="Times New Roman"/>
        </w:rPr>
        <w:t>ere</w:t>
      </w:r>
      <w:r w:rsidRPr="002A1244">
        <w:rPr>
          <w:rFonts w:ascii="Times New Roman" w:hAnsi="Times New Roman" w:cs="Times New Roman"/>
        </w:rPr>
        <w:t xml:space="preserve"> gathered from </w:t>
      </w:r>
      <w:r w:rsidR="00134841">
        <w:rPr>
          <w:rFonts w:ascii="Times New Roman" w:hAnsi="Times New Roman" w:cs="Times New Roman"/>
        </w:rPr>
        <w:t>multiple</w:t>
      </w:r>
      <w:r w:rsidRPr="002A1244">
        <w:rPr>
          <w:rFonts w:ascii="Times New Roman" w:hAnsi="Times New Roman" w:cs="Times New Roman"/>
        </w:rPr>
        <w:t xml:space="preserve"> </w:t>
      </w:r>
      <w:r w:rsidR="005827AE">
        <w:rPr>
          <w:rFonts w:ascii="Times New Roman" w:hAnsi="Times New Roman" w:cs="Times New Roman"/>
        </w:rPr>
        <w:t>s</w:t>
      </w:r>
      <w:r w:rsidRPr="002A1244">
        <w:rPr>
          <w:rFonts w:ascii="Times New Roman" w:hAnsi="Times New Roman" w:cs="Times New Roman"/>
        </w:rPr>
        <w:t>ource</w:t>
      </w:r>
      <w:r w:rsidR="00134841">
        <w:rPr>
          <w:rFonts w:ascii="Times New Roman" w:hAnsi="Times New Roman" w:cs="Times New Roman"/>
        </w:rPr>
        <w:t xml:space="preserve">s </w:t>
      </w:r>
      <w:r w:rsidR="005827AE">
        <w:rPr>
          <w:rFonts w:ascii="Times New Roman" w:hAnsi="Times New Roman" w:cs="Times New Roman"/>
        </w:rPr>
        <w:t>contain</w:t>
      </w:r>
      <w:r w:rsidR="00134841">
        <w:rPr>
          <w:rFonts w:ascii="Times New Roman" w:hAnsi="Times New Roman" w:cs="Times New Roman"/>
        </w:rPr>
        <w:t>ing</w:t>
      </w:r>
      <w:r w:rsidR="005827AE">
        <w:rPr>
          <w:rFonts w:ascii="Times New Roman" w:hAnsi="Times New Roman" w:cs="Times New Roman"/>
        </w:rPr>
        <w:t xml:space="preserve"> more than 30 countries in the data</w:t>
      </w:r>
      <w:r w:rsidR="00952024">
        <w:rPr>
          <w:rFonts w:ascii="Times New Roman" w:hAnsi="Times New Roman" w:cs="Times New Roman"/>
        </w:rPr>
        <w:t xml:space="preserve">. </w:t>
      </w:r>
      <w:r w:rsidR="00134841">
        <w:rPr>
          <w:rFonts w:ascii="Times New Roman" w:hAnsi="Times New Roman" w:cs="Times New Roman"/>
        </w:rPr>
        <w:t>Some</w:t>
      </w:r>
      <w:r w:rsidRPr="002A1244">
        <w:rPr>
          <w:rFonts w:ascii="Times New Roman" w:hAnsi="Times New Roman" w:cs="Times New Roman"/>
        </w:rPr>
        <w:t xml:space="preserve"> ETL process</w:t>
      </w:r>
      <w:r w:rsidR="0067319A">
        <w:rPr>
          <w:rFonts w:ascii="Times New Roman" w:hAnsi="Times New Roman" w:cs="Times New Roman"/>
        </w:rPr>
        <w:t>ing</w:t>
      </w:r>
      <w:r w:rsidRPr="002A1244">
        <w:rPr>
          <w:rFonts w:ascii="Times New Roman" w:hAnsi="Times New Roman" w:cs="Times New Roman"/>
        </w:rPr>
        <w:t xml:space="preserve"> is done </w:t>
      </w:r>
      <w:r>
        <w:rPr>
          <w:rFonts w:ascii="Times New Roman" w:hAnsi="Times New Roman" w:cs="Times New Roman"/>
        </w:rPr>
        <w:t>in</w:t>
      </w:r>
      <w:r w:rsidRPr="002A1244">
        <w:rPr>
          <w:rFonts w:ascii="Times New Roman" w:hAnsi="Times New Roman" w:cs="Times New Roman"/>
        </w:rPr>
        <w:t xml:space="preserve"> Informatica</w:t>
      </w:r>
      <w:r w:rsidR="005F191A">
        <w:rPr>
          <w:rFonts w:ascii="Times New Roman" w:hAnsi="Times New Roman" w:cs="Times New Roman"/>
        </w:rPr>
        <w:t xml:space="preserve"> PowerCenter</w:t>
      </w:r>
      <w:r w:rsidRPr="002A1244">
        <w:rPr>
          <w:rFonts w:ascii="Times New Roman" w:hAnsi="Times New Roman" w:cs="Times New Roman"/>
        </w:rPr>
        <w:t xml:space="preserve">, and the Site </w:t>
      </w:r>
      <w:r w:rsidR="00952024">
        <w:rPr>
          <w:rFonts w:ascii="Times New Roman" w:hAnsi="Times New Roman" w:cs="Times New Roman"/>
        </w:rPr>
        <w:t>name-</w:t>
      </w:r>
      <w:r w:rsidRPr="002A1244">
        <w:rPr>
          <w:rFonts w:ascii="Times New Roman" w:hAnsi="Times New Roman" w:cs="Times New Roman"/>
        </w:rPr>
        <w:t xml:space="preserve">address details are loaded into a single table, which is then leveraged to generate a </w:t>
      </w:r>
      <w:r w:rsidR="00F601B0">
        <w:rPr>
          <w:rFonts w:ascii="Times New Roman" w:hAnsi="Times New Roman" w:cs="Times New Roman"/>
        </w:rPr>
        <w:t>CSV</w:t>
      </w:r>
      <w:r w:rsidRPr="002A1244">
        <w:rPr>
          <w:rFonts w:ascii="Times New Roman" w:hAnsi="Times New Roman" w:cs="Times New Roman"/>
        </w:rPr>
        <w:t xml:space="preserve"> file for the algorithm</w:t>
      </w:r>
      <w:r w:rsidR="00323892">
        <w:rPr>
          <w:rFonts w:ascii="Times New Roman" w:hAnsi="Times New Roman" w:cs="Times New Roman"/>
        </w:rPr>
        <w:t>’s input</w:t>
      </w:r>
      <w:r w:rsidRPr="002A1244">
        <w:rPr>
          <w:rFonts w:ascii="Times New Roman" w:hAnsi="Times New Roman" w:cs="Times New Roman"/>
        </w:rPr>
        <w:t xml:space="preserve">. The algorithm outputs </w:t>
      </w:r>
      <w:r w:rsidR="00C60F6D">
        <w:rPr>
          <w:rFonts w:ascii="Times New Roman" w:hAnsi="Times New Roman" w:cs="Times New Roman"/>
        </w:rPr>
        <w:t xml:space="preserve">a </w:t>
      </w:r>
      <w:r w:rsidRPr="002A1244">
        <w:rPr>
          <w:rFonts w:ascii="Times New Roman" w:hAnsi="Times New Roman" w:cs="Times New Roman"/>
        </w:rPr>
        <w:t xml:space="preserve">Master dataset and the </w:t>
      </w:r>
      <w:r w:rsidR="004977DA">
        <w:rPr>
          <w:rFonts w:ascii="Times New Roman" w:hAnsi="Times New Roman" w:cs="Times New Roman"/>
        </w:rPr>
        <w:t>C</w:t>
      </w:r>
      <w:r w:rsidRPr="002A1244">
        <w:rPr>
          <w:rFonts w:ascii="Times New Roman" w:hAnsi="Times New Roman" w:cs="Times New Roman"/>
        </w:rPr>
        <w:t>ross</w:t>
      </w:r>
      <w:r w:rsidR="004977DA">
        <w:rPr>
          <w:rFonts w:ascii="Times New Roman" w:hAnsi="Times New Roman" w:cs="Times New Roman"/>
        </w:rPr>
        <w:t>-R</w:t>
      </w:r>
      <w:r w:rsidRPr="002A1244">
        <w:rPr>
          <w:rFonts w:ascii="Times New Roman" w:hAnsi="Times New Roman" w:cs="Times New Roman"/>
        </w:rPr>
        <w:t xml:space="preserve">eferences </w:t>
      </w:r>
      <w:r w:rsidR="00C60F6D">
        <w:rPr>
          <w:rFonts w:ascii="Times New Roman" w:hAnsi="Times New Roman" w:cs="Times New Roman"/>
        </w:rPr>
        <w:t>dataset,</w:t>
      </w:r>
      <w:r w:rsidRPr="002A1244">
        <w:rPr>
          <w:rFonts w:ascii="Times New Roman" w:hAnsi="Times New Roman" w:cs="Times New Roman"/>
        </w:rPr>
        <w:t xml:space="preserve"> </w:t>
      </w:r>
      <w:r w:rsidR="00C60F6D">
        <w:rPr>
          <w:rFonts w:ascii="Times New Roman" w:hAnsi="Times New Roman" w:cs="Times New Roman"/>
        </w:rPr>
        <w:t xml:space="preserve">which </w:t>
      </w:r>
      <w:r w:rsidRPr="002A1244">
        <w:rPr>
          <w:rFonts w:ascii="Times New Roman" w:hAnsi="Times New Roman" w:cs="Times New Roman"/>
        </w:rPr>
        <w:t xml:space="preserve">are then loaded back into the </w:t>
      </w:r>
      <w:r w:rsidR="00323892">
        <w:rPr>
          <w:rFonts w:ascii="Times New Roman" w:hAnsi="Times New Roman" w:cs="Times New Roman"/>
        </w:rPr>
        <w:t>D</w:t>
      </w:r>
      <w:r w:rsidRPr="002A1244">
        <w:rPr>
          <w:rFonts w:ascii="Times New Roman" w:hAnsi="Times New Roman" w:cs="Times New Roman"/>
        </w:rPr>
        <w:t>atabase.</w:t>
      </w:r>
    </w:p>
    <w:p w14:paraId="77E84287" w14:textId="614B37BE" w:rsidR="003E40E0" w:rsidRDefault="003E40E0" w:rsidP="003E40E0">
      <w:pPr>
        <w:spacing w:after="0"/>
        <w:ind w:firstLine="36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ECD1CFB" wp14:editId="5DDDABA3">
            <wp:extent cx="4412132" cy="27965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0412" cy="281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66F5C" w14:textId="5A885AB2" w:rsidR="003E40E0" w:rsidRPr="00B9217E" w:rsidRDefault="003E40E0" w:rsidP="003E40E0">
      <w:pPr>
        <w:spacing w:after="0"/>
        <w:ind w:firstLine="360"/>
        <w:jc w:val="center"/>
        <w:rPr>
          <w:rFonts w:ascii="Times New Roman" w:hAnsi="Times New Roman" w:cs="Times New Roman"/>
          <w:b/>
          <w:bCs/>
        </w:rPr>
      </w:pPr>
      <w:r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Fig. 2</w:t>
      </w:r>
      <w:r w:rsidR="001F152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617D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1.</w:t>
      </w:r>
      <w:r w:rsidR="001F152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1</w:t>
      </w:r>
      <w:r w:rsidR="002A12B7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High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>-</w:t>
      </w:r>
      <w:r>
        <w:rPr>
          <w:rFonts w:ascii="Times New Roman" w:hAnsi="Times New Roman" w:cs="Times New Roman"/>
          <w:i/>
          <w:iCs/>
          <w:sz w:val="20"/>
          <w:szCs w:val="20"/>
        </w:rPr>
        <w:t>level ETL (Extract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Transform</w:t>
      </w:r>
      <w:r w:rsidR="00972C6C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Load) pipeline</w:t>
      </w:r>
      <w:r w:rsidRPr="003E40E0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architecture</w:t>
      </w:r>
    </w:p>
    <w:p w14:paraId="112EF3E5" w14:textId="2B754A46" w:rsidR="00A86898" w:rsidRDefault="00C61DFA" w:rsidP="00134841">
      <w:pPr>
        <w:pStyle w:val="ListParagraph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40785D15" w14:textId="338E4D15" w:rsidR="00EA1C44" w:rsidRDefault="00C61DFA" w:rsidP="00EA1C44">
      <w:pPr>
        <w:spacing w:after="0"/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now, t</w:t>
      </w:r>
      <w:r w:rsidR="005F582F" w:rsidRPr="005F582F">
        <w:rPr>
          <w:rFonts w:ascii="Times New Roman" w:hAnsi="Times New Roman" w:cs="Times New Roman"/>
        </w:rPr>
        <w:t>he data is filtered on the below conditions before feeding it to the algorithm script:</w:t>
      </w:r>
    </w:p>
    <w:p w14:paraId="596AD846" w14:textId="35A9722B" w:rsidR="00EA1C44" w:rsidRPr="00C61DFA" w:rsidRDefault="00EA1C44" w:rsidP="00C61DFA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C61DFA">
        <w:rPr>
          <w:rFonts w:ascii="Times New Roman" w:hAnsi="Times New Roman" w:cs="Times New Roman"/>
        </w:rPr>
        <w:t>Standardized Country</w:t>
      </w:r>
      <w:r w:rsidR="00434A62">
        <w:rPr>
          <w:rFonts w:ascii="Times New Roman" w:hAnsi="Times New Roman" w:cs="Times New Roman"/>
        </w:rPr>
        <w:t>-</w:t>
      </w:r>
      <w:r w:rsidRPr="00C61DFA">
        <w:rPr>
          <w:rFonts w:ascii="Times New Roman" w:hAnsi="Times New Roman" w:cs="Times New Roman"/>
        </w:rPr>
        <w:t>Names is a mandatory field across the dataset and cannot be NULL.</w:t>
      </w:r>
    </w:p>
    <w:p w14:paraId="2DF22F79" w14:textId="60CDBCAC" w:rsidR="005F582F" w:rsidRDefault="005F582F" w:rsidP="00C61DFA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5F582F">
        <w:rPr>
          <w:rFonts w:ascii="Times New Roman" w:hAnsi="Times New Roman" w:cs="Times New Roman"/>
        </w:rPr>
        <w:t xml:space="preserve">For a record to be ‘linked’ </w:t>
      </w:r>
      <w:r w:rsidR="003D58E9">
        <w:rPr>
          <w:rFonts w:ascii="Times New Roman" w:hAnsi="Times New Roman" w:cs="Times New Roman"/>
        </w:rPr>
        <w:t xml:space="preserve">to </w:t>
      </w:r>
      <w:r w:rsidRPr="005F582F">
        <w:rPr>
          <w:rFonts w:ascii="Times New Roman" w:hAnsi="Times New Roman" w:cs="Times New Roman"/>
        </w:rPr>
        <w:t xml:space="preserve">another near-duplicate record, the sum of </w:t>
      </w:r>
      <w:r w:rsidR="003D58E9">
        <w:rPr>
          <w:rFonts w:ascii="Times New Roman" w:hAnsi="Times New Roman" w:cs="Times New Roman"/>
        </w:rPr>
        <w:t xml:space="preserve">the </w:t>
      </w:r>
      <w:r w:rsidR="000979E8">
        <w:rPr>
          <w:rFonts w:ascii="Times New Roman" w:hAnsi="Times New Roman" w:cs="Times New Roman"/>
        </w:rPr>
        <w:t>match-</w:t>
      </w:r>
      <w:r w:rsidRPr="005F582F">
        <w:rPr>
          <w:rFonts w:ascii="Times New Roman" w:hAnsi="Times New Roman" w:cs="Times New Roman"/>
        </w:rPr>
        <w:t>score of feature</w:t>
      </w:r>
      <w:r w:rsidR="00D72FA4">
        <w:rPr>
          <w:rFonts w:ascii="Times New Roman" w:hAnsi="Times New Roman" w:cs="Times New Roman"/>
        </w:rPr>
        <w:t>s</w:t>
      </w:r>
      <w:r w:rsidRPr="005F582F">
        <w:rPr>
          <w:rFonts w:ascii="Times New Roman" w:hAnsi="Times New Roman" w:cs="Times New Roman"/>
        </w:rPr>
        <w:t xml:space="preserve"> must </w:t>
      </w:r>
      <w:r w:rsidR="003D58E9">
        <w:rPr>
          <w:rFonts w:ascii="Times New Roman" w:hAnsi="Times New Roman" w:cs="Times New Roman"/>
        </w:rPr>
        <w:t>be greater than</w:t>
      </w:r>
      <w:r w:rsidRPr="005F582F">
        <w:rPr>
          <w:rFonts w:ascii="Times New Roman" w:hAnsi="Times New Roman" w:cs="Times New Roman"/>
        </w:rPr>
        <w:t xml:space="preserve"> a threshold. </w:t>
      </w:r>
      <w:r w:rsidR="003345A0">
        <w:rPr>
          <w:rFonts w:ascii="Times New Roman" w:hAnsi="Times New Roman" w:cs="Times New Roman"/>
        </w:rPr>
        <w:t>Hence</w:t>
      </w:r>
      <w:r w:rsidRPr="005F582F">
        <w:rPr>
          <w:rFonts w:ascii="Times New Roman" w:hAnsi="Times New Roman" w:cs="Times New Roman"/>
        </w:rPr>
        <w:t xml:space="preserve">, </w:t>
      </w:r>
      <w:r w:rsidR="009520EE">
        <w:rPr>
          <w:rFonts w:ascii="Times New Roman" w:hAnsi="Times New Roman" w:cs="Times New Roman"/>
        </w:rPr>
        <w:t>input</w:t>
      </w:r>
      <w:r w:rsidRPr="005F582F">
        <w:rPr>
          <w:rFonts w:ascii="Times New Roman" w:hAnsi="Times New Roman" w:cs="Times New Roman"/>
        </w:rPr>
        <w:t xml:space="preserve"> records must have a minimum number of NOT NULL </w:t>
      </w:r>
      <w:r w:rsidR="00D72FA4">
        <w:rPr>
          <w:rFonts w:ascii="Times New Roman" w:hAnsi="Times New Roman" w:cs="Times New Roman"/>
        </w:rPr>
        <w:t>features</w:t>
      </w:r>
      <w:r w:rsidRPr="005F582F">
        <w:rPr>
          <w:rFonts w:ascii="Times New Roman" w:hAnsi="Times New Roman" w:cs="Times New Roman"/>
        </w:rPr>
        <w:t xml:space="preserve"> to be able to </w:t>
      </w:r>
      <w:r w:rsidR="00B70E6A">
        <w:rPr>
          <w:rFonts w:ascii="Times New Roman" w:hAnsi="Times New Roman" w:cs="Times New Roman"/>
        </w:rPr>
        <w:t>pass</w:t>
      </w:r>
      <w:r w:rsidRPr="005F582F">
        <w:rPr>
          <w:rFonts w:ascii="Times New Roman" w:hAnsi="Times New Roman" w:cs="Times New Roman"/>
        </w:rPr>
        <w:t xml:space="preserve"> the threshold score</w:t>
      </w:r>
      <w:r w:rsidR="00D72FA4">
        <w:rPr>
          <w:rFonts w:ascii="Times New Roman" w:hAnsi="Times New Roman" w:cs="Times New Roman"/>
        </w:rPr>
        <w:t xml:space="preserve">: </w:t>
      </w:r>
      <w:r w:rsidR="00D72FA4" w:rsidRPr="00004FB8">
        <w:rPr>
          <w:rFonts w:ascii="Times New Roman" w:hAnsi="Times New Roman" w:cs="Times New Roman"/>
          <w:i/>
          <w:iCs/>
        </w:rPr>
        <w:t>Site-Nam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Postal-Cod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State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City</w:t>
      </w:r>
      <w:r w:rsidR="00D72FA4" w:rsidRPr="00004FB8">
        <w:rPr>
          <w:rFonts w:ascii="Times New Roman" w:hAnsi="Times New Roman" w:cs="Times New Roman"/>
        </w:rPr>
        <w:t>,</w:t>
      </w:r>
      <w:r w:rsidR="00D72FA4" w:rsidRPr="00004FB8">
        <w:rPr>
          <w:rFonts w:ascii="Times New Roman" w:hAnsi="Times New Roman" w:cs="Times New Roman"/>
          <w:i/>
          <w:iCs/>
        </w:rPr>
        <w:t xml:space="preserve"> Address-Line</w:t>
      </w:r>
      <w:r w:rsidR="00786F7F">
        <w:rPr>
          <w:rFonts w:ascii="Times New Roman" w:hAnsi="Times New Roman" w:cs="Times New Roman"/>
          <w:i/>
          <w:iCs/>
        </w:rPr>
        <w:t>.</w:t>
      </w:r>
    </w:p>
    <w:p w14:paraId="0D7BF234" w14:textId="77777777" w:rsidR="00682DCE" w:rsidRDefault="00682DCE" w:rsidP="00682DCE">
      <w:pPr>
        <w:spacing w:after="0"/>
        <w:ind w:left="360"/>
        <w:jc w:val="both"/>
        <w:rPr>
          <w:rFonts w:ascii="Times New Roman" w:hAnsi="Times New Roman" w:cs="Times New Roman"/>
        </w:rPr>
      </w:pPr>
    </w:p>
    <w:p w14:paraId="1DBCB126" w14:textId="5A21F5C5" w:rsidR="00C61DFA" w:rsidRPr="00C61DFA" w:rsidRDefault="00682DCE" w:rsidP="00682DCE">
      <w:pPr>
        <w:spacing w:after="0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llowing </w:t>
      </w:r>
      <w:r w:rsidR="002B2CA3">
        <w:rPr>
          <w:rFonts w:ascii="Times New Roman" w:hAnsi="Times New Roman" w:cs="Times New Roman"/>
        </w:rPr>
        <w:t xml:space="preserve">section </w:t>
      </w:r>
      <w:r>
        <w:rPr>
          <w:rFonts w:ascii="Times New Roman" w:hAnsi="Times New Roman" w:cs="Times New Roman"/>
        </w:rPr>
        <w:t>outlines these implementations in a bit more detail:</w:t>
      </w:r>
    </w:p>
    <w:p w14:paraId="68732DF6" w14:textId="015ACB40" w:rsidR="00004FB8" w:rsidRDefault="00434A62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</w:t>
      </w:r>
      <w:r w:rsidR="000E1D99">
        <w:rPr>
          <w:rFonts w:ascii="Times New Roman" w:hAnsi="Times New Roman" w:cs="Times New Roman"/>
        </w:rPr>
        <w:t>atch</w:t>
      </w:r>
      <w:r w:rsidR="005B08D4">
        <w:rPr>
          <w:rFonts w:ascii="Times New Roman" w:hAnsi="Times New Roman" w:cs="Times New Roman"/>
        </w:rPr>
        <w:t>es</w:t>
      </w:r>
      <w:r w:rsidR="000E1D99">
        <w:rPr>
          <w:rFonts w:ascii="Times New Roman" w:hAnsi="Times New Roman" w:cs="Times New Roman"/>
        </w:rPr>
        <w:t xml:space="preserve"> </w:t>
      </w:r>
      <w:r w:rsidR="005B08D4">
        <w:rPr>
          <w:rFonts w:ascii="Times New Roman" w:hAnsi="Times New Roman" w:cs="Times New Roman"/>
        </w:rPr>
        <w:t>are formed</w:t>
      </w:r>
      <w:r w:rsidR="00045DA0">
        <w:rPr>
          <w:rFonts w:ascii="Times New Roman" w:hAnsi="Times New Roman" w:cs="Times New Roman"/>
        </w:rPr>
        <w:t xml:space="preserve"> using a wrapper for-loop</w:t>
      </w:r>
      <w:r>
        <w:rPr>
          <w:rFonts w:ascii="Times New Roman" w:hAnsi="Times New Roman" w:cs="Times New Roman"/>
        </w:rPr>
        <w:t xml:space="preserve"> on the Country-Names</w:t>
      </w:r>
      <w:r w:rsidR="00096D15" w:rsidRPr="00770FC6">
        <w:rPr>
          <w:rFonts w:ascii="Times New Roman" w:hAnsi="Times New Roman" w:cs="Times New Roman"/>
        </w:rPr>
        <w:t xml:space="preserve">; </w:t>
      </w:r>
      <w:r w:rsidR="00915490">
        <w:rPr>
          <w:rFonts w:ascii="Times New Roman" w:hAnsi="Times New Roman" w:cs="Times New Roman"/>
        </w:rPr>
        <w:t>firstly because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th</w:t>
      </w:r>
      <w:r w:rsidR="0025492B">
        <w:rPr>
          <w:rFonts w:ascii="Times New Roman" w:hAnsi="Times New Roman" w:cs="Times New Roman"/>
        </w:rPr>
        <w:t>is</w:t>
      </w:r>
      <w:r w:rsidR="00461407" w:rsidRPr="00770FC6">
        <w:rPr>
          <w:rFonts w:ascii="Times New Roman" w:hAnsi="Times New Roman" w:cs="Times New Roman"/>
        </w:rPr>
        <w:t xml:space="preserve"> field </w:t>
      </w:r>
      <w:r w:rsidR="00A86898">
        <w:rPr>
          <w:rFonts w:ascii="Times New Roman" w:hAnsi="Times New Roman" w:cs="Times New Roman"/>
        </w:rPr>
        <w:t>is</w:t>
      </w:r>
      <w:r w:rsidR="00461407" w:rsidRPr="00770FC6">
        <w:rPr>
          <w:rFonts w:ascii="Times New Roman" w:hAnsi="Times New Roman" w:cs="Times New Roman"/>
        </w:rPr>
        <w:t xml:space="preserve"> standardized in the preprocessing ETL phase using ISO-standard translation tables, to act as the most reliable field amongst all others, and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s</w:t>
      </w:r>
      <w:r w:rsidR="00096D15" w:rsidRPr="00770FC6">
        <w:rPr>
          <w:rFonts w:ascii="Times New Roman" w:hAnsi="Times New Roman" w:cs="Times New Roman"/>
        </w:rPr>
        <w:t>econdly</w:t>
      </w:r>
      <w:r w:rsidR="00010320">
        <w:rPr>
          <w:rFonts w:ascii="Times New Roman" w:hAnsi="Times New Roman" w:cs="Times New Roman"/>
        </w:rPr>
        <w:t>,</w:t>
      </w:r>
      <w:r w:rsidR="00461407" w:rsidRPr="00770FC6">
        <w:rPr>
          <w:rFonts w:ascii="Times New Roman" w:hAnsi="Times New Roman" w:cs="Times New Roman"/>
        </w:rPr>
        <w:t xml:space="preserve"> 2 or more duplicate Site records would implicitly belong to the same country</w:t>
      </w:r>
      <w:r w:rsidR="00096D15" w:rsidRPr="00770FC6">
        <w:rPr>
          <w:rFonts w:ascii="Times New Roman" w:hAnsi="Times New Roman" w:cs="Times New Roman"/>
        </w:rPr>
        <w:t>.</w:t>
      </w:r>
    </w:p>
    <w:p w14:paraId="5154F75B" w14:textId="0D8C425F" w:rsidR="00461407" w:rsidRPr="00004FB8" w:rsidRDefault="00461407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Features relevant to calculating a match-score </w:t>
      </w:r>
      <w:r w:rsidR="005A0C14" w:rsidRPr="00004FB8">
        <w:rPr>
          <w:rFonts w:ascii="Times New Roman" w:hAnsi="Times New Roman" w:cs="Times New Roman"/>
        </w:rPr>
        <w:t>are</w:t>
      </w:r>
      <w:r w:rsidRPr="00004FB8">
        <w:rPr>
          <w:rFonts w:ascii="Times New Roman" w:hAnsi="Times New Roman" w:cs="Times New Roman"/>
        </w:rPr>
        <w:t xml:space="preserve"> used to sort the data into minibatches of size less than or equal to some threshold</w:t>
      </w:r>
      <w:r w:rsidR="00D72FA4">
        <w:rPr>
          <w:rFonts w:ascii="Times New Roman" w:hAnsi="Times New Roman" w:cs="Times New Roman"/>
        </w:rPr>
        <w:t>.</w:t>
      </w:r>
    </w:p>
    <w:p w14:paraId="1CD0B6E4" w14:textId="247DA36C" w:rsidR="00461407" w:rsidRDefault="00461407" w:rsidP="00696D14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nsure</w:t>
      </w:r>
      <w:r w:rsidR="00B11C22">
        <w:rPr>
          <w:rFonts w:ascii="Times New Roman" w:hAnsi="Times New Roman" w:cs="Times New Roman"/>
        </w:rPr>
        <w:t>s</w:t>
      </w:r>
      <w:r w:rsidR="003238E6">
        <w:rPr>
          <w:rFonts w:ascii="Times New Roman" w:hAnsi="Times New Roman" w:cs="Times New Roman"/>
        </w:rPr>
        <w:t xml:space="preserve"> that even though the</w:t>
      </w:r>
      <w:r>
        <w:rPr>
          <w:rFonts w:ascii="Times New Roman" w:hAnsi="Times New Roman" w:cs="Times New Roman"/>
        </w:rPr>
        <w:t xml:space="preserve"> </w:t>
      </w:r>
      <w:r w:rsidR="003238E6">
        <w:rPr>
          <w:rFonts w:ascii="Times New Roman" w:hAnsi="Times New Roman" w:cs="Times New Roman"/>
        </w:rPr>
        <w:t>data might contain junk characters or spell</w:t>
      </w:r>
      <w:r w:rsidR="00267BCC">
        <w:rPr>
          <w:rFonts w:ascii="Times New Roman" w:hAnsi="Times New Roman" w:cs="Times New Roman"/>
        </w:rPr>
        <w:t>ing</w:t>
      </w:r>
      <w:r w:rsidR="003238E6">
        <w:rPr>
          <w:rFonts w:ascii="Times New Roman" w:hAnsi="Times New Roman" w:cs="Times New Roman"/>
        </w:rPr>
        <w:t xml:space="preserve"> errors, each </w:t>
      </w:r>
      <w:r>
        <w:rPr>
          <w:rFonts w:ascii="Times New Roman" w:hAnsi="Times New Roman" w:cs="Times New Roman"/>
        </w:rPr>
        <w:t>minibatch</w:t>
      </w:r>
      <w:r w:rsidR="003238E6">
        <w:rPr>
          <w:rFonts w:ascii="Times New Roman" w:hAnsi="Times New Roman" w:cs="Times New Roman"/>
        </w:rPr>
        <w:t xml:space="preserve"> itself</w:t>
      </w:r>
      <w:r>
        <w:rPr>
          <w:rFonts w:ascii="Times New Roman" w:hAnsi="Times New Roman" w:cs="Times New Roman"/>
        </w:rPr>
        <w:t xml:space="preserve"> </w:t>
      </w:r>
      <w:r w:rsidR="00A81F1C">
        <w:rPr>
          <w:rFonts w:ascii="Times New Roman" w:hAnsi="Times New Roman" w:cs="Times New Roman"/>
        </w:rPr>
        <w:t>can</w:t>
      </w:r>
      <w:r w:rsidR="003238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tain </w:t>
      </w:r>
      <w:r w:rsidR="003238E6">
        <w:rPr>
          <w:rFonts w:ascii="Times New Roman" w:hAnsi="Times New Roman" w:cs="Times New Roman"/>
        </w:rPr>
        <w:t>a high volume</w:t>
      </w:r>
      <w:r>
        <w:rPr>
          <w:rFonts w:ascii="Times New Roman" w:hAnsi="Times New Roman" w:cs="Times New Roman"/>
        </w:rPr>
        <w:t xml:space="preserve"> of duplicates already</w:t>
      </w:r>
      <w:r w:rsidR="003238E6">
        <w:rPr>
          <w:rFonts w:ascii="Times New Roman" w:hAnsi="Times New Roman" w:cs="Times New Roman"/>
        </w:rPr>
        <w:t>, leading to higher compression</w:t>
      </w:r>
      <w:r w:rsidR="00FB7B2A">
        <w:rPr>
          <w:rFonts w:ascii="Times New Roman" w:hAnsi="Times New Roman" w:cs="Times New Roman"/>
        </w:rPr>
        <w:t>.</w:t>
      </w:r>
    </w:p>
    <w:p w14:paraId="403FAD35" w14:textId="555D4770" w:rsidR="00004FB8" w:rsidRDefault="00150D14" w:rsidP="00004FB8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D16F4D">
        <w:rPr>
          <w:rFonts w:ascii="Times New Roman" w:hAnsi="Times New Roman" w:cs="Times New Roman"/>
        </w:rPr>
        <w:t xml:space="preserve">Row-Number </w:t>
      </w:r>
      <w:r>
        <w:rPr>
          <w:rFonts w:ascii="Times New Roman" w:hAnsi="Times New Roman" w:cs="Times New Roman"/>
        </w:rPr>
        <w:t>ID is assigned to records</w:t>
      </w:r>
      <w:r w:rsidR="002D0738">
        <w:rPr>
          <w:rFonts w:ascii="Times New Roman" w:hAnsi="Times New Roman" w:cs="Times New Roman"/>
        </w:rPr>
        <w:t xml:space="preserve">, </w:t>
      </w:r>
      <w:r w:rsidR="002B614D">
        <w:rPr>
          <w:rFonts w:ascii="Times New Roman" w:hAnsi="Times New Roman" w:cs="Times New Roman"/>
        </w:rPr>
        <w:t>to</w:t>
      </w:r>
      <w:r w:rsidR="002D0738">
        <w:rPr>
          <w:rFonts w:ascii="Times New Roman" w:hAnsi="Times New Roman" w:cs="Times New Roman"/>
        </w:rPr>
        <w:t xml:space="preserve"> be used in the cross-reference table for backtracking</w:t>
      </w:r>
      <w:r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 xml:space="preserve"> (Refer Fig. </w:t>
      </w:r>
      <w:r w:rsidR="00DD1A9B">
        <w:rPr>
          <w:rFonts w:ascii="Times New Roman" w:hAnsi="Times New Roman" w:cs="Times New Roman"/>
        </w:rPr>
        <w:t>2.</w:t>
      </w:r>
      <w:r w:rsidR="00B6645B">
        <w:rPr>
          <w:rFonts w:ascii="Times New Roman" w:hAnsi="Times New Roman" w:cs="Times New Roman"/>
        </w:rPr>
        <w:t>1.</w:t>
      </w:r>
      <w:r w:rsidR="00134841">
        <w:rPr>
          <w:rFonts w:ascii="Times New Roman" w:hAnsi="Times New Roman" w:cs="Times New Roman"/>
        </w:rPr>
        <w:t>2</w:t>
      </w:r>
      <w:r w:rsidR="00F649D0"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>)</w:t>
      </w:r>
    </w:p>
    <w:p w14:paraId="7F7FC767" w14:textId="53ED7826" w:rsidR="00807FC1" w:rsidRPr="00004FB8" w:rsidRDefault="00150D14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The raw </w:t>
      </w:r>
      <w:r w:rsidR="00010320" w:rsidRPr="00004FB8">
        <w:rPr>
          <w:rFonts w:ascii="Times New Roman" w:hAnsi="Times New Roman" w:cs="Times New Roman"/>
        </w:rPr>
        <w:t>CSV</w:t>
      </w:r>
      <w:r w:rsidRPr="00004FB8">
        <w:rPr>
          <w:rFonts w:ascii="Times New Roman" w:hAnsi="Times New Roman" w:cs="Times New Roman"/>
        </w:rPr>
        <w:t xml:space="preserve"> is ingested into a pandas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n UTF-8 encoding to ensure Non-Latin scripts are handled. </w:t>
      </w:r>
      <w:r w:rsidR="00807FC1" w:rsidRPr="00004FB8">
        <w:rPr>
          <w:rFonts w:ascii="Times New Roman" w:hAnsi="Times New Roman" w:cs="Times New Roman"/>
        </w:rPr>
        <w:br/>
      </w:r>
      <w:r w:rsidRPr="00004FB8">
        <w:rPr>
          <w:rFonts w:ascii="Times New Roman" w:hAnsi="Times New Roman" w:cs="Times New Roman"/>
        </w:rPr>
        <w:t>It is then cleaned using simple ETL functions</w:t>
      </w:r>
      <w:r w:rsidR="007C286B" w:rsidRPr="00004FB8">
        <w:rPr>
          <w:rFonts w:ascii="Times New Roman" w:hAnsi="Times New Roman" w:cs="Times New Roman"/>
        </w:rPr>
        <w:t xml:space="preserve"> like</w:t>
      </w:r>
      <w:r w:rsidRPr="00004FB8">
        <w:rPr>
          <w:rFonts w:ascii="Times New Roman" w:hAnsi="Times New Roman" w:cs="Times New Roman"/>
        </w:rPr>
        <w:t xml:space="preserve"> </w:t>
      </w:r>
      <w:r w:rsidR="007C286B" w:rsidRPr="00004FB8">
        <w:rPr>
          <w:rFonts w:ascii="Times New Roman" w:hAnsi="Times New Roman" w:cs="Times New Roman"/>
        </w:rPr>
        <w:t>removing</w:t>
      </w:r>
      <w:r w:rsidRPr="00004FB8">
        <w:rPr>
          <w:rFonts w:ascii="Times New Roman" w:hAnsi="Times New Roman" w:cs="Times New Roman"/>
        </w:rPr>
        <w:t xml:space="preserve"> punctuation marks, replacing </w:t>
      </w:r>
      <w:r w:rsidRPr="00004FB8">
        <w:rPr>
          <w:rFonts w:ascii="Times New Roman" w:hAnsi="Times New Roman" w:cs="Times New Roman"/>
          <w:sz w:val="18"/>
          <w:szCs w:val="18"/>
        </w:rPr>
        <w:t>NULL</w:t>
      </w:r>
      <w:r w:rsidRPr="00004FB8">
        <w:rPr>
          <w:rFonts w:ascii="Times New Roman" w:hAnsi="Times New Roman" w:cs="Times New Roman"/>
        </w:rPr>
        <w:t xml:space="preserve"> with </w:t>
      </w:r>
      <w:r w:rsidRPr="00004FB8">
        <w:rPr>
          <w:rFonts w:ascii="Times New Roman" w:hAnsi="Times New Roman" w:cs="Times New Roman"/>
        </w:rPr>
        <w:lastRenderedPageBreak/>
        <w:t xml:space="preserve">blanks, and ensuring the index of the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s the </w:t>
      </w:r>
      <w:r w:rsidR="00B8654B" w:rsidRPr="00004FB8">
        <w:rPr>
          <w:rFonts w:ascii="Times New Roman" w:hAnsi="Times New Roman" w:cs="Times New Roman"/>
        </w:rPr>
        <w:t xml:space="preserve">integer </w:t>
      </w:r>
      <w:r w:rsidRPr="00004FB8">
        <w:rPr>
          <w:rFonts w:ascii="Times New Roman" w:hAnsi="Times New Roman" w:cs="Times New Roman"/>
        </w:rPr>
        <w:t xml:space="preserve">row-number column generated in </w:t>
      </w:r>
      <w:r w:rsidR="00010320" w:rsidRPr="00004FB8">
        <w:rPr>
          <w:rFonts w:ascii="Times New Roman" w:hAnsi="Times New Roman" w:cs="Times New Roman"/>
        </w:rPr>
        <w:t xml:space="preserve">the </w:t>
      </w:r>
      <w:r w:rsidRPr="00004FB8">
        <w:rPr>
          <w:rFonts w:ascii="Times New Roman" w:hAnsi="Times New Roman" w:cs="Times New Roman"/>
        </w:rPr>
        <w:t>previous</w:t>
      </w:r>
      <w:r w:rsidR="00807FC1" w:rsidRPr="00004FB8">
        <w:rPr>
          <w:rFonts w:ascii="Times New Roman" w:hAnsi="Times New Roman" w:cs="Times New Roman"/>
        </w:rPr>
        <w:t xml:space="preserve"> </w:t>
      </w:r>
      <w:r w:rsidRPr="00004FB8">
        <w:rPr>
          <w:rFonts w:ascii="Times New Roman" w:hAnsi="Times New Roman" w:cs="Times New Roman"/>
        </w:rPr>
        <w:t>step.</w:t>
      </w:r>
    </w:p>
    <w:p w14:paraId="57C70585" w14:textId="3445F1EF" w:rsidR="00D95C4B" w:rsidRPr="00FC1BCF" w:rsidRDefault="00150D14" w:rsidP="00807FC1">
      <w:pPr>
        <w:pStyle w:val="ListParagraph"/>
        <w:ind w:left="1080"/>
        <w:jc w:val="both"/>
      </w:pPr>
      <w:proofErr w:type="gramStart"/>
      <w:r>
        <w:rPr>
          <w:rFonts w:ascii="Times New Roman" w:hAnsi="Times New Roman" w:cs="Times New Roman"/>
        </w:rPr>
        <w:t>Address-Fields 1 to 3,</w:t>
      </w:r>
      <w:proofErr w:type="gramEnd"/>
      <w:r>
        <w:rPr>
          <w:rFonts w:ascii="Times New Roman" w:hAnsi="Times New Roman" w:cs="Times New Roman"/>
        </w:rPr>
        <w:t xml:space="preserve"> are concatenated into a single column, and individually dropped.</w:t>
      </w:r>
    </w:p>
    <w:p w14:paraId="3BF5010A" w14:textId="77777777" w:rsidR="00FC1BCF" w:rsidRPr="0017321B" w:rsidRDefault="00FC1BCF" w:rsidP="00FC1BCF">
      <w:pPr>
        <w:jc w:val="both"/>
      </w:pPr>
    </w:p>
    <w:tbl>
      <w:tblPr>
        <w:tblW w:w="10070" w:type="dxa"/>
        <w:tblLook w:val="04A0" w:firstRow="1" w:lastRow="0" w:firstColumn="1" w:lastColumn="0" w:noHBand="0" w:noVBand="1"/>
      </w:tblPr>
      <w:tblGrid>
        <w:gridCol w:w="678"/>
        <w:gridCol w:w="847"/>
        <w:gridCol w:w="1620"/>
        <w:gridCol w:w="1170"/>
        <w:gridCol w:w="1257"/>
        <w:gridCol w:w="1443"/>
        <w:gridCol w:w="1182"/>
        <w:gridCol w:w="1160"/>
        <w:gridCol w:w="713"/>
      </w:tblGrid>
      <w:tr w:rsidR="0017321B" w:rsidRPr="004B0E4A" w14:paraId="3BEAA473" w14:textId="77777777" w:rsidTr="000F3692">
        <w:trPr>
          <w:trHeight w:val="300"/>
        </w:trPr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33EA6582" w14:textId="2A3F4CD6" w:rsidR="004B0E4A" w:rsidRDefault="0017321B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>
              <w:br w:type="page"/>
            </w:r>
            <w:r w:rsidR="004B0E4A"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r.</w:t>
            </w:r>
          </w:p>
          <w:p w14:paraId="1C5C486A" w14:textId="4834FD68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No.</w:t>
            </w:r>
          </w:p>
        </w:tc>
        <w:tc>
          <w:tcPr>
            <w:tcW w:w="84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B52BC4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untry</w:t>
            </w:r>
          </w:p>
        </w:tc>
        <w:tc>
          <w:tcPr>
            <w:tcW w:w="162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500D213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ite-Name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22BF40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tate</w:t>
            </w:r>
          </w:p>
        </w:tc>
        <w:tc>
          <w:tcPr>
            <w:tcW w:w="125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E109C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ity</w:t>
            </w:r>
          </w:p>
        </w:tc>
        <w:tc>
          <w:tcPr>
            <w:tcW w:w="144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7E5E73F1" w14:textId="6C82E36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1182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892E475" w14:textId="58574B5E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6531262" w14:textId="736A93F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71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1642FA58" w14:textId="77777777" w:rsid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Zip</w:t>
            </w:r>
          </w:p>
          <w:p w14:paraId="3BF4DDB8" w14:textId="462BB81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de</w:t>
            </w:r>
          </w:p>
        </w:tc>
      </w:tr>
      <w:tr w:rsidR="0017321B" w:rsidRPr="004B0E4A" w14:paraId="57AFC8F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A9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436D" w14:textId="0130D20A" w:rsidR="004B0E4A" w:rsidRPr="004B0E4A" w:rsidRDefault="00134841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S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07161" w14:textId="59D57BD3" w:rsidR="004B0E4A" w:rsidRPr="004B0E4A" w:rsidRDefault="00134841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uncoast psychiatric Centr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8CB2" w14:textId="3921120B" w:rsidR="004B0E4A" w:rsidRPr="004B0E4A" w:rsidRDefault="00134841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</w:t>
            </w:r>
            <w:r w:rsidR="00D91E9B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8F8A" w14:textId="6951D1B4" w:rsidR="004B0E4A" w:rsidRPr="004B0E4A" w:rsidRDefault="00134841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adenton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52CF" w14:textId="45A05C8F" w:rsidR="004B0E4A" w:rsidRPr="004B0E4A" w:rsidRDefault="00134841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80 51st Street Wes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B973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3A22" w14:textId="77777777" w:rsidR="004B0E4A" w:rsidRPr="00D24D57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FD86" w14:textId="2C1F6A0E" w:rsidR="004B0E4A" w:rsidRPr="00D91E9B" w:rsidRDefault="00D91E9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210</w:t>
            </w:r>
          </w:p>
        </w:tc>
      </w:tr>
      <w:tr w:rsidR="00D91E9B" w:rsidRPr="004B0E4A" w14:paraId="12675C1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3415" w14:textId="77777777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B683" w14:textId="76A13ECC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S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91DC" w14:textId="381BDC0F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uncoast psychiatric Centr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68FB2" w14:textId="466A2C7F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734A" w14:textId="07AA3D0C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anaton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8645" w14:textId="57D27CF5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4480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DB3B" w14:textId="39714D32" w:rsidR="00D91E9B" w:rsidRPr="00D24D57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st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Street 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0624B" w14:textId="663B049B" w:rsidR="00D91E9B" w:rsidRPr="00D24D57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est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9477" w14:textId="012CAA2B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21</w:t>
            </w:r>
          </w:p>
        </w:tc>
      </w:tr>
      <w:tr w:rsidR="00D91E9B" w:rsidRPr="004B0E4A" w14:paraId="12644F3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E9EB" w14:textId="77777777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ABDF" w14:textId="588D789D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S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5922" w14:textId="65EA4502" w:rsidR="00D91E9B" w:rsidRPr="00D91E9B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Suncoast 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ealth 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7665C" w14:textId="11EEFBEF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lorid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BEBF" w14:textId="75C2223B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a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en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on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91BB" w14:textId="1DDD3875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80 51s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A5CD" w14:textId="102537A6" w:rsidR="00D91E9B" w:rsidRPr="00D24D57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.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6E68" w14:textId="28865169" w:rsidR="00D91E9B" w:rsidRPr="00D24D57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69D2" w14:textId="7ED4A28F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21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</w:tr>
      <w:tr w:rsidR="00D91E9B" w:rsidRPr="004B0E4A" w14:paraId="79A1E9E9" w14:textId="77777777" w:rsidTr="00D91E9B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EE398" w14:textId="77777777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4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FB0F" w14:textId="404304A3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S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5B2C" w14:textId="7A98DA38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ew Hampshire Psychiatric Hospit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6FF7" w14:textId="00D47A4D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H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485F2D6C" w14:textId="2601E4A0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ncordia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65E6825" w14:textId="2CD9E25B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 Clinton Street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ECE1A19" w14:textId="1DEDBB3D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C15EF" w14:textId="77777777" w:rsidR="00D91E9B" w:rsidRPr="00D24D57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5E8B" w14:textId="39DF3FE0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04</w:t>
            </w:r>
          </w:p>
        </w:tc>
      </w:tr>
      <w:tr w:rsidR="00D91E9B" w:rsidRPr="004B0E4A" w14:paraId="3913A8BD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93BE" w14:textId="77777777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C2DA" w14:textId="59BA5C41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S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1570" w14:textId="52C12B10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ew Hampshire Hospital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Psych-Uni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476C" w14:textId="52E81F18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shall Island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DCFD" w14:textId="7A0576CA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ncord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BF30" w14:textId="457E4EE1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36 Clinton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34FDA" w14:textId="688F60A9" w:rsidR="00D91E9B" w:rsidRPr="00D24D57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tree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B5FF8" w14:textId="09A48EEF" w:rsidR="00D91E9B" w:rsidRPr="00D24D57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9E02" w14:textId="2EB340A8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04</w:t>
            </w:r>
          </w:p>
        </w:tc>
      </w:tr>
      <w:tr w:rsidR="00D91E9B" w:rsidRPr="004B0E4A" w14:paraId="04984F9F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37B9" w14:textId="77777777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7E9C" w14:textId="47B14C69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S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0EAC" w14:textId="78F45EDB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ew Hampshire Psychiatric Hospit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BAD2" w14:textId="0F6551AD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H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D811" w14:textId="00B6D4AD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ncord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a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CC7A" w14:textId="4041006C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36 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6F63" w14:textId="122D91E0" w:rsidR="00D91E9B" w:rsidRPr="00D24D57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linton </w:t>
            </w: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St</w:t>
            </w:r>
            <w:r w:rsidR="001C6D4C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.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079A" w14:textId="74E3F246" w:rsidR="00D91E9B" w:rsidRPr="00D24D57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  <w:r w:rsidRPr="00D24D57"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623C" w14:textId="1C8C9123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4</w:t>
            </w:r>
            <w:r w:rsidR="005876D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</w:tr>
      <w:tr w:rsidR="00D91E9B" w:rsidRPr="004B0E4A" w14:paraId="416053AC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AB52" w14:textId="78A9EC22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47DF" w14:textId="0E883798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231B" w14:textId="51FAC986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AEA1" w14:textId="5308DA63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3F04" w14:textId="71AEE6C8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3EEA" w14:textId="534ADF3E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544" w14:textId="492649BE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A9EE1" w14:textId="43CA1C8C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DC3E1" w14:textId="4DF57F57" w:rsidR="00D91E9B" w:rsidRPr="004B0E4A" w:rsidRDefault="00D91E9B" w:rsidP="00D91E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</w:tbl>
    <w:p w14:paraId="19171162" w14:textId="77777777" w:rsidR="00331357" w:rsidRDefault="004B0E4A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552C44">
        <w:rPr>
          <w:sz w:val="16"/>
          <w:szCs w:val="16"/>
        </w:rPr>
        <w:br/>
      </w:r>
      <w:r w:rsidR="001D29C3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5D03DF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2</w:t>
      </w:r>
      <w:r w:rsidR="00DD1A9B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617D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1.</w:t>
      </w:r>
      <w:r w:rsidR="00134841">
        <w:rPr>
          <w:rFonts w:ascii="Times New Roman" w:hAnsi="Times New Roman" w:cs="Times New Roman"/>
          <w:b/>
          <w:bCs/>
          <w:i/>
          <w:iCs/>
          <w:sz w:val="20"/>
          <w:szCs w:val="20"/>
        </w:rPr>
        <w:t>2</w:t>
      </w:r>
      <w:r w:rsidR="002A12B7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Sorted dataset splits into minibatches with </w:t>
      </w:r>
      <w:r w:rsidR="00010320">
        <w:rPr>
          <w:rFonts w:ascii="Times New Roman" w:hAnsi="Times New Roman" w:cs="Times New Roman"/>
          <w:i/>
          <w:iCs/>
          <w:sz w:val="20"/>
          <w:szCs w:val="20"/>
        </w:rPr>
        <w:t xml:space="preserve">a 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>high volume of potential duplicate</w:t>
      </w:r>
      <w:r w:rsidR="00331357">
        <w:rPr>
          <w:rFonts w:ascii="Times New Roman" w:hAnsi="Times New Roman" w:cs="Times New Roman"/>
          <w:i/>
          <w:iCs/>
          <w:sz w:val="20"/>
          <w:szCs w:val="20"/>
        </w:rPr>
        <w:t>s</w:t>
      </w:r>
    </w:p>
    <w:p w14:paraId="70272C5F" w14:textId="77777777" w:rsidR="00331357" w:rsidRDefault="00331357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4CAB7C3B" w14:textId="77777777" w:rsidR="00331357" w:rsidRDefault="00331357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7BA595A4" w14:textId="77777777" w:rsidR="00331357" w:rsidRDefault="00331357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0A5891D3" w14:textId="77777777" w:rsidR="00331357" w:rsidRDefault="00331357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3F4A8E08" w14:textId="77777777" w:rsidR="00331357" w:rsidRDefault="00331357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340F3AB1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32447953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7CDB0FC6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4299682F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0A0098BC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3D11D580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3BC9E756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1C41A511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767070CD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0514ABD8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002D9E7A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429B7B7B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74D723EF" w14:textId="77777777" w:rsidR="00331357" w:rsidRDefault="00331357" w:rsidP="00474F3B">
      <w:pPr>
        <w:jc w:val="center"/>
        <w:rPr>
          <w:rFonts w:ascii="Times New Roman" w:hAnsi="Times New Roman" w:cs="Times New Roman"/>
        </w:rPr>
      </w:pPr>
    </w:p>
    <w:p w14:paraId="1185A72C" w14:textId="0AF60FDA" w:rsidR="00B5015C" w:rsidRPr="00C8646A" w:rsidRDefault="00331357" w:rsidP="00474F3B">
      <w:pPr>
        <w:jc w:val="center"/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sectPr w:rsidR="00B5015C" w:rsidRPr="00C8646A" w:rsidSect="00647581">
          <w:footerReference w:type="first" r:id="rId10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 w:rsidRPr="00C8646A">
        <w:rPr>
          <w:rFonts w:ascii="Times New Roman" w:hAnsi="Times New Roman" w:cs="Times New Roman"/>
          <w:color w:val="7F7F7F" w:themeColor="text1" w:themeTint="80"/>
          <w:sz w:val="20"/>
          <w:szCs w:val="20"/>
        </w:rPr>
        <w:t>*</w:t>
      </w:r>
      <w:r w:rsidRPr="00C8646A">
        <w:rPr>
          <w:color w:val="7F7F7F" w:themeColor="text1" w:themeTint="80"/>
          <w:sz w:val="20"/>
          <w:szCs w:val="20"/>
        </w:rPr>
        <w:t xml:space="preserve"> </w:t>
      </w:r>
      <w:r w:rsidRPr="00C8646A">
        <w:rPr>
          <w:rFonts w:ascii="Times New Roman" w:hAnsi="Times New Roman" w:cs="Times New Roman"/>
          <w:color w:val="7F7F7F" w:themeColor="text1" w:themeTint="80"/>
          <w:sz w:val="20"/>
          <w:szCs w:val="20"/>
        </w:rPr>
        <w:t xml:space="preserve">The datasets used in this repository are open-sourced and available for free at </w:t>
      </w:r>
      <w:proofErr w:type="spellStart"/>
      <w:r w:rsidRPr="00C8646A">
        <w:rPr>
          <w:rFonts w:ascii="Times New Roman" w:hAnsi="Times New Roman" w:cs="Times New Roman"/>
          <w:color w:val="7F7F7F" w:themeColor="text1" w:themeTint="80"/>
          <w:sz w:val="20"/>
          <w:szCs w:val="20"/>
        </w:rPr>
        <w:t>pbpython</w:t>
      </w:r>
      <w:proofErr w:type="spellEnd"/>
      <w:r w:rsidRPr="00C8646A">
        <w:rPr>
          <w:rFonts w:ascii="Times New Roman" w:hAnsi="Times New Roman" w:cs="Times New Roman"/>
          <w:color w:val="7F7F7F" w:themeColor="text1" w:themeTint="80"/>
          <w:sz w:val="20"/>
          <w:szCs w:val="20"/>
        </w:rPr>
        <w:t>: Master Data</w:t>
      </w:r>
      <w:r w:rsidRPr="00C8646A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 xml:space="preserve"> (</w:t>
      </w:r>
      <w:r w:rsidRPr="00C8646A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>https://github.com/chris1610/pbpython/tree/master/data</w:t>
      </w:r>
      <w:r w:rsidRPr="00C8646A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>)</w:t>
      </w:r>
      <w:r w:rsidR="00B5015C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br/>
        <w:t>The dataset has been mocked to mimic actual scenarios of spelling-errors, misplaced address fields, and different site names.</w:t>
      </w:r>
      <w:r w:rsidR="00B5015C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br/>
      </w:r>
    </w:p>
    <w:p w14:paraId="360293E8" w14:textId="77777777" w:rsidR="00051257" w:rsidRDefault="00051257" w:rsidP="00051257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230969"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 xml:space="preserve">RECURSIVE 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PROCESSING</w:t>
      </w:r>
    </w:p>
    <w:p w14:paraId="1BF108A5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62E7E613" w14:textId="47D6A3EF" w:rsidR="00051257" w:rsidRDefault="00051257" w:rsidP="00885DE0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algorithmic approach will first pass minibatches of a fixed size into the </w:t>
      </w:r>
      <w:r>
        <w:rPr>
          <w:rFonts w:ascii="Times New Roman" w:hAnsi="Times New Roman" w:cs="Times New Roman"/>
          <w:i/>
          <w:iCs/>
        </w:rPr>
        <w:t xml:space="preserve">dedup </w:t>
      </w:r>
      <w:r>
        <w:rPr>
          <w:rFonts w:ascii="Times New Roman" w:hAnsi="Times New Roman" w:cs="Times New Roman"/>
        </w:rPr>
        <w:t xml:space="preserve">R-function and generate deduplicated master-datasets. These deduplicated master-datasets would be compared against each other using the </w:t>
      </w:r>
      <w:r w:rsidRPr="00C6791A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</w:rPr>
        <w:t xml:space="preserve"> R-function. This is </w:t>
      </w:r>
      <w:r w:rsidR="00877B9A">
        <w:rPr>
          <w:rFonts w:ascii="Times New Roman" w:hAnsi="Times New Roman" w:cs="Times New Roman"/>
        </w:rPr>
        <w:t xml:space="preserve">similar to </w:t>
      </w:r>
      <w:r>
        <w:rPr>
          <w:rFonts w:ascii="Times New Roman" w:hAnsi="Times New Roman" w:cs="Times New Roman"/>
        </w:rPr>
        <w:t xml:space="preserve">the conventional </w:t>
      </w:r>
      <w:r w:rsidR="005867E1">
        <w:rPr>
          <w:rFonts w:ascii="Times New Roman" w:hAnsi="Times New Roman" w:cs="Times New Roman"/>
        </w:rPr>
        <w:t>level-order traversal</w:t>
      </w:r>
      <w:r>
        <w:rPr>
          <w:rFonts w:ascii="Times New Roman" w:hAnsi="Times New Roman" w:cs="Times New Roman"/>
        </w:rPr>
        <w:t xml:space="preserve"> of a binary tree using a queue</w:t>
      </w:r>
      <w:r w:rsidR="0036080E">
        <w:rPr>
          <w:rFonts w:ascii="Times New Roman" w:hAnsi="Times New Roman" w:cs="Times New Roman"/>
        </w:rPr>
        <w:t>, but</w:t>
      </w:r>
      <w:r w:rsidR="005867E1">
        <w:rPr>
          <w:rFonts w:ascii="Times New Roman" w:hAnsi="Times New Roman" w:cs="Times New Roman"/>
        </w:rPr>
        <w:t xml:space="preserve"> in reverse</w:t>
      </w:r>
      <w:r>
        <w:rPr>
          <w:rFonts w:ascii="Times New Roman" w:hAnsi="Times New Roman" w:cs="Times New Roman"/>
        </w:rPr>
        <w:t>, until each record is compared against every other. The motivation here is to prevent overuse of RAM, due to in-memory candidate pair computations.</w:t>
      </w:r>
    </w:p>
    <w:p w14:paraId="105BE590" w14:textId="77777777" w:rsidR="005E7B24" w:rsidRDefault="005E7B24" w:rsidP="005E7B24">
      <w:pPr>
        <w:contextualSpacing/>
        <w:jc w:val="both"/>
        <w:rPr>
          <w:rFonts w:ascii="Times New Roman" w:hAnsi="Times New Roman" w:cs="Times New Roman"/>
        </w:rPr>
      </w:pPr>
    </w:p>
    <w:p w14:paraId="12EE8929" w14:textId="0DD52466" w:rsidR="00CE400C" w:rsidRDefault="005E7B24" w:rsidP="00CE400C">
      <w:pPr>
        <w:contextualSpacing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E0BFAAC" wp14:editId="22B32496">
            <wp:extent cx="6893821" cy="3612204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1" t="1331" b="8007"/>
                    <a:stretch/>
                  </pic:blipFill>
                  <pic:spPr bwMode="auto">
                    <a:xfrm>
                      <a:off x="0" y="0"/>
                      <a:ext cx="6937489" cy="363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27C583" w14:textId="308281B5" w:rsidR="00675EF1" w:rsidRPr="00552C44" w:rsidRDefault="00675EF1" w:rsidP="00CE400C">
      <w:pPr>
        <w:contextualSpacing/>
        <w:jc w:val="center"/>
        <w:rPr>
          <w:rFonts w:ascii="Times New Roman" w:hAnsi="Times New Roman" w:cs="Times New Roman"/>
          <w:sz w:val="16"/>
          <w:szCs w:val="16"/>
        </w:rPr>
      </w:pPr>
    </w:p>
    <w:p w14:paraId="3C10805A" w14:textId="72E6128F" w:rsidR="00051257" w:rsidRPr="00675EF1" w:rsidRDefault="00946358" w:rsidP="00675EF1">
      <w:pPr>
        <w:jc w:val="center"/>
      </w:pPr>
      <w:r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="00051257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Fig.</w:t>
      </w:r>
      <w:r w:rsidR="00525081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="00617D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2.2</w:t>
      </w:r>
      <w:r w:rsidR="008331AC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1</w:t>
      </w:r>
      <w:r w:rsidR="002A12B7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Pipeline for the 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 xml:space="preserve">Recursive </w:t>
      </w:r>
      <w:r w:rsidR="00FE7273" w:rsidRPr="005D03DF">
        <w:rPr>
          <w:rFonts w:ascii="Times New Roman" w:hAnsi="Times New Roman" w:cs="Times New Roman"/>
          <w:i/>
          <w:iCs/>
          <w:sz w:val="20"/>
          <w:szCs w:val="20"/>
        </w:rPr>
        <w:t>a</w:t>
      </w:r>
      <w:r w:rsidR="00051257" w:rsidRPr="005D03DF">
        <w:rPr>
          <w:rFonts w:ascii="Times New Roman" w:hAnsi="Times New Roman" w:cs="Times New Roman"/>
          <w:i/>
          <w:iCs/>
          <w:sz w:val="20"/>
          <w:szCs w:val="20"/>
        </w:rPr>
        <w:t>pproach</w:t>
      </w:r>
    </w:p>
    <w:p w14:paraId="6018BF74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3037BD1E" w14:textId="44F3BA93" w:rsidR="00051257" w:rsidRDefault="00051257" w:rsidP="0026099A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Depth=0, the number of minibatches will be</w:t>
      </w:r>
      <w:r w:rsidR="00BB6B35">
        <w:rPr>
          <w:rFonts w:ascii="Times New Roman" w:hAnsi="Times New Roman" w:cs="Times New Roman"/>
        </w:rPr>
        <w:t xml:space="preserve"> decided as</w:t>
      </w:r>
      <w:r>
        <w:rPr>
          <w:rFonts w:ascii="Times New Roman" w:hAnsi="Times New Roman" w:cs="Times New Roman"/>
        </w:rPr>
        <w:t>:</w:t>
      </w:r>
    </w:p>
    <w:p w14:paraId="655EF5D2" w14:textId="77777777" w:rsidR="00051257" w:rsidRPr="00F25313" w:rsidRDefault="00051257" w:rsidP="00051257">
      <w:pPr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070975E6" w14:textId="767E5151" w:rsidR="00051257" w:rsidRPr="00F25313" w:rsidRDefault="00051257" w:rsidP="00051257">
      <w:pPr>
        <w:contextualSpacing/>
        <w:jc w:val="both"/>
        <w:rPr>
          <w:rFonts w:ascii="Times New Roman" w:hAnsi="Times New Roman" w:cs="Times New Roman"/>
          <w:sz w:val="16"/>
          <w:szCs w:val="16"/>
        </w:rPr>
      </w:pPr>
      <m:oMathPara>
        <m:oMath>
          <m:r>
            <w:rPr>
              <w:rFonts w:ascii="Cambria Math" w:hAnsi="Cambria Math" w:cs="Times New Roman"/>
            </w:rPr>
            <m:t xml:space="preserve">m=ceil ( </m:t>
          </m:r>
          <m:f>
            <m:fPr>
              <m:type m:val="lin"/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EntireBatchSize 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MAXSIZE</m:t>
              </m:r>
            </m:den>
          </m:f>
          <m:r>
            <m:rPr>
              <m:sty m:val="p"/>
            </m:rPr>
            <w:rPr>
              <w:rFonts w:ascii="Cambria Math" w:eastAsiaTheme="minorEastAsia" w:hAnsi="Times New Roman" w:cs="Times New Roman"/>
            </w:rPr>
            <m:t xml:space="preserve"> )</m:t>
          </m:r>
          <m:r>
            <m:rPr>
              <m:sty m:val="p"/>
            </m:rPr>
            <w:rPr>
              <w:rFonts w:ascii="Times New Roman" w:eastAsiaTheme="minorEastAsia" w:hAnsi="Times New Roman" w:cs="Times New Roman"/>
            </w:rPr>
            <w:br/>
          </m:r>
        </m:oMath>
      </m:oMathPara>
    </w:p>
    <w:p w14:paraId="772A217E" w14:textId="77777777" w:rsidR="00323433" w:rsidRDefault="00051257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of these m iterations, a </w:t>
      </w:r>
      <w:r w:rsidR="00010320">
        <w:rPr>
          <w:rFonts w:ascii="Times New Roman" w:hAnsi="Times New Roman" w:cs="Times New Roman"/>
        </w:rPr>
        <w:t>CSV</w:t>
      </w:r>
      <w:r>
        <w:rPr>
          <w:rFonts w:ascii="Times New Roman" w:hAnsi="Times New Roman" w:cs="Times New Roman"/>
        </w:rPr>
        <w:t xml:space="preserve"> file will be generated after the </w:t>
      </w:r>
      <w:r w:rsidRPr="003E2E85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function, and added to a queue of CSV file names. A cross-reference </w:t>
      </w:r>
      <w:r w:rsidR="0072387F">
        <w:rPr>
          <w:rFonts w:ascii="Times New Roman" w:hAnsi="Times New Roman" w:cs="Times New Roman"/>
        </w:rPr>
        <w:t>DataFrame</w:t>
      </w:r>
      <w:r>
        <w:rPr>
          <w:rFonts w:ascii="Times New Roman" w:hAnsi="Times New Roman" w:cs="Times New Roman"/>
        </w:rPr>
        <w:t xml:space="preserve"> will be maintained for the entire batch that will keep getting updated during each step of the process.</w:t>
      </w:r>
    </w:p>
    <w:p w14:paraId="1952785C" w14:textId="77777777" w:rsidR="00323433" w:rsidRPr="00F25313" w:rsidRDefault="00323433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58C5B268" w14:textId="119196CA" w:rsidR="00323433" w:rsidRDefault="00051257" w:rsidP="00323433">
      <w:pPr>
        <w:spacing w:after="0"/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example- for an incoming batch of 20,100 records:</w:t>
      </w:r>
    </w:p>
    <w:p w14:paraId="4CD20154" w14:textId="4D7FF26B" w:rsidR="00051257" w:rsidRPr="00323433" w:rsidRDefault="00DD1730" w:rsidP="0032343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wi</w:t>
      </w:r>
      <w:r w:rsidR="00051257" w:rsidRPr="00323433">
        <w:rPr>
          <w:rFonts w:ascii="Times New Roman" w:hAnsi="Times New Roman" w:cs="Times New Roman"/>
        </w:rPr>
        <w:t xml:space="preserve">ll </w:t>
      </w:r>
      <w:r>
        <w:rPr>
          <w:rFonts w:ascii="Times New Roman" w:hAnsi="Times New Roman" w:cs="Times New Roman"/>
        </w:rPr>
        <w:t>be</w:t>
      </w:r>
      <w:r w:rsidR="00051257" w:rsidRPr="00323433">
        <w:rPr>
          <w:rFonts w:ascii="Times New Roman" w:hAnsi="Times New Roman" w:cs="Times New Roman"/>
        </w:rPr>
        <w:t xml:space="preserve"> 5 minibatches considering each </w:t>
      </w:r>
      <w:r w:rsidR="00EA72CF">
        <w:rPr>
          <w:rFonts w:ascii="Times New Roman" w:hAnsi="Times New Roman" w:cs="Times New Roman"/>
        </w:rPr>
        <w:t>of</w:t>
      </w:r>
      <w:r w:rsidR="00010320" w:rsidRPr="00323433">
        <w:rPr>
          <w:rFonts w:ascii="Times New Roman" w:hAnsi="Times New Roman" w:cs="Times New Roman"/>
        </w:rPr>
        <w:t xml:space="preserve"> </w:t>
      </w:r>
      <w:r w:rsidR="00051257" w:rsidRPr="00323433">
        <w:rPr>
          <w:rFonts w:ascii="Times New Roman" w:hAnsi="Times New Roman" w:cs="Times New Roman"/>
        </w:rPr>
        <w:t>size 5,000</w:t>
      </w:r>
      <w:r w:rsidR="009022FD">
        <w:rPr>
          <w:rFonts w:ascii="Times New Roman" w:hAnsi="Times New Roman" w:cs="Times New Roman"/>
        </w:rPr>
        <w:t>.</w:t>
      </w:r>
    </w:p>
    <w:p w14:paraId="54D16B25" w14:textId="4083E1FD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>Rather than computing match-scores</w:t>
      </w:r>
      <w:r w:rsidRPr="00BE2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BE2B19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94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50</w:t>
      </w:r>
      <w:r w:rsidRPr="00B93D36">
        <w:rPr>
          <w:rFonts w:ascii="Times New Roman" w:hAnsi="Times New Roman" w:cs="Times New Roman"/>
        </w:rPr>
        <w:t xml:space="preserve"> candidate pairs</w:t>
      </w:r>
      <w:r w:rsidRPr="001A333B">
        <w:rPr>
          <w:rFonts w:ascii="Times New Roman" w:hAnsi="Times New Roman" w:cs="Times New Roman"/>
          <w:vertAlign w:val="superscript"/>
        </w:rPr>
        <w:t>*</w:t>
      </w:r>
      <w:r w:rsidRPr="00B93D36">
        <w:rPr>
          <w:rFonts w:ascii="Times New Roman" w:hAnsi="Times New Roman" w:cs="Times New Roman"/>
        </w:rPr>
        <w:t xml:space="preserve"> in a single go, the algorithm </w:t>
      </w:r>
      <w:proofErr w:type="spellStart"/>
      <w:r w:rsidR="00D93A4C" w:rsidRPr="00D93A4C">
        <w:rPr>
          <w:rFonts w:ascii="Times New Roman" w:hAnsi="Times New Roman" w:cs="Times New Roman"/>
          <w:i/>
          <w:iCs/>
        </w:rPr>
        <w:t>masterizes</w:t>
      </w:r>
      <w:proofErr w:type="spellEnd"/>
      <w:r w:rsidRPr="00B93D36">
        <w:rPr>
          <w:rFonts w:ascii="Times New Roman" w:hAnsi="Times New Roman" w:cs="Times New Roman"/>
        </w:rPr>
        <w:t xml:space="preserve"> 4 minibatches of 5,000 records and 1 minibatch of </w:t>
      </w:r>
      <w:r>
        <w:rPr>
          <w:rFonts w:ascii="Times New Roman" w:hAnsi="Times New Roman" w:cs="Times New Roman"/>
        </w:rPr>
        <w:t>100</w:t>
      </w:r>
      <w:r w:rsidRPr="00B93D36">
        <w:rPr>
          <w:rFonts w:ascii="Times New Roman" w:hAnsi="Times New Roman" w:cs="Times New Roman"/>
        </w:rPr>
        <w:t xml:space="preserve"> records</w:t>
      </w:r>
      <w:r w:rsidR="00D93A4C">
        <w:rPr>
          <w:rFonts w:ascii="Times New Roman" w:hAnsi="Times New Roman" w:cs="Times New Roman"/>
        </w:rPr>
        <w:t xml:space="preserve"> using the </w:t>
      </w:r>
      <w:r w:rsidR="00D93A4C" w:rsidRPr="00D93A4C">
        <w:rPr>
          <w:rFonts w:ascii="Times New Roman" w:hAnsi="Times New Roman" w:cs="Times New Roman"/>
          <w:i/>
          <w:iCs/>
        </w:rPr>
        <w:t>dedup</w:t>
      </w:r>
      <w:r w:rsidR="00D93A4C">
        <w:rPr>
          <w:rFonts w:ascii="Times New Roman" w:hAnsi="Times New Roman" w:cs="Times New Roman"/>
        </w:rPr>
        <w:t xml:space="preserve"> function</w:t>
      </w:r>
      <w:r w:rsidR="009022FD">
        <w:rPr>
          <w:rFonts w:ascii="Times New Roman" w:hAnsi="Times New Roman" w:cs="Times New Roman"/>
        </w:rPr>
        <w:t>.</w:t>
      </w:r>
    </w:p>
    <w:p w14:paraId="01083E24" w14:textId="6B91AFD4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 </w:t>
      </w:r>
      <w:r w:rsidR="009022FD">
        <w:rPr>
          <w:rFonts w:ascii="Times New Roman" w:hAnsi="Times New Roman" w:cs="Times New Roman"/>
        </w:rPr>
        <w:t>pre-</w:t>
      </w:r>
      <w:r w:rsidRPr="00B93D36">
        <w:rPr>
          <w:rFonts w:ascii="Times New Roman" w:hAnsi="Times New Roman" w:cs="Times New Roman"/>
        </w:rPr>
        <w:t xml:space="preserve">sorted data in each minibatch leads to </w:t>
      </w:r>
      <w:r>
        <w:rPr>
          <w:rFonts w:ascii="Times New Roman" w:hAnsi="Times New Roman" w:cs="Times New Roman"/>
        </w:rPr>
        <w:t>high</w:t>
      </w:r>
      <w:r w:rsidRPr="00B93D3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olume</w:t>
      </w:r>
      <w:r w:rsidR="00010320"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compressions; on average 80% are </w:t>
      </w:r>
      <w:r>
        <w:rPr>
          <w:rFonts w:ascii="Times New Roman" w:hAnsi="Times New Roman" w:cs="Times New Roman"/>
        </w:rPr>
        <w:t xml:space="preserve">identified as </w:t>
      </w:r>
      <w:r w:rsidRPr="00B93D36">
        <w:rPr>
          <w:rFonts w:ascii="Times New Roman" w:hAnsi="Times New Roman" w:cs="Times New Roman"/>
        </w:rPr>
        <w:t xml:space="preserve">duplicates of the remaining 20% </w:t>
      </w:r>
      <w:r w:rsidR="00E95A03">
        <w:rPr>
          <w:rFonts w:ascii="Times New Roman" w:hAnsi="Times New Roman" w:cs="Times New Roman"/>
        </w:rPr>
        <w:t>M</w:t>
      </w:r>
      <w:r w:rsidRPr="00B93D36">
        <w:rPr>
          <w:rFonts w:ascii="Times New Roman" w:hAnsi="Times New Roman" w:cs="Times New Roman"/>
        </w:rPr>
        <w:t>aster records</w:t>
      </w:r>
      <w:r w:rsidR="00C35ADD">
        <w:rPr>
          <w:rFonts w:ascii="Times New Roman" w:hAnsi="Times New Roman" w:cs="Times New Roman"/>
        </w:rPr>
        <w:t xml:space="preserve">, </w:t>
      </w:r>
      <w:r w:rsidR="00E95A03">
        <w:rPr>
          <w:rFonts w:ascii="Times New Roman" w:hAnsi="Times New Roman" w:cs="Times New Roman"/>
        </w:rPr>
        <w:t>(</w:t>
      </w:r>
      <w:r w:rsidR="00C35ADD">
        <w:rPr>
          <w:rFonts w:ascii="Times New Roman" w:hAnsi="Times New Roman" w:cs="Times New Roman"/>
        </w:rPr>
        <w:t>on average we</w:t>
      </w:r>
      <w:r w:rsidR="006428A0">
        <w:rPr>
          <w:rFonts w:ascii="Times New Roman" w:hAnsi="Times New Roman" w:cs="Times New Roman"/>
        </w:rPr>
        <w:t>’d</w:t>
      </w:r>
      <w:r w:rsidR="00C35ADD">
        <w:rPr>
          <w:rFonts w:ascii="Times New Roman" w:hAnsi="Times New Roman" w:cs="Times New Roman"/>
        </w:rPr>
        <w:t xml:space="preserve"> identified 1000 unique masters</w:t>
      </w:r>
      <w:r w:rsidR="00E95A03">
        <w:rPr>
          <w:rFonts w:ascii="Times New Roman" w:hAnsi="Times New Roman" w:cs="Times New Roman"/>
        </w:rPr>
        <w:t>)</w:t>
      </w:r>
      <w:r w:rsidR="00C35ADD">
        <w:rPr>
          <w:rFonts w:ascii="Times New Roman" w:hAnsi="Times New Roman" w:cs="Times New Roman"/>
        </w:rPr>
        <w:t>.</w:t>
      </w:r>
    </w:p>
    <w:p w14:paraId="499DB775" w14:textId="50E40F0C" w:rsidR="00E862C2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se 20% </w:t>
      </w:r>
      <w:r w:rsidR="00E95A03">
        <w:rPr>
          <w:rFonts w:ascii="Times New Roman" w:hAnsi="Times New Roman" w:cs="Times New Roman"/>
        </w:rPr>
        <w:t>M</w:t>
      </w:r>
      <w:r w:rsidRPr="00B93D36">
        <w:rPr>
          <w:rFonts w:ascii="Times New Roman" w:hAnsi="Times New Roman" w:cs="Times New Roman"/>
        </w:rPr>
        <w:t xml:space="preserve">aster records are written to a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 xml:space="preserve"> file and the file</w:t>
      </w:r>
      <w:r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name is added to a queue of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>s.</w:t>
      </w:r>
    </w:p>
    <w:p w14:paraId="056428CC" w14:textId="57A16B39" w:rsidR="00A073F0" w:rsidRPr="00E862C2" w:rsidRDefault="00E862C2" w:rsidP="00E862C2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After the 5 iterations, the </w:t>
      </w:r>
      <w:r>
        <w:rPr>
          <w:rFonts w:ascii="Times New Roman" w:hAnsi="Times New Roman" w:cs="Times New Roman"/>
        </w:rPr>
        <w:t>C</w:t>
      </w:r>
      <w:r w:rsidRPr="00B93D36">
        <w:rPr>
          <w:rFonts w:ascii="Times New Roman" w:hAnsi="Times New Roman" w:cs="Times New Roman"/>
        </w:rPr>
        <w:t>ross-</w:t>
      </w:r>
      <w:r>
        <w:rPr>
          <w:rFonts w:ascii="Times New Roman" w:hAnsi="Times New Roman" w:cs="Times New Roman"/>
        </w:rPr>
        <w:t>R</w:t>
      </w:r>
      <w:r w:rsidRPr="00B93D36">
        <w:rPr>
          <w:rFonts w:ascii="Times New Roman" w:hAnsi="Times New Roman" w:cs="Times New Roman"/>
        </w:rPr>
        <w:t xml:space="preserve">eference </w:t>
      </w:r>
      <w:r w:rsidR="001A029B">
        <w:rPr>
          <w:rFonts w:ascii="Times New Roman" w:hAnsi="Times New Roman" w:cs="Times New Roman"/>
        </w:rPr>
        <w:t>at Depth</w:t>
      </w:r>
      <w:r w:rsidR="004F2FF3">
        <w:rPr>
          <w:rFonts w:ascii="Times New Roman" w:hAnsi="Times New Roman" w:cs="Times New Roman"/>
        </w:rPr>
        <w:t xml:space="preserve"> </w:t>
      </w:r>
      <w:r w:rsidR="001A029B">
        <w:rPr>
          <w:rFonts w:ascii="Times New Roman" w:hAnsi="Times New Roman" w:cs="Times New Roman"/>
        </w:rPr>
        <w:t xml:space="preserve">0 </w:t>
      </w:r>
      <w:r w:rsidRPr="00B93D36">
        <w:rPr>
          <w:rFonts w:ascii="Times New Roman" w:hAnsi="Times New Roman" w:cs="Times New Roman"/>
        </w:rPr>
        <w:t xml:space="preserve">has </w:t>
      </w:r>
      <w:r>
        <w:rPr>
          <w:rFonts w:ascii="Times New Roman" w:hAnsi="Times New Roman" w:cs="Times New Roman"/>
        </w:rPr>
        <w:t>all 20,100</w:t>
      </w:r>
      <w:r w:rsidRPr="00B93D36">
        <w:rPr>
          <w:rFonts w:ascii="Times New Roman" w:hAnsi="Times New Roman" w:cs="Times New Roman"/>
        </w:rPr>
        <w:t xml:space="preserve"> entries (source-to-master linkages).</w:t>
      </w:r>
      <w:r w:rsidR="00A073F0">
        <w:br w:type="page"/>
      </w:r>
    </w:p>
    <w:p w14:paraId="78954936" w14:textId="2E35C38B" w:rsidR="00A970E6" w:rsidRDefault="00D67B9C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 the subsequent Depth</w:t>
      </w:r>
      <w:r w:rsidR="00E61FCF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=</w:t>
      </w:r>
      <w:r w:rsidR="00DC60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, 2 … (</w:t>
      </w:r>
      <w:r w:rsidRPr="002E5B92">
        <w:rPr>
          <w:rFonts w:ascii="Times New Roman" w:hAnsi="Times New Roman" w:cs="Times New Roman"/>
          <w:i/>
          <w:iCs/>
        </w:rPr>
        <w:t>m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+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)/</w:t>
      </w:r>
      <w:proofErr w:type="gramStart"/>
      <w:r>
        <w:rPr>
          <w:rFonts w:ascii="Times New Roman" w:hAnsi="Times New Roman" w:cs="Times New Roman"/>
        </w:rPr>
        <w:t>2 ,</w:t>
      </w:r>
      <w:proofErr w:type="gramEnd"/>
      <w:r>
        <w:rPr>
          <w:rFonts w:ascii="Times New Roman" w:hAnsi="Times New Roman" w:cs="Times New Roman"/>
        </w:rPr>
        <w:t xml:space="preserve"> </w:t>
      </w:r>
      <w:r w:rsidR="008F7346">
        <w:rPr>
          <w:rFonts w:ascii="Times New Roman" w:hAnsi="Times New Roman" w:cs="Times New Roman"/>
        </w:rPr>
        <w:t xml:space="preserve">we </w:t>
      </w:r>
      <w:r w:rsidR="00A970E6">
        <w:rPr>
          <w:rFonts w:ascii="Times New Roman" w:hAnsi="Times New Roman" w:cs="Times New Roman"/>
        </w:rPr>
        <w:t>pop 2 file</w:t>
      </w:r>
      <w:r w:rsidR="00012AEE">
        <w:rPr>
          <w:rFonts w:ascii="Times New Roman" w:hAnsi="Times New Roman" w:cs="Times New Roman"/>
        </w:rPr>
        <w:t xml:space="preserve"> name</w:t>
      </w:r>
      <w:r w:rsidR="00A970E6">
        <w:rPr>
          <w:rFonts w:ascii="Times New Roman" w:hAnsi="Times New Roman" w:cs="Times New Roman"/>
        </w:rPr>
        <w:t xml:space="preserve">s at a time from the queue and process them using the </w:t>
      </w:r>
      <w:r w:rsidR="00A970E6" w:rsidRPr="00A970E6">
        <w:rPr>
          <w:rFonts w:ascii="Times New Roman" w:hAnsi="Times New Roman" w:cs="Times New Roman"/>
          <w:i/>
          <w:iCs/>
        </w:rPr>
        <w:t>linkage</w:t>
      </w:r>
      <w:r w:rsidR="00A970E6">
        <w:rPr>
          <w:rFonts w:ascii="Times New Roman" w:hAnsi="Times New Roman" w:cs="Times New Roman"/>
          <w:i/>
          <w:iCs/>
        </w:rPr>
        <w:t xml:space="preserve"> </w:t>
      </w:r>
      <w:r w:rsidR="00A970E6">
        <w:rPr>
          <w:rFonts w:ascii="Times New Roman" w:hAnsi="Times New Roman" w:cs="Times New Roman"/>
        </w:rPr>
        <w:t xml:space="preserve">R-function. The output of each pair is written as a new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and the file name is appended to the same queue. If </w:t>
      </w:r>
      <w:r w:rsidR="003206F7">
        <w:rPr>
          <w:rFonts w:ascii="Times New Roman" w:hAnsi="Times New Roman" w:cs="Times New Roman"/>
        </w:rPr>
        <w:t>a second</w:t>
      </w:r>
      <w:r w:rsidR="00A970E6">
        <w:rPr>
          <w:rFonts w:ascii="Times New Roman" w:hAnsi="Times New Roman" w:cs="Times New Roman"/>
        </w:rPr>
        <w:t xml:space="preserve">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 is </w:t>
      </w:r>
      <w:r w:rsidR="003206F7">
        <w:rPr>
          <w:rFonts w:ascii="Times New Roman" w:hAnsi="Times New Roman" w:cs="Times New Roman"/>
        </w:rPr>
        <w:t xml:space="preserve">not </w:t>
      </w:r>
      <w:r w:rsidR="00A970E6">
        <w:rPr>
          <w:rFonts w:ascii="Times New Roman" w:hAnsi="Times New Roman" w:cs="Times New Roman"/>
        </w:rPr>
        <w:t xml:space="preserve">present in the current queue to compare </w:t>
      </w:r>
      <w:r w:rsidR="00D572B7">
        <w:rPr>
          <w:rFonts w:ascii="Times New Roman" w:hAnsi="Times New Roman" w:cs="Times New Roman"/>
        </w:rPr>
        <w:t xml:space="preserve">against </w:t>
      </w:r>
      <w:r w:rsidR="00A970E6">
        <w:rPr>
          <w:rFonts w:ascii="Times New Roman" w:hAnsi="Times New Roman" w:cs="Times New Roman"/>
        </w:rPr>
        <w:t xml:space="preserve">the first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simply write the </w:t>
      </w:r>
      <w:r w:rsidR="00071F4C">
        <w:rPr>
          <w:rFonts w:ascii="Times New Roman" w:hAnsi="Times New Roman" w:cs="Times New Roman"/>
        </w:rPr>
        <w:t>first CSV</w:t>
      </w:r>
      <w:r w:rsidR="00A970E6">
        <w:rPr>
          <w:rFonts w:ascii="Times New Roman" w:hAnsi="Times New Roman" w:cs="Times New Roman"/>
        </w:rPr>
        <w:t xml:space="preserve"> as the output </w:t>
      </w:r>
      <w:r w:rsidR="00914F45">
        <w:rPr>
          <w:rFonts w:ascii="Times New Roman" w:hAnsi="Times New Roman" w:cs="Times New Roman"/>
        </w:rPr>
        <w:t xml:space="preserve">dataset </w:t>
      </w:r>
      <w:r w:rsidR="00A970E6">
        <w:rPr>
          <w:rFonts w:ascii="Times New Roman" w:hAnsi="Times New Roman" w:cs="Times New Roman"/>
        </w:rPr>
        <w:t>of the comparison.</w:t>
      </w:r>
      <w:r w:rsidR="002F24CF">
        <w:rPr>
          <w:rFonts w:ascii="Times New Roman" w:hAnsi="Times New Roman" w:cs="Times New Roman"/>
        </w:rPr>
        <w:t xml:space="preserve"> Similarly, </w:t>
      </w:r>
      <w:r w:rsidR="00A970E6">
        <w:rPr>
          <w:rFonts w:ascii="Times New Roman" w:hAnsi="Times New Roman" w:cs="Times New Roman"/>
        </w:rPr>
        <w:t xml:space="preserve">maintain a </w:t>
      </w:r>
      <w:r w:rsidR="00914F45">
        <w:rPr>
          <w:rFonts w:ascii="Times New Roman" w:hAnsi="Times New Roman" w:cs="Times New Roman"/>
        </w:rPr>
        <w:t>C</w:t>
      </w:r>
      <w:r w:rsidR="00A970E6">
        <w:rPr>
          <w:rFonts w:ascii="Times New Roman" w:hAnsi="Times New Roman" w:cs="Times New Roman"/>
        </w:rPr>
        <w:t>ross-</w:t>
      </w:r>
      <w:r w:rsidR="00914F45">
        <w:rPr>
          <w:rFonts w:ascii="Times New Roman" w:hAnsi="Times New Roman" w:cs="Times New Roman"/>
        </w:rPr>
        <w:t>R</w:t>
      </w:r>
      <w:r w:rsidR="00A970E6">
        <w:rPr>
          <w:rFonts w:ascii="Times New Roman" w:hAnsi="Times New Roman" w:cs="Times New Roman"/>
        </w:rPr>
        <w:t xml:space="preserve">eference of </w:t>
      </w:r>
      <w:r w:rsidR="00E973C8">
        <w:rPr>
          <w:rFonts w:ascii="Times New Roman" w:hAnsi="Times New Roman" w:cs="Times New Roman"/>
        </w:rPr>
        <w:t>each</w:t>
      </w:r>
      <w:r w:rsidR="00A970E6">
        <w:rPr>
          <w:rFonts w:ascii="Times New Roman" w:hAnsi="Times New Roman" w:cs="Times New Roman"/>
        </w:rPr>
        <w:t xml:space="preserve"> depth which will be used to update the </w:t>
      </w:r>
      <w:r w:rsidR="003A2632">
        <w:rPr>
          <w:rFonts w:ascii="Times New Roman" w:hAnsi="Times New Roman" w:cs="Times New Roman"/>
        </w:rPr>
        <w:t>C</w:t>
      </w:r>
      <w:r w:rsidR="00A970E6">
        <w:rPr>
          <w:rFonts w:ascii="Times New Roman" w:hAnsi="Times New Roman" w:cs="Times New Roman"/>
        </w:rPr>
        <w:t>ross-</w:t>
      </w:r>
      <w:r w:rsidR="003A2632">
        <w:rPr>
          <w:rFonts w:ascii="Times New Roman" w:hAnsi="Times New Roman" w:cs="Times New Roman"/>
        </w:rPr>
        <w:t>R</w:t>
      </w:r>
      <w:r w:rsidR="00A970E6">
        <w:rPr>
          <w:rFonts w:ascii="Times New Roman" w:hAnsi="Times New Roman" w:cs="Times New Roman"/>
        </w:rPr>
        <w:t xml:space="preserve">eference </w:t>
      </w:r>
      <w:r w:rsidR="003A2632">
        <w:rPr>
          <w:rFonts w:ascii="Times New Roman" w:hAnsi="Times New Roman" w:cs="Times New Roman"/>
        </w:rPr>
        <w:t>generated at Depth 0,</w:t>
      </w:r>
      <w:r w:rsidR="00A970E6">
        <w:rPr>
          <w:rFonts w:ascii="Times New Roman" w:hAnsi="Times New Roman" w:cs="Times New Roman"/>
        </w:rPr>
        <w:t xml:space="preserve"> with what has newly been observed as source-to-master linkage.</w:t>
      </w:r>
      <w:r w:rsidR="00FD2074">
        <w:rPr>
          <w:rFonts w:ascii="Times New Roman" w:hAnsi="Times New Roman" w:cs="Times New Roman"/>
        </w:rPr>
        <w:t xml:space="preserve"> </w:t>
      </w:r>
      <w:r w:rsidR="00D9637C">
        <w:rPr>
          <w:rFonts w:ascii="Times New Roman" w:hAnsi="Times New Roman" w:cs="Times New Roman"/>
        </w:rPr>
        <w:t>Upon</w:t>
      </w:r>
      <w:r w:rsidR="00FD2074">
        <w:rPr>
          <w:rFonts w:ascii="Times New Roman" w:hAnsi="Times New Roman" w:cs="Times New Roman"/>
        </w:rPr>
        <w:t xml:space="preserve"> comparing a set of masters amongst each other</w:t>
      </w:r>
      <w:r w:rsidR="00CC63F5">
        <w:rPr>
          <w:rFonts w:ascii="Times New Roman" w:hAnsi="Times New Roman" w:cs="Times New Roman"/>
        </w:rPr>
        <w:t xml:space="preserve"> at depth </w:t>
      </w:r>
      <w:r w:rsidR="00CC63F5" w:rsidRPr="00CC63F5">
        <w:rPr>
          <w:rFonts w:ascii="Times New Roman" w:hAnsi="Times New Roman" w:cs="Times New Roman"/>
          <w:i/>
          <w:iCs/>
        </w:rPr>
        <w:t>d</w:t>
      </w:r>
      <w:r w:rsidR="00FD2074">
        <w:rPr>
          <w:rFonts w:ascii="Times New Roman" w:hAnsi="Times New Roman" w:cs="Times New Roman"/>
        </w:rPr>
        <w:t>, updat</w:t>
      </w:r>
      <w:r w:rsidR="00090FB2">
        <w:rPr>
          <w:rFonts w:ascii="Times New Roman" w:hAnsi="Times New Roman" w:cs="Times New Roman"/>
        </w:rPr>
        <w:t>e</w:t>
      </w:r>
      <w:r w:rsidR="00FD2074">
        <w:rPr>
          <w:rFonts w:ascii="Times New Roman" w:hAnsi="Times New Roman" w:cs="Times New Roman"/>
        </w:rPr>
        <w:t xml:space="preserve"> the</w:t>
      </w:r>
      <w:r w:rsidR="00C308A4">
        <w:rPr>
          <w:rFonts w:ascii="Times New Roman" w:hAnsi="Times New Roman" w:cs="Times New Roman"/>
        </w:rPr>
        <w:t>se newly</w:t>
      </w:r>
      <w:r w:rsidR="00FD2074">
        <w:rPr>
          <w:rFonts w:ascii="Times New Roman" w:hAnsi="Times New Roman" w:cs="Times New Roman"/>
        </w:rPr>
        <w:t xml:space="preserve"> identified master</w:t>
      </w:r>
      <w:r w:rsidR="00090FB2">
        <w:rPr>
          <w:rFonts w:ascii="Times New Roman" w:hAnsi="Times New Roman" w:cs="Times New Roman"/>
        </w:rPr>
        <w:t>s</w:t>
      </w:r>
      <w:r w:rsidR="00FD2074">
        <w:rPr>
          <w:rFonts w:ascii="Times New Roman" w:hAnsi="Times New Roman" w:cs="Times New Roman"/>
        </w:rPr>
        <w:t xml:space="preserve"> into the </w:t>
      </w:r>
      <w:r w:rsidR="006E0F4B">
        <w:rPr>
          <w:rFonts w:ascii="Times New Roman" w:hAnsi="Times New Roman" w:cs="Times New Roman"/>
        </w:rPr>
        <w:t xml:space="preserve">existing </w:t>
      </w:r>
      <w:r w:rsidR="00A25695">
        <w:rPr>
          <w:rFonts w:ascii="Times New Roman" w:hAnsi="Times New Roman" w:cs="Times New Roman"/>
        </w:rPr>
        <w:t>C</w:t>
      </w:r>
      <w:r w:rsidR="00FD2074">
        <w:rPr>
          <w:rFonts w:ascii="Times New Roman" w:hAnsi="Times New Roman" w:cs="Times New Roman"/>
        </w:rPr>
        <w:t>ross-</w:t>
      </w:r>
      <w:r w:rsidR="00A25695">
        <w:rPr>
          <w:rFonts w:ascii="Times New Roman" w:hAnsi="Times New Roman" w:cs="Times New Roman"/>
        </w:rPr>
        <w:t>R</w:t>
      </w:r>
      <w:r w:rsidR="00FD2074">
        <w:rPr>
          <w:rFonts w:ascii="Times New Roman" w:hAnsi="Times New Roman" w:cs="Times New Roman"/>
        </w:rPr>
        <w:t>eference of the entire batch.</w:t>
      </w:r>
    </w:p>
    <w:p w14:paraId="03442E7B" w14:textId="354C7039" w:rsidR="00C35832" w:rsidRPr="00F25313" w:rsidRDefault="00C35832" w:rsidP="00FA7F6A">
      <w:pPr>
        <w:contextualSpacing/>
        <w:jc w:val="both"/>
        <w:rPr>
          <w:rFonts w:ascii="Times New Roman" w:hAnsi="Times New Roman" w:cs="Times New Roman"/>
          <w:sz w:val="16"/>
          <w:szCs w:val="16"/>
        </w:rPr>
      </w:pPr>
    </w:p>
    <w:p w14:paraId="507A0004" w14:textId="1CE57208" w:rsidR="00C35832" w:rsidRDefault="00C35832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ime taken for recursively processing a large batch is significantly lower than the time that would’ve been </w:t>
      </w:r>
      <w:r w:rsidR="00B40ADA">
        <w:rPr>
          <w:rFonts w:ascii="Times New Roman" w:hAnsi="Times New Roman" w:cs="Times New Roman"/>
        </w:rPr>
        <w:t xml:space="preserve">theoretically </w:t>
      </w:r>
      <w:r>
        <w:rPr>
          <w:rFonts w:ascii="Times New Roman" w:hAnsi="Times New Roman" w:cs="Times New Roman"/>
        </w:rPr>
        <w:t xml:space="preserve">required </w:t>
      </w:r>
      <w:r w:rsidR="003358BE">
        <w:rPr>
          <w:rFonts w:ascii="Times New Roman" w:hAnsi="Times New Roman" w:cs="Times New Roman"/>
        </w:rPr>
        <w:t>for one-shot processing</w:t>
      </w:r>
      <w:r>
        <w:rPr>
          <w:rFonts w:ascii="Times New Roman" w:hAnsi="Times New Roman" w:cs="Times New Roman"/>
        </w:rPr>
        <w:t xml:space="preserve">. The following observations were taken </w:t>
      </w:r>
      <w:r w:rsidR="0017405D">
        <w:rPr>
          <w:rFonts w:ascii="Times New Roman" w:hAnsi="Times New Roman" w:cs="Times New Roman"/>
        </w:rPr>
        <w:t xml:space="preserve">by considering minibatches of size 5,000, </w:t>
      </w:r>
      <w:r>
        <w:rPr>
          <w:rFonts w:ascii="Times New Roman" w:hAnsi="Times New Roman" w:cs="Times New Roman"/>
        </w:rPr>
        <w:t xml:space="preserve">on </w:t>
      </w:r>
      <w:r w:rsidR="00867001">
        <w:rPr>
          <w:rFonts w:ascii="Times New Roman" w:hAnsi="Times New Roman" w:cs="Times New Roman"/>
        </w:rPr>
        <w:t xml:space="preserve">an </w:t>
      </w:r>
      <w:r w:rsidR="00867001" w:rsidRPr="00FA5B74">
        <w:rPr>
          <w:rFonts w:ascii="Times New Roman" w:hAnsi="Times New Roman" w:cs="Times New Roman"/>
        </w:rPr>
        <w:t xml:space="preserve">AWS EC2 instance </w:t>
      </w:r>
      <w:r w:rsidR="00CF0959" w:rsidRPr="00FA5B74">
        <w:rPr>
          <w:rFonts w:ascii="Times New Roman" w:hAnsi="Times New Roman" w:cs="Times New Roman"/>
        </w:rPr>
        <w:t xml:space="preserve">m5.4xlarge </w:t>
      </w:r>
      <w:r w:rsidR="002314FE">
        <w:rPr>
          <w:rFonts w:ascii="Times New Roman" w:hAnsi="Times New Roman" w:cs="Times New Roman"/>
        </w:rPr>
        <w:t>(</w:t>
      </w:r>
      <w:r w:rsidR="005205F1" w:rsidRPr="00FA5B74">
        <w:rPr>
          <w:rFonts w:ascii="Times New Roman" w:hAnsi="Times New Roman" w:cs="Times New Roman"/>
        </w:rPr>
        <w:t>64 GB RAM</w:t>
      </w:r>
      <w:r w:rsidR="00185402">
        <w:rPr>
          <w:rFonts w:ascii="Times New Roman" w:hAnsi="Times New Roman" w:cs="Times New Roman"/>
        </w:rPr>
        <w:t>,</w:t>
      </w:r>
      <w:r w:rsidR="00862DDC" w:rsidRPr="00FA5B74">
        <w:rPr>
          <w:rFonts w:ascii="Times New Roman" w:hAnsi="Times New Roman" w:cs="Times New Roman"/>
        </w:rPr>
        <w:t xml:space="preserve"> </w:t>
      </w:r>
      <w:r w:rsidR="00B80E78">
        <w:rPr>
          <w:rFonts w:ascii="Times New Roman" w:hAnsi="Times New Roman" w:cs="Times New Roman"/>
        </w:rPr>
        <w:t xml:space="preserve">and </w:t>
      </w:r>
      <w:r w:rsidR="00CF0959" w:rsidRPr="00FA5B74">
        <w:rPr>
          <w:rFonts w:ascii="Times New Roman" w:hAnsi="Times New Roman" w:cs="Times New Roman"/>
        </w:rPr>
        <w:t xml:space="preserve">16 </w:t>
      </w:r>
      <w:r w:rsidR="003D0E8F">
        <w:rPr>
          <w:rFonts w:ascii="Times New Roman" w:hAnsi="Times New Roman" w:cs="Times New Roman"/>
        </w:rPr>
        <w:t>v</w:t>
      </w:r>
      <w:r w:rsidR="00CF0959" w:rsidRPr="00FA5B74">
        <w:rPr>
          <w:rFonts w:ascii="Times New Roman" w:hAnsi="Times New Roman" w:cs="Times New Roman"/>
        </w:rPr>
        <w:t>CPUs</w:t>
      </w:r>
      <w:r w:rsidR="00EB36D1">
        <w:rPr>
          <w:rFonts w:ascii="Times New Roman" w:hAnsi="Times New Roman" w:cs="Times New Roman"/>
        </w:rPr>
        <w:t>-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>each a single thread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 xml:space="preserve">on </w:t>
      </w:r>
      <w:r w:rsidR="006D2787">
        <w:rPr>
          <w:rFonts w:ascii="Times New Roman" w:hAnsi="Times New Roman" w:cs="Times New Roman"/>
        </w:rPr>
        <w:t xml:space="preserve">a </w:t>
      </w:r>
      <w:r w:rsidR="00185402" w:rsidRPr="00185402">
        <w:rPr>
          <w:rFonts w:ascii="Times New Roman" w:hAnsi="Times New Roman" w:cs="Times New Roman"/>
        </w:rPr>
        <w:t>3.1 GHz Intel Xeon Platinum 8175M processor</w:t>
      </w:r>
      <w:r w:rsidR="002314FE">
        <w:rPr>
          <w:rFonts w:ascii="Times New Roman" w:hAnsi="Times New Roman" w:cs="Times New Roman"/>
        </w:rPr>
        <w:t>)</w:t>
      </w:r>
      <w:r w:rsidR="00867001">
        <w:rPr>
          <w:rFonts w:ascii="Times New Roman" w:hAnsi="Times New Roman" w:cs="Times New Roman"/>
        </w:rPr>
        <w:t>:</w:t>
      </w:r>
    </w:p>
    <w:p w14:paraId="533C6827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tbl>
      <w:tblPr>
        <w:tblW w:w="10185" w:type="dxa"/>
        <w:jc w:val="center"/>
        <w:tblLook w:val="04A0" w:firstRow="1" w:lastRow="0" w:firstColumn="1" w:lastColumn="0" w:noHBand="0" w:noVBand="1"/>
      </w:tblPr>
      <w:tblGrid>
        <w:gridCol w:w="1244"/>
        <w:gridCol w:w="1699"/>
        <w:gridCol w:w="1797"/>
        <w:gridCol w:w="1195"/>
        <w:gridCol w:w="4250"/>
      </w:tblGrid>
      <w:tr w:rsidR="008057FE" w:rsidRPr="00414C33" w14:paraId="174180B8" w14:textId="77777777" w:rsidTr="005D05FF">
        <w:trPr>
          <w:trHeight w:val="665"/>
          <w:jc w:val="center"/>
        </w:trPr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5AE0664A" w14:textId="12CFDF34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Input batch</w:t>
            </w:r>
            <w:r w:rsidR="005D05FF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 xml:space="preserve"> </w:t>
            </w: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size</w:t>
            </w:r>
          </w:p>
        </w:tc>
        <w:tc>
          <w:tcPr>
            <w:tcW w:w="1699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6DC0FA26" w14:textId="0482915B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andidate-pairs</w:t>
            </w: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br/>
            </w:r>
            <w:r w:rsidRPr="00414C33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n(n-1)/2</w:t>
            </w:r>
          </w:p>
        </w:tc>
        <w:tc>
          <w:tcPr>
            <w:tcW w:w="1797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auto"/>
            </w:tcBorders>
            <w:shd w:val="clear" w:color="000000" w:fill="44546A"/>
            <w:vAlign w:val="center"/>
          </w:tcPr>
          <w:p w14:paraId="4AFC11AF" w14:textId="77777777" w:rsidR="008057FE" w:rsidRDefault="00C67C57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Minibatches</w:t>
            </w:r>
          </w:p>
          <w:p w14:paraId="192F5A63" w14:textId="1B4329B3" w:rsidR="000F3C84" w:rsidRPr="000F3C84" w:rsidRDefault="00F25313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 xml:space="preserve">ceil </w:t>
            </w:r>
            <w:r w:rsidR="000F3C84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(</w:t>
            </w:r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size</w:t>
            </w:r>
            <w:r w:rsidR="000F3C84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/5000)</w:t>
            </w:r>
          </w:p>
        </w:tc>
        <w:tc>
          <w:tcPr>
            <w:tcW w:w="1195" w:type="dxa"/>
            <w:tcBorders>
              <w:top w:val="single" w:sz="4" w:space="0" w:color="000000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1F4978C5" w14:textId="7008B5B2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ime required</w:t>
            </w:r>
          </w:p>
        </w:tc>
        <w:tc>
          <w:tcPr>
            <w:tcW w:w="425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60AAE5DF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omment</w:t>
            </w:r>
          </w:p>
        </w:tc>
      </w:tr>
      <w:tr w:rsidR="008057FE" w:rsidRPr="00414C33" w14:paraId="6D9A0D42" w14:textId="77777777" w:rsidTr="005D05FF">
        <w:trPr>
          <w:trHeight w:val="288"/>
          <w:jc w:val="center"/>
        </w:trPr>
        <w:tc>
          <w:tcPr>
            <w:tcW w:w="1244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46F3CB1D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5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11C40130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,745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6F500A79" w14:textId="1D4A64C6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95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276E4643" w14:textId="48AB5105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sec</w:t>
            </w:r>
          </w:p>
        </w:tc>
        <w:tc>
          <w:tcPr>
            <w:tcW w:w="425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4C8A382E" w14:textId="0BB38D03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137899A0" w14:textId="77777777" w:rsidTr="005D05FF">
        <w:trPr>
          <w:trHeight w:val="288"/>
          <w:jc w:val="center"/>
        </w:trPr>
        <w:tc>
          <w:tcPr>
            <w:tcW w:w="1244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49FB80EE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,500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508E10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123,25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07F2E748" w14:textId="4CABF95F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95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7513BAF3" w14:textId="6CAEC61B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 min</w:t>
            </w:r>
          </w:p>
        </w:tc>
        <w:tc>
          <w:tcPr>
            <w:tcW w:w="425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10F7F4D7" w14:textId="534FBE7A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3F37537C" w14:textId="77777777" w:rsidTr="005D05FF">
        <w:trPr>
          <w:trHeight w:val="288"/>
          <w:jc w:val="center"/>
        </w:trPr>
        <w:tc>
          <w:tcPr>
            <w:tcW w:w="1244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14AA4779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000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6384B736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97,50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5CAB876F" w14:textId="6CD10DAE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95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75756CAE" w14:textId="0C9F772C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in</w:t>
            </w:r>
          </w:p>
        </w:tc>
        <w:tc>
          <w:tcPr>
            <w:tcW w:w="425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  <w:hideMark/>
          </w:tcPr>
          <w:p w14:paraId="34D735CA" w14:textId="354B3D84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C63BCC" w:rsidRPr="00414C33" w14:paraId="5A1F77AE" w14:textId="77777777" w:rsidTr="005D05FF">
        <w:trPr>
          <w:trHeight w:val="592"/>
          <w:jc w:val="center"/>
        </w:trPr>
        <w:tc>
          <w:tcPr>
            <w:tcW w:w="1244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FBE4D5" w:themeFill="accent2" w:themeFillTint="33"/>
            <w:vAlign w:val="center"/>
            <w:hideMark/>
          </w:tcPr>
          <w:p w14:paraId="488A925D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FBE4D5" w:themeFill="accent2" w:themeFillTint="33"/>
            <w:vAlign w:val="center"/>
            <w:hideMark/>
          </w:tcPr>
          <w:p w14:paraId="071DDD3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4639E19" w14:textId="062B6969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195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FBC623F" w14:textId="4A778AA8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425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FBE4D5" w:themeFill="accent2" w:themeFillTint="33"/>
            <w:vAlign w:val="center"/>
          </w:tcPr>
          <w:p w14:paraId="1911C782" w14:textId="32BABA3B" w:rsidR="00C63BCC" w:rsidRPr="00414C33" w:rsidRDefault="003358BE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e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shot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ing would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oretically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quire </w:t>
            </w:r>
            <m:oMath>
              <m:r>
                <w:rPr>
                  <w:rFonts w:ascii="Cambria Math" w:hAnsi="Cambria Math" w:cs="Times New Roman"/>
                  <w:sz w:val="16"/>
                  <w:szCs w:val="16"/>
                </w:rPr>
                <m:t>≈</m:t>
              </m:r>
            </m:oMath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90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wever, the c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ild process 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tself 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ts killed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(</w:t>
            </w:r>
            <w:r w:rsidR="00C63BCC"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 usage exceeds limit</w:t>
            </w:r>
            <w:r w:rsidR="00C63BCC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</w:tr>
      <w:tr w:rsidR="00C63BCC" w:rsidRPr="00414C33" w14:paraId="336EC22C" w14:textId="77777777" w:rsidTr="005D05FF">
        <w:trPr>
          <w:trHeight w:val="430"/>
          <w:jc w:val="center"/>
        </w:trPr>
        <w:tc>
          <w:tcPr>
            <w:tcW w:w="1244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043F238F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99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EDF5E7"/>
            <w:vAlign w:val="center"/>
            <w:hideMark/>
          </w:tcPr>
          <w:p w14:paraId="0543D42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shd w:val="clear" w:color="auto" w:fill="EDF5E7"/>
            <w:vAlign w:val="center"/>
          </w:tcPr>
          <w:p w14:paraId="3B617EE8" w14:textId="47A32BF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195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</w:tcPr>
          <w:p w14:paraId="162EC6A5" w14:textId="59DB3AB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in</w:t>
            </w:r>
          </w:p>
        </w:tc>
        <w:tc>
          <w:tcPr>
            <w:tcW w:w="425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EDF5E7"/>
            <w:vAlign w:val="center"/>
          </w:tcPr>
          <w:p w14:paraId="1B875FB1" w14:textId="08E14CB5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astered minibatches created, and recursively processed</w:t>
            </w:r>
            <w:r w:rsidR="006875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ster than the theoretical expected time</w:t>
            </w:r>
          </w:p>
        </w:tc>
      </w:tr>
    </w:tbl>
    <w:p w14:paraId="55F5C88F" w14:textId="77777777" w:rsidR="00157EBE" w:rsidRPr="00552C44" w:rsidRDefault="00157EBE" w:rsidP="008057FE">
      <w:pPr>
        <w:contextualSpacing/>
        <w:rPr>
          <w:rFonts w:ascii="Times New Roman" w:hAnsi="Times New Roman" w:cs="Times New Roman"/>
          <w:sz w:val="16"/>
          <w:szCs w:val="16"/>
        </w:rPr>
      </w:pPr>
    </w:p>
    <w:p w14:paraId="2D4D10BB" w14:textId="64E3AD9B" w:rsidR="00414C33" w:rsidRPr="00E10C2B" w:rsidRDefault="00414C33" w:rsidP="00414C33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2.2</w:t>
      </w:r>
      <w:r w:rsidR="008331AC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2</w:t>
      </w:r>
      <w:r w:rsidR="002A12B7"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 Execution stats </w:t>
      </w:r>
      <w:r w:rsidR="00E10C2B">
        <w:rPr>
          <w:rFonts w:ascii="Times New Roman" w:hAnsi="Times New Roman" w:cs="Times New Roman"/>
          <w:i/>
          <w:iCs/>
          <w:sz w:val="20"/>
          <w:szCs w:val="20"/>
        </w:rPr>
        <w:t>of different volumes of input batch</w:t>
      </w:r>
    </w:p>
    <w:p w14:paraId="0B8761B1" w14:textId="07039435" w:rsidR="00C35832" w:rsidRDefault="00552C44" w:rsidP="00FA7F6A">
      <w:pPr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5D693F4D" w14:textId="77777777" w:rsidR="005D05FF" w:rsidRDefault="00FE72BC" w:rsidP="00474DA2">
      <w:pPr>
        <w:contextualSpacing/>
        <w:jc w:val="center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>
        <w:rPr>
          <w:noProof/>
        </w:rPr>
        <w:drawing>
          <wp:inline distT="0" distB="0" distL="0" distR="0" wp14:anchorId="1773A99B" wp14:editId="5BB3A016">
            <wp:extent cx="5571111" cy="3552190"/>
            <wp:effectExtent l="19050" t="19050" r="10795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776" t="5480" r="5142"/>
                    <a:stretch/>
                  </pic:blipFill>
                  <pic:spPr bwMode="auto">
                    <a:xfrm>
                      <a:off x="0" y="0"/>
                      <a:ext cx="5603300" cy="357271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F5BC3E" w14:textId="356FF380" w:rsidR="00B74CEC" w:rsidRDefault="00474DA2" w:rsidP="00474DA2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552C44">
        <w:rPr>
          <w:rFonts w:ascii="Times New Roman" w:hAnsi="Times New Roman" w:cs="Times New Roman"/>
          <w:sz w:val="16"/>
          <w:szCs w:val="16"/>
        </w:rPr>
        <w:br/>
      </w:r>
      <w:r w:rsidRPr="005D05FF">
        <w:rPr>
          <w:rFonts w:ascii="Times New Roman" w:hAnsi="Times New Roman" w:cs="Times New Roman"/>
          <w:b/>
          <w:bCs/>
          <w:i/>
          <w:iCs/>
          <w:sz w:val="20"/>
          <w:szCs w:val="20"/>
        </w:rPr>
        <w:t>Fig. 2.2.3.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F25313">
        <w:rPr>
          <w:rFonts w:ascii="Times New Roman" w:hAnsi="Times New Roman" w:cs="Times New Roman"/>
          <w:i/>
          <w:iCs/>
          <w:sz w:val="20"/>
          <w:szCs w:val="20"/>
        </w:rPr>
        <w:t>Actual e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xecution </w:t>
      </w:r>
      <w:r w:rsidR="00FE72BC">
        <w:rPr>
          <w:rFonts w:ascii="Times New Roman" w:hAnsi="Times New Roman" w:cs="Times New Roman"/>
          <w:i/>
          <w:iCs/>
          <w:sz w:val="20"/>
          <w:szCs w:val="20"/>
        </w:rPr>
        <w:t>time grows in quadratic terms</w:t>
      </w:r>
      <w:r w:rsidR="006A42C2">
        <w:rPr>
          <w:rFonts w:ascii="Times New Roman" w:hAnsi="Times New Roman" w:cs="Times New Roman"/>
          <w:i/>
          <w:iCs/>
          <w:sz w:val="20"/>
          <w:szCs w:val="20"/>
        </w:rPr>
        <w:t xml:space="preserve"> with batch-size</w:t>
      </w:r>
      <w:r w:rsidR="00F24EA2">
        <w:rPr>
          <w:rFonts w:ascii="Times New Roman" w:hAnsi="Times New Roman" w:cs="Times New Roman"/>
          <w:i/>
          <w:iCs/>
          <w:sz w:val="20"/>
          <w:szCs w:val="20"/>
        </w:rPr>
        <w:br/>
        <w:t>(but with lower valued coefficients than would have been for a single-shot approach)</w:t>
      </w:r>
    </w:p>
    <w:p w14:paraId="481460B1" w14:textId="5C17E068" w:rsidR="00B74CEC" w:rsidRDefault="00B7453A" w:rsidP="00B74CEC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>INTERPRETING SCORES AND IDENTIFYING MASTERS</w:t>
      </w:r>
    </w:p>
    <w:p w14:paraId="4B20E595" w14:textId="77777777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22CE2EA9" w14:textId="355229BC" w:rsidR="0069174F" w:rsidRPr="00935ED1" w:rsidRDefault="00935ED1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both, the </w:t>
      </w:r>
      <w:r w:rsidRPr="00935ED1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and </w:t>
      </w:r>
      <w:r w:rsidRPr="00935ED1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  <w:i/>
          <w:iCs/>
        </w:rPr>
        <w:t xml:space="preserve"> </w:t>
      </w:r>
      <w:r w:rsidRPr="00935ED1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  <w:i/>
          <w:iCs/>
        </w:rPr>
        <w:t>-</w:t>
      </w:r>
      <w:r>
        <w:rPr>
          <w:rFonts w:ascii="Times New Roman" w:hAnsi="Times New Roman" w:cs="Times New Roman"/>
        </w:rPr>
        <w:t xml:space="preserve">functions, we use thresholds to convert the normalized </w:t>
      </w:r>
      <w:r w:rsidR="00EF6207">
        <w:rPr>
          <w:rFonts w:ascii="Times New Roman" w:hAnsi="Times New Roman" w:cs="Times New Roman"/>
        </w:rPr>
        <w:t>Levenshtein-</w:t>
      </w:r>
      <w:r>
        <w:rPr>
          <w:rFonts w:ascii="Times New Roman" w:hAnsi="Times New Roman" w:cs="Times New Roman"/>
        </w:rPr>
        <w:t xml:space="preserve">similarity </w:t>
      </w:r>
      <w:r w:rsidR="00EF6207">
        <w:rPr>
          <w:rFonts w:ascii="Times New Roman" w:hAnsi="Times New Roman" w:cs="Times New Roman"/>
        </w:rPr>
        <w:t xml:space="preserve">score </w:t>
      </w:r>
      <w:r>
        <w:rPr>
          <w:rFonts w:ascii="Times New Roman" w:hAnsi="Times New Roman" w:cs="Times New Roman"/>
        </w:rPr>
        <w:t>into a binary-value</w:t>
      </w:r>
      <w:r w:rsidR="00D728F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indicate if </w:t>
      </w:r>
      <w:r w:rsidR="00EF6207">
        <w:rPr>
          <w:rFonts w:ascii="Times New Roman" w:hAnsi="Times New Roman" w:cs="Times New Roman"/>
        </w:rPr>
        <w:t xml:space="preserve">the feature matches for a candidate pair or not. </w:t>
      </w:r>
      <w:r w:rsidR="004F44C7">
        <w:rPr>
          <w:rFonts w:ascii="Times New Roman" w:hAnsi="Times New Roman" w:cs="Times New Roman"/>
        </w:rPr>
        <w:t>The address-match score is scaled up by a factor since in many cases, the state, city</w:t>
      </w:r>
      <w:r w:rsidR="00C42893">
        <w:rPr>
          <w:rFonts w:ascii="Times New Roman" w:hAnsi="Times New Roman" w:cs="Times New Roman"/>
        </w:rPr>
        <w:t>,</w:t>
      </w:r>
      <w:r w:rsidR="004F44C7">
        <w:rPr>
          <w:rFonts w:ascii="Times New Roman" w:hAnsi="Times New Roman" w:cs="Times New Roman"/>
        </w:rPr>
        <w:t xml:space="preserve"> and postal code were empty</w:t>
      </w:r>
      <w:r w:rsidR="00EF56C2">
        <w:rPr>
          <w:rFonts w:ascii="Times New Roman" w:hAnsi="Times New Roman" w:cs="Times New Roman"/>
        </w:rPr>
        <w:t>/different</w:t>
      </w:r>
      <w:r w:rsidR="004F44C7">
        <w:rPr>
          <w:rFonts w:ascii="Times New Roman" w:hAnsi="Times New Roman" w:cs="Times New Roman"/>
        </w:rPr>
        <w:t xml:space="preserve"> but showed up in the address. </w:t>
      </w:r>
      <w:r w:rsidR="00061608">
        <w:rPr>
          <w:rFonts w:ascii="Times New Roman" w:hAnsi="Times New Roman" w:cs="Times New Roman"/>
        </w:rPr>
        <w:t>We s</w:t>
      </w:r>
      <w:r w:rsidR="00EF6207">
        <w:rPr>
          <w:rFonts w:ascii="Times New Roman" w:hAnsi="Times New Roman" w:cs="Times New Roman"/>
        </w:rPr>
        <w:t>um up all comparison outputs to produce a 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of that candidate pair. </w:t>
      </w:r>
      <w:r w:rsidR="0091047F">
        <w:rPr>
          <w:rFonts w:ascii="Times New Roman" w:hAnsi="Times New Roman" w:cs="Times New Roman"/>
        </w:rPr>
        <w:t>I</w:t>
      </w:r>
      <w:r w:rsidR="00EF6207">
        <w:rPr>
          <w:rFonts w:ascii="Times New Roman" w:hAnsi="Times New Roman" w:cs="Times New Roman"/>
        </w:rPr>
        <w:t xml:space="preserve">f </w:t>
      </w:r>
      <w:r w:rsidR="00C42893">
        <w:rPr>
          <w:rFonts w:ascii="Times New Roman" w:hAnsi="Times New Roman" w:cs="Times New Roman"/>
        </w:rPr>
        <w:t xml:space="preserve">the </w:t>
      </w:r>
      <w:r w:rsidR="00EF6207">
        <w:rPr>
          <w:rFonts w:ascii="Times New Roman" w:hAnsi="Times New Roman" w:cs="Times New Roman"/>
        </w:rPr>
        <w:t>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is greater than or equal to </w:t>
      </w:r>
      <w:r w:rsidR="00EF6207" w:rsidRPr="00201FDE">
        <w:rPr>
          <w:rFonts w:ascii="Times New Roman" w:hAnsi="Times New Roman" w:cs="Times New Roman"/>
          <w:sz w:val="18"/>
          <w:szCs w:val="18"/>
        </w:rPr>
        <w:t>TOTAL_MATCHES_THRESHOLD</w:t>
      </w:r>
      <w:r w:rsidR="00EF6207">
        <w:rPr>
          <w:rFonts w:ascii="Times New Roman" w:hAnsi="Times New Roman" w:cs="Times New Roman"/>
        </w:rPr>
        <w:t xml:space="preserve">, this candidate pair is considered </w:t>
      </w:r>
      <w:r w:rsidR="0091047F">
        <w:rPr>
          <w:rFonts w:ascii="Times New Roman" w:hAnsi="Times New Roman" w:cs="Times New Roman"/>
        </w:rPr>
        <w:t>for further processing</w:t>
      </w:r>
      <w:r w:rsidR="00EF6207">
        <w:rPr>
          <w:rFonts w:ascii="Times New Roman" w:hAnsi="Times New Roman" w:cs="Times New Roman"/>
        </w:rPr>
        <w:t>.</w:t>
      </w:r>
    </w:p>
    <w:p w14:paraId="6936380B" w14:textId="77777777" w:rsidR="00DE5360" w:rsidRPr="006245F1" w:rsidRDefault="00DE5360" w:rsidP="0069174F">
      <w:pPr>
        <w:contextualSpacing/>
      </w:pPr>
    </w:p>
    <w:tbl>
      <w:tblPr>
        <w:tblW w:w="809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2280"/>
        <w:gridCol w:w="1342"/>
        <w:gridCol w:w="1890"/>
      </w:tblGrid>
      <w:tr w:rsidR="008F75C0" w:rsidRPr="006245F1" w14:paraId="4F495593" w14:textId="5C14B90B" w:rsidTr="008F75C0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329487F" w14:textId="6D3C0AA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Features</w:t>
            </w:r>
          </w:p>
        </w:tc>
        <w:tc>
          <w:tcPr>
            <w:tcW w:w="22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CEF5E5" w14:textId="78FAB19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Match-score </w:t>
            </w: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Threshold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34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0BBC3BA8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Scaling Factor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89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</w:tcPr>
          <w:p w14:paraId="220BB12A" w14:textId="255FD7CE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Max possible Score</w:t>
            </w:r>
          </w:p>
        </w:tc>
      </w:tr>
      <w:tr w:rsidR="008F75C0" w:rsidRPr="006245F1" w14:paraId="544FAACB" w14:textId="35986DC1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B64D56C" w14:textId="5957F67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e Nam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65C7516" w14:textId="0D75F5A5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404B990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33B74241" w14:textId="026EE02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4473022D" w14:textId="187599D9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0F5813A7" w14:textId="23B64716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0F6A258" w14:textId="015D737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0BED80B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729BD253" w14:textId="04CCECC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4C5BD77B" w14:textId="5EE0B8B4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0B274C92" w14:textId="3DF66683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DB136CE" w14:textId="792267E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12907EC4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6E1AC9A6" w14:textId="44A4B5FC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3E33A0B8" w14:textId="14B6D39A" w:rsidTr="004713E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7A665EF3" w14:textId="6693B3FA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catenated Address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4455853E" w14:textId="37F7F49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  <w:hideMark/>
          </w:tcPr>
          <w:p w14:paraId="1FE563D5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</w:tcPr>
          <w:p w14:paraId="44E07CCF" w14:textId="7DE64BA6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</w:tr>
      <w:tr w:rsidR="008F75C0" w:rsidRPr="006245F1" w14:paraId="1BB6BFFF" w14:textId="7320DE13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5DA9917A" w14:textId="403392CF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tal Cod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D3EDEF8" w14:textId="3E6E04D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7FFCAE46" w14:textId="77777777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4EF466AD" w14:textId="06F12DF9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</w:tr>
      <w:tr w:rsidR="008F75C0" w:rsidRPr="006245F1" w14:paraId="7DADF3D6" w14:textId="1113EAB8" w:rsidTr="008F75C0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4CF06A2F" w14:textId="4DA902F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Matches Threshold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3E267107" w14:textId="69476FD4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  <w:hideMark/>
          </w:tcPr>
          <w:p w14:paraId="63CAFF38" w14:textId="33712021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</w:tcPr>
          <w:p w14:paraId="44204F96" w14:textId="6D7D56F0" w:rsidR="008F75C0" w:rsidRPr="00536001" w:rsidRDefault="008F75C0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</w:tr>
    </w:tbl>
    <w:p w14:paraId="20C4169C" w14:textId="1D0B35E6" w:rsidR="00947DA3" w:rsidRPr="007208A8" w:rsidRDefault="00916476" w:rsidP="00CC66ED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552C44">
        <w:rPr>
          <w:i/>
          <w:iCs/>
          <w:sz w:val="16"/>
          <w:szCs w:val="16"/>
        </w:rPr>
        <w:br/>
      </w:r>
      <w:r w:rsidR="0085006A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2.3</w:t>
      </w:r>
      <w:r w:rsidR="008331AC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1</w:t>
      </w:r>
      <w:r w:rsidR="002A12B7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Thresholds</w:t>
      </w:r>
      <w:r w:rsidR="003D7A33">
        <w:rPr>
          <w:rFonts w:ascii="Times New Roman" w:hAnsi="Times New Roman" w:cs="Times New Roman"/>
          <w:i/>
          <w:iCs/>
          <w:sz w:val="20"/>
          <w:szCs w:val="20"/>
        </w:rPr>
        <w:t>/parameters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for the match-score computations</w:t>
      </w:r>
    </w:p>
    <w:p w14:paraId="1E74AD6E" w14:textId="5753BD6D" w:rsidR="004F44C7" w:rsidRPr="00994088" w:rsidRDefault="004F44C7" w:rsidP="00CC66ED">
      <w:pPr>
        <w:spacing w:after="0"/>
        <w:rPr>
          <w:rFonts w:ascii="Times New Roman" w:hAnsi="Times New Roman" w:cs="Times New Roman"/>
        </w:rPr>
      </w:pPr>
    </w:p>
    <w:p w14:paraId="31C7A8C6" w14:textId="69412033" w:rsidR="00994088" w:rsidRDefault="00994088" w:rsidP="00994088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1C5963">
        <w:rPr>
          <w:rFonts w:ascii="Times New Roman" w:hAnsi="Times New Roman" w:cs="Times New Roman"/>
        </w:rPr>
        <w:t>The output of these R-functions can be interpreted as</w:t>
      </w:r>
      <w:r w:rsidRPr="001C5963">
        <w:rPr>
          <w:rFonts w:ascii="Times New Roman" w:hAnsi="Times New Roman" w:cs="Times New Roman"/>
          <w:i/>
          <w:iCs/>
        </w:rPr>
        <w:t xml:space="preserve"> the raw universe of potential duplicates</w:t>
      </w:r>
      <w:r w:rsidRPr="001C5963">
        <w:rPr>
          <w:rFonts w:ascii="Times New Roman" w:hAnsi="Times New Roman" w:cs="Times New Roman"/>
        </w:rPr>
        <w:t xml:space="preserve"> for that minibatch; a DataFrame containing the following columns:</w:t>
      </w:r>
    </w:p>
    <w:p w14:paraId="027D329A" w14:textId="180AEAE8" w:rsidR="00994088" w:rsidRPr="00994088" w:rsidRDefault="00994088" w:rsidP="00994088">
      <w:pPr>
        <w:pStyle w:val="ListParagraph"/>
        <w:ind w:left="1440"/>
        <w:jc w:val="center"/>
        <w:rPr>
          <w:rFonts w:ascii="Times New Roman" w:hAnsi="Times New Roman" w:cs="Times New Roman"/>
        </w:rPr>
      </w:pPr>
      <w:r w:rsidRPr="00994088">
        <w:rPr>
          <w:rFonts w:ascii="Times New Roman" w:hAnsi="Times New Roman" w:cs="Times New Roman"/>
        </w:rPr>
        <w:t xml:space="preserve">[ </w:t>
      </w:r>
      <w:r w:rsidRPr="00994088">
        <w:rPr>
          <w:rFonts w:ascii="Times New Roman" w:hAnsi="Times New Roman" w:cs="Times New Roman"/>
          <w:sz w:val="20"/>
          <w:szCs w:val="20"/>
        </w:rPr>
        <w:t xml:space="preserve">Source-Record-Id, Master-Record-Id, Site-Name-Comparison-Score, State-Comparison-Score, City-Comparison-Score, Address-Comparison-Score, Postal-Code-Comparison-Score </w:t>
      </w:r>
      <w:r w:rsidRPr="00994088">
        <w:rPr>
          <w:rFonts w:ascii="Times New Roman" w:hAnsi="Times New Roman" w:cs="Times New Roman"/>
        </w:rPr>
        <w:t>]</w:t>
      </w:r>
    </w:p>
    <w:p w14:paraId="2D690539" w14:textId="572E999B" w:rsidR="007C5D96" w:rsidRPr="00A02D87" w:rsidRDefault="00A06293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A02D87">
        <w:rPr>
          <w:rFonts w:ascii="Times New Roman" w:hAnsi="Times New Roman" w:cs="Times New Roman"/>
        </w:rPr>
        <w:t xml:space="preserve">The source-record can match against multiple master-records with </w:t>
      </w:r>
      <w:r w:rsidR="00C42893" w:rsidRPr="00A02D87">
        <w:rPr>
          <w:rFonts w:ascii="Times New Roman" w:hAnsi="Times New Roman" w:cs="Times New Roman"/>
        </w:rPr>
        <w:t xml:space="preserve">a </w:t>
      </w:r>
      <w:r w:rsidRPr="00A02D87">
        <w:rPr>
          <w:rFonts w:ascii="Times New Roman" w:hAnsi="Times New Roman" w:cs="Times New Roman"/>
        </w:rPr>
        <w:t xml:space="preserve">total match-score </w:t>
      </w:r>
      <m:oMath>
        <m:r>
          <w:rPr>
            <w:rFonts w:ascii="Cambria Math" w:hAnsi="Cambria Math" w:cs="Times New Roman"/>
            <w:sz w:val="18"/>
            <w:szCs w:val="18"/>
          </w:rPr>
          <m:t>≥</m:t>
        </m:r>
      </m:oMath>
      <w:r w:rsidRPr="00A02D87">
        <w:rPr>
          <w:rFonts w:ascii="Times New Roman" w:hAnsi="Times New Roman" w:cs="Times New Roman"/>
        </w:rPr>
        <w:t xml:space="preserve"> 4. We choose the best match for incoming </w:t>
      </w:r>
      <w:r w:rsidR="0012208B" w:rsidRPr="00A02D87">
        <w:rPr>
          <w:rFonts w:ascii="Times New Roman" w:hAnsi="Times New Roman" w:cs="Times New Roman"/>
        </w:rPr>
        <w:t>source-</w:t>
      </w:r>
      <w:r w:rsidRPr="00A02D87">
        <w:rPr>
          <w:rFonts w:ascii="Times New Roman" w:hAnsi="Times New Roman" w:cs="Times New Roman"/>
        </w:rPr>
        <w:t xml:space="preserve">records based on </w:t>
      </w:r>
      <w:r w:rsidR="00C42893" w:rsidRPr="00A02D87">
        <w:rPr>
          <w:rFonts w:ascii="Times New Roman" w:hAnsi="Times New Roman" w:cs="Times New Roman"/>
        </w:rPr>
        <w:t xml:space="preserve">the </w:t>
      </w:r>
      <w:r w:rsidRPr="00A02D87">
        <w:rPr>
          <w:rFonts w:ascii="Times New Roman" w:hAnsi="Times New Roman" w:cs="Times New Roman"/>
        </w:rPr>
        <w:t>highest total</w:t>
      </w:r>
      <w:r w:rsidR="00C42893" w:rsidRPr="00A02D87">
        <w:rPr>
          <w:rFonts w:ascii="Times New Roman" w:hAnsi="Times New Roman" w:cs="Times New Roman"/>
        </w:rPr>
        <w:t xml:space="preserve"> </w:t>
      </w:r>
      <w:r w:rsidRPr="00A02D87">
        <w:rPr>
          <w:rFonts w:ascii="Times New Roman" w:hAnsi="Times New Roman" w:cs="Times New Roman"/>
        </w:rPr>
        <w:t>score</w:t>
      </w:r>
      <w:r w:rsidR="00593FC5" w:rsidRPr="00A02D87">
        <w:rPr>
          <w:rFonts w:ascii="Times New Roman" w:hAnsi="Times New Roman" w:cs="Times New Roman"/>
        </w:rPr>
        <w:t xml:space="preserve"> for all its potential master-records</w:t>
      </w:r>
      <w:r w:rsidR="00E00CC4" w:rsidRPr="00A02D87">
        <w:rPr>
          <w:rFonts w:ascii="Times New Roman" w:hAnsi="Times New Roman" w:cs="Times New Roman"/>
        </w:rPr>
        <w:t xml:space="preserve"> (a Greedy Approach)</w:t>
      </w:r>
      <w:r w:rsidRPr="00A02D87">
        <w:rPr>
          <w:rFonts w:ascii="Times New Roman" w:hAnsi="Times New Roman" w:cs="Times New Roman"/>
        </w:rPr>
        <w:t>.</w:t>
      </w:r>
    </w:p>
    <w:p w14:paraId="46CAE312" w14:textId="4AC37D74" w:rsidR="00423443" w:rsidRPr="00A02D87" w:rsidRDefault="00A06293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A02D87">
        <w:rPr>
          <w:rFonts w:ascii="Times New Roman" w:hAnsi="Times New Roman" w:cs="Times New Roman"/>
        </w:rPr>
        <w:t xml:space="preserve">There are cyclic cases </w:t>
      </w:r>
      <w:r w:rsidR="00E51173" w:rsidRPr="00A02D87">
        <w:rPr>
          <w:rFonts w:ascii="Times New Roman" w:hAnsi="Times New Roman" w:cs="Times New Roman"/>
        </w:rPr>
        <w:t>in the</w:t>
      </w:r>
      <w:r w:rsidR="00901FB9" w:rsidRPr="00A02D87">
        <w:rPr>
          <w:rFonts w:ascii="Times New Roman" w:hAnsi="Times New Roman" w:cs="Times New Roman"/>
        </w:rPr>
        <w:t>se</w:t>
      </w:r>
      <w:r w:rsidR="00E51173" w:rsidRPr="00A02D87">
        <w:rPr>
          <w:rFonts w:ascii="Times New Roman" w:hAnsi="Times New Roman" w:cs="Times New Roman"/>
        </w:rPr>
        <w:t xml:space="preserve"> score outputs </w:t>
      </w:r>
      <w:r w:rsidRPr="00A02D87">
        <w:rPr>
          <w:rFonts w:ascii="Times New Roman" w:hAnsi="Times New Roman" w:cs="Times New Roman"/>
        </w:rPr>
        <w:t>like-</w:t>
      </w:r>
    </w:p>
    <w:p w14:paraId="4CFB1A0A" w14:textId="64696024" w:rsidR="00A06293" w:rsidRPr="001D69E6" w:rsidRDefault="00A06293" w:rsidP="005A3155">
      <w:pPr>
        <w:pStyle w:val="ListParagraph"/>
        <w:ind w:left="1080" w:firstLine="36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B</w:t>
      </w:r>
      <w:r w:rsidRPr="001D69E6">
        <w:rPr>
          <w:rFonts w:ascii="Times New Roman" w:hAnsi="Times New Roman" w:cs="Times New Roman"/>
          <w:sz w:val="20"/>
          <w:szCs w:val="20"/>
        </w:rPr>
        <w:t xml:space="preserve">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>against</w:t>
      </w:r>
      <w:r w:rsidRPr="001D69E6">
        <w:rPr>
          <w:rFonts w:ascii="Times New Roman" w:hAnsi="Times New Roman" w:cs="Times New Roman"/>
          <w:sz w:val="20"/>
          <w:szCs w:val="20"/>
        </w:rPr>
        <w:t xml:space="preserve"> 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A</w:t>
      </w:r>
    </w:p>
    <w:p w14:paraId="5E13D5CB" w14:textId="78147E8F" w:rsidR="00423443" w:rsidRPr="001D69E6" w:rsidRDefault="00A06293" w:rsidP="005A3155">
      <w:pPr>
        <w:pStyle w:val="ListParagraph"/>
        <w:ind w:left="144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C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 xml:space="preserve">against </w:t>
      </w: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B</w:t>
      </w:r>
    </w:p>
    <w:p w14:paraId="25AF8FF7" w14:textId="77777777" w:rsidR="00423443" w:rsidRPr="00423443" w:rsidRDefault="00423443" w:rsidP="00423443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423443">
        <w:rPr>
          <w:rFonts w:ascii="Times New Roman" w:hAnsi="Times New Roman" w:cs="Times New Roman"/>
        </w:rPr>
        <w:t>Ideally, we should transitively maintain:</w:t>
      </w:r>
    </w:p>
    <w:p w14:paraId="3D3C5CCA" w14:textId="614B463D" w:rsidR="002D59C7" w:rsidRPr="001D69E6" w:rsidRDefault="00A06293" w:rsidP="001D69E6">
      <w:pPr>
        <w:pStyle w:val="ListParagraph"/>
        <w:ind w:left="1080" w:firstLine="360"/>
        <w:jc w:val="center"/>
        <w:rPr>
          <w:rFonts w:ascii="Times New Roman" w:hAnsi="Times New Roman" w:cs="Times New Roman"/>
          <w:sz w:val="20"/>
          <w:szCs w:val="20"/>
        </w:rPr>
      </w:pPr>
      <w:r w:rsidRPr="001D69E6">
        <w:rPr>
          <w:rFonts w:ascii="Times New Roman" w:hAnsi="Times New Roman" w:cs="Times New Roman"/>
          <w:sz w:val="20"/>
          <w:szCs w:val="20"/>
        </w:rPr>
        <w:t xml:space="preserve">Record C matches </w:t>
      </w:r>
      <w:r w:rsidR="008D08FF" w:rsidRPr="001D69E6">
        <w:rPr>
          <w:rFonts w:ascii="Times New Roman" w:hAnsi="Times New Roman" w:cs="Times New Roman"/>
          <w:sz w:val="20"/>
          <w:szCs w:val="20"/>
        </w:rPr>
        <w:t xml:space="preserve">against </w:t>
      </w:r>
      <w:r w:rsidRPr="001D69E6">
        <w:rPr>
          <w:rFonts w:ascii="Times New Roman" w:hAnsi="Times New Roman" w:cs="Times New Roman"/>
          <w:sz w:val="20"/>
          <w:szCs w:val="20"/>
        </w:rPr>
        <w:t xml:space="preserve">Record </w:t>
      </w:r>
      <w:r w:rsidR="004429E7" w:rsidRPr="001D69E6">
        <w:rPr>
          <w:rFonts w:ascii="Times New Roman" w:hAnsi="Times New Roman" w:cs="Times New Roman"/>
          <w:sz w:val="20"/>
          <w:szCs w:val="20"/>
        </w:rPr>
        <w:t>A</w:t>
      </w:r>
    </w:p>
    <w:p w14:paraId="1FD26ABA" w14:textId="7E72A705" w:rsidR="002D59C7" w:rsidRPr="002D59C7" w:rsidRDefault="002D59C7" w:rsidP="002D59C7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yclic occurrences </w:t>
      </w:r>
      <w:r w:rsidR="00446178">
        <w:rPr>
          <w:rFonts w:ascii="Times New Roman" w:hAnsi="Times New Roman" w:cs="Times New Roman"/>
        </w:rPr>
        <w:t>may</w:t>
      </w:r>
      <w:r>
        <w:rPr>
          <w:rFonts w:ascii="Times New Roman" w:hAnsi="Times New Roman" w:cs="Times New Roman"/>
        </w:rPr>
        <w:t xml:space="preserve"> extend </w:t>
      </w:r>
      <w:r w:rsidR="000A1996">
        <w:rPr>
          <w:rFonts w:ascii="Times New Roman" w:hAnsi="Times New Roman" w:cs="Times New Roman"/>
        </w:rPr>
        <w:t xml:space="preserve">to </w:t>
      </w:r>
      <w:r w:rsidR="00355E80">
        <w:rPr>
          <w:rFonts w:ascii="Times New Roman" w:hAnsi="Times New Roman" w:cs="Times New Roman"/>
        </w:rPr>
        <w:t>upwards of</w:t>
      </w:r>
      <w:r>
        <w:rPr>
          <w:rFonts w:ascii="Times New Roman" w:hAnsi="Times New Roman" w:cs="Times New Roman"/>
        </w:rPr>
        <w:t xml:space="preserve"> 10-15 </w:t>
      </w:r>
      <w:r w:rsidR="00AB7212">
        <w:rPr>
          <w:rFonts w:ascii="Times New Roman" w:hAnsi="Times New Roman" w:cs="Times New Roman"/>
        </w:rPr>
        <w:t xml:space="preserve">such transitive </w:t>
      </w:r>
      <w:r>
        <w:rPr>
          <w:rFonts w:ascii="Times New Roman" w:hAnsi="Times New Roman" w:cs="Times New Roman"/>
        </w:rPr>
        <w:t xml:space="preserve">linkages, so handling them efficiently </w:t>
      </w:r>
      <w:r w:rsidR="00884449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crucial.</w:t>
      </w:r>
    </w:p>
    <w:p w14:paraId="7C9816BE" w14:textId="3B0923E6" w:rsidR="008642B8" w:rsidRPr="006138DA" w:rsidRDefault="00F02D2B" w:rsidP="00A02D87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>Finally, from this list of cleaned-normalized-score-features, us</w:t>
      </w:r>
      <w:r w:rsidR="00B25328">
        <w:rPr>
          <w:rFonts w:ascii="Times New Roman" w:hAnsi="Times New Roman" w:cs="Times New Roman"/>
        </w:rPr>
        <w:t>ing</w:t>
      </w:r>
      <w:r w:rsidRPr="00F02D2B">
        <w:rPr>
          <w:rFonts w:ascii="Times New Roman" w:hAnsi="Times New Roman" w:cs="Times New Roman"/>
        </w:rPr>
        <w:t xml:space="preserve"> </w:t>
      </w:r>
      <w:r w:rsidR="00747C58">
        <w:rPr>
          <w:rFonts w:ascii="Times New Roman" w:hAnsi="Times New Roman" w:cs="Times New Roman"/>
        </w:rPr>
        <w:t xml:space="preserve">basic </w:t>
      </w:r>
      <w:r w:rsidRPr="00F02D2B">
        <w:rPr>
          <w:rFonts w:ascii="Times New Roman" w:hAnsi="Times New Roman" w:cs="Times New Roman"/>
        </w:rPr>
        <w:t xml:space="preserve">set-theory </w:t>
      </w:r>
      <w:r w:rsidR="00B25328">
        <w:rPr>
          <w:rFonts w:ascii="Times New Roman" w:hAnsi="Times New Roman" w:cs="Times New Roman"/>
        </w:rPr>
        <w:t>we</w:t>
      </w:r>
      <w:r w:rsidRPr="00F02D2B">
        <w:rPr>
          <w:rFonts w:ascii="Times New Roman" w:hAnsi="Times New Roman" w:cs="Times New Roman"/>
        </w:rPr>
        <w:t xml:space="preserve"> find the unique list of masters.</w:t>
      </w:r>
      <w:r w:rsidR="006138DA" w:rsidRPr="006138DA">
        <w:rPr>
          <w:rFonts w:ascii="Times New Roman" w:hAnsi="Times New Roman" w:cs="Times New Roman"/>
        </w:rPr>
        <w:t xml:space="preserve"> </w:t>
      </w:r>
      <w:r w:rsidR="006138DA">
        <w:rPr>
          <w:rFonts w:ascii="Times New Roman" w:hAnsi="Times New Roman" w:cs="Times New Roman"/>
        </w:rPr>
        <w:t xml:space="preserve">Consider </w:t>
      </w:r>
      <w:r w:rsidR="006138DA" w:rsidRPr="00F02D2B">
        <w:rPr>
          <w:rFonts w:ascii="Times New Roman" w:hAnsi="Times New Roman" w:cs="Times New Roman"/>
        </w:rPr>
        <w:t>‘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SR_NUM_1' </w:t>
      </w:r>
      <w:r w:rsidR="006138DA" w:rsidRPr="00F02D2B">
        <w:rPr>
          <w:rFonts w:ascii="Times New Roman" w:hAnsi="Times New Roman" w:cs="Times New Roman"/>
        </w:rPr>
        <w:t xml:space="preserve">as the list of incoming Source-Ids, and 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="006138DA" w:rsidRPr="00F02D2B">
        <w:rPr>
          <w:rFonts w:ascii="Times New Roman" w:hAnsi="Times New Roman" w:cs="Times New Roman"/>
        </w:rPr>
        <w:t>as the Master-Id</w:t>
      </w:r>
      <w:r w:rsidR="00C42893">
        <w:rPr>
          <w:rFonts w:ascii="Times New Roman" w:hAnsi="Times New Roman" w:cs="Times New Roman"/>
        </w:rPr>
        <w:t>s</w:t>
      </w:r>
      <w:r w:rsidR="006138DA" w:rsidRPr="00F02D2B">
        <w:rPr>
          <w:rFonts w:ascii="Times New Roman" w:hAnsi="Times New Roman" w:cs="Times New Roman"/>
        </w:rPr>
        <w:t xml:space="preserve"> to which </w:t>
      </w:r>
      <w:r w:rsidR="00A572E4" w:rsidRPr="00A572E4">
        <w:rPr>
          <w:rFonts w:ascii="Times New Roman" w:hAnsi="Times New Roman" w:cs="Times New Roman"/>
          <w:sz w:val="18"/>
          <w:szCs w:val="18"/>
        </w:rPr>
        <w:t>‘SR_NUM_1’</w:t>
      </w:r>
      <w:r w:rsidR="006138DA" w:rsidRPr="00F02D2B">
        <w:rPr>
          <w:rFonts w:ascii="Times New Roman" w:hAnsi="Times New Roman" w:cs="Times New Roman"/>
        </w:rPr>
        <w:t xml:space="preserve"> should be </w:t>
      </w:r>
      <w:r w:rsidR="00453CCF">
        <w:rPr>
          <w:rFonts w:ascii="Times New Roman" w:hAnsi="Times New Roman" w:cs="Times New Roman"/>
        </w:rPr>
        <w:t>linked</w:t>
      </w:r>
      <w:r w:rsidR="006138DA" w:rsidRPr="00F02D2B">
        <w:rPr>
          <w:rFonts w:ascii="Times New Roman" w:hAnsi="Times New Roman" w:cs="Times New Roman"/>
        </w:rPr>
        <w:t xml:space="preserve"> based on match-score.</w:t>
      </w:r>
    </w:p>
    <w:p w14:paraId="2EAB18F1" w14:textId="2C8D5995" w:rsidR="008642B8" w:rsidRPr="00D66BDE" w:rsidRDefault="008642B8" w:rsidP="00D66BDE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r w:rsidRPr="008762B4">
        <w:rPr>
          <w:rFonts w:ascii="Times New Roman" w:hAnsi="Times New Roman" w:cs="Times New Roman"/>
          <w:sz w:val="18"/>
          <w:szCs w:val="18"/>
        </w:rPr>
        <w:t xml:space="preserve">SR_NUM’ </w:t>
      </w:r>
      <w:r>
        <w:rPr>
          <w:rFonts w:ascii="Times New Roman" w:hAnsi="Times New Roman" w:cs="Times New Roman"/>
        </w:rPr>
        <w:t>of the entire minibatch, will be the universe of records</w:t>
      </w:r>
      <w:r w:rsidR="00D66BDE">
        <w:rPr>
          <w:rFonts w:ascii="Times New Roman" w:hAnsi="Times New Roman" w:cs="Times New Roman"/>
        </w:rPr>
        <w:t>.</w:t>
      </w:r>
    </w:p>
    <w:p w14:paraId="037A4A33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F02D2B">
        <w:rPr>
          <w:rFonts w:ascii="Times New Roman" w:hAnsi="Times New Roman" w:cs="Times New Roman"/>
        </w:rPr>
        <w:t xml:space="preserve">nion of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1' </w:t>
      </w:r>
      <w:r w:rsidRPr="00F02D2B">
        <w:rPr>
          <w:rFonts w:ascii="Times New Roman" w:hAnsi="Times New Roman" w:cs="Times New Roman"/>
        </w:rPr>
        <w:t xml:space="preserve">&amp;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Pr="00F02D2B">
        <w:rPr>
          <w:rFonts w:ascii="Times New Roman" w:hAnsi="Times New Roman" w:cs="Times New Roman"/>
        </w:rPr>
        <w:t xml:space="preserve">will be </w:t>
      </w:r>
      <w:r w:rsidRPr="00A06293">
        <w:rPr>
          <w:rFonts w:ascii="Times New Roman" w:hAnsi="Times New Roman" w:cs="Times New Roman"/>
          <w:i/>
          <w:iCs/>
        </w:rPr>
        <w:t>the universe of potential duplicates</w:t>
      </w:r>
      <w:r>
        <w:rPr>
          <w:rFonts w:ascii="Times New Roman" w:hAnsi="Times New Roman" w:cs="Times New Roman"/>
          <w:i/>
          <w:iCs/>
        </w:rPr>
        <w:t xml:space="preserve"> </w:t>
      </w:r>
      <w:r w:rsidRPr="008642B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UPD)</w:t>
      </w:r>
      <w:r w:rsidRPr="00F02D2B">
        <w:rPr>
          <w:rFonts w:ascii="Times New Roman" w:hAnsi="Times New Roman" w:cs="Times New Roman"/>
        </w:rPr>
        <w:t>.</w:t>
      </w:r>
    </w:p>
    <w:p w14:paraId="0B4067B8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 xml:space="preserve">Stand-alone records in the current </w:t>
      </w:r>
      <w:r>
        <w:rPr>
          <w:rFonts w:ascii="Times New Roman" w:hAnsi="Times New Roman" w:cs="Times New Roman"/>
        </w:rPr>
        <w:t>minibatch,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re those which do </w:t>
      </w:r>
      <w:r w:rsidRPr="00F02D2B">
        <w:rPr>
          <w:rFonts w:ascii="Times New Roman" w:hAnsi="Times New Roman" w:cs="Times New Roman"/>
        </w:rPr>
        <w:t xml:space="preserve">not fall in this </w:t>
      </w:r>
      <w:r w:rsidRPr="00E14788">
        <w:rPr>
          <w:rFonts w:ascii="Times New Roman" w:hAnsi="Times New Roman" w:cs="Times New Roman"/>
          <w:i/>
          <w:iCs/>
        </w:rPr>
        <w:t>universe of potential duplicates</w:t>
      </w:r>
      <w:r>
        <w:rPr>
          <w:rFonts w:ascii="Times New Roman" w:hAnsi="Times New Roman" w:cs="Times New Roman"/>
        </w:rPr>
        <w:t xml:space="preserve"> (Non-UPD)</w:t>
      </w:r>
      <w:r w:rsidRPr="00F02D2B">
        <w:rPr>
          <w:rFonts w:ascii="Times New Roman" w:hAnsi="Times New Roman" w:cs="Times New Roman"/>
        </w:rPr>
        <w:t>.</w:t>
      </w:r>
    </w:p>
    <w:p w14:paraId="7764EAC3" w14:textId="662C8EBB" w:rsidR="00F773A2" w:rsidRDefault="00A22D2A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l </w:t>
      </w:r>
      <w:r w:rsidRPr="00F02D2B">
        <w:rPr>
          <w:rFonts w:ascii="Times New Roman" w:hAnsi="Times New Roman" w:cs="Times New Roman"/>
        </w:rPr>
        <w:t>Master-records wil</w:t>
      </w:r>
      <w:r>
        <w:rPr>
          <w:rFonts w:ascii="Times New Roman" w:hAnsi="Times New Roman" w:cs="Times New Roman"/>
        </w:rPr>
        <w:t>l</w:t>
      </w:r>
      <w:r w:rsidRPr="00F02D2B">
        <w:rPr>
          <w:rFonts w:ascii="Times New Roman" w:hAnsi="Times New Roman" w:cs="Times New Roman"/>
        </w:rPr>
        <w:t xml:space="preserve"> be the </w:t>
      </w:r>
      <w:r>
        <w:rPr>
          <w:rFonts w:ascii="Times New Roman" w:hAnsi="Times New Roman" w:cs="Times New Roman"/>
        </w:rPr>
        <w:t>union of Master-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tand-alone 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dentified </w:t>
      </w:r>
      <w:r w:rsidRPr="00F02D2B">
        <w:rPr>
          <w:rFonts w:ascii="Times New Roman" w:hAnsi="Times New Roman" w:cs="Times New Roman"/>
        </w:rPr>
        <w:t>above.</w:t>
      </w:r>
    </w:p>
    <w:p w14:paraId="566C9491" w14:textId="77777777" w:rsidR="00D66BDE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6C00F9A5" w14:textId="7C7610DF" w:rsidR="00D66BDE" w:rsidRPr="004F5F54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 xml:space="preserve">U ={ SR_NUM </m:t>
          </m:r>
          <m:r>
            <w:rPr>
              <w:rFonts w:ascii="Cambria Math" w:eastAsiaTheme="minorEastAsia" w:hAnsi="Cambria Math" w:cs="Times New Roman"/>
              <w:sz w:val="20"/>
              <w:szCs w:val="20"/>
            </w:rPr>
            <m:t>}</m:t>
          </m:r>
        </m:oMath>
      </m:oMathPara>
    </w:p>
    <w:p w14:paraId="0CE4EEB5" w14:textId="3748EED4" w:rsidR="00B72B9F" w:rsidRPr="00077198" w:rsidRDefault="00B72B9F" w:rsidP="00B72B9F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6C45147B" w14:textId="5E3F23B0" w:rsidR="00F773A2" w:rsidRPr="00077198" w:rsidRDefault="00F773A2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SourceIDs</m:t>
          </m:r>
          <m:r>
            <w:rPr>
              <w:rFonts w:ascii="Cambria Math" w:hAnsi="Cambria Math" w:cs="Times New Roman"/>
              <w:sz w:val="18"/>
              <w:szCs w:val="18"/>
            </w:rPr>
            <m:t>={ SR_NUM_1 }</m:t>
          </m:r>
          <m:r>
            <m:rPr>
              <m:sty m:val="p"/>
            </m:rPr>
            <w:rPr>
              <w:rFonts w:ascii="Times New Roman" w:eastAsiaTheme="minorEastAsia" w:hAnsi="Times New Roman" w:cs="Times New Roman"/>
              <w:sz w:val="18"/>
              <w:szCs w:val="18"/>
            </w:rPr>
            <w:br/>
          </m:r>
        </m:oMath>
      </m:oMathPara>
    </w:p>
    <w:p w14:paraId="259E6145" w14:textId="763952D9" w:rsidR="00F773A2" w:rsidRPr="00E36551" w:rsidRDefault="00F773A2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MasterIDs={ SR_NUM_2 }</m:t>
          </m:r>
        </m:oMath>
      </m:oMathPara>
    </w:p>
    <w:p w14:paraId="102C36D6" w14:textId="62331F28" w:rsidR="00A22D2A" w:rsidRPr="00077198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31D91682" w14:textId="1CAAC876" w:rsidR="00A22D2A" w:rsidRPr="00E36551" w:rsidRDefault="00F773A2" w:rsidP="00A22D2A">
      <w:pPr>
        <w:pStyle w:val="ListParagraph"/>
        <w:ind w:left="1080"/>
        <w:jc w:val="center"/>
        <w:rPr>
          <w:rFonts w:ascii="Times New Roman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UPD IDs 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0"/>
                  <w:szCs w:val="20"/>
                </w:rPr>
                <m:t xml:space="preserve"> SourceIDs </m:t>
              </m:r>
            </m:e>
          </m:d>
          <m:r>
            <w:rPr>
              <w:rFonts w:ascii="Cambria Math" w:eastAsiaTheme="minorEastAsia" w:hAnsi="Cambria Math" w:cs="Times New Roman"/>
              <w:sz w:val="20"/>
              <w:szCs w:val="20"/>
            </w:rPr>
            <m:t xml:space="preserve"> ∪ { MasterIDs }</m:t>
          </m:r>
        </m:oMath>
      </m:oMathPara>
    </w:p>
    <w:p w14:paraId="476528E8" w14:textId="08B350E5" w:rsidR="00E14788" w:rsidRPr="00077198" w:rsidRDefault="00E14788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0E1C3DAC" w14:textId="398279E5" w:rsidR="009B300C" w:rsidRPr="00E36551" w:rsidRDefault="00E14788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18"/>
          <w:szCs w:val="18"/>
        </w:rPr>
      </w:pPr>
      <m:oMathPara>
        <m:oMath>
          <m:r>
            <w:rPr>
              <w:rFonts w:ascii="Cambria Math" w:hAnsi="Cambria Math" w:cs="Times New Roman"/>
            </w:rPr>
            <m:t>NonUPD</m:t>
          </m:r>
          <m:r>
            <w:rPr>
              <w:rFonts w:ascii="Cambria Math" w:hAnsi="Cambria Math" w:cs="Times New Roman"/>
              <w:sz w:val="20"/>
              <w:szCs w:val="20"/>
            </w:rPr>
            <m:t xml:space="preserve"> IDs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U  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 xml:space="preserve"> - { UPD IDs }</m:t>
          </m:r>
        </m:oMath>
      </m:oMathPara>
    </w:p>
    <w:p w14:paraId="5D8B1DDB" w14:textId="6BFA9F04" w:rsidR="00A22D2A" w:rsidRPr="00077198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6"/>
          <w:szCs w:val="6"/>
        </w:rPr>
      </w:pPr>
    </w:p>
    <w:p w14:paraId="21DD4F6A" w14:textId="3FE3B11C" w:rsidR="009B300C" w:rsidRPr="00E36551" w:rsidRDefault="009B300C" w:rsidP="00F02D2B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0"/>
              <w:szCs w:val="20"/>
            </w:rPr>
            <m:t>MasterList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NonUPD IDs </m:t>
              </m:r>
            </m:e>
          </m:d>
          <m:r>
            <w:rPr>
              <w:rFonts w:ascii="Cambria Math" w:hAnsi="Cambria Math" w:cs="Times New Roman"/>
              <w:sz w:val="20"/>
              <w:szCs w:val="20"/>
            </w:rPr>
            <m:t xml:space="preserve"> ∪ </m:t>
          </m:r>
          <m:r>
            <w:rPr>
              <w:rFonts w:ascii="Cambria Math" w:eastAsiaTheme="minorEastAsia" w:hAnsi="Cambria Math" w:cs="Times New Roman"/>
              <w:sz w:val="20"/>
              <w:szCs w:val="20"/>
            </w:rPr>
            <m:t>{ MasterIDs }</m:t>
          </m:r>
        </m:oMath>
      </m:oMathPara>
    </w:p>
    <w:p w14:paraId="1ECDE818" w14:textId="77777777" w:rsidR="0055157D" w:rsidRDefault="0055157D" w:rsidP="00B61B3A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2AC1AB3B" w14:textId="6DE6B10A" w:rsidR="0055157D" w:rsidRPr="00552C44" w:rsidRDefault="00DC7A28" w:rsidP="0055157D">
      <w:pPr>
        <w:pStyle w:val="ListParagraph"/>
        <w:ind w:left="1080"/>
        <w:jc w:val="center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CE4924A" wp14:editId="5A19A0EA">
            <wp:extent cx="3740079" cy="2062676"/>
            <wp:effectExtent l="38100" t="38100" r="32385" b="330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4"/>
                    <a:stretch/>
                  </pic:blipFill>
                  <pic:spPr bwMode="auto">
                    <a:xfrm>
                      <a:off x="0" y="0"/>
                      <a:ext cx="3788903" cy="2089603"/>
                    </a:xfrm>
                    <a:prstGeom prst="rect">
                      <a:avLst/>
                    </a:prstGeom>
                    <a:noFill/>
                    <a:ln w="34925"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br/>
      </w:r>
    </w:p>
    <w:p w14:paraId="78E8F46E" w14:textId="77777777" w:rsidR="004B4D73" w:rsidRDefault="0055157D" w:rsidP="004B4D73">
      <w:pPr>
        <w:pStyle w:val="ListParagraph"/>
        <w:ind w:left="1080"/>
        <w:jc w:val="center"/>
        <w:rPr>
          <w:rFonts w:ascii="Times New Roman" w:hAnsi="Times New Roman" w:cs="Times New Roman"/>
          <w:i/>
          <w:iCs/>
        </w:rPr>
      </w:pPr>
      <w:r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2.3</w:t>
      </w:r>
      <w:r w:rsidR="008331AC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2</w:t>
      </w:r>
      <w:r w:rsidR="002A12B7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Identifying master records by interpreting score output</w:t>
      </w:r>
    </w:p>
    <w:p w14:paraId="1D920BF6" w14:textId="6F5BB6A4" w:rsidR="004B4D73" w:rsidRDefault="00AC3B41" w:rsidP="004B4D7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/>
      </w:r>
    </w:p>
    <w:p w14:paraId="78E731D9" w14:textId="2C7AAB0A" w:rsidR="006B2E25" w:rsidRPr="00AC3B41" w:rsidRDefault="00AC3B41" w:rsidP="004B4D73">
      <w:pPr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/>
      </w:r>
      <w:r w:rsidR="006B2E25" w:rsidRPr="00AC3B41">
        <w:rPr>
          <w:rFonts w:ascii="Times New Roman" w:hAnsi="Times New Roman" w:cs="Times New Roman"/>
          <w:b/>
          <w:bCs/>
          <w:sz w:val="26"/>
          <w:szCs w:val="26"/>
        </w:rPr>
        <w:t>OUTCOMES</w:t>
      </w:r>
    </w:p>
    <w:p w14:paraId="54927B07" w14:textId="77CAA65D" w:rsidR="0086592E" w:rsidRDefault="006B2E25" w:rsidP="00D3340D">
      <w:pPr>
        <w:pStyle w:val="Heading2"/>
        <w:ind w:firstLine="72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6B2E25">
        <w:rPr>
          <w:rFonts w:ascii="Times New Roman" w:hAnsi="Times New Roman" w:cs="Times New Roman"/>
          <w:color w:val="auto"/>
          <w:sz w:val="22"/>
          <w:szCs w:val="22"/>
        </w:rPr>
        <w:t>T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he </w:t>
      </w:r>
      <w:proofErr w:type="spellStart"/>
      <w:r w:rsidRPr="007D1A61">
        <w:rPr>
          <w:rFonts w:ascii="Times New Roman" w:hAnsi="Times New Roman" w:cs="Times New Roman"/>
          <w:i/>
          <w:iCs/>
          <w:color w:val="auto"/>
          <w:sz w:val="22"/>
          <w:szCs w:val="22"/>
        </w:rPr>
        <w:t>masterization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 xml:space="preserve"> process for a batch finally produces the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file and a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C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oss-reference file which contains a translation of each record against either: a parent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ecord, or itself (in case of the record itself being a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record</w:t>
      </w:r>
      <w:r>
        <w:rPr>
          <w:rFonts w:ascii="Times New Roman" w:hAnsi="Times New Roman" w:cs="Times New Roman"/>
          <w:color w:val="auto"/>
          <w:sz w:val="22"/>
          <w:szCs w:val="22"/>
        </w:rPr>
        <w:t>).</w:t>
      </w:r>
      <w:r w:rsidR="00D3340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The following table concisely summarize</w:t>
      </w:r>
      <w:r w:rsidR="00687D83" w:rsidRPr="00D3340D"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 xml:space="preserve"> the functionality of the existing algorithm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based on a few scenarios covered </w:t>
      </w:r>
      <w:r w:rsidR="00575212">
        <w:rPr>
          <w:rFonts w:ascii="Times New Roman" w:hAnsi="Times New Roman" w:cs="Times New Roman"/>
          <w:color w:val="auto"/>
          <w:sz w:val="22"/>
          <w:szCs w:val="22"/>
        </w:rPr>
        <w:t>for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testing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A6CFF8D" w14:textId="77777777" w:rsidR="00D3340D" w:rsidRPr="00D3340D" w:rsidRDefault="00D3340D" w:rsidP="00D3340D">
      <w:pPr>
        <w:spacing w:after="0"/>
      </w:pPr>
    </w:p>
    <w:tbl>
      <w:tblPr>
        <w:tblW w:w="1023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2"/>
        <w:gridCol w:w="4230"/>
        <w:gridCol w:w="4050"/>
        <w:gridCol w:w="788"/>
      </w:tblGrid>
      <w:tr w:rsidR="0086592E" w:rsidRPr="006245F1" w14:paraId="7CA48A2D" w14:textId="77777777" w:rsidTr="008D5014">
        <w:trPr>
          <w:trHeight w:val="273"/>
          <w:jc w:val="center"/>
        </w:trPr>
        <w:tc>
          <w:tcPr>
            <w:tcW w:w="116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B37426F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42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FC6A40" w14:textId="599F0AC2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Test case description</w:t>
            </w:r>
          </w:p>
        </w:tc>
        <w:tc>
          <w:tcPr>
            <w:tcW w:w="405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5B84EF7E" w14:textId="2B064141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Observation</w:t>
            </w:r>
          </w:p>
        </w:tc>
        <w:tc>
          <w:tcPr>
            <w:tcW w:w="788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15E4913D" w14:textId="4E172A9D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Status</w:t>
            </w:r>
          </w:p>
        </w:tc>
      </w:tr>
      <w:tr w:rsidR="0086592E" w:rsidRPr="006245F1" w14:paraId="0A6BCAFD" w14:textId="77777777" w:rsidTr="008D5014">
        <w:trPr>
          <w:trHeight w:val="588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4F55E951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00173139" w14:textId="14C7F981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has size&gt;mini-batch size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2DE4A3C4" w14:textId="6DC6D646" w:rsidR="0086592E" w:rsidRPr="00536001" w:rsidRDefault="00FF607C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D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ata should be processed in recursive minibatches</w:t>
            </w:r>
          </w:p>
        </w:tc>
        <w:tc>
          <w:tcPr>
            <w:tcW w:w="405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DF5E7"/>
            <w:vAlign w:val="center"/>
          </w:tcPr>
          <w:p w14:paraId="376B59CA" w14:textId="692395B8" w:rsidR="0086592E" w:rsidRPr="006762C9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Data processed in recursive minibatche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DF5E7"/>
            <w:vAlign w:val="center"/>
          </w:tcPr>
          <w:p w14:paraId="2C606E14" w14:textId="0F60677C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0A70504" w14:textId="77777777" w:rsidTr="008D5014">
        <w:trPr>
          <w:trHeight w:val="525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456F797" w14:textId="6DE48764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E18D4B6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special characters in UTF-8 </w:t>
            </w:r>
            <w:r w:rsidR="001C4B77">
              <w:rPr>
                <w:rFonts w:ascii="Times New Roman" w:eastAsia="Times New Roman" w:hAnsi="Times New Roman" w:cs="Times New Roman"/>
                <w:sz w:val="16"/>
                <w:szCs w:val="16"/>
              </w:rPr>
              <w:t>e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coding.</w:t>
            </w:r>
          </w:p>
          <w:p w14:paraId="77655815" w14:textId="710313B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aster data should be </w:t>
            </w:r>
            <w:r w:rsidR="00CD61F3">
              <w:rPr>
                <w:rFonts w:ascii="Times New Roman" w:eastAsia="Times New Roman" w:hAnsi="Times New Roman" w:cs="Times New Roman"/>
                <w:sz w:val="16"/>
                <w:szCs w:val="16"/>
              </w:rPr>
              <w:t>generated by considering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05F123FB" w14:textId="4680B892" w:rsidR="0086592E" w:rsidRPr="006762C9" w:rsidRDefault="00E70A07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ompariso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>ca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andle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0EFDFB86" w14:textId="32FB0111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C867EBB" w14:textId="77777777" w:rsidTr="008D5014">
        <w:trPr>
          <w:trHeight w:val="579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2785347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3D1FA90E" w14:textId="0838787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ULL </w:t>
            </w:r>
            <w:r w:rsidR="00E84BF9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value</w:t>
            </w:r>
            <w:r w:rsidR="00E84BF9">
              <w:rPr>
                <w:rFonts w:ascii="Times New Roman" w:eastAsia="Times New Roman" w:hAnsi="Times New Roman" w:cs="Times New Roman"/>
                <w:sz w:val="16"/>
                <w:szCs w:val="16"/>
              </w:rPr>
              <w:t>d features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hould match with each other with score=0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02A544E6" w14:textId="0B7543E2" w:rsidR="0086592E" w:rsidRPr="006762C9" w:rsidRDefault="00EE2C5F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mparisons against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ULL value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re given a score of 0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950D19F" w14:textId="4D5B3BFB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7C7A1A87" w14:textId="77777777" w:rsidTr="008D5014">
        <w:trPr>
          <w:trHeight w:val="615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5EB89EBA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6A411C13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with potential duplicates.</w:t>
            </w:r>
          </w:p>
          <w:p w14:paraId="6BAE3AC1" w14:textId="714E773C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ster data should look unique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FBE4D5" w:themeFill="accent2" w:themeFillTint="33"/>
            <w:vAlign w:val="center"/>
          </w:tcPr>
          <w:p w14:paraId="53441A05" w14:textId="77777777" w:rsidR="0044542D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There are still some potential duplicates due to data-scenarios</w:t>
            </w:r>
            <w:r w:rsidR="0044542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14:paraId="1611019E" w14:textId="043DD5EA" w:rsidR="0086592E" w:rsidRPr="006762C9" w:rsidRDefault="0044542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refer to Future Scope in the next section)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FBE4D5" w:themeFill="accent2" w:themeFillTint="33"/>
            <w:vAlign w:val="center"/>
          </w:tcPr>
          <w:p w14:paraId="2577B57C" w14:textId="17EF5253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Fail</w:t>
            </w:r>
          </w:p>
        </w:tc>
      </w:tr>
      <w:tr w:rsidR="0086592E" w:rsidRPr="006245F1" w14:paraId="4FD0BF38" w14:textId="77777777" w:rsidTr="008D5014">
        <w:trPr>
          <w:trHeight w:val="516"/>
          <w:jc w:val="center"/>
        </w:trPr>
        <w:tc>
          <w:tcPr>
            <w:tcW w:w="1162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2A201931" w14:textId="2D4519D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18C6809F" w14:textId="77777777" w:rsidR="00FF607C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 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ingle record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2C73419F" w14:textId="40C80BBF" w:rsidR="0086592E" w:rsidRPr="00536001" w:rsidRDefault="00395F10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FF607C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hould be marked as master itself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shd w:val="clear" w:color="auto" w:fill="E2EFD9" w:themeFill="accent6" w:themeFillTint="33"/>
            <w:vAlign w:val="center"/>
          </w:tcPr>
          <w:p w14:paraId="5CA93BEA" w14:textId="5E1D6B21" w:rsidR="0086592E" w:rsidRPr="006762C9" w:rsidRDefault="00C555A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s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rked as master itself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E2EFD9" w:themeFill="accent6" w:themeFillTint="33"/>
            <w:vAlign w:val="center"/>
          </w:tcPr>
          <w:p w14:paraId="636C60F7" w14:textId="5B53B855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</w:tbl>
    <w:p w14:paraId="6B34AE72" w14:textId="216D134C" w:rsidR="00107A6C" w:rsidRDefault="00107A6C" w:rsidP="00107A6C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552C44">
        <w:rPr>
          <w:sz w:val="16"/>
          <w:szCs w:val="16"/>
        </w:rPr>
        <w:br/>
      </w:r>
      <w:r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3</w:t>
      </w:r>
      <w:r w:rsidR="008331AC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1</w:t>
      </w:r>
      <w:r w:rsidR="002A12B7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Test case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>s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 xml:space="preserve">and </w:t>
      </w:r>
      <w:r>
        <w:rPr>
          <w:rFonts w:ascii="Times New Roman" w:hAnsi="Times New Roman" w:cs="Times New Roman"/>
          <w:i/>
          <w:iCs/>
          <w:sz w:val="20"/>
          <w:szCs w:val="20"/>
        </w:rPr>
        <w:t>scenarios covered</w:t>
      </w:r>
    </w:p>
    <w:p w14:paraId="277A7AD0" w14:textId="5F154E16" w:rsidR="0086592E" w:rsidRPr="0086592E" w:rsidRDefault="0086592E" w:rsidP="00552C44">
      <w:pPr>
        <w:spacing w:after="0"/>
      </w:pPr>
    </w:p>
    <w:p w14:paraId="6BFA5252" w14:textId="5E8327E2" w:rsidR="006B2E25" w:rsidRPr="004F5F54" w:rsidRDefault="006B2E25" w:rsidP="00C542C2">
      <w:pPr>
        <w:ind w:firstLine="720"/>
        <w:rPr>
          <w:rFonts w:ascii="Times New Roman" w:eastAsiaTheme="majorEastAsia" w:hAnsi="Times New Roman" w:cs="Times New Roman"/>
        </w:rPr>
      </w:pPr>
      <w:r w:rsidRPr="004F5F54">
        <w:rPr>
          <w:rFonts w:ascii="Times New Roman" w:eastAsiaTheme="majorEastAsia" w:hAnsi="Times New Roman" w:cs="Times New Roman"/>
        </w:rPr>
        <w:t>The following table gives the compression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Pr="004F5F54">
        <w:rPr>
          <w:rFonts w:ascii="Times New Roman" w:eastAsiaTheme="majorEastAsia" w:hAnsi="Times New Roman" w:cs="Times New Roman"/>
        </w:rPr>
        <w:t>statistics for a few batches monitored</w:t>
      </w:r>
      <w:r w:rsidR="005A65F7">
        <w:rPr>
          <w:rFonts w:ascii="Times New Roman" w:eastAsiaTheme="majorEastAsia" w:hAnsi="Times New Roman" w:cs="Times New Roman"/>
        </w:rPr>
        <w:t>. Compression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A65F7">
        <w:rPr>
          <w:rFonts w:ascii="Times New Roman" w:eastAsiaTheme="majorEastAsia" w:hAnsi="Times New Roman" w:cs="Times New Roman"/>
        </w:rPr>
        <w:t xml:space="preserve">percent of </w:t>
      </w:r>
      <w:r w:rsidR="00C555AD">
        <w:rPr>
          <w:rFonts w:ascii="Times New Roman" w:eastAsiaTheme="majorEastAsia" w:hAnsi="Times New Roman" w:cs="Times New Roman"/>
        </w:rPr>
        <w:t>R</w:t>
      </w:r>
      <w:r w:rsidR="005A65F7">
        <w:rPr>
          <w:rFonts w:ascii="Times New Roman" w:eastAsiaTheme="majorEastAsia" w:hAnsi="Times New Roman" w:cs="Times New Roman"/>
        </w:rPr>
        <w:t xml:space="preserve">aw-data to </w:t>
      </w:r>
      <w:r w:rsidR="00C555AD">
        <w:rPr>
          <w:rFonts w:ascii="Times New Roman" w:eastAsiaTheme="majorEastAsia" w:hAnsi="Times New Roman" w:cs="Times New Roman"/>
        </w:rPr>
        <w:t>M</w:t>
      </w:r>
      <w:r w:rsidR="005A65F7">
        <w:rPr>
          <w:rFonts w:ascii="Times New Roman" w:eastAsiaTheme="majorEastAsia" w:hAnsi="Times New Roman" w:cs="Times New Roman"/>
        </w:rPr>
        <w:t>aster-data is just the percent of duplicates found.</w:t>
      </w:r>
    </w:p>
    <w:p w14:paraId="1B27DE95" w14:textId="6B6BE3F5" w:rsidR="004B4D73" w:rsidRDefault="006B2E25" w:rsidP="006B2E25">
      <m:oMathPara>
        <m:oMath>
          <m:r>
            <w:rPr>
              <w:rFonts w:ascii="Cambria Math" w:hAnsi="Cambria Math"/>
              <w:sz w:val="20"/>
              <w:szCs w:val="20"/>
            </w:rPr>
            <m:t xml:space="preserve">Compression (%)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| Duplicates |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| Input |</m:t>
              </m:r>
            </m:den>
          </m:f>
          <m:r>
            <w:rPr>
              <w:rFonts w:ascii="Cambria Math" w:hAnsi="Cambria Math"/>
              <w:sz w:val="20"/>
              <w:szCs w:val="20"/>
            </w:rPr>
            <m:t xml:space="preserve">*100 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| Input-Unique |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| Input |</m:t>
              </m:r>
            </m:den>
          </m:f>
          <m:r>
            <w:rPr>
              <w:rFonts w:ascii="Cambria Math" w:hAnsi="Cambria Math"/>
              <w:sz w:val="20"/>
              <w:szCs w:val="20"/>
            </w:rPr>
            <m:t>*100</m:t>
          </m:r>
          <m:r>
            <m:rPr>
              <m:sty m:val="p"/>
            </m:rPr>
            <w:rPr>
              <w:rFonts w:eastAsiaTheme="minorEastAsia"/>
              <w:sz w:val="20"/>
              <w:szCs w:val="20"/>
            </w:rPr>
            <w:br/>
          </m:r>
        </m:oMath>
      </m:oMathPara>
    </w:p>
    <w:p w14:paraId="2515266A" w14:textId="77777777" w:rsidR="004B4D73" w:rsidRDefault="004B4D73">
      <w:r>
        <w:br w:type="page"/>
      </w:r>
    </w:p>
    <w:tbl>
      <w:tblPr>
        <w:tblW w:w="908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1732"/>
        <w:gridCol w:w="2430"/>
        <w:gridCol w:w="2340"/>
      </w:tblGrid>
      <w:tr w:rsidR="006762C9" w:rsidRPr="006245F1" w14:paraId="10D125CA" w14:textId="77777777" w:rsidTr="006762C9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786BA8A" w14:textId="713374C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lastRenderedPageBreak/>
              <w:t>Country</w:t>
            </w:r>
          </w:p>
        </w:tc>
        <w:tc>
          <w:tcPr>
            <w:tcW w:w="173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AF1D1E" w14:textId="4D77500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Input Dataset size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79372DEC" w14:textId="75459F8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Unique Masters identified</w:t>
            </w:r>
          </w:p>
        </w:tc>
        <w:tc>
          <w:tcPr>
            <w:tcW w:w="2340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FCF1B2" w14:textId="0CFDF29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Data Compression %</w:t>
            </w:r>
          </w:p>
        </w:tc>
      </w:tr>
      <w:tr w:rsidR="006762C9" w:rsidRPr="006245F1" w14:paraId="13CB680D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2A36DFB" w14:textId="6E17676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12BF077C" w14:textId="363AE93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,881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23A07802" w14:textId="13A3A5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,818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58ED698" w14:textId="3B5FA933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1.46</w:t>
            </w:r>
          </w:p>
        </w:tc>
      </w:tr>
      <w:tr w:rsidR="006762C9" w:rsidRPr="006245F1" w14:paraId="0963C72C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7D638499" w14:textId="782BB691" w:rsidR="006762C9" w:rsidRPr="00536001" w:rsidRDefault="0086592E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DE2E587" w14:textId="0D10FBA8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,27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58665D69" w14:textId="081ECF2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48C674D" w14:textId="5FEAD2C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42</w:t>
            </w:r>
          </w:p>
        </w:tc>
      </w:tr>
      <w:tr w:rsidR="006762C9" w:rsidRPr="006245F1" w14:paraId="10F006E0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3DCA06D" w14:textId="26C59E5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2034D57" w14:textId="5F93235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88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518E8EA" w14:textId="20FCCF2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BAD0FB" w14:textId="4EA61B6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53</w:t>
            </w:r>
          </w:p>
        </w:tc>
      </w:tr>
      <w:tr w:rsidR="006762C9" w:rsidRPr="006245F1" w14:paraId="6D9BC5D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44831C" w14:textId="535F418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666AACD" w14:textId="2AC07DA1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628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F8FD567" w14:textId="1DA4AEF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BB36E50" w14:textId="55760DD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0.75</w:t>
            </w:r>
          </w:p>
        </w:tc>
      </w:tr>
      <w:tr w:rsidR="006762C9" w:rsidRPr="006245F1" w14:paraId="1548739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0B0969F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571410DD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0C0257C0" w14:textId="0C73C59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0ED1786" w14:textId="35A050F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4357EC8" w14:textId="51D812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2AC410E" w14:textId="2CFDDFA0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6762C9" w:rsidRPr="006245F1" w14:paraId="151C28B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87B9A8" w14:textId="058E2B8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CEA2C49" w14:textId="624F1EDF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1D87CF5F" w14:textId="695894C7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EB1C695" w14:textId="2278D3E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6762C9" w:rsidRPr="006245F1" w14:paraId="4618040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single" w:sz="6" w:space="0" w:color="767171" w:themeColor="background2" w:themeShade="80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6EAA83C8" w14:textId="2ABF1DD2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Overall</w:t>
            </w:r>
          </w:p>
        </w:tc>
        <w:tc>
          <w:tcPr>
            <w:tcW w:w="1732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E8E933C" w14:textId="1060369E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50,937</w:t>
            </w:r>
          </w:p>
        </w:tc>
        <w:tc>
          <w:tcPr>
            <w:tcW w:w="2430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5EB316C6" w14:textId="06509719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8,695</w:t>
            </w:r>
          </w:p>
        </w:tc>
        <w:tc>
          <w:tcPr>
            <w:tcW w:w="2340" w:type="dxa"/>
            <w:tcBorders>
              <w:top w:val="single" w:sz="6" w:space="0" w:color="767171" w:themeColor="background2" w:themeShade="80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7D89B1" w14:textId="1065B8B5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3.29</w:t>
            </w:r>
          </w:p>
        </w:tc>
      </w:tr>
    </w:tbl>
    <w:p w14:paraId="4551E8B7" w14:textId="7E26A723" w:rsidR="004F5F54" w:rsidRDefault="006B2E25" w:rsidP="00D54A5A">
      <w:pPr>
        <w:pStyle w:val="ListParagraph"/>
        <w:spacing w:after="0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552C44">
        <w:rPr>
          <w:rFonts w:ascii="Times New Roman" w:hAnsi="Times New Roman" w:cs="Times New Roman"/>
          <w:i/>
          <w:iCs/>
          <w:sz w:val="16"/>
          <w:szCs w:val="16"/>
        </w:rPr>
        <w:br/>
      </w:r>
      <w:r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3</w:t>
      </w:r>
      <w:r w:rsidR="008331AC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2</w:t>
      </w:r>
      <w:r w:rsidR="002A12B7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</w:rPr>
        <w:t>Compression stats for input datasets</w:t>
      </w:r>
    </w:p>
    <w:p w14:paraId="7214FA47" w14:textId="04FFFAC5" w:rsidR="00C542C2" w:rsidRDefault="0001460E" w:rsidP="00D54A5A">
      <w:pPr>
        <w:spacing w:after="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01BC712C" w14:textId="229686FC" w:rsidR="00410481" w:rsidRDefault="00410481" w:rsidP="00410481">
      <w:pPr>
        <w:spacing w:after="0"/>
        <w:jc w:val="center"/>
        <w:rPr>
          <w:rFonts w:ascii="Times New Roman" w:eastAsiaTheme="majorEastAsia" w:hAnsi="Times New Roman" w:cs="Times New Roman"/>
        </w:rPr>
      </w:pPr>
      <w:r>
        <w:rPr>
          <w:noProof/>
        </w:rPr>
        <w:drawing>
          <wp:inline distT="0" distB="0" distL="0" distR="0" wp14:anchorId="387912FF" wp14:editId="368693A4">
            <wp:extent cx="5414163" cy="3456967"/>
            <wp:effectExtent l="19050" t="19050" r="15240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723" t="7621" r="1712"/>
                    <a:stretch/>
                  </pic:blipFill>
                  <pic:spPr bwMode="auto">
                    <a:xfrm>
                      <a:off x="0" y="0"/>
                      <a:ext cx="5453365" cy="348199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C542EC" w14:textId="2BB250FB" w:rsidR="00410481" w:rsidRDefault="00A9782E" w:rsidP="00410481">
      <w:pPr>
        <w:spacing w:after="0"/>
        <w:jc w:val="center"/>
        <w:rPr>
          <w:rFonts w:ascii="Times New Roman" w:eastAsiaTheme="majorEastAsia" w:hAnsi="Times New Roman" w:cs="Times New Roman"/>
        </w:rPr>
      </w:pPr>
      <w:r w:rsidRPr="00552C44">
        <w:rPr>
          <w:rFonts w:ascii="Times New Roman" w:hAnsi="Times New Roman" w:cs="Times New Roman"/>
          <w:i/>
          <w:iCs/>
          <w:sz w:val="16"/>
          <w:szCs w:val="16"/>
        </w:rPr>
        <w:br/>
      </w:r>
      <w:r w:rsidR="00410481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Fig. 3.</w:t>
      </w:r>
      <w:r w:rsidR="000E66DA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3</w:t>
      </w:r>
      <w:r w:rsidR="00410481" w:rsidRPr="00A60F33">
        <w:rPr>
          <w:rFonts w:ascii="Times New Roman" w:hAnsi="Times New Roman" w:cs="Times New Roman"/>
          <w:b/>
          <w:bCs/>
          <w:i/>
          <w:iCs/>
          <w:sz w:val="20"/>
          <w:szCs w:val="20"/>
        </w:rPr>
        <w:t>.</w:t>
      </w:r>
      <w:r w:rsidR="00410481"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410481">
        <w:rPr>
          <w:rFonts w:ascii="Times New Roman" w:hAnsi="Times New Roman" w:cs="Times New Roman"/>
          <w:i/>
          <w:iCs/>
          <w:sz w:val="20"/>
          <w:szCs w:val="20"/>
        </w:rPr>
        <w:t xml:space="preserve">Top 10 countries by </w:t>
      </w:r>
      <w:r w:rsidR="00DA45AD">
        <w:rPr>
          <w:rFonts w:ascii="Times New Roman" w:hAnsi="Times New Roman" w:cs="Times New Roman"/>
          <w:i/>
          <w:iCs/>
          <w:sz w:val="20"/>
          <w:szCs w:val="20"/>
        </w:rPr>
        <w:t>input volume</w:t>
      </w:r>
      <w:r w:rsidR="00D7685E">
        <w:rPr>
          <w:rFonts w:ascii="Times New Roman" w:hAnsi="Times New Roman" w:cs="Times New Roman"/>
          <w:i/>
          <w:iCs/>
          <w:sz w:val="20"/>
          <w:szCs w:val="20"/>
        </w:rPr>
        <w:t xml:space="preserve"> of site-data</w:t>
      </w:r>
    </w:p>
    <w:p w14:paraId="19DDF5F5" w14:textId="679D7FA4" w:rsidR="00410481" w:rsidRDefault="00A9782E" w:rsidP="00D54A5A">
      <w:pPr>
        <w:spacing w:after="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44A55F70" w14:textId="05F0CE45" w:rsidR="004B4D73" w:rsidRPr="004B4D73" w:rsidRDefault="0086592E" w:rsidP="004B4D73">
      <w:pPr>
        <w:ind w:firstLine="720"/>
        <w:rPr>
          <w:rFonts w:ascii="Times New Roman" w:hAnsi="Times New Roman" w:cs="Times New Roman"/>
          <w:i/>
          <w:iCs/>
        </w:rPr>
      </w:pPr>
      <w:r>
        <w:rPr>
          <w:rFonts w:ascii="Times New Roman" w:eastAsiaTheme="majorEastAsia" w:hAnsi="Times New Roman" w:cs="Times New Roman"/>
        </w:rPr>
        <w:t xml:space="preserve">In the absence of a reference </w:t>
      </w:r>
      <w:r w:rsidR="00C555AD">
        <w:rPr>
          <w:rFonts w:ascii="Times New Roman" w:eastAsiaTheme="majorEastAsia" w:hAnsi="Times New Roman" w:cs="Times New Roman"/>
        </w:rPr>
        <w:t>M</w:t>
      </w:r>
      <w:r>
        <w:rPr>
          <w:rFonts w:ascii="Times New Roman" w:eastAsiaTheme="majorEastAsia" w:hAnsi="Times New Roman" w:cs="Times New Roman"/>
        </w:rPr>
        <w:t>aster-list of site information that the client governs, it was</w:t>
      </w:r>
      <w:r w:rsidR="001376CE">
        <w:rPr>
          <w:rFonts w:ascii="Times New Roman" w:eastAsiaTheme="majorEastAsia" w:hAnsi="Times New Roman" w:cs="Times New Roman"/>
        </w:rPr>
        <w:t>n’</w:t>
      </w:r>
      <w:r>
        <w:rPr>
          <w:rFonts w:ascii="Times New Roman" w:eastAsiaTheme="majorEastAsia" w:hAnsi="Times New Roman" w:cs="Times New Roman"/>
        </w:rPr>
        <w:t xml:space="preserve">t possible to </w:t>
      </w:r>
      <w:r w:rsidR="002C4FCA">
        <w:rPr>
          <w:rFonts w:ascii="Times New Roman" w:eastAsiaTheme="majorEastAsia" w:hAnsi="Times New Roman" w:cs="Times New Roman"/>
        </w:rPr>
        <w:t>compute the accuracy/precision of the output</w:t>
      </w:r>
      <w:r>
        <w:rPr>
          <w:rFonts w:ascii="Times New Roman" w:eastAsiaTheme="majorEastAsia" w:hAnsi="Times New Roman" w:cs="Times New Roman"/>
        </w:rPr>
        <w:t>.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 xml:space="preserve">However, the </w:t>
      </w:r>
      <w:r w:rsidR="00C40637">
        <w:rPr>
          <w:rFonts w:ascii="Times New Roman" w:eastAsiaTheme="majorEastAsia" w:hAnsi="Times New Roman" w:cs="Times New Roman"/>
        </w:rPr>
        <w:t xml:space="preserve">next </w:t>
      </w:r>
      <w:r w:rsidR="005E108C">
        <w:rPr>
          <w:rFonts w:ascii="Times New Roman" w:eastAsiaTheme="majorEastAsia" w:hAnsi="Times New Roman" w:cs="Times New Roman"/>
        </w:rPr>
        <w:t xml:space="preserve">section will </w:t>
      </w:r>
      <w:r w:rsidR="00FE3948">
        <w:rPr>
          <w:rFonts w:ascii="Times New Roman" w:eastAsiaTheme="majorEastAsia" w:hAnsi="Times New Roman" w:cs="Times New Roman"/>
        </w:rPr>
        <w:t xml:space="preserve">dig into </w:t>
      </w:r>
      <w:r w:rsidR="005E108C">
        <w:rPr>
          <w:rFonts w:ascii="Times New Roman" w:eastAsiaTheme="majorEastAsia" w:hAnsi="Times New Roman" w:cs="Times New Roman"/>
        </w:rPr>
        <w:t>the current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>shortcomings</w:t>
      </w:r>
      <w:r w:rsidR="000A48C7">
        <w:rPr>
          <w:rFonts w:ascii="Times New Roman" w:eastAsiaTheme="majorEastAsia" w:hAnsi="Times New Roman" w:cs="Times New Roman"/>
        </w:rPr>
        <w:t>,</w:t>
      </w:r>
      <w:r w:rsidR="005E108C">
        <w:rPr>
          <w:rFonts w:ascii="Times New Roman" w:eastAsiaTheme="majorEastAsia" w:hAnsi="Times New Roman" w:cs="Times New Roman"/>
        </w:rPr>
        <w:t xml:space="preserve"> which were fairly noticeable.</w:t>
      </w:r>
      <w:r w:rsidR="004B4D73">
        <w:rPr>
          <w:rFonts w:ascii="Times New Roman" w:hAnsi="Times New Roman" w:cs="Times New Roman"/>
          <w:i/>
          <w:iCs/>
        </w:rPr>
        <w:br/>
      </w:r>
      <w:r w:rsidR="004B4D73">
        <w:rPr>
          <w:rFonts w:ascii="Times New Roman" w:hAnsi="Times New Roman" w:cs="Times New Roman"/>
          <w:i/>
          <w:iCs/>
        </w:rPr>
        <w:br/>
      </w:r>
    </w:p>
    <w:p w14:paraId="1561468B" w14:textId="0225D2E9" w:rsidR="008A2E55" w:rsidRPr="008F2713" w:rsidRDefault="00BF5D65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</w:rPr>
      </w:pPr>
      <w:r w:rsidRPr="00BE1D49">
        <w:rPr>
          <w:rFonts w:ascii="Times New Roman" w:hAnsi="Times New Roman" w:cs="Times New Roman"/>
          <w:b/>
          <w:bCs/>
          <w:color w:val="auto"/>
        </w:rPr>
        <w:lastRenderedPageBreak/>
        <w:t>FUTURE SCOPE</w:t>
      </w:r>
    </w:p>
    <w:p w14:paraId="05103501" w14:textId="17F33EA6" w:rsidR="008A2E55" w:rsidRDefault="00202377" w:rsidP="00FE4CF0">
      <w:pPr>
        <w:pStyle w:val="Heading2"/>
        <w:numPr>
          <w:ilvl w:val="1"/>
          <w:numId w:val="2"/>
        </w:numPr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emmatization is the grouping together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of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>word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’s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different inflected forms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to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a single item</w:t>
      </w:r>
      <w:r>
        <w:rPr>
          <w:rFonts w:ascii="Times New Roman" w:hAnsi="Times New Roman" w:cs="Times New Roman"/>
          <w:color w:val="auto"/>
          <w:sz w:val="22"/>
          <w:szCs w:val="22"/>
        </w:rPr>
        <w:t>, i.e.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it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inks words </w:t>
      </w:r>
      <w:r w:rsidR="0079003D">
        <w:rPr>
          <w:rFonts w:ascii="Times New Roman" w:hAnsi="Times New Roman" w:cs="Times New Roman"/>
          <w:color w:val="auto"/>
          <w:sz w:val="22"/>
          <w:szCs w:val="22"/>
        </w:rPr>
        <w:t>having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similar meaning</w:t>
      </w:r>
      <w:r w:rsidR="002968A2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to one word</w:t>
      </w:r>
      <w:r w:rsidR="00797D13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797D13" w:rsidRPr="00212F8D">
        <w:rPr>
          <w:rFonts w:ascii="Times New Roman" w:hAnsi="Times New Roman" w:cs="Times New Roman"/>
          <w:color w:val="auto"/>
          <w:sz w:val="22"/>
          <w:szCs w:val="22"/>
          <w:vertAlign w:val="superscript"/>
        </w:rPr>
        <w:t>[8]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Lemmatiz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each word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 the features, during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the pre-processing step itself,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can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mprov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match-scor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computation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>Python has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a library called 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>NLTK (Natural Language Processing Tool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Kit) 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>for this</w:t>
      </w:r>
      <w:r w:rsidR="008575DA" w:rsidRPr="00D924A4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8575D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However,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in </w:t>
      </w:r>
      <w:r w:rsidR="00972C6C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>case of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spelling error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 xml:space="preserve">a high </w:t>
      </w:r>
      <w:r w:rsidR="00E92E40">
        <w:rPr>
          <w:rFonts w:ascii="Times New Roman" w:hAnsi="Times New Roman" w:cs="Times New Roman"/>
          <w:color w:val="auto"/>
          <w:sz w:val="22"/>
          <w:szCs w:val="22"/>
        </w:rPr>
        <w:t>volume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 xml:space="preserve"> in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our dataset)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>,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output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word would be the same as input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 xml:space="preserve"> since no root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>word would be found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="00BE1074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overall performance </w:t>
      </w:r>
      <w:r w:rsidR="00585C61" w:rsidRPr="00D91226">
        <w:rPr>
          <w:rFonts w:ascii="Times New Roman" w:hAnsi="Times New Roman" w:cs="Times New Roman"/>
          <w:i/>
          <w:iCs/>
          <w:color w:val="auto"/>
          <w:sz w:val="22"/>
          <w:szCs w:val="22"/>
        </w:rPr>
        <w:t>might</w:t>
      </w:r>
      <w:r w:rsidR="00585C61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</w:t>
      </w:r>
      <w:r w:rsidR="00702B63">
        <w:rPr>
          <w:rFonts w:ascii="Times New Roman" w:hAnsi="Times New Roman" w:cs="Times New Roman"/>
          <w:color w:val="auto"/>
          <w:sz w:val="22"/>
          <w:szCs w:val="22"/>
        </w:rPr>
        <w:t>not change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69B715E2" w14:textId="77777777" w:rsidR="00FE4CF0" w:rsidRPr="00F6737B" w:rsidRDefault="00FE4CF0" w:rsidP="00F6737B">
      <w:pPr>
        <w:spacing w:after="0"/>
        <w:ind w:left="720"/>
        <w:rPr>
          <w:sz w:val="16"/>
          <w:szCs w:val="16"/>
        </w:rPr>
      </w:pPr>
    </w:p>
    <w:p w14:paraId="4ED45443" w14:textId="77777777" w:rsidR="004244CA" w:rsidRPr="00F6737B" w:rsidRDefault="008A2E55" w:rsidP="00FE4CF0">
      <w:pPr>
        <w:pStyle w:val="Heading2"/>
        <w:numPr>
          <w:ilvl w:val="1"/>
          <w:numId w:val="2"/>
        </w:numPr>
        <w:spacing w:line="240" w:lineRule="auto"/>
        <w:jc w:val="both"/>
        <w:rPr>
          <w:rFonts w:ascii="Times New Roman" w:hAnsi="Times New Roman" w:cs="Times New Roman"/>
          <w:color w:val="auto"/>
          <w:sz w:val="16"/>
          <w:szCs w:val="16"/>
        </w:rPr>
      </w:pP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Implement an incremental approach to match: 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an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incoming dataset of delta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records vs the already identified </w:t>
      </w:r>
      <w:r w:rsidR="00AD2405" w:rsidRPr="004244CA">
        <w:rPr>
          <w:rFonts w:ascii="Times New Roman" w:hAnsi="Times New Roman" w:cs="Times New Roman"/>
          <w:color w:val="auto"/>
          <w:sz w:val="22"/>
          <w:szCs w:val="22"/>
        </w:rPr>
        <w:t>M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aster-records</w:t>
      </w:r>
      <w:r w:rsidR="00401E06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present in the Database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E0B0F" w:rsidRPr="004244CA">
        <w:rPr>
          <w:rFonts w:ascii="Times New Roman" w:hAnsi="Times New Roman" w:cs="Times New Roman"/>
          <w:color w:val="auto"/>
          <w:sz w:val="22"/>
          <w:szCs w:val="22"/>
        </w:rPr>
        <w:t>R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ecords with </w:t>
      </w:r>
      <w:r w:rsidR="004F18C9" w:rsidRPr="004244CA">
        <w:rPr>
          <w:rFonts w:ascii="Times New Roman" w:hAnsi="Times New Roman" w:cs="Times New Roman"/>
          <w:color w:val="auto"/>
          <w:sz w:val="22"/>
          <w:szCs w:val="22"/>
        </w:rPr>
        <w:t>C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>ountry=</w:t>
      </w:r>
      <w:r w:rsidR="00B97E3B" w:rsidRPr="004244CA">
        <w:rPr>
          <w:rFonts w:ascii="Times New Roman" w:hAnsi="Times New Roman" w:cs="Times New Roman"/>
          <w:color w:val="auto"/>
          <w:sz w:val="18"/>
          <w:szCs w:val="18"/>
        </w:rPr>
        <w:t>NULL</w:t>
      </w:r>
      <w:r w:rsidR="00B97E3B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should also be handled in this case.</w:t>
      </w:r>
      <w:r w:rsidR="004244CA">
        <w:rPr>
          <w:rFonts w:ascii="Times New Roman" w:hAnsi="Times New Roman" w:cs="Times New Roman"/>
          <w:color w:val="auto"/>
          <w:sz w:val="22"/>
          <w:szCs w:val="22"/>
        </w:rPr>
        <w:br/>
      </w:r>
    </w:p>
    <w:p w14:paraId="629CA46C" w14:textId="2BD0F48E" w:rsidR="00B70032" w:rsidRPr="004244CA" w:rsidRDefault="00B70032" w:rsidP="00783696">
      <w:pPr>
        <w:pStyle w:val="Heading2"/>
        <w:numPr>
          <w:ilvl w:val="1"/>
          <w:numId w:val="2"/>
        </w:numPr>
        <w:spacing w:line="240" w:lineRule="auto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4244CA">
        <w:rPr>
          <w:rFonts w:ascii="Times New Roman" w:hAnsi="Times New Roman" w:cs="Times New Roman"/>
          <w:color w:val="auto"/>
          <w:sz w:val="22"/>
          <w:szCs w:val="22"/>
        </w:rPr>
        <w:t>The scor</w:t>
      </w:r>
      <w:r w:rsidR="003167B1" w:rsidRPr="004244CA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output (</w:t>
      </w:r>
      <w:r w:rsidR="004826FA"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raw 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universe of potential duplicates within a </w:t>
      </w:r>
      <w:r w:rsidR="00151D2E" w:rsidRPr="004244CA">
        <w:rPr>
          <w:rFonts w:ascii="Times New Roman" w:hAnsi="Times New Roman" w:cs="Times New Roman"/>
          <w:color w:val="auto"/>
          <w:sz w:val="22"/>
          <w:szCs w:val="22"/>
        </w:rPr>
        <w:t>minibatch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>) generated by computing each candidate-pair’s match-scores can have cyclic occurrences. For now</w:t>
      </w:r>
      <w:r w:rsidR="002C61D1" w:rsidRPr="004244CA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th</w:t>
      </w:r>
      <w:r w:rsidR="00287007" w:rsidRPr="004244CA">
        <w:rPr>
          <w:rFonts w:ascii="Times New Roman" w:hAnsi="Times New Roman" w:cs="Times New Roman"/>
          <w:color w:val="auto"/>
          <w:sz w:val="22"/>
          <w:szCs w:val="22"/>
        </w:rPr>
        <w:t>e following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is </w:t>
      </w:r>
      <w:r w:rsidR="006B4B2E" w:rsidRPr="004244CA">
        <w:rPr>
          <w:rFonts w:ascii="Times New Roman" w:hAnsi="Times New Roman" w:cs="Times New Roman"/>
          <w:color w:val="auto"/>
          <w:sz w:val="22"/>
          <w:szCs w:val="22"/>
        </w:rPr>
        <w:t>our</w:t>
      </w:r>
      <w:r w:rsidRPr="004244CA">
        <w:rPr>
          <w:rFonts w:ascii="Times New Roman" w:hAnsi="Times New Roman" w:cs="Times New Roman"/>
          <w:color w:val="auto"/>
          <w:sz w:val="22"/>
          <w:szCs w:val="22"/>
        </w:rPr>
        <w:t xml:space="preserve"> strategy, but it has scope for improvement</w:t>
      </w:r>
      <w:r w:rsidR="00845A87" w:rsidRPr="004244CA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E5CB893" w14:textId="63A3B0A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with </w:t>
      </w:r>
      <w:r w:rsidR="003167B1">
        <w:rPr>
          <w:rFonts w:ascii="Times New Roman" w:eastAsiaTheme="majorEastAsia" w:hAnsi="Times New Roman" w:cs="Times New Roman"/>
        </w:rPr>
        <w:t xml:space="preserve">a </w:t>
      </w:r>
      <w:r w:rsidRPr="00B70032">
        <w:rPr>
          <w:rFonts w:ascii="Times New Roman" w:eastAsiaTheme="majorEastAsia" w:hAnsi="Times New Roman" w:cs="Times New Roman"/>
        </w:rPr>
        <w:t>total score of 7 (max possible score)</w:t>
      </w:r>
    </w:p>
    <w:p w14:paraId="3621A41D" w14:textId="5CC6BB2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But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itself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probably with a lesser score of 4</w:t>
      </w:r>
      <w:r w:rsidR="00AC2A38">
        <w:rPr>
          <w:rFonts w:ascii="Times New Roman" w:eastAsiaTheme="majorEastAsia" w:hAnsi="Times New Roman" w:cs="Times New Roman"/>
        </w:rPr>
        <w:t xml:space="preserve"> (lower score)</w:t>
      </w:r>
    </w:p>
    <w:p w14:paraId="2DC31F63" w14:textId="77777777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If site-names are different, remove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 from this universe of potential duplicates, thus making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as 2 separate master records.</w:t>
      </w:r>
    </w:p>
    <w:p w14:paraId="4140910C" w14:textId="50D5FABB" w:rsidR="00B70032" w:rsidRPr="00845A87" w:rsidRDefault="00B70032" w:rsidP="00EF645F">
      <w:pPr>
        <w:pStyle w:val="ListParagraph"/>
        <w:numPr>
          <w:ilvl w:val="2"/>
          <w:numId w:val="2"/>
        </w:numPr>
        <w:spacing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site-names are </w:t>
      </w:r>
      <w:r w:rsidR="003167B1">
        <w:rPr>
          <w:rFonts w:ascii="Times New Roman" w:eastAsiaTheme="majorEastAsia" w:hAnsi="Times New Roman" w:cs="Times New Roman"/>
        </w:rPr>
        <w:t xml:space="preserve">the </w:t>
      </w:r>
      <w:r w:rsidRPr="00B70032">
        <w:rPr>
          <w:rFonts w:ascii="Times New Roman" w:eastAsiaTheme="majorEastAsia" w:hAnsi="Times New Roman" w:cs="Times New Roman"/>
        </w:rPr>
        <w:t>same for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,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would be the final parent record for </w:t>
      </w:r>
      <w:r w:rsidR="003167B1">
        <w:rPr>
          <w:rFonts w:ascii="Times New Roman" w:eastAsiaTheme="majorEastAsia" w:hAnsi="Times New Roman" w:cs="Times New Roman"/>
        </w:rPr>
        <w:t xml:space="preserve">both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>.</w:t>
      </w:r>
    </w:p>
    <w:p w14:paraId="00962C5F" w14:textId="1E584F5D" w:rsidR="002165F4" w:rsidRDefault="00B97E3B" w:rsidP="00F6737B">
      <w:pPr>
        <w:pStyle w:val="ListParagraph"/>
        <w:numPr>
          <w:ilvl w:val="1"/>
          <w:numId w:val="2"/>
        </w:numPr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F</w:t>
      </w:r>
      <w:r w:rsidRPr="00B97E3B">
        <w:rPr>
          <w:rFonts w:ascii="Times New Roman" w:eastAsiaTheme="majorEastAsia" w:hAnsi="Times New Roman" w:cs="Times New Roman"/>
        </w:rPr>
        <w:t>ine-tune the process of master-record selection</w:t>
      </w:r>
      <w:r>
        <w:rPr>
          <w:rFonts w:ascii="Times New Roman" w:eastAsiaTheme="majorEastAsia" w:hAnsi="Times New Roman" w:cs="Times New Roman"/>
        </w:rPr>
        <w:t>;</w:t>
      </w:r>
      <w:r w:rsidRPr="00B97E3B">
        <w:rPr>
          <w:rFonts w:ascii="Times New Roman" w:eastAsiaTheme="majorEastAsia" w:hAnsi="Times New Roman" w:cs="Times New Roman"/>
        </w:rPr>
        <w:t xml:space="preserve"> instead of </w:t>
      </w:r>
      <w:r w:rsidR="006D4CAD">
        <w:rPr>
          <w:rFonts w:ascii="Times New Roman" w:eastAsiaTheme="majorEastAsia" w:hAnsi="Times New Roman" w:cs="Times New Roman"/>
        </w:rPr>
        <w:t xml:space="preserve">the Greedy Approach explained </w:t>
      </w:r>
      <w:r w:rsidR="00A72454">
        <w:rPr>
          <w:rFonts w:ascii="Times New Roman" w:eastAsiaTheme="majorEastAsia" w:hAnsi="Times New Roman" w:cs="Times New Roman"/>
        </w:rPr>
        <w:t xml:space="preserve">in the </w:t>
      </w:r>
      <w:r w:rsidR="00BC4992" w:rsidRPr="00BC4992">
        <w:rPr>
          <w:rFonts w:ascii="Times New Roman" w:eastAsiaTheme="majorEastAsia" w:hAnsi="Times New Roman" w:cs="Times New Roman"/>
          <w:i/>
          <w:iCs/>
        </w:rPr>
        <w:t>“</w:t>
      </w:r>
      <w:r w:rsidR="00A72454">
        <w:rPr>
          <w:rFonts w:ascii="Times New Roman" w:eastAsiaTheme="majorEastAsia" w:hAnsi="Times New Roman" w:cs="Times New Roman"/>
          <w:i/>
          <w:iCs/>
        </w:rPr>
        <w:t>Interpreting Scores</w:t>
      </w:r>
      <w:r w:rsidR="00BC4992">
        <w:rPr>
          <w:rFonts w:ascii="Times New Roman" w:eastAsiaTheme="majorEastAsia" w:hAnsi="Times New Roman" w:cs="Times New Roman"/>
          <w:i/>
          <w:iCs/>
        </w:rPr>
        <w:t>”</w:t>
      </w:r>
      <w:r w:rsidR="00A72454">
        <w:rPr>
          <w:rFonts w:ascii="Times New Roman" w:eastAsiaTheme="majorEastAsia" w:hAnsi="Times New Roman" w:cs="Times New Roman"/>
          <w:i/>
          <w:iCs/>
        </w:rPr>
        <w:t xml:space="preserve"> </w:t>
      </w:r>
      <w:r w:rsidR="00A72454">
        <w:rPr>
          <w:rFonts w:ascii="Times New Roman" w:eastAsiaTheme="majorEastAsia" w:hAnsi="Times New Roman" w:cs="Times New Roman"/>
        </w:rPr>
        <w:t>section</w:t>
      </w:r>
      <w:r w:rsidR="00BC4167">
        <w:rPr>
          <w:rFonts w:ascii="Times New Roman" w:eastAsiaTheme="majorEastAsia" w:hAnsi="Times New Roman" w:cs="Times New Roman"/>
        </w:rPr>
        <w:t xml:space="preserve"> (</w:t>
      </w:r>
      <w:r w:rsidR="00A15507">
        <w:rPr>
          <w:rFonts w:ascii="Times New Roman" w:eastAsiaTheme="majorEastAsia" w:hAnsi="Times New Roman" w:cs="Times New Roman"/>
        </w:rPr>
        <w:t xml:space="preserve">i.e. </w:t>
      </w:r>
      <w:r w:rsidR="00BC4167" w:rsidRPr="00B97E3B">
        <w:rPr>
          <w:rFonts w:ascii="Times New Roman" w:eastAsiaTheme="majorEastAsia" w:hAnsi="Times New Roman" w:cs="Times New Roman"/>
        </w:rPr>
        <w:t xml:space="preserve">choosing the very first record amongst </w:t>
      </w:r>
      <w:r w:rsidR="00BC4167" w:rsidRPr="00CA1CE0">
        <w:rPr>
          <w:rFonts w:ascii="Times New Roman" w:eastAsiaTheme="majorEastAsia" w:hAnsi="Times New Roman" w:cs="Times New Roman"/>
          <w:i/>
          <w:iCs/>
        </w:rPr>
        <w:t>the universe of potential duplicates</w:t>
      </w:r>
      <w:r w:rsidR="00BC4167" w:rsidRPr="00B97E3B">
        <w:rPr>
          <w:rFonts w:ascii="Times New Roman" w:eastAsiaTheme="majorEastAsia" w:hAnsi="Times New Roman" w:cs="Times New Roman"/>
        </w:rPr>
        <w:t xml:space="preserve"> within a country</w:t>
      </w:r>
      <w:r w:rsidR="006D4CAD">
        <w:rPr>
          <w:rFonts w:ascii="Times New Roman" w:eastAsiaTheme="majorEastAsia" w:hAnsi="Times New Roman" w:cs="Times New Roman"/>
        </w:rPr>
        <w:t>)</w:t>
      </w:r>
      <w:r w:rsidRPr="00B97E3B">
        <w:rPr>
          <w:rFonts w:ascii="Times New Roman" w:eastAsiaTheme="majorEastAsia" w:hAnsi="Times New Roman" w:cs="Times New Roman"/>
        </w:rPr>
        <w:t>, scan through th</w:t>
      </w:r>
      <w:r w:rsidR="006D3564">
        <w:rPr>
          <w:rFonts w:ascii="Times New Roman" w:eastAsiaTheme="majorEastAsia" w:hAnsi="Times New Roman" w:cs="Times New Roman"/>
        </w:rPr>
        <w:t>is</w:t>
      </w:r>
      <w:r w:rsidRPr="00B97E3B">
        <w:rPr>
          <w:rFonts w:ascii="Times New Roman" w:eastAsiaTheme="majorEastAsia" w:hAnsi="Times New Roman" w:cs="Times New Roman"/>
        </w:rPr>
        <w:t xml:space="preserve"> universe and check for max-occurrences of features within that </w:t>
      </w:r>
      <w:r w:rsidR="00580192">
        <w:rPr>
          <w:rFonts w:ascii="Times New Roman" w:eastAsiaTheme="majorEastAsia" w:hAnsi="Times New Roman" w:cs="Times New Roman"/>
        </w:rPr>
        <w:t>sub</w:t>
      </w:r>
      <w:r w:rsidRPr="00B97E3B">
        <w:rPr>
          <w:rFonts w:ascii="Times New Roman" w:eastAsiaTheme="majorEastAsia" w:hAnsi="Times New Roman" w:cs="Times New Roman"/>
        </w:rPr>
        <w:t>set. The best</w:t>
      </w:r>
      <w:r w:rsidR="00860669">
        <w:rPr>
          <w:rFonts w:ascii="Times New Roman" w:eastAsiaTheme="majorEastAsia" w:hAnsi="Times New Roman" w:cs="Times New Roman"/>
        </w:rPr>
        <w:t xml:space="preserve"> </w:t>
      </w:r>
      <w:r w:rsidR="007304A0">
        <w:rPr>
          <w:rFonts w:ascii="Times New Roman" w:eastAsiaTheme="majorEastAsia" w:hAnsi="Times New Roman" w:cs="Times New Roman"/>
        </w:rPr>
        <w:t>candidate</w:t>
      </w:r>
      <w:r w:rsidRPr="00B97E3B">
        <w:rPr>
          <w:rFonts w:ascii="Times New Roman" w:eastAsiaTheme="majorEastAsia" w:hAnsi="Times New Roman" w:cs="Times New Roman"/>
        </w:rPr>
        <w:t xml:space="preserve"> for the golden</w:t>
      </w:r>
      <w:r w:rsidR="00637353">
        <w:rPr>
          <w:rFonts w:ascii="Times New Roman" w:eastAsiaTheme="majorEastAsia" w:hAnsi="Times New Roman" w:cs="Times New Roman"/>
        </w:rPr>
        <w:t xml:space="preserve"> </w:t>
      </w:r>
      <w:r w:rsidR="00AD2405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>aster</w:t>
      </w:r>
      <w:r w:rsidRPr="00B97E3B">
        <w:rPr>
          <w:rFonts w:ascii="Times New Roman" w:eastAsiaTheme="majorEastAsia" w:hAnsi="Times New Roman" w:cs="Times New Roman"/>
        </w:rPr>
        <w:t xml:space="preserve">-record, would </w:t>
      </w:r>
      <w:r w:rsidR="007304A0">
        <w:rPr>
          <w:rFonts w:ascii="Times New Roman" w:eastAsiaTheme="majorEastAsia" w:hAnsi="Times New Roman" w:cs="Times New Roman"/>
        </w:rPr>
        <w:t>be the one having</w:t>
      </w:r>
      <w:r w:rsidRPr="00B97E3B">
        <w:rPr>
          <w:rFonts w:ascii="Times New Roman" w:eastAsiaTheme="majorEastAsia" w:hAnsi="Times New Roman" w:cs="Times New Roman"/>
        </w:rPr>
        <w:t xml:space="preserve"> the highest overall combined-similarity score.</w:t>
      </w:r>
      <w:r w:rsidR="005E019D">
        <w:rPr>
          <w:rFonts w:ascii="Times New Roman" w:eastAsiaTheme="majorEastAsia" w:hAnsi="Times New Roman" w:cs="Times New Roman"/>
        </w:rPr>
        <w:t xml:space="preserve"> For </w:t>
      </w:r>
      <w:r w:rsidR="00552EA9">
        <w:rPr>
          <w:rFonts w:ascii="Times New Roman" w:eastAsiaTheme="majorEastAsia" w:hAnsi="Times New Roman" w:cs="Times New Roman"/>
        </w:rPr>
        <w:t>ex</w:t>
      </w:r>
      <w:r w:rsidR="005E019D">
        <w:rPr>
          <w:rFonts w:ascii="Times New Roman" w:eastAsiaTheme="majorEastAsia" w:hAnsi="Times New Roman" w:cs="Times New Roman"/>
        </w:rPr>
        <w:t xml:space="preserve">, </w:t>
      </w:r>
      <w:r w:rsidR="00552EA9">
        <w:rPr>
          <w:rFonts w:ascii="Times New Roman" w:eastAsiaTheme="majorEastAsia" w:hAnsi="Times New Roman" w:cs="Times New Roman"/>
        </w:rPr>
        <w:t>for</w:t>
      </w:r>
      <w:r w:rsidR="005E019D">
        <w:rPr>
          <w:rFonts w:ascii="Times New Roman" w:eastAsiaTheme="majorEastAsia" w:hAnsi="Times New Roman" w:cs="Times New Roman"/>
        </w:rPr>
        <w:t xml:space="preserve"> a subset of interlinked </w:t>
      </w:r>
      <w:r w:rsidR="00B71BFC">
        <w:rPr>
          <w:rFonts w:ascii="Times New Roman" w:eastAsiaTheme="majorEastAsia" w:hAnsi="Times New Roman" w:cs="Times New Roman"/>
        </w:rPr>
        <w:t>candidate-</w:t>
      </w:r>
      <w:r w:rsidR="00AD2405">
        <w:rPr>
          <w:rFonts w:ascii="Times New Roman" w:eastAsiaTheme="majorEastAsia" w:hAnsi="Times New Roman" w:cs="Times New Roman"/>
        </w:rPr>
        <w:t>m</w:t>
      </w:r>
      <w:r w:rsidR="005E019D">
        <w:rPr>
          <w:rFonts w:ascii="Times New Roman" w:eastAsiaTheme="majorEastAsia" w:hAnsi="Times New Roman" w:cs="Times New Roman"/>
        </w:rPr>
        <w:t>asters</w:t>
      </w:r>
      <w:r w:rsidR="00F960A0">
        <w:rPr>
          <w:rFonts w:ascii="Times New Roman" w:eastAsiaTheme="majorEastAsia" w:hAnsi="Times New Roman" w:cs="Times New Roman"/>
        </w:rPr>
        <w:t>:</w:t>
      </w:r>
      <w:r w:rsidR="005E019D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62549" w:rsidRPr="00562549">
        <w:rPr>
          <w:rFonts w:ascii="Times New Roman" w:eastAsiaTheme="majorEastAsia" w:hAnsi="Times New Roman" w:cs="Times New Roman"/>
        </w:rPr>
        <w:t>and</w:t>
      </w:r>
      <w:r w:rsidR="00562549" w:rsidRPr="0085427F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09332B">
        <w:rPr>
          <w:rFonts w:ascii="Times New Roman" w:eastAsiaTheme="majorEastAsia" w:hAnsi="Times New Roman" w:cs="Times New Roman"/>
        </w:rPr>
        <w:t xml:space="preserve">, </w:t>
      </w:r>
      <w:r w:rsidR="0009332B" w:rsidRPr="0009332B">
        <w:rPr>
          <w:rFonts w:ascii="Times New Roman" w:eastAsiaTheme="majorEastAsia" w:hAnsi="Times New Roman" w:cs="Times New Roman"/>
        </w:rPr>
        <w:t>consider</w:t>
      </w:r>
      <w:r w:rsidR="0009332B">
        <w:rPr>
          <w:rFonts w:ascii="Times New Roman" w:eastAsiaTheme="majorEastAsia" w:hAnsi="Times New Roman" w:cs="Times New Roman"/>
        </w:rPr>
        <w:t xml:space="preserve"> </w:t>
      </w:r>
      <w:r w:rsidR="00552EA9">
        <w:rPr>
          <w:rFonts w:ascii="Times New Roman" w:eastAsiaTheme="majorEastAsia" w:hAnsi="Times New Roman" w:cs="Times New Roman"/>
        </w:rPr>
        <w:t xml:space="preserve">that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637353">
        <w:rPr>
          <w:rFonts w:ascii="Times New Roman" w:eastAsiaTheme="majorEastAsia" w:hAnsi="Times New Roman" w:cs="Times New Roman"/>
        </w:rPr>
        <w:t xml:space="preserve"> matches against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 xml:space="preserve">total score of 4, against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>total score of 5,</w:t>
      </w:r>
      <w:r w:rsidR="00F960A0">
        <w:rPr>
          <w:rFonts w:ascii="Times New Roman" w:eastAsiaTheme="majorEastAsia" w:hAnsi="Times New Roman" w:cs="Times New Roman"/>
        </w:rPr>
        <w:t xml:space="preserve"> against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F960A0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F960A0">
        <w:rPr>
          <w:rFonts w:ascii="Times New Roman" w:eastAsiaTheme="majorEastAsia" w:hAnsi="Times New Roman" w:cs="Times New Roman"/>
        </w:rPr>
        <w:t>total score of 7</w:t>
      </w:r>
      <w:r w:rsidR="00637353">
        <w:rPr>
          <w:rFonts w:ascii="Times New Roman" w:eastAsiaTheme="majorEastAsia" w:hAnsi="Times New Roman" w:cs="Times New Roman"/>
        </w:rPr>
        <w:t xml:space="preserve"> and so on</w:t>
      </w:r>
      <w:r w:rsidR="00C96227" w:rsidRPr="00C96227">
        <w:rPr>
          <w:rFonts w:ascii="Times New Roman" w:eastAsiaTheme="majorEastAsia" w:hAnsi="Times New Roman" w:cs="Times New Roman"/>
        </w:rPr>
        <w:t>:</w:t>
      </w:r>
    </w:p>
    <w:p w14:paraId="3CE95849" w14:textId="77777777" w:rsidR="00F6737B" w:rsidRPr="00F6737B" w:rsidRDefault="00F6737B" w:rsidP="00F6737B">
      <w:pPr>
        <w:pStyle w:val="ListParagraph"/>
        <w:jc w:val="both"/>
        <w:rPr>
          <w:rFonts w:ascii="Times New Roman" w:eastAsiaTheme="majorEastAsia" w:hAnsi="Times New Roman" w:cs="Times New Roman"/>
          <w:sz w:val="14"/>
          <w:szCs w:val="14"/>
        </w:rPr>
      </w:pPr>
    </w:p>
    <w:tbl>
      <w:tblPr>
        <w:tblW w:w="688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83"/>
        <w:gridCol w:w="960"/>
        <w:gridCol w:w="960"/>
        <w:gridCol w:w="960"/>
        <w:gridCol w:w="960"/>
        <w:gridCol w:w="1860"/>
      </w:tblGrid>
      <w:tr w:rsidR="00637353" w:rsidRPr="00637353" w14:paraId="21659BAD" w14:textId="77777777" w:rsidTr="001F02AA">
        <w:trPr>
          <w:trHeight w:val="161"/>
          <w:jc w:val="center"/>
        </w:trPr>
        <w:tc>
          <w:tcPr>
            <w:tcW w:w="1183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86BD41" w14:textId="26BDCA45" w:rsidR="00637353" w:rsidRPr="00112F33" w:rsidRDefault="00135F53" w:rsidP="00637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Theme="majorEastAsia" w:hAnsi="Times New Roman" w:cs="Times New Roman"/>
              </w:rPr>
              <w:br w:type="page"/>
            </w:r>
            <w:r w:rsidR="00B56A4E" w:rsidRPr="00112F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andidates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41174D57" w14:textId="7ADBE236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35FEDDA5" w14:textId="27807305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0D89D105" w14:textId="504618E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7B246AA1" w14:textId="55B3AE01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1860" w:type="dxa"/>
            <w:shd w:val="clear" w:color="000000" w:fill="44546A"/>
            <w:noWrap/>
            <w:vAlign w:val="bottom"/>
            <w:hideMark/>
          </w:tcPr>
          <w:p w14:paraId="3F1B9D12" w14:textId="0FB51D68" w:rsidR="00637353" w:rsidRPr="00112F33" w:rsidRDefault="007F26B9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 xml:space="preserve">Total </w:t>
            </w:r>
            <w:r w:rsidR="00637353"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Preference</w:t>
            </w:r>
          </w:p>
        </w:tc>
      </w:tr>
      <w:tr w:rsidR="00637353" w:rsidRPr="00637353" w14:paraId="4B031AE7" w14:textId="77777777" w:rsidTr="00135F53">
        <w:trPr>
          <w:trHeight w:val="290"/>
          <w:jc w:val="center"/>
        </w:trPr>
        <w:tc>
          <w:tcPr>
            <w:tcW w:w="1183" w:type="dxa"/>
            <w:tcBorders>
              <w:top w:val="nil"/>
            </w:tcBorders>
            <w:shd w:val="clear" w:color="000000" w:fill="44546A"/>
            <w:noWrap/>
            <w:vAlign w:val="center"/>
            <w:hideMark/>
          </w:tcPr>
          <w:p w14:paraId="5211F10C" w14:textId="7D455C7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5931D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DA3F88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C3F4E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966FF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42517BB1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6</w:t>
            </w:r>
          </w:p>
        </w:tc>
      </w:tr>
      <w:tr w:rsidR="00637353" w:rsidRPr="00637353" w14:paraId="5179A1EC" w14:textId="77777777" w:rsidTr="00135F53">
        <w:trPr>
          <w:trHeight w:val="64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512BF572" w14:textId="1518B20C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73F4F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89D723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0F3C06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7E71A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04DA9B0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7</w:t>
            </w:r>
          </w:p>
        </w:tc>
      </w:tr>
      <w:tr w:rsidR="00637353" w:rsidRPr="00637353" w14:paraId="19EE73C8" w14:textId="77777777" w:rsidTr="00135F53">
        <w:trPr>
          <w:trHeight w:val="290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4245C0C9" w14:textId="4C987C5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01C7FF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62477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5CAB85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2D00D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1086AED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5</w:t>
            </w:r>
          </w:p>
        </w:tc>
      </w:tr>
      <w:tr w:rsidR="00637353" w:rsidRPr="00637353" w14:paraId="51C678E2" w14:textId="77777777" w:rsidTr="00135F53">
        <w:trPr>
          <w:trHeight w:val="290"/>
          <w:jc w:val="center"/>
        </w:trPr>
        <w:tc>
          <w:tcPr>
            <w:tcW w:w="1183" w:type="dxa"/>
            <w:shd w:val="clear" w:color="000000" w:fill="44546A"/>
            <w:noWrap/>
            <w:vAlign w:val="center"/>
            <w:hideMark/>
          </w:tcPr>
          <w:p w14:paraId="6BDC74EE" w14:textId="2282019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7EADE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E2FA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A14FDE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8200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860" w:type="dxa"/>
            <w:shd w:val="clear" w:color="000000" w:fill="E2EFDA"/>
            <w:noWrap/>
            <w:vAlign w:val="bottom"/>
            <w:hideMark/>
          </w:tcPr>
          <w:p w14:paraId="504A69B7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8</w:t>
            </w:r>
          </w:p>
        </w:tc>
      </w:tr>
    </w:tbl>
    <w:p w14:paraId="0ABA20BD" w14:textId="793A2EB4" w:rsidR="00637353" w:rsidRPr="00552C44" w:rsidRDefault="00637353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  <w:sz w:val="16"/>
          <w:szCs w:val="16"/>
        </w:rPr>
      </w:pPr>
    </w:p>
    <w:p w14:paraId="435531C2" w14:textId="302C6CE0" w:rsidR="00183A9E" w:rsidRPr="00032467" w:rsidRDefault="002165F4" w:rsidP="00032467">
      <w:pPr>
        <w:pStyle w:val="ListParagraph"/>
        <w:ind w:left="1440"/>
        <w:jc w:val="center"/>
        <w:rPr>
          <w:rFonts w:ascii="Times New Roman" w:eastAsiaTheme="majorEastAsia" w:hAnsi="Times New Roman" w:cs="Times New Roman"/>
          <w:i/>
          <w:iCs/>
          <w:sz w:val="20"/>
          <w:szCs w:val="20"/>
        </w:rPr>
      </w:pPr>
      <w:r w:rsidRPr="00A60F33">
        <w:rPr>
          <w:rFonts w:ascii="Times New Roman" w:eastAsiaTheme="majorEastAsia" w:hAnsi="Times New Roman" w:cs="Times New Roman"/>
          <w:b/>
          <w:bCs/>
          <w:i/>
          <w:iCs/>
          <w:sz w:val="20"/>
          <w:szCs w:val="20"/>
        </w:rPr>
        <w:t xml:space="preserve">Fig. </w:t>
      </w:r>
      <w:r w:rsidR="00617DF9" w:rsidRPr="00A60F33">
        <w:rPr>
          <w:rFonts w:ascii="Times New Roman" w:eastAsiaTheme="majorEastAsia" w:hAnsi="Times New Roman" w:cs="Times New Roman"/>
          <w:b/>
          <w:bCs/>
          <w:i/>
          <w:iCs/>
          <w:sz w:val="20"/>
          <w:szCs w:val="20"/>
        </w:rPr>
        <w:t>4.1.</w:t>
      </w: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 Better identification of master amongst a set of duplicates</w:t>
      </w:r>
    </w:p>
    <w:p w14:paraId="01D427FA" w14:textId="77777777" w:rsidR="00183A9E" w:rsidRPr="00F6737B" w:rsidRDefault="00183A9E" w:rsidP="00183A9E">
      <w:pPr>
        <w:pStyle w:val="ListParagraph"/>
        <w:ind w:left="1440"/>
        <w:rPr>
          <w:rFonts w:ascii="Times New Roman" w:hAnsi="Times New Roman" w:cs="Times New Roman"/>
          <w:sz w:val="16"/>
          <w:szCs w:val="16"/>
        </w:rPr>
      </w:pPr>
    </w:p>
    <w:p w14:paraId="71D40389" w14:textId="6DAADEE3" w:rsidR="00032467" w:rsidRDefault="00032467" w:rsidP="00032467">
      <w:pPr>
        <w:pStyle w:val="ListParagraph"/>
        <w:jc w:val="both"/>
        <w:rPr>
          <w:rFonts w:ascii="Times New Roman" w:eastAsiaTheme="majorEastAsia" w:hAnsi="Times New Roman" w:cs="Times New Roman"/>
        </w:rPr>
      </w:pPr>
      <w:r w:rsidRPr="00032467">
        <w:rPr>
          <w:rFonts w:ascii="Times New Roman" w:eastAsiaTheme="majorEastAsia" w:hAnsi="Times New Roman" w:cs="Times New Roman"/>
          <w:i/>
          <w:iCs/>
        </w:rPr>
        <w:t>1504</w:t>
      </w:r>
      <w:r w:rsidRPr="00032467">
        <w:rPr>
          <w:rFonts w:ascii="Times New Roman" w:eastAsiaTheme="majorEastAsia" w:hAnsi="Times New Roman" w:cs="Times New Roman"/>
        </w:rPr>
        <w:t xml:space="preserve"> could be the best candidate here for the golden Master-record since it has the highest overall combined-similarity score.</w:t>
      </w:r>
    </w:p>
    <w:p w14:paraId="4F3596D0" w14:textId="77777777" w:rsidR="00032467" w:rsidRPr="00F6737B" w:rsidRDefault="00032467" w:rsidP="00032467">
      <w:pPr>
        <w:pStyle w:val="ListParagraph"/>
        <w:jc w:val="both"/>
        <w:rPr>
          <w:rFonts w:ascii="Times New Roman" w:hAnsi="Times New Roman" w:cs="Times New Roman"/>
          <w:sz w:val="16"/>
          <w:szCs w:val="16"/>
        </w:rPr>
      </w:pPr>
    </w:p>
    <w:p w14:paraId="7FE10FA7" w14:textId="1042E83C" w:rsidR="00BE1D49" w:rsidRDefault="00D126DC" w:rsidP="00032467">
      <w:pPr>
        <w:pStyle w:val="ListParagraph"/>
        <w:numPr>
          <w:ilvl w:val="1"/>
          <w:numId w:val="2"/>
        </w:numPr>
        <w:spacing w:after="0"/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A</w:t>
      </w:r>
      <w:r w:rsidR="0009332B" w:rsidRPr="00BE1D49">
        <w:rPr>
          <w:rFonts w:ascii="Times New Roman" w:hAnsi="Times New Roman" w:cs="Times New Roman"/>
        </w:rPr>
        <w:t>ddress-</w:t>
      </w:r>
      <w:r w:rsidRPr="00BE1D49">
        <w:rPr>
          <w:rFonts w:ascii="Times New Roman" w:hAnsi="Times New Roman" w:cs="Times New Roman"/>
        </w:rPr>
        <w:t>F</w:t>
      </w:r>
      <w:r w:rsidR="0009332B" w:rsidRPr="00BE1D49">
        <w:rPr>
          <w:rFonts w:ascii="Times New Roman" w:hAnsi="Times New Roman" w:cs="Times New Roman"/>
        </w:rPr>
        <w:t>ields 1, 2,</w:t>
      </w:r>
      <w:r w:rsidR="0088592D" w:rsidRPr="00BE1D49">
        <w:rPr>
          <w:rFonts w:ascii="Times New Roman" w:hAnsi="Times New Roman" w:cs="Times New Roman"/>
        </w:rPr>
        <w:t xml:space="preserve"> and</w:t>
      </w:r>
      <w:r w:rsidR="0009332B" w:rsidRPr="00BE1D49">
        <w:rPr>
          <w:rFonts w:ascii="Times New Roman" w:hAnsi="Times New Roman" w:cs="Times New Roman"/>
        </w:rPr>
        <w:t xml:space="preserve"> 3 can have human errors, ex: addr2 of first record might be</w:t>
      </w:r>
      <w:r w:rsidR="006003F2" w:rsidRPr="00BE1D49">
        <w:rPr>
          <w:rFonts w:ascii="Times New Roman" w:hAnsi="Times New Roman" w:cs="Times New Roman"/>
        </w:rPr>
        <w:t xml:space="preserve"> </w:t>
      </w:r>
      <w:r w:rsidR="0009332B" w:rsidRPr="00BE1D49">
        <w:rPr>
          <w:rFonts w:ascii="Times New Roman" w:hAnsi="Times New Roman" w:cs="Times New Roman"/>
        </w:rPr>
        <w:t>same as addr</w:t>
      </w:r>
      <w:r w:rsidR="00292720" w:rsidRPr="00BE1D49">
        <w:rPr>
          <w:rFonts w:ascii="Times New Roman" w:hAnsi="Times New Roman" w:cs="Times New Roman"/>
        </w:rPr>
        <w:t>3 of second record,</w:t>
      </w:r>
      <w:r w:rsidR="0009332B" w:rsidRPr="00BE1D49">
        <w:rPr>
          <w:rFonts w:ascii="Times New Roman" w:hAnsi="Times New Roman" w:cs="Times New Roman"/>
        </w:rPr>
        <w:t xml:space="preserve"> </w:t>
      </w:r>
      <w:r w:rsidR="00292720" w:rsidRPr="00BE1D49">
        <w:rPr>
          <w:rFonts w:ascii="Times New Roman" w:hAnsi="Times New Roman" w:cs="Times New Roman"/>
        </w:rPr>
        <w:t>o</w:t>
      </w:r>
      <w:r w:rsidR="0009332B" w:rsidRPr="00BE1D49">
        <w:rPr>
          <w:rFonts w:ascii="Times New Roman" w:hAnsi="Times New Roman" w:cs="Times New Roman"/>
        </w:rPr>
        <w:t xml:space="preserve">r addr3 may not be present for one record, but could be a huge string for </w:t>
      </w:r>
      <w:r w:rsidR="001979F5" w:rsidRPr="00BE1D49">
        <w:rPr>
          <w:rFonts w:ascii="Times New Roman" w:hAnsi="Times New Roman" w:cs="Times New Roman"/>
        </w:rPr>
        <w:t>second</w:t>
      </w:r>
      <w:r w:rsidR="0009332B" w:rsidRPr="00BE1D49">
        <w:rPr>
          <w:rFonts w:ascii="Times New Roman" w:hAnsi="Times New Roman" w:cs="Times New Roman"/>
        </w:rPr>
        <w:t xml:space="preserve"> record, leading to address-comparison mismatch. </w:t>
      </w:r>
      <w:r w:rsidR="005B568A" w:rsidRPr="00BE1D49">
        <w:rPr>
          <w:rFonts w:ascii="Times New Roman" w:hAnsi="Times New Roman" w:cs="Times New Roman"/>
        </w:rPr>
        <w:t>Improved approach could be to c</w:t>
      </w:r>
      <w:r w:rsidR="000D60BC" w:rsidRPr="00BE1D49">
        <w:rPr>
          <w:rFonts w:ascii="Times New Roman" w:hAnsi="Times New Roman" w:cs="Times New Roman"/>
        </w:rPr>
        <w:t>ompare each combination of addresses for each address fields, viz. [a.addr1 vs b.addr1], [a.addr1 vs b.addr2], [a.addr1 vs b.addr3], [a.addr2 vs b.addr1], [a.addr2 vs b.addr2], and so on.</w:t>
      </w:r>
    </w:p>
    <w:p w14:paraId="65D3597A" w14:textId="77777777" w:rsidR="003330AB" w:rsidRPr="00F6737B" w:rsidRDefault="003330AB" w:rsidP="003330AB">
      <w:pPr>
        <w:pStyle w:val="ListParagraph"/>
        <w:jc w:val="both"/>
        <w:rPr>
          <w:rFonts w:ascii="Times New Roman" w:hAnsi="Times New Roman" w:cs="Times New Roman"/>
          <w:sz w:val="16"/>
          <w:szCs w:val="16"/>
        </w:rPr>
      </w:pPr>
    </w:p>
    <w:p w14:paraId="3926B5B3" w14:textId="66A30F06" w:rsidR="00F94945" w:rsidRDefault="00F94945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</w:t>
      </w:r>
      <w:r w:rsidRPr="00F94945">
        <w:rPr>
          <w:rFonts w:ascii="Times New Roman" w:hAnsi="Times New Roman" w:cs="Times New Roman"/>
        </w:rPr>
        <w:t xml:space="preserve"> the state and city </w:t>
      </w:r>
      <w:r>
        <w:rPr>
          <w:rFonts w:ascii="Times New Roman" w:hAnsi="Times New Roman" w:cs="Times New Roman"/>
        </w:rPr>
        <w:t>are</w:t>
      </w:r>
      <w:r w:rsidRPr="00F94945">
        <w:rPr>
          <w:rFonts w:ascii="Times New Roman" w:hAnsi="Times New Roman" w:cs="Times New Roman"/>
        </w:rPr>
        <w:t xml:space="preserve"> abbreviations rather than full-words</w:t>
      </w:r>
      <w:r>
        <w:rPr>
          <w:rFonts w:ascii="Times New Roman" w:hAnsi="Times New Roman" w:cs="Times New Roman"/>
        </w:rPr>
        <w:t xml:space="preserve">, </w:t>
      </w:r>
      <w:r w:rsidRPr="00F94945">
        <w:rPr>
          <w:rFonts w:ascii="Times New Roman" w:hAnsi="Times New Roman" w:cs="Times New Roman"/>
        </w:rPr>
        <w:t xml:space="preserve">ETL </w:t>
      </w:r>
      <w:r>
        <w:rPr>
          <w:rFonts w:ascii="Times New Roman" w:hAnsi="Times New Roman" w:cs="Times New Roman"/>
        </w:rPr>
        <w:t>can standardize the</w:t>
      </w:r>
      <w:r w:rsidR="0093051B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 xml:space="preserve"> by</w:t>
      </w:r>
      <w:r w:rsidRPr="00F94945">
        <w:rPr>
          <w:rFonts w:ascii="Times New Roman" w:hAnsi="Times New Roman" w:cs="Times New Roman"/>
        </w:rPr>
        <w:t xml:space="preserve"> maintaining an ISO-standard translation table for abbr</w:t>
      </w:r>
      <w:r>
        <w:rPr>
          <w:rFonts w:ascii="Times New Roman" w:hAnsi="Times New Roman" w:cs="Times New Roman"/>
        </w:rPr>
        <w:t>eviation</w:t>
      </w:r>
      <w:r w:rsidRPr="00F94945">
        <w:rPr>
          <w:rFonts w:ascii="Times New Roman" w:hAnsi="Times New Roman" w:cs="Times New Roman"/>
        </w:rPr>
        <w:t xml:space="preserve"> vs full-</w:t>
      </w:r>
      <w:r w:rsidR="00637682">
        <w:rPr>
          <w:rFonts w:ascii="Times New Roman" w:hAnsi="Times New Roman" w:cs="Times New Roman"/>
        </w:rPr>
        <w:t>name</w:t>
      </w:r>
      <w:r>
        <w:rPr>
          <w:rFonts w:ascii="Times New Roman" w:hAnsi="Times New Roman" w:cs="Times New Roman"/>
        </w:rPr>
        <w:t>.</w:t>
      </w:r>
    </w:p>
    <w:p w14:paraId="1D156541" w14:textId="77777777" w:rsidR="00F94945" w:rsidRPr="00F6737B" w:rsidRDefault="00F94945" w:rsidP="00F94945">
      <w:pPr>
        <w:pStyle w:val="ListParagraph"/>
        <w:rPr>
          <w:rFonts w:ascii="Times New Roman" w:hAnsi="Times New Roman" w:cs="Times New Roman"/>
          <w:sz w:val="16"/>
          <w:szCs w:val="16"/>
        </w:rPr>
      </w:pPr>
    </w:p>
    <w:p w14:paraId="4B2EF31C" w14:textId="7F5E0BB6" w:rsidR="00F94945" w:rsidRDefault="000D60BC" w:rsidP="005E3094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Develop</w:t>
      </w:r>
      <w:r w:rsidR="00F0083F">
        <w:rPr>
          <w:rFonts w:ascii="Times New Roman" w:hAnsi="Times New Roman" w:cs="Times New Roman"/>
        </w:rPr>
        <w:t xml:space="preserve"> and maintain</w:t>
      </w:r>
      <w:r w:rsidRPr="00BE1D49">
        <w:rPr>
          <w:rFonts w:ascii="Times New Roman" w:hAnsi="Times New Roman" w:cs="Times New Roman"/>
        </w:rPr>
        <w:t xml:space="preserve"> a front-end application to enable business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users to look at merge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scenarios and take actions themselves: Merge or unmerge 2 different records.</w:t>
      </w:r>
    </w:p>
    <w:p w14:paraId="4B15C2AD" w14:textId="5B6BA1E7" w:rsidR="004B41D1" w:rsidRPr="00A84CD8" w:rsidRDefault="00310F05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lastRenderedPageBreak/>
        <w:t>REFERENCES</w:t>
      </w:r>
    </w:p>
    <w:p w14:paraId="592EC054" w14:textId="10A62187" w:rsidR="00A848AD" w:rsidRPr="00A848AD" w:rsidRDefault="00306206" w:rsidP="00A848AD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Mohit Mayank, “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>String similarity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-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 xml:space="preserve"> the basic know your algorithms guide</w:t>
      </w:r>
      <w:r>
        <w:rPr>
          <w:rFonts w:ascii="Times New Roman" w:hAnsi="Times New Roman" w:cs="Times New Roman"/>
          <w:color w:val="auto"/>
          <w:sz w:val="22"/>
          <w:szCs w:val="22"/>
        </w:rPr>
        <w:t>”</w:t>
      </w:r>
      <w:r w:rsidR="00B379DB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February 3, 2019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5" w:history="1">
        <w:r w:rsidR="0076796A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itnext.io/string-similarity-the-basic-know-your-algorithms-guide-3de3d7346227</w:t>
        </w:r>
      </w:hyperlink>
    </w:p>
    <w:p w14:paraId="5C25ED92" w14:textId="47FED2FC" w:rsidR="00A848AD" w:rsidRDefault="00A848AD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“</w:t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Deep Learning for NLP: Word Embeddings</w:t>
      </w:r>
      <w:r>
        <w:rPr>
          <w:rFonts w:ascii="Times New Roman" w:hAnsi="Times New Roman" w:cs="Times New Roman"/>
          <w:color w:val="auto"/>
          <w:sz w:val="22"/>
          <w:szCs w:val="22"/>
        </w:rPr>
        <w:t>” (June 13, 2020):</w:t>
      </w:r>
      <w:r w:rsidR="008A33D7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https://towardsdatascience.com/deep-learning-for-nlp-word-embeddings-4f5c90bcdab5</w:t>
      </w:r>
    </w:p>
    <w:p w14:paraId="7BBBE500" w14:textId="7E8C0197" w:rsidR="0076796A" w:rsidRPr="0076796A" w:rsidRDefault="0030620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306206">
        <w:rPr>
          <w:rFonts w:ascii="Times New Roman" w:hAnsi="Times New Roman" w:cs="Times New Roman"/>
          <w:color w:val="auto"/>
          <w:sz w:val="22"/>
          <w:szCs w:val="22"/>
        </w:rPr>
        <w:t xml:space="preserve">Michael </w:t>
      </w:r>
      <w:proofErr w:type="spellStart"/>
      <w:r w:rsidRPr="00306206">
        <w:rPr>
          <w:rFonts w:ascii="Times New Roman" w:hAnsi="Times New Roman" w:cs="Times New Roman"/>
          <w:color w:val="auto"/>
          <w:sz w:val="22"/>
          <w:szCs w:val="22"/>
        </w:rPr>
        <w:t>Gilleland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proofErr w:type="spellStart"/>
      <w:r w:rsidR="0076796A" w:rsidRPr="00306206">
        <w:rPr>
          <w:rFonts w:ascii="Times New Roman" w:hAnsi="Times New Roman" w:cs="Times New Roman"/>
          <w:color w:val="auto"/>
          <w:sz w:val="22"/>
          <w:szCs w:val="22"/>
        </w:rPr>
        <w:t>Levenshtein</w:t>
      </w:r>
      <w:proofErr w:type="spellEnd"/>
      <w:r w:rsidR="0076796A" w:rsidRPr="00306206">
        <w:rPr>
          <w:rFonts w:ascii="Times New Roman" w:hAnsi="Times New Roman" w:cs="Times New Roman"/>
          <w:color w:val="auto"/>
          <w:sz w:val="22"/>
          <w:szCs w:val="22"/>
        </w:rPr>
        <w:t xml:space="preserve"> Distance, in Three Flavors</w:t>
      </w:r>
      <w:r>
        <w:rPr>
          <w:rFonts w:ascii="Times New Roman" w:hAnsi="Times New Roman" w:cs="Times New Roman"/>
          <w:color w:val="auto"/>
          <w:sz w:val="22"/>
          <w:szCs w:val="22"/>
        </w:rPr>
        <w:t>”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306206">
        <w:rPr>
          <w:rFonts w:ascii="Times New Roman" w:hAnsi="Times New Roman" w:cs="Times New Roman"/>
          <w:color w:val="auto"/>
          <w:sz w:val="22"/>
          <w:szCs w:val="22"/>
        </w:rPr>
        <w:t>https://people.cs.pitt.edu/~kirk/cs1501/Pruhs/Spring2006/assignments/editdistance/Levenshtein%20Distance.htm</w:t>
      </w:r>
    </w:p>
    <w:p w14:paraId="52B8F312" w14:textId="4FFD154C" w:rsidR="00534580" w:rsidRPr="00534580" w:rsidRDefault="008C6016" w:rsidP="00534580">
      <w:pPr>
        <w:pStyle w:val="Heading2"/>
        <w:numPr>
          <w:ilvl w:val="0"/>
          <w:numId w:val="9"/>
        </w:numPr>
      </w:pPr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Kaitlin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Coltin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, Sumeet Siddhartha,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Subadhra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 Parthasarathy, “Using NLP Enabled Text Search for Entity Disambiguation and Data Cleanup” (November 17, 2020)</w:t>
      </w:r>
      <w:r w:rsidR="00534580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534580" w:rsidRPr="00E6217C">
        <w:rPr>
          <w:rFonts w:ascii="Times New Roman" w:hAnsi="Times New Roman" w:cs="Times New Roman"/>
          <w:b/>
          <w:bCs/>
          <w:i/>
          <w:iCs/>
          <w:color w:val="auto"/>
          <w:sz w:val="22"/>
          <w:szCs w:val="22"/>
        </w:rPr>
        <w:t>*</w:t>
      </w:r>
    </w:p>
    <w:p w14:paraId="4AACEA74" w14:textId="321A0218" w:rsidR="00F93672" w:rsidRPr="007B0EB5" w:rsidRDefault="00AA5AA4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AA5AA4">
        <w:rPr>
          <w:rFonts w:ascii="Times New Roman" w:hAnsi="Times New Roman" w:cs="Times New Roman"/>
          <w:color w:val="auto"/>
          <w:sz w:val="22"/>
          <w:szCs w:val="22"/>
        </w:rPr>
        <w:t xml:space="preserve">Murat </w:t>
      </w:r>
      <w:proofErr w:type="spellStart"/>
      <w:r w:rsidRPr="00AA5AA4">
        <w:rPr>
          <w:rFonts w:ascii="Times New Roman" w:hAnsi="Times New Roman" w:cs="Times New Roman"/>
          <w:color w:val="auto"/>
          <w:sz w:val="22"/>
          <w:szCs w:val="22"/>
        </w:rPr>
        <w:t>Sariyar</w:t>
      </w:r>
      <w:proofErr w:type="spellEnd"/>
      <w:r w:rsidRPr="00AA5AA4">
        <w:rPr>
          <w:rFonts w:ascii="Times New Roman" w:hAnsi="Times New Roman" w:cs="Times New Roman"/>
          <w:color w:val="auto"/>
          <w:sz w:val="22"/>
          <w:szCs w:val="22"/>
        </w:rPr>
        <w:t>, Andreas Borg</w:t>
      </w:r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proofErr w:type="spellStart"/>
      <w:r w:rsidRPr="00AA5AA4">
        <w:rPr>
          <w:rFonts w:ascii="Times New Roman" w:hAnsi="Times New Roman" w:cs="Times New Roman"/>
          <w:color w:val="auto"/>
          <w:sz w:val="22"/>
          <w:szCs w:val="22"/>
        </w:rPr>
        <w:t>RecordLinkage</w:t>
      </w:r>
      <w:proofErr w:type="spellEnd"/>
      <w:r w:rsidRPr="00AA5AA4">
        <w:rPr>
          <w:rFonts w:ascii="Times New Roman" w:hAnsi="Times New Roman" w:cs="Times New Roman"/>
          <w:color w:val="auto"/>
          <w:sz w:val="22"/>
          <w:szCs w:val="22"/>
        </w:rPr>
        <w:t>: Functions for Linking and Deduplicating Data Sets</w:t>
      </w:r>
      <w:r>
        <w:rPr>
          <w:rFonts w:ascii="Times New Roman" w:hAnsi="Times New Roman" w:cs="Times New Roman"/>
          <w:color w:val="auto"/>
          <w:sz w:val="22"/>
          <w:szCs w:val="22"/>
        </w:rPr>
        <w:t>” (August 25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6" w:history="1">
        <w:r w:rsidR="007B0EB5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CRAN.R-project.org/package=RecordLinkage</w:t>
        </w:r>
      </w:hyperlink>
    </w:p>
    <w:p w14:paraId="7110F63D" w14:textId="6DBA7984" w:rsidR="00332509" w:rsidRPr="004C532B" w:rsidRDefault="00994417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Jonathan De Bruin, “</w:t>
      </w:r>
      <w:r w:rsidRPr="004C532B">
        <w:rPr>
          <w:rFonts w:ascii="Times New Roman" w:eastAsiaTheme="majorEastAsia" w:hAnsi="Times New Roman" w:cs="Times New Roman"/>
        </w:rPr>
        <w:t xml:space="preserve">Python </w:t>
      </w:r>
      <w:r w:rsidR="00AD5487" w:rsidRPr="004C532B">
        <w:rPr>
          <w:rFonts w:ascii="Times New Roman" w:eastAsiaTheme="majorEastAsia" w:hAnsi="Times New Roman" w:cs="Times New Roman"/>
        </w:rPr>
        <w:t xml:space="preserve">RecordLinkage </w:t>
      </w:r>
      <w:r>
        <w:rPr>
          <w:rFonts w:ascii="Times New Roman" w:eastAsiaTheme="majorEastAsia" w:hAnsi="Times New Roman" w:cs="Times New Roman"/>
        </w:rPr>
        <w:t>Toolkit”</w:t>
      </w:r>
      <w:r w:rsidR="00467864">
        <w:rPr>
          <w:rFonts w:ascii="Times New Roman" w:eastAsiaTheme="majorEastAsia" w:hAnsi="Times New Roman" w:cs="Times New Roman"/>
        </w:rPr>
        <w:t xml:space="preserve"> (December 4, 2019)</w:t>
      </w:r>
      <w:r>
        <w:rPr>
          <w:rFonts w:ascii="Times New Roman" w:eastAsiaTheme="majorEastAsia" w:hAnsi="Times New Roman" w:cs="Times New Roman"/>
        </w:rPr>
        <w:t>:</w:t>
      </w:r>
      <w:r w:rsidR="005E21DA">
        <w:rPr>
          <w:rFonts w:ascii="Times New Roman" w:eastAsiaTheme="majorEastAsia" w:hAnsi="Times New Roman" w:cs="Times New Roman"/>
        </w:rPr>
        <w:br/>
      </w:r>
      <w:hyperlink r:id="rId17" w:history="1">
        <w:r w:rsidR="00AD5487" w:rsidRPr="0083321A">
          <w:rPr>
            <w:rFonts w:ascii="Times New Roman" w:eastAsiaTheme="majorEastAsia" w:hAnsi="Times New Roman" w:cs="Times New Roman"/>
          </w:rPr>
          <w:t>https://recordlinkage.readthedocs.io/en/latest/ref-index.html</w:t>
        </w:r>
      </w:hyperlink>
      <w:r w:rsidR="00AD5487" w:rsidRPr="004C532B">
        <w:rPr>
          <w:rFonts w:ascii="Times New Roman" w:eastAsiaTheme="majorEastAsia" w:hAnsi="Times New Roman" w:cs="Times New Roman"/>
        </w:rPr>
        <w:t>)</w:t>
      </w:r>
    </w:p>
    <w:p w14:paraId="1B0FCCE5" w14:textId="669BE033" w:rsidR="00171B0D" w:rsidRDefault="0083321A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“</w:t>
      </w:r>
      <w:r w:rsidRPr="0083321A">
        <w:rPr>
          <w:rFonts w:ascii="Times New Roman" w:eastAsiaTheme="majorEastAsia" w:hAnsi="Times New Roman" w:cs="Times New Roman"/>
        </w:rPr>
        <w:t>Scaling to large datasets</w:t>
      </w:r>
      <w:r>
        <w:rPr>
          <w:rFonts w:ascii="Times New Roman" w:eastAsiaTheme="majorEastAsia" w:hAnsi="Times New Roman" w:cs="Times New Roman"/>
        </w:rPr>
        <w:t>”:</w:t>
      </w:r>
      <w:r w:rsidR="003C7FBA">
        <w:rPr>
          <w:rFonts w:ascii="Times New Roman" w:eastAsiaTheme="majorEastAsia" w:hAnsi="Times New Roman" w:cs="Times New Roman"/>
        </w:rPr>
        <w:br/>
      </w:r>
      <w:hyperlink r:id="rId18" w:history="1">
        <w:r w:rsidR="00BD1467" w:rsidRPr="0083321A">
          <w:rPr>
            <w:rFonts w:ascii="Times New Roman" w:eastAsiaTheme="majorEastAsia" w:hAnsi="Times New Roman" w:cs="Times New Roman"/>
          </w:rPr>
          <w:t>https://pandas.pydata.org/pandas-docs/stable/user_guide/scale.html</w:t>
        </w:r>
      </w:hyperlink>
      <w:r w:rsidR="00C23D0E" w:rsidRPr="00BD1467">
        <w:rPr>
          <w:rFonts w:ascii="Times New Roman" w:eastAsiaTheme="majorEastAsia" w:hAnsi="Times New Roman" w:cs="Times New Roman"/>
        </w:rPr>
        <w:t>)</w:t>
      </w:r>
    </w:p>
    <w:p w14:paraId="72B731BD" w14:textId="77777777" w:rsidR="003177EB" w:rsidRDefault="00797D13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Sunny Srinidhi, “</w:t>
      </w:r>
      <w:r w:rsidRPr="00797D13">
        <w:rPr>
          <w:rFonts w:ascii="Times New Roman" w:eastAsiaTheme="majorEastAsia" w:hAnsi="Times New Roman" w:cs="Times New Roman"/>
        </w:rPr>
        <w:t>Lemmatization in Natural Language Processing (NLP) and Machine Learning</w:t>
      </w:r>
      <w:r>
        <w:rPr>
          <w:rFonts w:ascii="Times New Roman" w:eastAsiaTheme="majorEastAsia" w:hAnsi="Times New Roman" w:cs="Times New Roman"/>
        </w:rPr>
        <w:t>” (February 26, 2020):</w:t>
      </w:r>
    </w:p>
    <w:p w14:paraId="04F4E663" w14:textId="3FEC98D6" w:rsidR="00797D13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  <w:r w:rsidRPr="00534580">
        <w:rPr>
          <w:rFonts w:ascii="Times New Roman" w:eastAsiaTheme="majorEastAsia" w:hAnsi="Times New Roman" w:cs="Times New Roman"/>
        </w:rPr>
        <w:t>https://towardsdatascience.com/lemmatization-in-natural-language-processing-nlp-and-machine-learning-a4416f69a7b6</w:t>
      </w:r>
    </w:p>
    <w:p w14:paraId="7584EDF9" w14:textId="6977ECF7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38CAA795" w14:textId="518BCF87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7BA5440F" w14:textId="0E30E15F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0442BEF9" w14:textId="0FA5188C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4BAB6E47" w14:textId="0AB27536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7B473CCE" w14:textId="76F4A0C5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21C8A22D" w14:textId="29024E86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588B2AAB" w14:textId="6DF0C09A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4819D605" w14:textId="2234643F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4EF683FA" w14:textId="6231E569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2F3AD3F3" w14:textId="7EE1CCD8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377C63D2" w14:textId="3A0E31C0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4D977102" w14:textId="45D746E6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6EC7B1FB" w14:textId="7E03CE82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731659D1" w14:textId="3B80AC39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525BE5F1" w14:textId="2A912339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1D00FEED" w14:textId="23F7DDCF" w:rsidR="00534580" w:rsidRDefault="00C8646A" w:rsidP="00C8646A">
      <w:pPr>
        <w:pStyle w:val="ListParagraph"/>
        <w:tabs>
          <w:tab w:val="left" w:pos="3320"/>
        </w:tabs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ab/>
      </w:r>
    </w:p>
    <w:p w14:paraId="296B8790" w14:textId="1D3C77E1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33CFC10A" w14:textId="442D6F5B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1E15BDEB" w14:textId="43239B44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480850B3" w14:textId="020CCA6F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3FBEAAEA" w14:textId="10AF9B65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3BE927A4" w14:textId="7AA29006" w:rsidR="00534580" w:rsidRDefault="00534580" w:rsidP="003177EB">
      <w:pPr>
        <w:pStyle w:val="ListParagraph"/>
        <w:rPr>
          <w:rFonts w:ascii="Times New Roman" w:eastAsiaTheme="majorEastAsia" w:hAnsi="Times New Roman" w:cs="Times New Roman"/>
        </w:rPr>
      </w:pPr>
    </w:p>
    <w:p w14:paraId="2804BEFD" w14:textId="7B0E5020" w:rsidR="00534580" w:rsidRPr="00C8646A" w:rsidRDefault="00A92F80" w:rsidP="00534580">
      <w:pPr>
        <w:pStyle w:val="Footer"/>
        <w:ind w:left="720"/>
        <w:jc w:val="center"/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</w:pPr>
      <w:r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br/>
      </w:r>
      <w:r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br/>
      </w:r>
      <w:r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br/>
      </w:r>
      <w:r w:rsidR="00534580" w:rsidRPr="00C8646A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>*</w:t>
      </w:r>
      <w:r w:rsidR="00C8646A" w:rsidRPr="00C8646A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 xml:space="preserve"> </w:t>
      </w:r>
      <w:r w:rsidR="00876D7B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>This</w:t>
      </w:r>
      <w:r w:rsidR="00534580" w:rsidRPr="00C8646A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 xml:space="preserve"> </w:t>
      </w:r>
      <w:r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 xml:space="preserve">case study </w:t>
      </w:r>
      <w:r w:rsidR="00876D7B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 xml:space="preserve">by Kaitlin </w:t>
      </w:r>
      <w:proofErr w:type="spellStart"/>
      <w:r w:rsidR="00876D7B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>Coltin</w:t>
      </w:r>
      <w:proofErr w:type="spellEnd"/>
      <w:r w:rsidR="00876D7B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 xml:space="preserve"> et al. </w:t>
      </w:r>
      <w:r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>wa</w:t>
      </w:r>
      <w:r w:rsidR="00534580" w:rsidRPr="00C8646A">
        <w:rPr>
          <w:rFonts w:ascii="Times New Roman" w:hAnsi="Times New Roman" w:cs="Times New Roman"/>
          <w:color w:val="7F7F7F" w:themeColor="text1" w:themeTint="80"/>
          <w:sz w:val="20"/>
          <w:szCs w:val="20"/>
          <w:lang w:val="en-IN"/>
        </w:rPr>
        <w:t>s an intra-organizational publication.</w:t>
      </w:r>
    </w:p>
    <w:sectPr w:rsidR="00534580" w:rsidRPr="00C8646A" w:rsidSect="00D42CB9">
      <w:footerReference w:type="first" r:id="rId19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80935" w14:textId="77777777" w:rsidR="00A6230B" w:rsidRDefault="00A6230B" w:rsidP="00BD1D65">
      <w:pPr>
        <w:spacing w:after="0" w:line="240" w:lineRule="auto"/>
      </w:pPr>
      <w:r>
        <w:separator/>
      </w:r>
    </w:p>
  </w:endnote>
  <w:endnote w:type="continuationSeparator" w:id="0">
    <w:p w14:paraId="1288089F" w14:textId="77777777" w:rsidR="00A6230B" w:rsidRDefault="00A6230B" w:rsidP="00BD1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8C748" w14:textId="77777777" w:rsidR="00FE72BC" w:rsidRPr="00D67B9C" w:rsidRDefault="00FE72BC" w:rsidP="00051257">
    <w:pPr>
      <w:pStyle w:val="Footer"/>
      <w:jc w:val="center"/>
      <w:rPr>
        <w:rFonts w:ascii="Times New Roman" w:hAnsi="Times New Roman" w:cs="Times New Roman"/>
      </w:rPr>
    </w:pPr>
    <w:r>
      <w:tab/>
    </w:r>
    <w:proofErr w:type="gramStart"/>
    <w:r w:rsidRPr="00D67B9C">
      <w:t xml:space="preserve">*  </w:t>
    </w:r>
    <w:r w:rsidRPr="00D67B9C">
      <w:rPr>
        <w:rFonts w:ascii="Times New Roman" w:hAnsi="Times New Roman" w:cs="Times New Roman"/>
      </w:rPr>
      <w:t>(</w:t>
    </w:r>
    <w:proofErr w:type="gramEnd"/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*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76B1D6F2" w14:textId="1363D288" w:rsidR="00FE72BC" w:rsidRPr="00051257" w:rsidRDefault="00FE72BC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 x</w:t>
    </w:r>
    <w:r w:rsidRPr="00D67B9C">
      <w:rPr>
        <w:rFonts w:ascii="Times New Roman" w:hAnsi="Times New Roman" w:cs="Times New Roman"/>
      </w:rPr>
      <w:t xml:space="preserve"> 10</w:t>
    </w:r>
    <w:r>
      <w:rPr>
        <w:rFonts w:ascii="Times New Roman" w:hAnsi="Times New Roman" w:cs="Times New Roman"/>
      </w:rPr>
      <w:t xml:space="preserve"> feature-column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9DAA9" w14:textId="08DC7373" w:rsidR="00FE72BC" w:rsidRPr="00277C1E" w:rsidRDefault="00FE72BC" w:rsidP="00051257">
    <w:pPr>
      <w:pStyle w:val="Footer"/>
      <w:jc w:val="center"/>
      <w:rPr>
        <w:rFonts w:ascii="Times New Roman" w:hAnsi="Times New Roman" w:cs="Times New Roman"/>
        <w:color w:val="000000" w:themeColor="text1"/>
        <w:sz w:val="20"/>
        <w:szCs w:val="20"/>
      </w:rPr>
    </w:pPr>
    <w:r w:rsidRPr="00277C1E">
      <w:rPr>
        <w:color w:val="000000" w:themeColor="text1"/>
        <w:sz w:val="20"/>
        <w:szCs w:val="20"/>
      </w:rPr>
      <w:tab/>
    </w:r>
    <w:r w:rsidR="00C8646A" w:rsidRPr="00277C1E">
      <w:rPr>
        <w:color w:val="000000" w:themeColor="text1"/>
        <w:sz w:val="20"/>
        <w:szCs w:val="20"/>
      </w:rPr>
      <w:t>*</w:t>
    </w:r>
    <w:r w:rsidRPr="00277C1E">
      <w:rPr>
        <w:color w:val="000000" w:themeColor="text1"/>
        <w:sz w:val="20"/>
        <w:szCs w:val="20"/>
      </w:rPr>
      <w:t xml:space="preserve"> </w:t>
    </w:r>
    <w:r w:rsidRPr="00277C1E">
      <w:rPr>
        <w:rFonts w:ascii="Times New Roman" w:hAnsi="Times New Roman" w:cs="Times New Roman"/>
        <w:color w:val="000000" w:themeColor="text1"/>
        <w:sz w:val="20"/>
        <w:szCs w:val="20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  <w:color w:val="000000" w:themeColor="text1"/>
              <w:sz w:val="20"/>
              <w:szCs w:val="20"/>
            </w:rPr>
          </m:ctrlPr>
        </m:fPr>
        <m:num>
          <m:r>
            <w:rPr>
              <w:rFonts w:ascii="Cambria Math" w:hAnsi="Cambria Math" w:cs="Times New Roman"/>
              <w:color w:val="000000" w:themeColor="text1"/>
              <w:sz w:val="20"/>
              <w:szCs w:val="20"/>
            </w:rPr>
            <m:t>n∙(n-1)</m:t>
          </m:r>
        </m:num>
        <m:den>
          <m:r>
            <w:rPr>
              <w:rFonts w:ascii="Cambria Math" w:hAnsi="Cambria Math" w:cs="Times New Roman"/>
              <w:color w:val="000000" w:themeColor="text1"/>
              <w:sz w:val="20"/>
              <w:szCs w:val="20"/>
            </w:rPr>
            <m:t>2</m:t>
          </m:r>
        </m:den>
      </m:f>
    </m:oMath>
    <w:r w:rsidRPr="00277C1E">
      <w:rPr>
        <w:rFonts w:ascii="Times New Roman" w:hAnsi="Times New Roman" w:cs="Times New Roman"/>
        <w:color w:val="000000" w:themeColor="text1"/>
        <w:sz w:val="20"/>
        <w:szCs w:val="20"/>
      </w:rPr>
      <w:t xml:space="preserve">) </w:t>
    </w:r>
    <m:oMath>
      <m:r>
        <w:rPr>
          <w:rFonts w:ascii="Cambria Math" w:hAnsi="Cambria Math" w:cs="Times New Roman"/>
          <w:color w:val="000000" w:themeColor="text1"/>
          <w:sz w:val="20"/>
          <w:szCs w:val="20"/>
        </w:rPr>
        <m:t>≈</m:t>
      </m:r>
    </m:oMath>
    <w:r w:rsidRPr="00277C1E">
      <w:rPr>
        <w:rFonts w:ascii="Times New Roman" w:hAnsi="Times New Roman" w:cs="Times New Roman"/>
        <w:color w:val="000000" w:themeColor="text1"/>
        <w:sz w:val="20"/>
        <w:szCs w:val="20"/>
      </w:rPr>
      <w:t xml:space="preserve"> 201 </w:t>
    </w:r>
    <w:proofErr w:type="gramStart"/>
    <w:r w:rsidRPr="00277C1E">
      <w:rPr>
        <w:rFonts w:ascii="Times New Roman" w:hAnsi="Times New Roman" w:cs="Times New Roman"/>
        <w:color w:val="000000" w:themeColor="text1"/>
        <w:sz w:val="20"/>
        <w:szCs w:val="20"/>
      </w:rPr>
      <w:t>Million</w:t>
    </w:r>
    <w:proofErr w:type="gramEnd"/>
    <w:r w:rsidRPr="00277C1E">
      <w:rPr>
        <w:rFonts w:ascii="Times New Roman" w:hAnsi="Times New Roman" w:cs="Times New Roman"/>
        <w:color w:val="000000" w:themeColor="text1"/>
        <w:sz w:val="20"/>
        <w:szCs w:val="20"/>
      </w:rPr>
      <w:t xml:space="preserve"> combinations and 5 features to compare for each combination.</w:t>
    </w:r>
  </w:p>
  <w:p w14:paraId="4D1631E7" w14:textId="7BA2B298" w:rsidR="00FE72BC" w:rsidRPr="00277C1E" w:rsidRDefault="00FE72BC" w:rsidP="00051257">
    <w:pPr>
      <w:pStyle w:val="Footer"/>
      <w:jc w:val="center"/>
      <w:rPr>
        <w:b/>
        <w:bCs/>
        <w:color w:val="000000" w:themeColor="text1"/>
        <w:sz w:val="20"/>
        <w:szCs w:val="20"/>
      </w:rPr>
    </w:pPr>
    <w:r w:rsidRPr="00277C1E">
      <w:rPr>
        <w:rFonts w:ascii="Times New Roman" w:hAnsi="Times New Roman" w:cs="Times New Roman"/>
        <w:color w:val="000000" w:themeColor="text1"/>
        <w:sz w:val="20"/>
        <w:szCs w:val="20"/>
      </w:rPr>
      <w:t>Huge DataFrame required: (201 Million rows) x (10 feature column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EB65B" w14:textId="77777777" w:rsidR="00A6230B" w:rsidRDefault="00A6230B" w:rsidP="00BD1D65">
      <w:pPr>
        <w:spacing w:after="0" w:line="240" w:lineRule="auto"/>
      </w:pPr>
      <w:r>
        <w:separator/>
      </w:r>
    </w:p>
  </w:footnote>
  <w:footnote w:type="continuationSeparator" w:id="0">
    <w:p w14:paraId="5925FDF5" w14:textId="77777777" w:rsidR="00A6230B" w:rsidRDefault="00A6230B" w:rsidP="00BD1D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E1DC5"/>
    <w:multiLevelType w:val="hybridMultilevel"/>
    <w:tmpl w:val="EA4E46E2"/>
    <w:lvl w:ilvl="0" w:tplc="98A8CEFC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C30C0"/>
    <w:multiLevelType w:val="hybridMultilevel"/>
    <w:tmpl w:val="F0941B40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303F2"/>
    <w:multiLevelType w:val="hybridMultilevel"/>
    <w:tmpl w:val="97BC7D04"/>
    <w:lvl w:ilvl="0" w:tplc="DA1E49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B2426"/>
    <w:multiLevelType w:val="hybridMultilevel"/>
    <w:tmpl w:val="30FE07A0"/>
    <w:lvl w:ilvl="0" w:tplc="C37031FC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71219"/>
    <w:multiLevelType w:val="multilevel"/>
    <w:tmpl w:val="627CA220"/>
    <w:lvl w:ilvl="0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F22D95"/>
    <w:multiLevelType w:val="hybridMultilevel"/>
    <w:tmpl w:val="627CA220"/>
    <w:lvl w:ilvl="0" w:tplc="A83A694E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0D1E1C"/>
    <w:multiLevelType w:val="hybridMultilevel"/>
    <w:tmpl w:val="46745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733AF"/>
    <w:multiLevelType w:val="hybridMultilevel"/>
    <w:tmpl w:val="2E92F264"/>
    <w:lvl w:ilvl="0" w:tplc="6A4ECD5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2A6DAB"/>
    <w:multiLevelType w:val="hybridMultilevel"/>
    <w:tmpl w:val="A2D664EC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90ADCC6">
      <w:start w:val="1"/>
      <w:numFmt w:val="decimal"/>
      <w:lvlText w:val="%2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2" w:tplc="38708CB6">
      <w:start w:val="1"/>
      <w:numFmt w:val="lowerRoman"/>
      <w:lvlText w:val="%3."/>
      <w:lvlJc w:val="right"/>
      <w:pPr>
        <w:ind w:left="1260" w:hanging="180"/>
      </w:pPr>
      <w:rPr>
        <w:b w:val="0"/>
        <w:bCs w:val="0"/>
        <w:i w:val="0"/>
        <w:i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612F6D"/>
    <w:multiLevelType w:val="hybridMultilevel"/>
    <w:tmpl w:val="0DCE0AF0"/>
    <w:lvl w:ilvl="0" w:tplc="F9C8F14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C51881"/>
    <w:multiLevelType w:val="hybridMultilevel"/>
    <w:tmpl w:val="63C02806"/>
    <w:lvl w:ilvl="0" w:tplc="F3F006F0">
      <w:start w:val="1"/>
      <w:numFmt w:val="lowerRoman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2D2874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CF3DF7"/>
    <w:multiLevelType w:val="hybridMultilevel"/>
    <w:tmpl w:val="BFE4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3123C"/>
    <w:multiLevelType w:val="hybridMultilevel"/>
    <w:tmpl w:val="CE32C826"/>
    <w:lvl w:ilvl="0" w:tplc="7CAAE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AD246E"/>
    <w:multiLevelType w:val="hybridMultilevel"/>
    <w:tmpl w:val="C840DD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7E766B"/>
    <w:multiLevelType w:val="hybridMultilevel"/>
    <w:tmpl w:val="556C6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B54D79A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B23B88"/>
    <w:multiLevelType w:val="hybridMultilevel"/>
    <w:tmpl w:val="9F54E8AC"/>
    <w:lvl w:ilvl="0" w:tplc="B2C82A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075E9E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C86F5D"/>
    <w:multiLevelType w:val="hybridMultilevel"/>
    <w:tmpl w:val="A10844EA"/>
    <w:lvl w:ilvl="0" w:tplc="B98A51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FA1FC7"/>
    <w:multiLevelType w:val="hybridMultilevel"/>
    <w:tmpl w:val="84845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0E09DD"/>
    <w:multiLevelType w:val="hybridMultilevel"/>
    <w:tmpl w:val="108A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45344D"/>
    <w:multiLevelType w:val="hybridMultilevel"/>
    <w:tmpl w:val="C1FC5A14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6616AB"/>
    <w:multiLevelType w:val="hybridMultilevel"/>
    <w:tmpl w:val="02886536"/>
    <w:lvl w:ilvl="0" w:tplc="EC18E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F220F4"/>
    <w:multiLevelType w:val="hybridMultilevel"/>
    <w:tmpl w:val="97A04E6C"/>
    <w:lvl w:ilvl="0" w:tplc="04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8"/>
  </w:num>
  <w:num w:numId="3">
    <w:abstractNumId w:val="6"/>
  </w:num>
  <w:num w:numId="4">
    <w:abstractNumId w:val="12"/>
  </w:num>
  <w:num w:numId="5">
    <w:abstractNumId w:val="7"/>
  </w:num>
  <w:num w:numId="6">
    <w:abstractNumId w:val="2"/>
  </w:num>
  <w:num w:numId="7">
    <w:abstractNumId w:val="3"/>
  </w:num>
  <w:num w:numId="8">
    <w:abstractNumId w:val="22"/>
  </w:num>
  <w:num w:numId="9">
    <w:abstractNumId w:val="9"/>
  </w:num>
  <w:num w:numId="10">
    <w:abstractNumId w:val="14"/>
  </w:num>
  <w:num w:numId="11">
    <w:abstractNumId w:val="1"/>
  </w:num>
  <w:num w:numId="12">
    <w:abstractNumId w:val="21"/>
  </w:num>
  <w:num w:numId="13">
    <w:abstractNumId w:val="11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7"/>
  </w:num>
  <w:num w:numId="17">
    <w:abstractNumId w:val="18"/>
  </w:num>
  <w:num w:numId="18">
    <w:abstractNumId w:val="5"/>
  </w:num>
  <w:num w:numId="19">
    <w:abstractNumId w:val="4"/>
  </w:num>
  <w:num w:numId="20">
    <w:abstractNumId w:val="19"/>
  </w:num>
  <w:num w:numId="21">
    <w:abstractNumId w:val="13"/>
  </w:num>
  <w:num w:numId="22">
    <w:abstractNumId w:val="23"/>
  </w:num>
  <w:num w:numId="23">
    <w:abstractNumId w:val="10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IwtjA1NzcwMDRU0lEKTi0uzszPAykwMqwFADeqUb8tAAAA"/>
  </w:docVars>
  <w:rsids>
    <w:rsidRoot w:val="00965CBE"/>
    <w:rsid w:val="00004FB8"/>
    <w:rsid w:val="00006C07"/>
    <w:rsid w:val="00010320"/>
    <w:rsid w:val="00011EAE"/>
    <w:rsid w:val="00012AEE"/>
    <w:rsid w:val="0001363B"/>
    <w:rsid w:val="0001460E"/>
    <w:rsid w:val="00014DA7"/>
    <w:rsid w:val="00015169"/>
    <w:rsid w:val="00022C69"/>
    <w:rsid w:val="00023102"/>
    <w:rsid w:val="00023FE5"/>
    <w:rsid w:val="00024766"/>
    <w:rsid w:val="00026713"/>
    <w:rsid w:val="00026B65"/>
    <w:rsid w:val="00032467"/>
    <w:rsid w:val="00036728"/>
    <w:rsid w:val="000406B1"/>
    <w:rsid w:val="00042E55"/>
    <w:rsid w:val="00043957"/>
    <w:rsid w:val="00044344"/>
    <w:rsid w:val="00044F5C"/>
    <w:rsid w:val="00045D1D"/>
    <w:rsid w:val="00045DA0"/>
    <w:rsid w:val="00050A1B"/>
    <w:rsid w:val="00051257"/>
    <w:rsid w:val="0005691E"/>
    <w:rsid w:val="000609D8"/>
    <w:rsid w:val="00061608"/>
    <w:rsid w:val="00062973"/>
    <w:rsid w:val="0007179E"/>
    <w:rsid w:val="00071F4C"/>
    <w:rsid w:val="00073367"/>
    <w:rsid w:val="00075492"/>
    <w:rsid w:val="00077198"/>
    <w:rsid w:val="00081B2B"/>
    <w:rsid w:val="0008440E"/>
    <w:rsid w:val="00086D7C"/>
    <w:rsid w:val="00090FB2"/>
    <w:rsid w:val="0009142B"/>
    <w:rsid w:val="000918E6"/>
    <w:rsid w:val="00092C1A"/>
    <w:rsid w:val="0009332B"/>
    <w:rsid w:val="00096452"/>
    <w:rsid w:val="00096D15"/>
    <w:rsid w:val="000971A5"/>
    <w:rsid w:val="000979E8"/>
    <w:rsid w:val="000A1996"/>
    <w:rsid w:val="000A48C7"/>
    <w:rsid w:val="000B0321"/>
    <w:rsid w:val="000C0F81"/>
    <w:rsid w:val="000C1EF0"/>
    <w:rsid w:val="000C3989"/>
    <w:rsid w:val="000C5321"/>
    <w:rsid w:val="000C536E"/>
    <w:rsid w:val="000D0754"/>
    <w:rsid w:val="000D5F05"/>
    <w:rsid w:val="000D60BC"/>
    <w:rsid w:val="000D745A"/>
    <w:rsid w:val="000E0FA1"/>
    <w:rsid w:val="000E1C58"/>
    <w:rsid w:val="000E1D99"/>
    <w:rsid w:val="000E44E0"/>
    <w:rsid w:val="000E624F"/>
    <w:rsid w:val="000E66DA"/>
    <w:rsid w:val="000E7940"/>
    <w:rsid w:val="000E7DE7"/>
    <w:rsid w:val="000F1051"/>
    <w:rsid w:val="000F3692"/>
    <w:rsid w:val="000F3C84"/>
    <w:rsid w:val="000F426A"/>
    <w:rsid w:val="000F48E0"/>
    <w:rsid w:val="000F6C99"/>
    <w:rsid w:val="000F7399"/>
    <w:rsid w:val="00100DA2"/>
    <w:rsid w:val="00101C98"/>
    <w:rsid w:val="00107A6C"/>
    <w:rsid w:val="00107F97"/>
    <w:rsid w:val="00110CB2"/>
    <w:rsid w:val="00112F33"/>
    <w:rsid w:val="001157EA"/>
    <w:rsid w:val="00116865"/>
    <w:rsid w:val="00117043"/>
    <w:rsid w:val="00117E78"/>
    <w:rsid w:val="001208AE"/>
    <w:rsid w:val="00121A58"/>
    <w:rsid w:val="00121EFD"/>
    <w:rsid w:val="0012208B"/>
    <w:rsid w:val="00123361"/>
    <w:rsid w:val="0012400C"/>
    <w:rsid w:val="00126899"/>
    <w:rsid w:val="00131C9B"/>
    <w:rsid w:val="00134841"/>
    <w:rsid w:val="00135279"/>
    <w:rsid w:val="00135F53"/>
    <w:rsid w:val="00136DA9"/>
    <w:rsid w:val="001376CE"/>
    <w:rsid w:val="001410F4"/>
    <w:rsid w:val="00142B5A"/>
    <w:rsid w:val="00150D14"/>
    <w:rsid w:val="00151D2E"/>
    <w:rsid w:val="001555BC"/>
    <w:rsid w:val="00155996"/>
    <w:rsid w:val="00157EBE"/>
    <w:rsid w:val="0016110E"/>
    <w:rsid w:val="00165FB8"/>
    <w:rsid w:val="0016635C"/>
    <w:rsid w:val="0016643D"/>
    <w:rsid w:val="001665B8"/>
    <w:rsid w:val="00166606"/>
    <w:rsid w:val="00171B0D"/>
    <w:rsid w:val="0017321B"/>
    <w:rsid w:val="0017405D"/>
    <w:rsid w:val="00182CB8"/>
    <w:rsid w:val="00183A9E"/>
    <w:rsid w:val="00185402"/>
    <w:rsid w:val="00185928"/>
    <w:rsid w:val="001867F1"/>
    <w:rsid w:val="001878B8"/>
    <w:rsid w:val="00192A2D"/>
    <w:rsid w:val="00194B59"/>
    <w:rsid w:val="00197741"/>
    <w:rsid w:val="001979F5"/>
    <w:rsid w:val="001A029B"/>
    <w:rsid w:val="001A064D"/>
    <w:rsid w:val="001A333B"/>
    <w:rsid w:val="001A5C0F"/>
    <w:rsid w:val="001B1E12"/>
    <w:rsid w:val="001B2FDD"/>
    <w:rsid w:val="001B6292"/>
    <w:rsid w:val="001C0AAF"/>
    <w:rsid w:val="001C3A99"/>
    <w:rsid w:val="001C4B77"/>
    <w:rsid w:val="001C5963"/>
    <w:rsid w:val="001C6B75"/>
    <w:rsid w:val="001C6D4C"/>
    <w:rsid w:val="001D29C3"/>
    <w:rsid w:val="001D4645"/>
    <w:rsid w:val="001D64B7"/>
    <w:rsid w:val="001D69E6"/>
    <w:rsid w:val="001D7305"/>
    <w:rsid w:val="001D7648"/>
    <w:rsid w:val="001E0E7B"/>
    <w:rsid w:val="001E35C3"/>
    <w:rsid w:val="001E665F"/>
    <w:rsid w:val="001F02AA"/>
    <w:rsid w:val="001F1529"/>
    <w:rsid w:val="001F18D6"/>
    <w:rsid w:val="001F4203"/>
    <w:rsid w:val="00201FDE"/>
    <w:rsid w:val="00202258"/>
    <w:rsid w:val="00202377"/>
    <w:rsid w:val="00207448"/>
    <w:rsid w:val="0021207B"/>
    <w:rsid w:val="00212F8D"/>
    <w:rsid w:val="00215C88"/>
    <w:rsid w:val="002165F4"/>
    <w:rsid w:val="0022100D"/>
    <w:rsid w:val="002235BA"/>
    <w:rsid w:val="002271B8"/>
    <w:rsid w:val="002272D5"/>
    <w:rsid w:val="00227800"/>
    <w:rsid w:val="0023018C"/>
    <w:rsid w:val="00230969"/>
    <w:rsid w:val="002314FE"/>
    <w:rsid w:val="00233880"/>
    <w:rsid w:val="00235E27"/>
    <w:rsid w:val="0024077A"/>
    <w:rsid w:val="002437E2"/>
    <w:rsid w:val="00244A01"/>
    <w:rsid w:val="0025492B"/>
    <w:rsid w:val="0026099A"/>
    <w:rsid w:val="00261DBA"/>
    <w:rsid w:val="00262672"/>
    <w:rsid w:val="00266365"/>
    <w:rsid w:val="00267BCC"/>
    <w:rsid w:val="00271D2A"/>
    <w:rsid w:val="0027364B"/>
    <w:rsid w:val="00274193"/>
    <w:rsid w:val="00277705"/>
    <w:rsid w:val="00277C1E"/>
    <w:rsid w:val="00284CCA"/>
    <w:rsid w:val="00285DD3"/>
    <w:rsid w:val="00286065"/>
    <w:rsid w:val="00286A53"/>
    <w:rsid w:val="00287007"/>
    <w:rsid w:val="00292720"/>
    <w:rsid w:val="00292991"/>
    <w:rsid w:val="002968A2"/>
    <w:rsid w:val="002968BF"/>
    <w:rsid w:val="00296D40"/>
    <w:rsid w:val="002A0071"/>
    <w:rsid w:val="002A1244"/>
    <w:rsid w:val="002A12B7"/>
    <w:rsid w:val="002A75BB"/>
    <w:rsid w:val="002A77E6"/>
    <w:rsid w:val="002A7A96"/>
    <w:rsid w:val="002B064D"/>
    <w:rsid w:val="002B2CA3"/>
    <w:rsid w:val="002B614D"/>
    <w:rsid w:val="002C1A8F"/>
    <w:rsid w:val="002C4FCA"/>
    <w:rsid w:val="002C61D1"/>
    <w:rsid w:val="002C62CA"/>
    <w:rsid w:val="002D0738"/>
    <w:rsid w:val="002D59C7"/>
    <w:rsid w:val="002D6620"/>
    <w:rsid w:val="002E5B92"/>
    <w:rsid w:val="002E5B95"/>
    <w:rsid w:val="002E67E5"/>
    <w:rsid w:val="002F24CF"/>
    <w:rsid w:val="0030319B"/>
    <w:rsid w:val="00304065"/>
    <w:rsid w:val="00306206"/>
    <w:rsid w:val="00306C81"/>
    <w:rsid w:val="00310EB3"/>
    <w:rsid w:val="00310F05"/>
    <w:rsid w:val="003110D7"/>
    <w:rsid w:val="003155A7"/>
    <w:rsid w:val="003167B1"/>
    <w:rsid w:val="003177EB"/>
    <w:rsid w:val="003206F7"/>
    <w:rsid w:val="00323433"/>
    <w:rsid w:val="00323892"/>
    <w:rsid w:val="003238E6"/>
    <w:rsid w:val="003270F0"/>
    <w:rsid w:val="00331177"/>
    <w:rsid w:val="00331357"/>
    <w:rsid w:val="00332509"/>
    <w:rsid w:val="003330AB"/>
    <w:rsid w:val="003345A0"/>
    <w:rsid w:val="003358BE"/>
    <w:rsid w:val="00341115"/>
    <w:rsid w:val="003431A5"/>
    <w:rsid w:val="003476DA"/>
    <w:rsid w:val="0034782E"/>
    <w:rsid w:val="00347F4C"/>
    <w:rsid w:val="00353222"/>
    <w:rsid w:val="00355476"/>
    <w:rsid w:val="00355E80"/>
    <w:rsid w:val="00356076"/>
    <w:rsid w:val="0036080E"/>
    <w:rsid w:val="00361CBA"/>
    <w:rsid w:val="00364BD6"/>
    <w:rsid w:val="003667B2"/>
    <w:rsid w:val="00374DE3"/>
    <w:rsid w:val="003767F3"/>
    <w:rsid w:val="00380C4E"/>
    <w:rsid w:val="003901C0"/>
    <w:rsid w:val="00394CBB"/>
    <w:rsid w:val="00395F10"/>
    <w:rsid w:val="003967E0"/>
    <w:rsid w:val="003A089D"/>
    <w:rsid w:val="003A1FC0"/>
    <w:rsid w:val="003A2632"/>
    <w:rsid w:val="003A4029"/>
    <w:rsid w:val="003B05F5"/>
    <w:rsid w:val="003B0D41"/>
    <w:rsid w:val="003B2120"/>
    <w:rsid w:val="003B3313"/>
    <w:rsid w:val="003B386F"/>
    <w:rsid w:val="003B3DE7"/>
    <w:rsid w:val="003C0ECD"/>
    <w:rsid w:val="003C4983"/>
    <w:rsid w:val="003C63FA"/>
    <w:rsid w:val="003C7FBA"/>
    <w:rsid w:val="003D0E8F"/>
    <w:rsid w:val="003D2E70"/>
    <w:rsid w:val="003D3123"/>
    <w:rsid w:val="003D5657"/>
    <w:rsid w:val="003D5846"/>
    <w:rsid w:val="003D58E9"/>
    <w:rsid w:val="003D7A33"/>
    <w:rsid w:val="003E016B"/>
    <w:rsid w:val="003E1BB8"/>
    <w:rsid w:val="003E2E85"/>
    <w:rsid w:val="003E40E0"/>
    <w:rsid w:val="003E5A35"/>
    <w:rsid w:val="003F0719"/>
    <w:rsid w:val="003F6E6A"/>
    <w:rsid w:val="003F7365"/>
    <w:rsid w:val="00401E06"/>
    <w:rsid w:val="00402217"/>
    <w:rsid w:val="00407ACB"/>
    <w:rsid w:val="00410481"/>
    <w:rsid w:val="00412EE1"/>
    <w:rsid w:val="00414A59"/>
    <w:rsid w:val="00414C33"/>
    <w:rsid w:val="00420EC7"/>
    <w:rsid w:val="0042105C"/>
    <w:rsid w:val="00423443"/>
    <w:rsid w:val="004244CA"/>
    <w:rsid w:val="00433E2B"/>
    <w:rsid w:val="004347F5"/>
    <w:rsid w:val="00434A62"/>
    <w:rsid w:val="00434B02"/>
    <w:rsid w:val="00440135"/>
    <w:rsid w:val="00440C1B"/>
    <w:rsid w:val="004429E7"/>
    <w:rsid w:val="004439AA"/>
    <w:rsid w:val="00443AF1"/>
    <w:rsid w:val="0044542D"/>
    <w:rsid w:val="00445CC1"/>
    <w:rsid w:val="00446178"/>
    <w:rsid w:val="00446794"/>
    <w:rsid w:val="00453408"/>
    <w:rsid w:val="00453CCF"/>
    <w:rsid w:val="00460AC7"/>
    <w:rsid w:val="00461407"/>
    <w:rsid w:val="00464DA2"/>
    <w:rsid w:val="00467864"/>
    <w:rsid w:val="0047102D"/>
    <w:rsid w:val="004713E0"/>
    <w:rsid w:val="00474DA2"/>
    <w:rsid w:val="00474F3B"/>
    <w:rsid w:val="004756F1"/>
    <w:rsid w:val="004826FA"/>
    <w:rsid w:val="00487B85"/>
    <w:rsid w:val="0049006E"/>
    <w:rsid w:val="00492504"/>
    <w:rsid w:val="004977DA"/>
    <w:rsid w:val="004A7874"/>
    <w:rsid w:val="004B0E4A"/>
    <w:rsid w:val="004B41D1"/>
    <w:rsid w:val="004B4D73"/>
    <w:rsid w:val="004B5ABF"/>
    <w:rsid w:val="004C3317"/>
    <w:rsid w:val="004C532B"/>
    <w:rsid w:val="004D0678"/>
    <w:rsid w:val="004D1E60"/>
    <w:rsid w:val="004D34D5"/>
    <w:rsid w:val="004D5398"/>
    <w:rsid w:val="004E0DE3"/>
    <w:rsid w:val="004E2BA6"/>
    <w:rsid w:val="004E591B"/>
    <w:rsid w:val="004E6359"/>
    <w:rsid w:val="004E7D47"/>
    <w:rsid w:val="004F0944"/>
    <w:rsid w:val="004F18C9"/>
    <w:rsid w:val="004F2FF3"/>
    <w:rsid w:val="004F44C7"/>
    <w:rsid w:val="004F5F54"/>
    <w:rsid w:val="004F6B9B"/>
    <w:rsid w:val="00502D24"/>
    <w:rsid w:val="005039E4"/>
    <w:rsid w:val="00504A57"/>
    <w:rsid w:val="00504E14"/>
    <w:rsid w:val="00506534"/>
    <w:rsid w:val="005171C7"/>
    <w:rsid w:val="005205F1"/>
    <w:rsid w:val="0052253E"/>
    <w:rsid w:val="00525081"/>
    <w:rsid w:val="00525A02"/>
    <w:rsid w:val="00525D29"/>
    <w:rsid w:val="00532752"/>
    <w:rsid w:val="00534580"/>
    <w:rsid w:val="00534950"/>
    <w:rsid w:val="00536001"/>
    <w:rsid w:val="00541BE8"/>
    <w:rsid w:val="00541C16"/>
    <w:rsid w:val="005432DE"/>
    <w:rsid w:val="00551301"/>
    <w:rsid w:val="0055157D"/>
    <w:rsid w:val="00552C44"/>
    <w:rsid w:val="00552EA9"/>
    <w:rsid w:val="00554014"/>
    <w:rsid w:val="0055532E"/>
    <w:rsid w:val="00555933"/>
    <w:rsid w:val="00560237"/>
    <w:rsid w:val="00560242"/>
    <w:rsid w:val="00560E2E"/>
    <w:rsid w:val="00562549"/>
    <w:rsid w:val="00564CCF"/>
    <w:rsid w:val="005675F3"/>
    <w:rsid w:val="00574224"/>
    <w:rsid w:val="00575212"/>
    <w:rsid w:val="005752EF"/>
    <w:rsid w:val="00575BAC"/>
    <w:rsid w:val="00577B98"/>
    <w:rsid w:val="00580192"/>
    <w:rsid w:val="005816FF"/>
    <w:rsid w:val="005827AE"/>
    <w:rsid w:val="00585C61"/>
    <w:rsid w:val="00586337"/>
    <w:rsid w:val="005867E1"/>
    <w:rsid w:val="0058704E"/>
    <w:rsid w:val="005876DE"/>
    <w:rsid w:val="00591D8D"/>
    <w:rsid w:val="00593FC5"/>
    <w:rsid w:val="0059516B"/>
    <w:rsid w:val="00596A6C"/>
    <w:rsid w:val="005A0C14"/>
    <w:rsid w:val="005A1B13"/>
    <w:rsid w:val="005A3155"/>
    <w:rsid w:val="005A65F7"/>
    <w:rsid w:val="005B08D4"/>
    <w:rsid w:val="005B3010"/>
    <w:rsid w:val="005B568A"/>
    <w:rsid w:val="005C7620"/>
    <w:rsid w:val="005D03DF"/>
    <w:rsid w:val="005D05FF"/>
    <w:rsid w:val="005D06A4"/>
    <w:rsid w:val="005D2325"/>
    <w:rsid w:val="005D717E"/>
    <w:rsid w:val="005E019D"/>
    <w:rsid w:val="005E07DC"/>
    <w:rsid w:val="005E108C"/>
    <w:rsid w:val="005E21DA"/>
    <w:rsid w:val="005E3094"/>
    <w:rsid w:val="005E37E9"/>
    <w:rsid w:val="005E7B24"/>
    <w:rsid w:val="005F191A"/>
    <w:rsid w:val="005F582F"/>
    <w:rsid w:val="005F5BF8"/>
    <w:rsid w:val="005F5E2B"/>
    <w:rsid w:val="005F7743"/>
    <w:rsid w:val="005F7A59"/>
    <w:rsid w:val="006003F2"/>
    <w:rsid w:val="006036F2"/>
    <w:rsid w:val="00604952"/>
    <w:rsid w:val="006065AC"/>
    <w:rsid w:val="006138DA"/>
    <w:rsid w:val="00616306"/>
    <w:rsid w:val="00617DF9"/>
    <w:rsid w:val="00617F99"/>
    <w:rsid w:val="00621319"/>
    <w:rsid w:val="006245F1"/>
    <w:rsid w:val="006347B6"/>
    <w:rsid w:val="00637353"/>
    <w:rsid w:val="00637682"/>
    <w:rsid w:val="00637CB7"/>
    <w:rsid w:val="00640AF0"/>
    <w:rsid w:val="006428A0"/>
    <w:rsid w:val="00647581"/>
    <w:rsid w:val="00647D2A"/>
    <w:rsid w:val="00651A06"/>
    <w:rsid w:val="00652160"/>
    <w:rsid w:val="00653A00"/>
    <w:rsid w:val="00655930"/>
    <w:rsid w:val="00657876"/>
    <w:rsid w:val="00663B4C"/>
    <w:rsid w:val="006649A6"/>
    <w:rsid w:val="00666B74"/>
    <w:rsid w:val="0066743F"/>
    <w:rsid w:val="00671DA7"/>
    <w:rsid w:val="00672CC8"/>
    <w:rsid w:val="0067319A"/>
    <w:rsid w:val="00673468"/>
    <w:rsid w:val="00674CF2"/>
    <w:rsid w:val="00675EF1"/>
    <w:rsid w:val="006762C9"/>
    <w:rsid w:val="00682DCE"/>
    <w:rsid w:val="006875EA"/>
    <w:rsid w:val="00687D83"/>
    <w:rsid w:val="0069174F"/>
    <w:rsid w:val="006949E4"/>
    <w:rsid w:val="00696D14"/>
    <w:rsid w:val="0069733F"/>
    <w:rsid w:val="00697ED4"/>
    <w:rsid w:val="006A34DD"/>
    <w:rsid w:val="006A42C2"/>
    <w:rsid w:val="006A6A54"/>
    <w:rsid w:val="006B2E25"/>
    <w:rsid w:val="006B4B2E"/>
    <w:rsid w:val="006B4B78"/>
    <w:rsid w:val="006B4F40"/>
    <w:rsid w:val="006C276C"/>
    <w:rsid w:val="006C45D8"/>
    <w:rsid w:val="006C67E6"/>
    <w:rsid w:val="006C6B97"/>
    <w:rsid w:val="006C7B8B"/>
    <w:rsid w:val="006D116D"/>
    <w:rsid w:val="006D2787"/>
    <w:rsid w:val="006D3564"/>
    <w:rsid w:val="006D42BC"/>
    <w:rsid w:val="006D4CAD"/>
    <w:rsid w:val="006E0F4B"/>
    <w:rsid w:val="006E193D"/>
    <w:rsid w:val="006E4DB4"/>
    <w:rsid w:val="006F3229"/>
    <w:rsid w:val="006F38FB"/>
    <w:rsid w:val="00702B63"/>
    <w:rsid w:val="007038B1"/>
    <w:rsid w:val="00706CB4"/>
    <w:rsid w:val="00706D79"/>
    <w:rsid w:val="00706F37"/>
    <w:rsid w:val="00711BB8"/>
    <w:rsid w:val="0071569E"/>
    <w:rsid w:val="0071791E"/>
    <w:rsid w:val="00720287"/>
    <w:rsid w:val="007208A8"/>
    <w:rsid w:val="007227DE"/>
    <w:rsid w:val="0072387F"/>
    <w:rsid w:val="007254C0"/>
    <w:rsid w:val="007304A0"/>
    <w:rsid w:val="00736C00"/>
    <w:rsid w:val="00737135"/>
    <w:rsid w:val="00737F7D"/>
    <w:rsid w:val="00741974"/>
    <w:rsid w:val="0074198C"/>
    <w:rsid w:val="00742236"/>
    <w:rsid w:val="00746348"/>
    <w:rsid w:val="00747C58"/>
    <w:rsid w:val="00747CBB"/>
    <w:rsid w:val="00747D68"/>
    <w:rsid w:val="007500F4"/>
    <w:rsid w:val="00754BFD"/>
    <w:rsid w:val="00760901"/>
    <w:rsid w:val="0076116D"/>
    <w:rsid w:val="00762CCA"/>
    <w:rsid w:val="00764596"/>
    <w:rsid w:val="0076796A"/>
    <w:rsid w:val="00770FC6"/>
    <w:rsid w:val="00773D75"/>
    <w:rsid w:val="007814C7"/>
    <w:rsid w:val="00781B1E"/>
    <w:rsid w:val="00786F7F"/>
    <w:rsid w:val="0078710A"/>
    <w:rsid w:val="0079003D"/>
    <w:rsid w:val="007937C0"/>
    <w:rsid w:val="00793C41"/>
    <w:rsid w:val="00794057"/>
    <w:rsid w:val="007966CD"/>
    <w:rsid w:val="00797D13"/>
    <w:rsid w:val="007A0060"/>
    <w:rsid w:val="007B0EB5"/>
    <w:rsid w:val="007B1EF0"/>
    <w:rsid w:val="007B33B0"/>
    <w:rsid w:val="007B3A1F"/>
    <w:rsid w:val="007B4B42"/>
    <w:rsid w:val="007C286B"/>
    <w:rsid w:val="007C5D96"/>
    <w:rsid w:val="007C5FF6"/>
    <w:rsid w:val="007C7F2B"/>
    <w:rsid w:val="007D1A61"/>
    <w:rsid w:val="007D51E2"/>
    <w:rsid w:val="007E3761"/>
    <w:rsid w:val="007E44A1"/>
    <w:rsid w:val="007E644F"/>
    <w:rsid w:val="007E6708"/>
    <w:rsid w:val="007F068D"/>
    <w:rsid w:val="007F26B9"/>
    <w:rsid w:val="007F292E"/>
    <w:rsid w:val="007F4F9E"/>
    <w:rsid w:val="007F61A0"/>
    <w:rsid w:val="007F7DE0"/>
    <w:rsid w:val="00801A9E"/>
    <w:rsid w:val="008057FE"/>
    <w:rsid w:val="00807347"/>
    <w:rsid w:val="008077A3"/>
    <w:rsid w:val="00807FC1"/>
    <w:rsid w:val="00811592"/>
    <w:rsid w:val="008145AA"/>
    <w:rsid w:val="00825736"/>
    <w:rsid w:val="0083008A"/>
    <w:rsid w:val="008310F0"/>
    <w:rsid w:val="008331AC"/>
    <w:rsid w:val="0083321A"/>
    <w:rsid w:val="00834395"/>
    <w:rsid w:val="008353FA"/>
    <w:rsid w:val="00835BDE"/>
    <w:rsid w:val="00836516"/>
    <w:rsid w:val="00845A87"/>
    <w:rsid w:val="0085006A"/>
    <w:rsid w:val="00850BA1"/>
    <w:rsid w:val="00850F0C"/>
    <w:rsid w:val="0085427F"/>
    <w:rsid w:val="008567B1"/>
    <w:rsid w:val="008575DA"/>
    <w:rsid w:val="00860669"/>
    <w:rsid w:val="00862DDC"/>
    <w:rsid w:val="008642B8"/>
    <w:rsid w:val="0086495F"/>
    <w:rsid w:val="0086592E"/>
    <w:rsid w:val="00867001"/>
    <w:rsid w:val="008672EB"/>
    <w:rsid w:val="00867C48"/>
    <w:rsid w:val="008762B4"/>
    <w:rsid w:val="0087652B"/>
    <w:rsid w:val="00876D7B"/>
    <w:rsid w:val="00877B9A"/>
    <w:rsid w:val="00884449"/>
    <w:rsid w:val="00884D19"/>
    <w:rsid w:val="00885612"/>
    <w:rsid w:val="0088592D"/>
    <w:rsid w:val="00885DE0"/>
    <w:rsid w:val="00893D7F"/>
    <w:rsid w:val="008A0352"/>
    <w:rsid w:val="008A2E55"/>
    <w:rsid w:val="008A33D7"/>
    <w:rsid w:val="008A764B"/>
    <w:rsid w:val="008B1C84"/>
    <w:rsid w:val="008B2957"/>
    <w:rsid w:val="008B58E6"/>
    <w:rsid w:val="008B6464"/>
    <w:rsid w:val="008C23C0"/>
    <w:rsid w:val="008C6016"/>
    <w:rsid w:val="008D08FF"/>
    <w:rsid w:val="008D2130"/>
    <w:rsid w:val="008D5014"/>
    <w:rsid w:val="008D7E26"/>
    <w:rsid w:val="008E4D9B"/>
    <w:rsid w:val="008F1373"/>
    <w:rsid w:val="008F246A"/>
    <w:rsid w:val="008F2713"/>
    <w:rsid w:val="008F3C86"/>
    <w:rsid w:val="008F54A8"/>
    <w:rsid w:val="008F7346"/>
    <w:rsid w:val="008F75C0"/>
    <w:rsid w:val="00901AC0"/>
    <w:rsid w:val="00901FB9"/>
    <w:rsid w:val="009022FD"/>
    <w:rsid w:val="0090330E"/>
    <w:rsid w:val="009052CC"/>
    <w:rsid w:val="0091047F"/>
    <w:rsid w:val="00914F45"/>
    <w:rsid w:val="00915490"/>
    <w:rsid w:val="00916476"/>
    <w:rsid w:val="00920379"/>
    <w:rsid w:val="00920714"/>
    <w:rsid w:val="0092080A"/>
    <w:rsid w:val="00923EA2"/>
    <w:rsid w:val="00926E4D"/>
    <w:rsid w:val="0093051B"/>
    <w:rsid w:val="00931710"/>
    <w:rsid w:val="00934AA5"/>
    <w:rsid w:val="00935891"/>
    <w:rsid w:val="00935ED1"/>
    <w:rsid w:val="0093744F"/>
    <w:rsid w:val="00943216"/>
    <w:rsid w:val="009447F0"/>
    <w:rsid w:val="00945DA2"/>
    <w:rsid w:val="00946358"/>
    <w:rsid w:val="00947DA3"/>
    <w:rsid w:val="009506B1"/>
    <w:rsid w:val="00950722"/>
    <w:rsid w:val="00950AA4"/>
    <w:rsid w:val="00952024"/>
    <w:rsid w:val="009520EE"/>
    <w:rsid w:val="00954176"/>
    <w:rsid w:val="009547E7"/>
    <w:rsid w:val="00961CD0"/>
    <w:rsid w:val="0096246F"/>
    <w:rsid w:val="00965CBE"/>
    <w:rsid w:val="009713D0"/>
    <w:rsid w:val="0097235A"/>
    <w:rsid w:val="00972C6C"/>
    <w:rsid w:val="009736D1"/>
    <w:rsid w:val="00973AFF"/>
    <w:rsid w:val="009747C3"/>
    <w:rsid w:val="00975552"/>
    <w:rsid w:val="00983E5D"/>
    <w:rsid w:val="00987AC2"/>
    <w:rsid w:val="00990C19"/>
    <w:rsid w:val="009938BF"/>
    <w:rsid w:val="00994088"/>
    <w:rsid w:val="00994417"/>
    <w:rsid w:val="00996012"/>
    <w:rsid w:val="009961DD"/>
    <w:rsid w:val="009A49A1"/>
    <w:rsid w:val="009A6402"/>
    <w:rsid w:val="009B2C96"/>
    <w:rsid w:val="009B300C"/>
    <w:rsid w:val="009B5402"/>
    <w:rsid w:val="009B5C29"/>
    <w:rsid w:val="009B5D22"/>
    <w:rsid w:val="009B756E"/>
    <w:rsid w:val="009C0B53"/>
    <w:rsid w:val="009C0D94"/>
    <w:rsid w:val="009C6C31"/>
    <w:rsid w:val="009D2CAF"/>
    <w:rsid w:val="009D3197"/>
    <w:rsid w:val="009D4FDA"/>
    <w:rsid w:val="009E33C6"/>
    <w:rsid w:val="009E3F10"/>
    <w:rsid w:val="009E7E90"/>
    <w:rsid w:val="00A02D87"/>
    <w:rsid w:val="00A04DEE"/>
    <w:rsid w:val="00A06293"/>
    <w:rsid w:val="00A073F0"/>
    <w:rsid w:val="00A13054"/>
    <w:rsid w:val="00A13BB2"/>
    <w:rsid w:val="00A15507"/>
    <w:rsid w:val="00A22D2A"/>
    <w:rsid w:val="00A2334E"/>
    <w:rsid w:val="00A23DA0"/>
    <w:rsid w:val="00A25695"/>
    <w:rsid w:val="00A2777B"/>
    <w:rsid w:val="00A3214B"/>
    <w:rsid w:val="00A32AC1"/>
    <w:rsid w:val="00A33642"/>
    <w:rsid w:val="00A33BB0"/>
    <w:rsid w:val="00A3429A"/>
    <w:rsid w:val="00A463A1"/>
    <w:rsid w:val="00A53C65"/>
    <w:rsid w:val="00A572E4"/>
    <w:rsid w:val="00A60F33"/>
    <w:rsid w:val="00A6153D"/>
    <w:rsid w:val="00A6230B"/>
    <w:rsid w:val="00A63497"/>
    <w:rsid w:val="00A6360F"/>
    <w:rsid w:val="00A64005"/>
    <w:rsid w:val="00A655EB"/>
    <w:rsid w:val="00A67072"/>
    <w:rsid w:val="00A7239F"/>
    <w:rsid w:val="00A72454"/>
    <w:rsid w:val="00A72913"/>
    <w:rsid w:val="00A73040"/>
    <w:rsid w:val="00A81F1C"/>
    <w:rsid w:val="00A848AD"/>
    <w:rsid w:val="00A84CD8"/>
    <w:rsid w:val="00A84F87"/>
    <w:rsid w:val="00A86898"/>
    <w:rsid w:val="00A92F80"/>
    <w:rsid w:val="00A952E8"/>
    <w:rsid w:val="00A970E6"/>
    <w:rsid w:val="00A9782E"/>
    <w:rsid w:val="00AA57C1"/>
    <w:rsid w:val="00AA5AA4"/>
    <w:rsid w:val="00AA5D10"/>
    <w:rsid w:val="00AB6917"/>
    <w:rsid w:val="00AB7212"/>
    <w:rsid w:val="00AC0CA3"/>
    <w:rsid w:val="00AC0E7C"/>
    <w:rsid w:val="00AC10F3"/>
    <w:rsid w:val="00AC2A38"/>
    <w:rsid w:val="00AC3B41"/>
    <w:rsid w:val="00AC7B98"/>
    <w:rsid w:val="00AD2405"/>
    <w:rsid w:val="00AD3B74"/>
    <w:rsid w:val="00AD5487"/>
    <w:rsid w:val="00AD5D0E"/>
    <w:rsid w:val="00AE41C8"/>
    <w:rsid w:val="00AE5A4B"/>
    <w:rsid w:val="00AF6F0B"/>
    <w:rsid w:val="00B0179B"/>
    <w:rsid w:val="00B03FB9"/>
    <w:rsid w:val="00B04E1D"/>
    <w:rsid w:val="00B0579F"/>
    <w:rsid w:val="00B06669"/>
    <w:rsid w:val="00B11C22"/>
    <w:rsid w:val="00B14C22"/>
    <w:rsid w:val="00B177F9"/>
    <w:rsid w:val="00B2358A"/>
    <w:rsid w:val="00B23822"/>
    <w:rsid w:val="00B247D7"/>
    <w:rsid w:val="00B25328"/>
    <w:rsid w:val="00B330F7"/>
    <w:rsid w:val="00B338C9"/>
    <w:rsid w:val="00B344BA"/>
    <w:rsid w:val="00B35C47"/>
    <w:rsid w:val="00B36332"/>
    <w:rsid w:val="00B36D7E"/>
    <w:rsid w:val="00B379DB"/>
    <w:rsid w:val="00B40ADA"/>
    <w:rsid w:val="00B44FA3"/>
    <w:rsid w:val="00B46048"/>
    <w:rsid w:val="00B5015C"/>
    <w:rsid w:val="00B507CD"/>
    <w:rsid w:val="00B56A4E"/>
    <w:rsid w:val="00B61B3A"/>
    <w:rsid w:val="00B61ECD"/>
    <w:rsid w:val="00B62406"/>
    <w:rsid w:val="00B6298E"/>
    <w:rsid w:val="00B6645B"/>
    <w:rsid w:val="00B67FBF"/>
    <w:rsid w:val="00B70032"/>
    <w:rsid w:val="00B70E6A"/>
    <w:rsid w:val="00B71BFC"/>
    <w:rsid w:val="00B72B9F"/>
    <w:rsid w:val="00B73C7A"/>
    <w:rsid w:val="00B7453A"/>
    <w:rsid w:val="00B7474F"/>
    <w:rsid w:val="00B74CEC"/>
    <w:rsid w:val="00B77503"/>
    <w:rsid w:val="00B80778"/>
    <w:rsid w:val="00B80E78"/>
    <w:rsid w:val="00B85B4D"/>
    <w:rsid w:val="00B8654B"/>
    <w:rsid w:val="00B87B70"/>
    <w:rsid w:val="00B9048D"/>
    <w:rsid w:val="00B9217E"/>
    <w:rsid w:val="00B93D36"/>
    <w:rsid w:val="00B956CD"/>
    <w:rsid w:val="00B95BF1"/>
    <w:rsid w:val="00B979A4"/>
    <w:rsid w:val="00B97E3B"/>
    <w:rsid w:val="00B97F45"/>
    <w:rsid w:val="00BA47D7"/>
    <w:rsid w:val="00BA78E7"/>
    <w:rsid w:val="00BB0D5D"/>
    <w:rsid w:val="00BB3B99"/>
    <w:rsid w:val="00BB3D25"/>
    <w:rsid w:val="00BB5E06"/>
    <w:rsid w:val="00BB62B7"/>
    <w:rsid w:val="00BB690E"/>
    <w:rsid w:val="00BB6B35"/>
    <w:rsid w:val="00BC0E9D"/>
    <w:rsid w:val="00BC1582"/>
    <w:rsid w:val="00BC2421"/>
    <w:rsid w:val="00BC4167"/>
    <w:rsid w:val="00BC4992"/>
    <w:rsid w:val="00BC7101"/>
    <w:rsid w:val="00BC7432"/>
    <w:rsid w:val="00BD0690"/>
    <w:rsid w:val="00BD07AC"/>
    <w:rsid w:val="00BD1467"/>
    <w:rsid w:val="00BD1D65"/>
    <w:rsid w:val="00BD5C11"/>
    <w:rsid w:val="00BE0B7D"/>
    <w:rsid w:val="00BE1074"/>
    <w:rsid w:val="00BE1D49"/>
    <w:rsid w:val="00BE1FE5"/>
    <w:rsid w:val="00BE2B19"/>
    <w:rsid w:val="00BF190D"/>
    <w:rsid w:val="00BF3D1C"/>
    <w:rsid w:val="00BF4379"/>
    <w:rsid w:val="00BF5D65"/>
    <w:rsid w:val="00BF6FD9"/>
    <w:rsid w:val="00C0224B"/>
    <w:rsid w:val="00C0568D"/>
    <w:rsid w:val="00C063C7"/>
    <w:rsid w:val="00C10C8F"/>
    <w:rsid w:val="00C23055"/>
    <w:rsid w:val="00C23717"/>
    <w:rsid w:val="00C23D0E"/>
    <w:rsid w:val="00C254E2"/>
    <w:rsid w:val="00C27B81"/>
    <w:rsid w:val="00C308A4"/>
    <w:rsid w:val="00C3215E"/>
    <w:rsid w:val="00C346EE"/>
    <w:rsid w:val="00C34C83"/>
    <w:rsid w:val="00C35832"/>
    <w:rsid w:val="00C35ADD"/>
    <w:rsid w:val="00C40637"/>
    <w:rsid w:val="00C42893"/>
    <w:rsid w:val="00C43EC3"/>
    <w:rsid w:val="00C46CFD"/>
    <w:rsid w:val="00C51B26"/>
    <w:rsid w:val="00C542C2"/>
    <w:rsid w:val="00C54495"/>
    <w:rsid w:val="00C555AD"/>
    <w:rsid w:val="00C57664"/>
    <w:rsid w:val="00C57E84"/>
    <w:rsid w:val="00C60F6D"/>
    <w:rsid w:val="00C61DFA"/>
    <w:rsid w:val="00C63BCC"/>
    <w:rsid w:val="00C6791A"/>
    <w:rsid w:val="00C67C57"/>
    <w:rsid w:val="00C713EC"/>
    <w:rsid w:val="00C71C1C"/>
    <w:rsid w:val="00C74396"/>
    <w:rsid w:val="00C74E99"/>
    <w:rsid w:val="00C848CE"/>
    <w:rsid w:val="00C84FA5"/>
    <w:rsid w:val="00C85175"/>
    <w:rsid w:val="00C8646A"/>
    <w:rsid w:val="00C96227"/>
    <w:rsid w:val="00C96E40"/>
    <w:rsid w:val="00CA15AB"/>
    <w:rsid w:val="00CA1CE0"/>
    <w:rsid w:val="00CA368C"/>
    <w:rsid w:val="00CA3DB9"/>
    <w:rsid w:val="00CA73FD"/>
    <w:rsid w:val="00CB605E"/>
    <w:rsid w:val="00CB704B"/>
    <w:rsid w:val="00CB799F"/>
    <w:rsid w:val="00CC360B"/>
    <w:rsid w:val="00CC4DF3"/>
    <w:rsid w:val="00CC63F5"/>
    <w:rsid w:val="00CC66ED"/>
    <w:rsid w:val="00CC6783"/>
    <w:rsid w:val="00CD1D8E"/>
    <w:rsid w:val="00CD2CB4"/>
    <w:rsid w:val="00CD61F3"/>
    <w:rsid w:val="00CE400C"/>
    <w:rsid w:val="00CE447E"/>
    <w:rsid w:val="00CE6B4C"/>
    <w:rsid w:val="00CF0959"/>
    <w:rsid w:val="00CF1E8B"/>
    <w:rsid w:val="00CF6B92"/>
    <w:rsid w:val="00D00305"/>
    <w:rsid w:val="00D00852"/>
    <w:rsid w:val="00D01F87"/>
    <w:rsid w:val="00D03D20"/>
    <w:rsid w:val="00D04C02"/>
    <w:rsid w:val="00D0637F"/>
    <w:rsid w:val="00D0778A"/>
    <w:rsid w:val="00D126DC"/>
    <w:rsid w:val="00D16089"/>
    <w:rsid w:val="00D167A7"/>
    <w:rsid w:val="00D16F4D"/>
    <w:rsid w:val="00D20104"/>
    <w:rsid w:val="00D2023F"/>
    <w:rsid w:val="00D20ADC"/>
    <w:rsid w:val="00D21705"/>
    <w:rsid w:val="00D24D57"/>
    <w:rsid w:val="00D250B6"/>
    <w:rsid w:val="00D252F5"/>
    <w:rsid w:val="00D30E14"/>
    <w:rsid w:val="00D310F8"/>
    <w:rsid w:val="00D3340D"/>
    <w:rsid w:val="00D37514"/>
    <w:rsid w:val="00D42CB9"/>
    <w:rsid w:val="00D5185B"/>
    <w:rsid w:val="00D54A5A"/>
    <w:rsid w:val="00D55CBE"/>
    <w:rsid w:val="00D56646"/>
    <w:rsid w:val="00D572B7"/>
    <w:rsid w:val="00D615A7"/>
    <w:rsid w:val="00D66BDE"/>
    <w:rsid w:val="00D67B9C"/>
    <w:rsid w:val="00D71ADD"/>
    <w:rsid w:val="00D723AF"/>
    <w:rsid w:val="00D728F7"/>
    <w:rsid w:val="00D72FA4"/>
    <w:rsid w:val="00D75474"/>
    <w:rsid w:val="00D7685E"/>
    <w:rsid w:val="00D80BDD"/>
    <w:rsid w:val="00D87525"/>
    <w:rsid w:val="00D91226"/>
    <w:rsid w:val="00D91E9B"/>
    <w:rsid w:val="00D924A4"/>
    <w:rsid w:val="00D93A4C"/>
    <w:rsid w:val="00D94ADE"/>
    <w:rsid w:val="00D95C4B"/>
    <w:rsid w:val="00D95ED3"/>
    <w:rsid w:val="00D9637C"/>
    <w:rsid w:val="00D9695C"/>
    <w:rsid w:val="00DA45AD"/>
    <w:rsid w:val="00DA5651"/>
    <w:rsid w:val="00DB5C89"/>
    <w:rsid w:val="00DB6A25"/>
    <w:rsid w:val="00DB7A02"/>
    <w:rsid w:val="00DC192C"/>
    <w:rsid w:val="00DC59FE"/>
    <w:rsid w:val="00DC5E65"/>
    <w:rsid w:val="00DC604B"/>
    <w:rsid w:val="00DC7A28"/>
    <w:rsid w:val="00DD1730"/>
    <w:rsid w:val="00DD1A9B"/>
    <w:rsid w:val="00DD1D5D"/>
    <w:rsid w:val="00DE025F"/>
    <w:rsid w:val="00DE3130"/>
    <w:rsid w:val="00DE32B8"/>
    <w:rsid w:val="00DE5360"/>
    <w:rsid w:val="00DE5803"/>
    <w:rsid w:val="00DE5EFB"/>
    <w:rsid w:val="00DF63CD"/>
    <w:rsid w:val="00DF6CD4"/>
    <w:rsid w:val="00E0097F"/>
    <w:rsid w:val="00E00CC4"/>
    <w:rsid w:val="00E032B7"/>
    <w:rsid w:val="00E06BE8"/>
    <w:rsid w:val="00E10C2B"/>
    <w:rsid w:val="00E14788"/>
    <w:rsid w:val="00E15738"/>
    <w:rsid w:val="00E15A7C"/>
    <w:rsid w:val="00E16D0D"/>
    <w:rsid w:val="00E20157"/>
    <w:rsid w:val="00E20B12"/>
    <w:rsid w:val="00E22F12"/>
    <w:rsid w:val="00E32C68"/>
    <w:rsid w:val="00E36551"/>
    <w:rsid w:val="00E36E37"/>
    <w:rsid w:val="00E43177"/>
    <w:rsid w:val="00E432F3"/>
    <w:rsid w:val="00E435C0"/>
    <w:rsid w:val="00E51173"/>
    <w:rsid w:val="00E5122A"/>
    <w:rsid w:val="00E51D5A"/>
    <w:rsid w:val="00E57E17"/>
    <w:rsid w:val="00E607C7"/>
    <w:rsid w:val="00E61F11"/>
    <w:rsid w:val="00E61FCF"/>
    <w:rsid w:val="00E6217C"/>
    <w:rsid w:val="00E62F6F"/>
    <w:rsid w:val="00E70848"/>
    <w:rsid w:val="00E70A07"/>
    <w:rsid w:val="00E73081"/>
    <w:rsid w:val="00E76B69"/>
    <w:rsid w:val="00E8259C"/>
    <w:rsid w:val="00E82DFC"/>
    <w:rsid w:val="00E8411F"/>
    <w:rsid w:val="00E84BF9"/>
    <w:rsid w:val="00E85B97"/>
    <w:rsid w:val="00E862C2"/>
    <w:rsid w:val="00E86E9E"/>
    <w:rsid w:val="00E92E40"/>
    <w:rsid w:val="00E95A03"/>
    <w:rsid w:val="00E973C8"/>
    <w:rsid w:val="00EA1C44"/>
    <w:rsid w:val="00EA382E"/>
    <w:rsid w:val="00EA72CF"/>
    <w:rsid w:val="00EB0339"/>
    <w:rsid w:val="00EB3487"/>
    <w:rsid w:val="00EB36D1"/>
    <w:rsid w:val="00EB49C3"/>
    <w:rsid w:val="00EC3509"/>
    <w:rsid w:val="00EC4317"/>
    <w:rsid w:val="00EC678C"/>
    <w:rsid w:val="00EC7B77"/>
    <w:rsid w:val="00ED78AA"/>
    <w:rsid w:val="00EE0B0F"/>
    <w:rsid w:val="00EE2C5F"/>
    <w:rsid w:val="00EE4609"/>
    <w:rsid w:val="00EE5835"/>
    <w:rsid w:val="00EE5D76"/>
    <w:rsid w:val="00EE6393"/>
    <w:rsid w:val="00EF1778"/>
    <w:rsid w:val="00EF56C2"/>
    <w:rsid w:val="00EF5CED"/>
    <w:rsid w:val="00EF6207"/>
    <w:rsid w:val="00EF645F"/>
    <w:rsid w:val="00EF7EF2"/>
    <w:rsid w:val="00F0083F"/>
    <w:rsid w:val="00F01795"/>
    <w:rsid w:val="00F02234"/>
    <w:rsid w:val="00F02D2B"/>
    <w:rsid w:val="00F03E8D"/>
    <w:rsid w:val="00F05847"/>
    <w:rsid w:val="00F073E1"/>
    <w:rsid w:val="00F10A61"/>
    <w:rsid w:val="00F10E5B"/>
    <w:rsid w:val="00F14B70"/>
    <w:rsid w:val="00F24EA2"/>
    <w:rsid w:val="00F25100"/>
    <w:rsid w:val="00F25313"/>
    <w:rsid w:val="00F25EEE"/>
    <w:rsid w:val="00F26C61"/>
    <w:rsid w:val="00F31F37"/>
    <w:rsid w:val="00F328BB"/>
    <w:rsid w:val="00F332C5"/>
    <w:rsid w:val="00F5232F"/>
    <w:rsid w:val="00F54594"/>
    <w:rsid w:val="00F55E82"/>
    <w:rsid w:val="00F60051"/>
    <w:rsid w:val="00F601B0"/>
    <w:rsid w:val="00F617FE"/>
    <w:rsid w:val="00F640FE"/>
    <w:rsid w:val="00F649D0"/>
    <w:rsid w:val="00F65749"/>
    <w:rsid w:val="00F6737B"/>
    <w:rsid w:val="00F67EDB"/>
    <w:rsid w:val="00F773A2"/>
    <w:rsid w:val="00F778B8"/>
    <w:rsid w:val="00F80CB4"/>
    <w:rsid w:val="00F82511"/>
    <w:rsid w:val="00F85304"/>
    <w:rsid w:val="00F93672"/>
    <w:rsid w:val="00F94945"/>
    <w:rsid w:val="00F960A0"/>
    <w:rsid w:val="00F96EC4"/>
    <w:rsid w:val="00FA166D"/>
    <w:rsid w:val="00FA3E70"/>
    <w:rsid w:val="00FA5B74"/>
    <w:rsid w:val="00FA7F6A"/>
    <w:rsid w:val="00FB5CAC"/>
    <w:rsid w:val="00FB7B2A"/>
    <w:rsid w:val="00FC07E6"/>
    <w:rsid w:val="00FC1327"/>
    <w:rsid w:val="00FC1A34"/>
    <w:rsid w:val="00FC1BCF"/>
    <w:rsid w:val="00FC660A"/>
    <w:rsid w:val="00FD1A81"/>
    <w:rsid w:val="00FD2074"/>
    <w:rsid w:val="00FD2A44"/>
    <w:rsid w:val="00FD4D85"/>
    <w:rsid w:val="00FD744E"/>
    <w:rsid w:val="00FE3948"/>
    <w:rsid w:val="00FE4CF0"/>
    <w:rsid w:val="00FE7273"/>
    <w:rsid w:val="00FE72BC"/>
    <w:rsid w:val="00FE751D"/>
    <w:rsid w:val="00FF224F"/>
    <w:rsid w:val="00FF2CF3"/>
    <w:rsid w:val="00FF6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D6AC1"/>
  <w15:chartTrackingRefBased/>
  <w15:docId w15:val="{8670449A-59F3-4D4F-BC6F-6A3FA449D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B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62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87B7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23DA0"/>
    <w:rPr>
      <w:color w:val="808080"/>
    </w:rPr>
  </w:style>
  <w:style w:type="table" w:styleId="TableGrid">
    <w:name w:val="Table Grid"/>
    <w:basedOn w:val="TableNormal"/>
    <w:uiPriority w:val="39"/>
    <w:rsid w:val="000E7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2C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D65"/>
  </w:style>
  <w:style w:type="paragraph" w:styleId="Footer">
    <w:name w:val="footer"/>
    <w:basedOn w:val="Normal"/>
    <w:link w:val="Foot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D65"/>
  </w:style>
  <w:style w:type="paragraph" w:customStyle="1" w:styleId="paragraph">
    <w:name w:val="paragraph"/>
    <w:basedOn w:val="Normal"/>
    <w:rsid w:val="00624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245F1"/>
  </w:style>
  <w:style w:type="character" w:customStyle="1" w:styleId="eop">
    <w:name w:val="eop"/>
    <w:basedOn w:val="DefaultParagraphFont"/>
    <w:rsid w:val="006245F1"/>
  </w:style>
  <w:style w:type="character" w:customStyle="1" w:styleId="Heading3Char">
    <w:name w:val="Heading 3 Char"/>
    <w:basedOn w:val="DefaultParagraphFont"/>
    <w:link w:val="Heading3"/>
    <w:uiPriority w:val="9"/>
    <w:semiHidden/>
    <w:rsid w:val="00A062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28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7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2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06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6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6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7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9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8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1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43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27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9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34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7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1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5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5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2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2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7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3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7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4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0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2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8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s://pandas.pydata.org/pandas-docs/stable/user_guide/scale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recordlinkage.readthedocs.io/en/latest/ref-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RAN.R-project.org/package=RecordLinkag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itnext.io/string-similarity-the-basic-know-your-algorithms-guide-3de3d7346227" TargetMode="External"/><Relationship Id="rId10" Type="http://schemas.openxmlformats.org/officeDocument/2006/relationships/footer" Target="footer1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r</b:Tag>
    <b:SourceType>InternetSite</b:SourceType>
    <b:Guid>{2C611DDC-C0DE-471E-AFF5-90CB97466DF9}</b:Guid>
    <b:Title>String Similarity Basics Guide</b:Title>
    <b:URL>https://itnext.io/string-similarity-the-basic-know-your-algorithms-guide-3de3d7346227</b:URL>
    <b:RefOrder>1</b:RefOrder>
  </b:Source>
</b:Sources>
</file>

<file path=customXml/itemProps1.xml><?xml version="1.0" encoding="utf-8"?>
<ds:datastoreItem xmlns:ds="http://schemas.openxmlformats.org/officeDocument/2006/customXml" ds:itemID="{349ED00F-32DE-4538-9AC2-60114F8B8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4</TotalTime>
  <Pages>12</Pages>
  <Words>3764</Words>
  <Characters>21458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pande, Vikrant Anil</dc:creator>
  <cp:keywords/>
  <dc:description/>
  <cp:lastModifiedBy>Prachi Ghalsasi</cp:lastModifiedBy>
  <cp:revision>1043</cp:revision>
  <cp:lastPrinted>2021-07-24T07:58:00Z</cp:lastPrinted>
  <dcterms:created xsi:type="dcterms:W3CDTF">2021-04-07T17:40:00Z</dcterms:created>
  <dcterms:modified xsi:type="dcterms:W3CDTF">2021-07-24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5-19T15:13:46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660592e7-48ac-432b-b5a3-99ed54b45f7b</vt:lpwstr>
  </property>
  <property fmtid="{D5CDD505-2E9C-101B-9397-08002B2CF9AE}" pid="8" name="MSIP_Label_ea60d57e-af5b-4752-ac57-3e4f28ca11dc_ContentBits">
    <vt:lpwstr>0</vt:lpwstr>
  </property>
</Properties>
</file>